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D0D9C78" w:rsidR="00F25A1B" w:rsidRPr="00B945B7" w:rsidRDefault="00B87561" w:rsidP="00B87561">
            <w:pPr>
              <w:spacing w:after="120"/>
              <w:rPr>
                <w:color w:val="FF0000"/>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70514608" w14:textId="69C6B3F3" w:rsidR="00FC08D8" w:rsidRPr="00FC08D8" w:rsidRDefault="00FC08D8" w:rsidP="00B87561">
            <w:pPr>
              <w:spacing w:after="120"/>
              <w:rPr>
                <w:color w:val="0000CC"/>
                <w:sz w:val="20"/>
                <w:szCs w:val="20"/>
                <w:lang w:val="en-US"/>
              </w:rPr>
            </w:pPr>
            <w:r w:rsidRPr="00FC08D8">
              <w:rPr>
                <w:color w:val="0000CC"/>
                <w:sz w:val="20"/>
                <w:szCs w:val="20"/>
                <w:lang w:val="en-US"/>
              </w:rPr>
              <w:t>OICA-CLEPA: Introduction still n</w:t>
            </w:r>
            <w:r>
              <w:rPr>
                <w:color w:val="0000CC"/>
                <w:sz w:val="20"/>
                <w:szCs w:val="20"/>
                <w:lang w:val="en-US"/>
              </w:rPr>
              <w:t>eeds to be reviewed as it is currently potentially inconsistent with the scope</w:t>
            </w:r>
          </w:p>
          <w:p w14:paraId="180B3BFC" w14:textId="162C67ED"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w:t>
            </w:r>
            <w:r w:rsidR="003D477B" w:rsidRPr="00B945B7">
              <w:rPr>
                <w:strike/>
                <w:color w:val="0000CC"/>
                <w:sz w:val="20"/>
                <w:szCs w:val="20"/>
                <w:lang w:val="en-US"/>
              </w:rPr>
              <w:t>information support (e.g., warnings in safety-critical situations) and</w:t>
            </w:r>
            <w:r w:rsidR="003D477B" w:rsidRPr="00B945B7">
              <w:rPr>
                <w:color w:val="0000CC"/>
                <w:sz w:val="20"/>
                <w:szCs w:val="20"/>
                <w:lang w:val="en-US"/>
              </w:rPr>
              <w:t xml:space="preserve"> </w:t>
            </w:r>
            <w:r w:rsidR="003D477B" w:rsidRPr="003D477B">
              <w:rPr>
                <w:sz w:val="20"/>
                <w:szCs w:val="20"/>
                <w:lang w:val="en-US"/>
              </w:rPr>
              <w:t>assist</w:t>
            </w:r>
            <w:r w:rsidR="00B945B7" w:rsidRPr="00B945B7">
              <w:rPr>
                <w:color w:val="0000CC"/>
                <w:sz w:val="20"/>
                <w:szCs w:val="20"/>
                <w:lang w:val="en-US"/>
              </w:rPr>
              <w:t>ance</w:t>
            </w:r>
            <w:r w:rsidR="003D477B" w:rsidRPr="00B945B7">
              <w:rPr>
                <w:strike/>
                <w:color w:val="0000CC"/>
                <w:sz w:val="20"/>
                <w:szCs w:val="20"/>
                <w:lang w:val="en-US"/>
              </w:rPr>
              <w:t>ing</w:t>
            </w:r>
            <w:r w:rsidR="003D477B" w:rsidRPr="003D477B">
              <w:rPr>
                <w:sz w:val="20"/>
                <w:szCs w:val="20"/>
                <w:lang w:val="en-US"/>
              </w:rPr>
              <w:t xml:space="preserve"> in executing the lateral and/or longitudinal control of the vehicle </w:t>
            </w:r>
            <w:r w:rsidR="006019B9" w:rsidRPr="00B945B7">
              <w:rPr>
                <w:strike/>
                <w:color w:val="0000CC"/>
                <w:sz w:val="20"/>
                <w:szCs w:val="20"/>
                <w:lang w:val="en-US"/>
              </w:rPr>
              <w:t>temporarily or</w:t>
            </w:r>
            <w:r w:rsidR="006019B9" w:rsidRPr="00B945B7">
              <w:rPr>
                <w:color w:val="0000CC"/>
                <w:sz w:val="20"/>
                <w:szCs w:val="20"/>
                <w:lang w:val="en-US"/>
              </w:rPr>
              <w:t xml:space="preserve"> </w:t>
            </w:r>
            <w:r w:rsidR="006019B9" w:rsidRPr="006019B9">
              <w:rPr>
                <w:sz w:val="20"/>
                <w:szCs w:val="20"/>
                <w:lang w:val="en-US"/>
              </w:rPr>
              <w:t>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409BA8DE" w14:textId="61C4C1E2" w:rsidR="00F750DC" w:rsidRPr="00F750DC" w:rsidRDefault="00F750DC" w:rsidP="00B87561">
            <w:pPr>
              <w:spacing w:after="120"/>
              <w:rPr>
                <w:color w:val="0000CC"/>
                <w:sz w:val="20"/>
                <w:szCs w:val="20"/>
                <w:lang w:val="en-US"/>
              </w:rPr>
            </w:pPr>
            <w:r>
              <w:rPr>
                <w:color w:val="0000CC"/>
                <w:sz w:val="20"/>
                <w:szCs w:val="20"/>
                <w:lang w:val="en-US"/>
              </w:rPr>
              <w:t>Germany: Longitudinal-only systems and systems providing temporary support are not in the scope of 1.1. Does this regulation apply only for level 2 systems or also for level 1 systems? I.e. has a b1 system also to fulfil the reqs of this regulation?</w:t>
            </w:r>
          </w:p>
          <w:p w14:paraId="53F72F65" w14:textId="544EF0BD" w:rsidR="003D477B" w:rsidRDefault="00FE22C0" w:rsidP="00B87561">
            <w:pPr>
              <w:spacing w:after="120"/>
              <w:rPr>
                <w:sz w:val="20"/>
                <w:szCs w:val="20"/>
                <w:lang w:val="en-US"/>
              </w:rPr>
            </w:pPr>
            <w:r>
              <w:rPr>
                <w:sz w:val="20"/>
                <w:szCs w:val="20"/>
                <w:lang w:val="en-US"/>
              </w:rPr>
              <w:lastRenderedPageBreak/>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7376633D" w14:textId="0889B30E" w:rsidR="00F750DC" w:rsidRPr="00F750DC" w:rsidRDefault="00F750DC" w:rsidP="00B87561">
            <w:pPr>
              <w:spacing w:after="120"/>
              <w:rPr>
                <w:color w:val="0000CC"/>
                <w:sz w:val="20"/>
                <w:szCs w:val="20"/>
                <w:lang w:val="en-US"/>
              </w:rPr>
            </w:pPr>
            <w:r>
              <w:rPr>
                <w:color w:val="0000CC"/>
                <w:sz w:val="20"/>
                <w:szCs w:val="20"/>
                <w:lang w:val="en-US"/>
              </w:rPr>
              <w:t>Germany: Tactical and operational driving levels have not been defined.</w:t>
            </w:r>
          </w:p>
          <w:p w14:paraId="2BB1C50C" w14:textId="00BDD486" w:rsidR="000C077F" w:rsidRDefault="00455373" w:rsidP="00B87561">
            <w:pPr>
              <w:spacing w:after="120"/>
              <w:rPr>
                <w:sz w:val="20"/>
                <w:szCs w:val="20"/>
                <w:lang w:val="en-US"/>
              </w:rPr>
            </w:pPr>
            <w:r>
              <w:rPr>
                <w:sz w:val="20"/>
                <w:szCs w:val="20"/>
                <w:lang w:val="en-US"/>
              </w:rPr>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75012FC" w:rsidR="00B87561" w:rsidRPr="00B945B7" w:rsidRDefault="007C2122" w:rsidP="00B87561">
            <w:pPr>
              <w:pStyle w:val="para"/>
              <w:ind w:left="1134" w:right="0"/>
              <w:rPr>
                <w:color w:val="0000CC"/>
              </w:rPr>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w:t>
            </w:r>
            <w:r w:rsidR="00EF51FE" w:rsidRPr="00EF51FE">
              <w:rPr>
                <w:strike/>
                <w:color w:val="0000CC"/>
              </w:rPr>
              <w:t>, and</w:t>
            </w:r>
            <w:r w:rsidR="00EF51FE">
              <w:t xml:space="preserve"> N</w:t>
            </w:r>
            <w:r w:rsidRPr="00E2266E">
              <w:rPr>
                <w:sz w:val="18"/>
                <w:vertAlign w:val="superscript"/>
              </w:rPr>
              <w:footnoteReference w:id="1"/>
            </w:r>
            <w:r w:rsidR="00EF51FE">
              <w:t xml:space="preserve"> </w:t>
            </w:r>
            <w:r w:rsidR="00EF51FE" w:rsidRPr="00EF51FE">
              <w:rPr>
                <w:color w:val="0000CC"/>
              </w:rPr>
              <w:t>and O</w:t>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B945B7">
              <w:t xml:space="preserve"> / </w:t>
            </w:r>
            <w:r w:rsidR="00B945B7" w:rsidRPr="00B945B7">
              <w:rPr>
                <w:color w:val="0000CC"/>
              </w:rPr>
              <w:t>[</w:t>
            </w:r>
            <w:r w:rsidR="00B945B7" w:rsidRPr="00B945B7">
              <w:rPr>
                <w:rFonts w:eastAsia="Times New Roman"/>
                <w:color w:val="0000CC"/>
                <w:lang w:val="en-US" w:eastAsia="hu-HU"/>
              </w:rPr>
              <w:t>Dynamic Control Assistance Systems</w:t>
            </w:r>
            <w:r w:rsidR="00B945B7" w:rsidRPr="00B945B7">
              <w:rPr>
                <w:color w:val="0000CC"/>
              </w:rPr>
              <w:t xml:space="preserve"> (DCAS)]</w:t>
            </w:r>
            <w:r w:rsidR="001D45FB" w:rsidRPr="00B945B7">
              <w:rPr>
                <w:color w:val="0000CC"/>
              </w:rPr>
              <w:t xml:space="preserve"> </w:t>
            </w:r>
            <w:r w:rsidR="001D45FB" w:rsidRPr="00B945B7">
              <w:rPr>
                <w:strike/>
                <w:color w:val="0000CC"/>
              </w:rPr>
              <w:t>capable of assisting the human driver in controlling the longitudinal and lateral motion of the vehicle on a sustained basis</w:t>
            </w:r>
            <w:r w:rsidRPr="00B945B7">
              <w:rPr>
                <w:strike/>
                <w:color w:val="0000CC"/>
              </w:rPr>
              <w:t>.</w:t>
            </w:r>
          </w:p>
          <w:p w14:paraId="0ABBA010" w14:textId="24FAB438" w:rsidR="001D45FB" w:rsidRPr="00B945B7" w:rsidRDefault="001D45FB" w:rsidP="00B87561">
            <w:pPr>
              <w:pStyle w:val="para"/>
              <w:ind w:left="1134" w:right="0"/>
              <w:rPr>
                <w:strike/>
                <w:color w:val="0000CC"/>
              </w:rPr>
            </w:pPr>
            <w:r w:rsidRPr="00B945B7">
              <w:rPr>
                <w:strike/>
                <w:color w:val="0000CC"/>
              </w:rPr>
              <w:lastRenderedPageBreak/>
              <w:t>1.2.</w:t>
            </w:r>
            <w:r w:rsidRPr="00B945B7">
              <w:rPr>
                <w:strike/>
                <w:color w:val="0000CC"/>
              </w:rPr>
              <w:tab/>
              <w:t xml:space="preserve">This UN Regulation applies only to </w:t>
            </w:r>
            <w:r w:rsidR="00AD2553" w:rsidRPr="00B945B7">
              <w:rPr>
                <w:strike/>
                <w:color w:val="0000CC"/>
              </w:rPr>
              <w:t>[ADAS]</w:t>
            </w:r>
            <w:r w:rsidRPr="00B945B7">
              <w:rPr>
                <w:strike/>
                <w:color w:val="0000CC"/>
              </w:rPr>
              <w:t xml:space="preserve"> meeting the general operational principles set</w:t>
            </w:r>
            <w:r w:rsidR="00306015" w:rsidRPr="00B945B7">
              <w:rPr>
                <w:strike/>
                <w:color w:val="0000CC"/>
              </w:rPr>
              <w:t xml:space="preserve"> out</w:t>
            </w:r>
            <w:r w:rsidRPr="00B945B7">
              <w:rPr>
                <w:strike/>
                <w:color w:val="0000CC"/>
              </w:rPr>
              <w:t xml:space="preserve"> in paragraph </w:t>
            </w:r>
            <w:r w:rsidRPr="00B945B7">
              <w:rPr>
                <w:strike/>
                <w:color w:val="0000CC"/>
                <w:highlight w:val="yellow"/>
              </w:rPr>
              <w:t>5.1.1.</w:t>
            </w:r>
            <w:r w:rsidRPr="00B945B7">
              <w:rPr>
                <w:strike/>
                <w:color w:val="0000CC"/>
              </w:rPr>
              <w:t xml:space="preserve"> </w:t>
            </w:r>
          </w:p>
          <w:p w14:paraId="695FA04E" w14:textId="5CA1B38C" w:rsidR="007C2122" w:rsidRPr="00B945B7" w:rsidRDefault="007C2122"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w:t>
            </w:r>
            <w:r w:rsidRPr="00B945B7">
              <w:rPr>
                <w:strike/>
                <w:color w:val="0000CC"/>
              </w:rPr>
              <w:tab/>
              <w:t xml:space="preserve">This </w:t>
            </w:r>
            <w:r w:rsidR="00FA64D8" w:rsidRPr="00B945B7">
              <w:rPr>
                <w:strike/>
                <w:color w:val="0000CC"/>
              </w:rPr>
              <w:t xml:space="preserve">UN </w:t>
            </w:r>
            <w:r w:rsidRPr="00B945B7">
              <w:rPr>
                <w:strike/>
                <w:color w:val="0000CC"/>
              </w:rPr>
              <w:t>Regulation does not apply to</w:t>
            </w:r>
            <w:r w:rsidR="00FA64D8" w:rsidRPr="00B945B7">
              <w:rPr>
                <w:strike/>
                <w:color w:val="0000CC"/>
              </w:rPr>
              <w:t xml:space="preserve"> </w:t>
            </w:r>
            <w:r w:rsidR="00AD2553" w:rsidRPr="00B945B7">
              <w:rPr>
                <w:strike/>
                <w:color w:val="0000CC"/>
              </w:rPr>
              <w:t>[ADAS]</w:t>
            </w:r>
            <w:r w:rsidR="00FA64D8" w:rsidRPr="00B945B7">
              <w:rPr>
                <w:strike/>
                <w:color w:val="0000CC"/>
              </w:rPr>
              <w:t>:</w:t>
            </w:r>
          </w:p>
          <w:p w14:paraId="70B9846B" w14:textId="699E4003" w:rsidR="00FA64D8" w:rsidRPr="00B945B7" w:rsidRDefault="00FA64D8"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1.</w:t>
            </w:r>
            <w:r w:rsidRPr="00B945B7">
              <w:rPr>
                <w:strike/>
                <w:color w:val="0000CC"/>
              </w:rPr>
              <w:tab/>
              <w:t>which are already subject to other UN Regulations;</w:t>
            </w:r>
          </w:p>
          <w:p w14:paraId="6F6D4B3A" w14:textId="6B5751EC" w:rsidR="00FA64D8" w:rsidRPr="00B945B7" w:rsidRDefault="00FA64D8" w:rsidP="00B87561">
            <w:pPr>
              <w:pStyle w:val="para"/>
              <w:ind w:left="1134" w:right="0"/>
              <w:rPr>
                <w:strike/>
                <w:color w:val="0000CC"/>
              </w:rPr>
            </w:pPr>
            <w:r w:rsidRPr="00B945B7">
              <w:rPr>
                <w:strike/>
                <w:color w:val="0000CC"/>
              </w:rPr>
              <w:t>1.</w:t>
            </w:r>
            <w:r w:rsidR="001D45FB" w:rsidRPr="00B945B7">
              <w:rPr>
                <w:strike/>
                <w:color w:val="0000CC"/>
              </w:rPr>
              <w:t>3</w:t>
            </w:r>
            <w:r w:rsidRPr="00B945B7">
              <w:rPr>
                <w:strike/>
                <w:color w:val="0000CC"/>
              </w:rPr>
              <w:t>.2.</w:t>
            </w:r>
            <w:r w:rsidRPr="00B945B7">
              <w:rPr>
                <w:strike/>
                <w:color w:val="0000CC"/>
              </w:rPr>
              <w:tab/>
              <w:t>which provide information support only;</w:t>
            </w:r>
          </w:p>
          <w:p w14:paraId="1AE657FB" w14:textId="4E0B03C9" w:rsidR="00FA64D8" w:rsidRPr="00B945B7" w:rsidRDefault="00FA64D8" w:rsidP="00B87561">
            <w:pPr>
              <w:pStyle w:val="para"/>
              <w:ind w:left="1134" w:right="0"/>
              <w:rPr>
                <w:rFonts w:eastAsia="MS Mincho"/>
                <w:strike/>
                <w:color w:val="0000CC"/>
                <w:lang w:eastAsia="ja-JP"/>
              </w:rPr>
            </w:pPr>
            <w:r w:rsidRPr="00B945B7">
              <w:rPr>
                <w:strike/>
                <w:color w:val="0000CC"/>
              </w:rPr>
              <w:t>1.</w:t>
            </w:r>
            <w:r w:rsidR="001D45FB" w:rsidRPr="00B945B7">
              <w:rPr>
                <w:strike/>
                <w:color w:val="0000CC"/>
              </w:rPr>
              <w:t>3</w:t>
            </w:r>
            <w:r w:rsidRPr="00B945B7">
              <w:rPr>
                <w:strike/>
                <w:color w:val="0000CC"/>
              </w:rPr>
              <w:t>.3.</w:t>
            </w:r>
            <w:r w:rsidRPr="00B945B7">
              <w:rPr>
                <w:strike/>
                <w:color w:val="0000CC"/>
              </w:rPr>
              <w:tab/>
              <w:t xml:space="preserve">which provide </w:t>
            </w:r>
            <w:r w:rsidRPr="00B945B7">
              <w:rPr>
                <w:rFonts w:eastAsia="MS Mincho"/>
                <w:strike/>
                <w:color w:val="0000CC"/>
                <w:lang w:eastAsia="ja-JP"/>
              </w:rPr>
              <w:t xml:space="preserve">momentary intervention during potentially hazardous situations (e.g., </w:t>
            </w:r>
            <w:r w:rsidR="001D45FB" w:rsidRPr="00B945B7">
              <w:rPr>
                <w:rFonts w:eastAsia="MS Mincho"/>
                <w:strike/>
                <w:color w:val="0000CC"/>
                <w:lang w:eastAsia="ja-JP"/>
              </w:rPr>
              <w:t xml:space="preserve">Advanced Emergency Braking System - </w:t>
            </w:r>
            <w:r w:rsidRPr="00B945B7">
              <w:rPr>
                <w:rFonts w:eastAsia="MS Mincho"/>
                <w:strike/>
                <w:color w:val="0000CC"/>
                <w:lang w:eastAsia="ja-JP"/>
              </w:rPr>
              <w:t>AEBS)</w:t>
            </w:r>
            <w:r w:rsidR="001D45FB" w:rsidRPr="00B945B7">
              <w:rPr>
                <w:rFonts w:eastAsia="MS Mincho"/>
                <w:strike/>
                <w:color w:val="0000CC"/>
                <w:lang w:eastAsia="ja-JP"/>
              </w:rPr>
              <w:t>.</w:t>
            </w:r>
          </w:p>
          <w:p w14:paraId="29CEBC43" w14:textId="526790F7" w:rsidR="001D45FB" w:rsidRPr="00E2266E" w:rsidRDefault="001D45FB" w:rsidP="00B87561">
            <w:pPr>
              <w:pStyle w:val="para"/>
              <w:ind w:left="1134" w:right="0"/>
            </w:pPr>
            <w:r w:rsidRPr="00B945B7">
              <w:rPr>
                <w:strike/>
                <w:color w:val="0000CC"/>
              </w:rPr>
              <w:t>1.4.</w:t>
            </w:r>
            <w:r w:rsidRPr="00B945B7">
              <w:rPr>
                <w:strike/>
                <w:color w:val="0000CC"/>
              </w:rPr>
              <w:tab/>
              <w:t xml:space="preserve">This UN Regulation does not apply to Automated Driving Systems (ADS) capable of </w:t>
            </w:r>
            <w:r w:rsidRPr="00B945B7">
              <w:rPr>
                <w:strike/>
                <w:color w:val="0000CC"/>
                <w:lang w:val="en-US"/>
              </w:rPr>
              <w:t>performing the entire dynamic driving task (DDT) and</w:t>
            </w:r>
            <w:r w:rsidR="00455373" w:rsidRPr="00B945B7">
              <w:rPr>
                <w:strike/>
                <w:color w:val="0000CC"/>
                <w:lang w:val="en-US"/>
              </w:rPr>
              <w:t xml:space="preserve"> which</w:t>
            </w:r>
            <w:r w:rsidRPr="00B945B7">
              <w:rPr>
                <w:strike/>
                <w:color w:val="0000CC"/>
                <w:lang w:val="en-US"/>
              </w:rPr>
              <w:t xml:space="preserve"> thus replacing the human driver.</w:t>
            </w:r>
          </w:p>
        </w:tc>
        <w:tc>
          <w:tcPr>
            <w:tcW w:w="5917" w:type="dxa"/>
          </w:tcPr>
          <w:p w14:paraId="393302D6" w14:textId="32E32D90" w:rsidR="00F750DC" w:rsidRDefault="00EF51FE" w:rsidP="00B945B7">
            <w:pPr>
              <w:rPr>
                <w:rFonts w:eastAsiaTheme="minorEastAsia"/>
                <w:color w:val="0000CC"/>
                <w:sz w:val="20"/>
                <w:szCs w:val="20"/>
                <w:lang w:eastAsia="en-US"/>
              </w:rPr>
            </w:pPr>
            <w:r>
              <w:rPr>
                <w:rFonts w:eastAsiaTheme="minorEastAsia"/>
                <w:color w:val="0000CC"/>
                <w:sz w:val="20"/>
                <w:szCs w:val="20"/>
                <w:lang w:eastAsia="en-US"/>
              </w:rPr>
              <w:lastRenderedPageBreak/>
              <w:t>OICA-CLEPA: Cat. O should be added in the scope to be consistent with both R79 scope and the TORs of the TF on ADAS</w:t>
            </w:r>
          </w:p>
          <w:p w14:paraId="5057C341" w14:textId="77777777" w:rsidR="00F750DC" w:rsidRDefault="00F750DC" w:rsidP="00B945B7">
            <w:pPr>
              <w:rPr>
                <w:rFonts w:eastAsiaTheme="minorEastAsia"/>
                <w:color w:val="0000CC"/>
                <w:sz w:val="20"/>
                <w:szCs w:val="20"/>
                <w:lang w:eastAsia="en-US"/>
              </w:rPr>
            </w:pPr>
          </w:p>
          <w:p w14:paraId="303086F5" w14:textId="51EA7B90" w:rsidR="00EF51FE" w:rsidRDefault="00F750DC" w:rsidP="00B945B7">
            <w:pPr>
              <w:rPr>
                <w:rFonts w:eastAsiaTheme="minorEastAsia"/>
                <w:color w:val="0000CC"/>
                <w:sz w:val="20"/>
                <w:szCs w:val="20"/>
                <w:lang w:eastAsia="en-US"/>
              </w:rPr>
            </w:pPr>
            <w:r>
              <w:rPr>
                <w:rFonts w:eastAsiaTheme="minorEastAsia"/>
                <w:color w:val="0000CC"/>
                <w:sz w:val="20"/>
                <w:szCs w:val="20"/>
                <w:lang w:eastAsia="en-US"/>
              </w:rPr>
              <w:lastRenderedPageBreak/>
              <w:t>Germany (removed text): Thus it holds only for level 2. What if a driver uses B1 with an ACC? Does this reg apply? 1.3 does not give a clear answer.</w:t>
            </w:r>
          </w:p>
          <w:p w14:paraId="2B93332F" w14:textId="77777777" w:rsidR="00F750DC" w:rsidRDefault="00F750DC" w:rsidP="00B945B7">
            <w:pPr>
              <w:rPr>
                <w:rFonts w:eastAsiaTheme="minorEastAsia"/>
                <w:color w:val="0000CC"/>
                <w:sz w:val="20"/>
                <w:szCs w:val="20"/>
                <w:lang w:eastAsia="en-US"/>
              </w:rPr>
            </w:pPr>
          </w:p>
          <w:p w14:paraId="2E29BD22" w14:textId="06FBB10D" w:rsidR="00B945B7" w:rsidRPr="00B945B7" w:rsidRDefault="00EF51FE" w:rsidP="00B945B7">
            <w:pPr>
              <w:rPr>
                <w:rFonts w:eastAsiaTheme="minorEastAsia"/>
                <w:color w:val="0000CC"/>
                <w:sz w:val="20"/>
                <w:szCs w:val="20"/>
                <w:lang w:eastAsia="en-US"/>
              </w:rPr>
            </w:pPr>
            <w:r>
              <w:rPr>
                <w:rFonts w:eastAsiaTheme="minorEastAsia"/>
                <w:color w:val="0000CC"/>
                <w:sz w:val="20"/>
                <w:szCs w:val="20"/>
                <w:lang w:eastAsia="en-US"/>
              </w:rPr>
              <w:t xml:space="preserve">Chair: </w:t>
            </w:r>
            <w:r w:rsidR="00B945B7" w:rsidRPr="00B945B7">
              <w:rPr>
                <w:rFonts w:eastAsiaTheme="minorEastAsia"/>
                <w:color w:val="0000CC"/>
                <w:sz w:val="20"/>
                <w:szCs w:val="20"/>
                <w:lang w:eastAsia="en-US"/>
              </w:rPr>
              <w:t xml:space="preserve">1.2. is not needed as with the new, more narrow naming of DCAS, any system fulfilling the definition would need to be approved to this Regulation </w:t>
            </w:r>
          </w:p>
          <w:p w14:paraId="7B192F47" w14:textId="124984B7" w:rsidR="00F25A1B" w:rsidRPr="00B945B7" w:rsidRDefault="00B945B7" w:rsidP="00B945B7">
            <w:pPr>
              <w:rPr>
                <w:color w:val="0000CC"/>
                <w:sz w:val="20"/>
                <w:szCs w:val="20"/>
                <w:lang w:val="en-US"/>
              </w:rPr>
            </w:pPr>
            <w:r w:rsidRPr="00B945B7">
              <w:rPr>
                <w:rFonts w:eastAsiaTheme="minorEastAsia"/>
                <w:color w:val="0000CC"/>
                <w:sz w:val="20"/>
                <w:szCs w:val="20"/>
                <w:lang w:eastAsia="en-US"/>
              </w:rPr>
              <w:t>1.3. seems not to be needed anymore, once another term than “ADAS” is used and its definition is properly narrowed.</w:t>
            </w: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05AF957A"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in</w:t>
            </w:r>
            <w:r w:rsidR="00B945B7">
              <w:t xml:space="preserve"> </w:t>
            </w:r>
            <w:r w:rsidR="00B945B7">
              <w:rPr>
                <w:color w:val="0000CC"/>
              </w:rPr>
              <w:t>controlling the longitudinal and lateral motion of the vehicle on a sustained basis</w:t>
            </w:r>
            <w:r w:rsidRPr="00E2266E">
              <w:t xml:space="preserve"> </w:t>
            </w:r>
            <w:r w:rsidRPr="00B945B7">
              <w:rPr>
                <w:strike/>
                <w:color w:val="0000CC"/>
              </w:rPr>
              <w:t xml:space="preserve">performing the dynamic driving task (DDT) </w:t>
            </w:r>
            <w:r w:rsidR="00455373" w:rsidRPr="00B945B7">
              <w:rPr>
                <w:strike/>
                <w:color w:val="0000CC"/>
              </w:rPr>
              <w:t xml:space="preserve">by </w:t>
            </w:r>
            <w:r w:rsidRPr="00B945B7">
              <w:rPr>
                <w:strike/>
                <w:color w:val="0000CC"/>
              </w:rPr>
              <w:t>influencing the lateral and/or longitudinal control of the vehicle [temporarily or] on a sustained basis</w:t>
            </w:r>
            <w:r w:rsidRPr="00E2266E">
              <w:t>,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conspicuity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B945B7">
              <w:rPr>
                <w:i/>
                <w:iCs/>
                <w:strike/>
                <w:color w:val="0000CC"/>
              </w:rPr>
              <w:t>“Driver”</w:t>
            </w:r>
            <w:r w:rsidR="009B2538" w:rsidRPr="00B945B7">
              <w:rPr>
                <w:strike/>
                <w:color w:val="0000CC"/>
              </w:rPr>
              <w:t xml:space="preserve"> </w:t>
            </w:r>
            <w:r w:rsidR="001271B6" w:rsidRPr="00B945B7">
              <w:rPr>
                <w:strike/>
                <w:color w:val="0000CC"/>
              </w:rPr>
              <w:t xml:space="preserve">– an in-vehicle positioned human being who performs in real-time all of the DDT by manually exercising braking, accelerating, steering, and transmission gear selection input devices </w:t>
            </w:r>
            <w:r w:rsidR="001271B6" w:rsidRPr="00B945B7">
              <w:rPr>
                <w:strike/>
                <w:color w:val="0000CC"/>
              </w:rPr>
              <w:lastRenderedPageBreak/>
              <w:t>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D16AFDC"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w:t>
            </w:r>
            <w:r w:rsidR="00B945B7">
              <w:rPr>
                <w:color w:val="0000CC"/>
              </w:rPr>
              <w:t>the driving task</w:t>
            </w:r>
            <w:r w:rsidR="00B945B7" w:rsidRPr="00B945B7">
              <w:rPr>
                <w:strike/>
                <w:color w:val="0000CC"/>
              </w:rPr>
              <w:t xml:space="preserve"> </w:t>
            </w:r>
            <w:r w:rsidRPr="00B945B7">
              <w:rPr>
                <w:strike/>
                <w:color w:val="0000CC"/>
              </w:rPr>
              <w:t>dynamic control of the vehicle</w:t>
            </w:r>
            <w:r w:rsidR="00581BAF">
              <w:t>]</w:t>
            </w:r>
            <w:r w:rsidRPr="003833C1">
              <w:t xml:space="preserve"> </w:t>
            </w:r>
          </w:p>
          <w:p w14:paraId="7DFF13C0" w14:textId="616559DB" w:rsidR="00E20C01" w:rsidRPr="00D4650D" w:rsidRDefault="00E20C01" w:rsidP="00E20C01">
            <w:pPr>
              <w:pStyle w:val="para"/>
              <w:ind w:left="1134" w:right="0"/>
            </w:pPr>
            <w:r w:rsidRPr="00D4650D">
              <w:t>2.4.</w:t>
            </w:r>
            <w:r w:rsidRPr="00D4650D">
              <w:tab/>
            </w:r>
            <w:r w:rsidRPr="00D4650D">
              <w:rPr>
                <w:i/>
                <w:iCs/>
              </w:rPr>
              <w:t>“Dynamic Control”</w:t>
            </w:r>
            <w:r w:rsidRPr="00D4650D">
              <w:t xml:space="preserve"> – </w:t>
            </w:r>
            <w:r w:rsidR="00581BAF" w:rsidRPr="00D4650D">
              <w:t>[</w:t>
            </w:r>
            <w:r w:rsidRPr="00D4650D">
              <w:t>means performance of real-time operational and tactical functions required to navigate a vehicle through prevailing traffic conditions</w:t>
            </w:r>
            <w:r w:rsidR="00581BAF" w:rsidRPr="00D4650D">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B945B7" w:rsidRDefault="00BD0B31" w:rsidP="00BD0B31">
            <w:pPr>
              <w:pStyle w:val="para"/>
              <w:ind w:left="1134" w:right="0"/>
              <w:rPr>
                <w:strike/>
                <w:color w:val="0000CC"/>
              </w:rPr>
            </w:pPr>
            <w:r w:rsidRPr="00B945B7">
              <w:rPr>
                <w:strike/>
                <w:color w:val="0000CC"/>
              </w:rPr>
              <w:t>2.6.</w:t>
            </w:r>
            <w:r w:rsidRPr="00B945B7">
              <w:rPr>
                <w:strike/>
                <w:color w:val="0000CC"/>
              </w:rPr>
              <w:tab/>
            </w:r>
            <w:r w:rsidRPr="00B945B7">
              <w:rPr>
                <w:i/>
                <w:iCs/>
                <w:strike/>
                <w:color w:val="0000CC"/>
              </w:rPr>
              <w:t>“Use case”</w:t>
            </w:r>
            <w:r w:rsidRPr="00B945B7">
              <w:rPr>
                <w:strike/>
                <w:color w:val="0000CC"/>
              </w:rPr>
              <w:t xml:space="preserve"> – a specific application of [ADAS]</w:t>
            </w:r>
            <w:r w:rsidR="008C08C3" w:rsidRPr="00B945B7">
              <w:rPr>
                <w:strike/>
                <w:color w:val="0000CC"/>
              </w:rPr>
              <w:t xml:space="preserve"> designated to assist a driver in executing the specific portion of the DDT.</w:t>
            </w:r>
          </w:p>
          <w:p w14:paraId="58B26981" w14:textId="77777777" w:rsidR="00FC08D8" w:rsidRDefault="00CC3441" w:rsidP="00FC08D8">
            <w:pPr>
              <w:pStyle w:val="para"/>
              <w:ind w:left="1134" w:right="0"/>
            </w:pPr>
            <w:r w:rsidRPr="006648BF">
              <w:t>2.7.</w:t>
            </w:r>
            <w:r w:rsidRPr="006648BF">
              <w:tab/>
            </w:r>
            <w:r w:rsidRPr="00FC08D8">
              <w:rPr>
                <w:strike/>
                <w:color w:val="0000CC"/>
              </w:rPr>
              <w:t>“</w:t>
            </w:r>
            <w:r w:rsidRPr="00FC08D8">
              <w:rPr>
                <w:i/>
                <w:iCs/>
                <w:strike/>
                <w:color w:val="0000CC"/>
              </w:rPr>
              <w:t>Operational design domain (ODD)”</w:t>
            </w:r>
            <w:r w:rsidRPr="00FC08D8">
              <w:rPr>
                <w:strike/>
                <w:color w:val="0000CC"/>
              </w:rPr>
              <w:t xml:space="preserve"> – Operating conditions under which [ADAS]</w:t>
            </w:r>
            <w:r w:rsidR="00D4650D" w:rsidRPr="00FC08D8">
              <w:rPr>
                <w:strike/>
                <w:color w:val="0000CC"/>
              </w:rPr>
              <w:t xml:space="preserve"> </w:t>
            </w:r>
            <w:r w:rsidRPr="00FC08D8">
              <w:rPr>
                <w:strike/>
                <w:color w:val="0000CC"/>
              </w:rPr>
              <w:t>or the specific</w:t>
            </w:r>
            <w:r w:rsidR="00D4650D" w:rsidRPr="00FC08D8">
              <w:rPr>
                <w:strike/>
                <w:color w:val="0000CC"/>
              </w:rPr>
              <w:t xml:space="preserve"> sub-functions</w:t>
            </w:r>
            <w:r w:rsidRPr="00FC08D8">
              <w:rPr>
                <w:strike/>
                <w:color w:val="0000CC"/>
              </w:rPr>
              <w:t xml:space="preserve"> use case of [ADAS] is </w:t>
            </w:r>
            <w:r w:rsidR="00D4650D" w:rsidRPr="00FC08D8">
              <w:rPr>
                <w:strike/>
                <w:color w:val="0000CC"/>
              </w:rPr>
              <w:t xml:space="preserve">are </w:t>
            </w:r>
            <w:r w:rsidRPr="00FC08D8">
              <w:rPr>
                <w:strike/>
                <w:color w:val="0000CC"/>
              </w:rPr>
              <w:t>specifically designed to function, including, but not limited to, environmental, geographical, and time-of-day restrictions, and/or the requisite presence or absence of certain traffic or roadway characteristics.</w:t>
            </w:r>
          </w:p>
          <w:p w14:paraId="5B0E87D7" w14:textId="0DFA5C45" w:rsidR="00FC08D8" w:rsidRPr="006648BF" w:rsidRDefault="00FC08D8" w:rsidP="00FC08D8">
            <w:pPr>
              <w:pStyle w:val="para"/>
              <w:ind w:left="1134" w:right="0"/>
            </w:pPr>
            <w:r>
              <w:br/>
            </w:r>
            <w:r w:rsidRPr="00FC08D8">
              <w:rPr>
                <w:color w:val="0000CC"/>
              </w:rPr>
              <w:t>“</w:t>
            </w:r>
            <w:r w:rsidRPr="00020E32">
              <w:rPr>
                <w:i/>
                <w:iCs/>
                <w:color w:val="0000CC"/>
              </w:rPr>
              <w:t>System Boundaries</w:t>
            </w:r>
            <w:r w:rsidRPr="00FC08D8">
              <w:rPr>
                <w:color w:val="0000CC"/>
              </w:rPr>
              <w:t>” – are those limits or conditions up to or within which [DCAS] or a subfunction of [DCAS] is designed to function. These may include, but is not limited to, environmental, geographical, and time-of-day restrictions, and/or the requisite presence or absence of certain traffic or roadway characteristics.</w:t>
            </w:r>
          </w:p>
          <w:p w14:paraId="785204DF" w14:textId="186588D2" w:rsidR="00CD1949" w:rsidRPr="00D4650D" w:rsidRDefault="00CD1949" w:rsidP="003002CF">
            <w:pPr>
              <w:pStyle w:val="para"/>
              <w:ind w:left="1134" w:right="0"/>
              <w:rPr>
                <w:color w:val="0000CC"/>
                <w:lang w:val="en-US"/>
              </w:rPr>
            </w:pPr>
            <w:r w:rsidRPr="006648BF">
              <w:t xml:space="preserve">2.8 </w:t>
            </w:r>
            <w:r w:rsidRPr="006648BF">
              <w:tab/>
            </w:r>
            <w:r w:rsidR="006E2C78" w:rsidRPr="006648BF">
              <w:rPr>
                <w:i/>
                <w:iCs/>
              </w:rPr>
              <w:t>“Driver engagement”</w:t>
            </w:r>
            <w:r w:rsidR="006E2C78" w:rsidRPr="006648BF">
              <w:t xml:space="preserve"> – </w:t>
            </w:r>
            <w:r w:rsidR="006E2C78" w:rsidRPr="00D4650D">
              <w:rPr>
                <w:strike/>
                <w:color w:val="0000CC"/>
              </w:rPr>
              <w:t>T</w:t>
            </w:r>
            <w:r w:rsidR="006E2C78" w:rsidRPr="00D4650D">
              <w:rPr>
                <w:strike/>
                <w:color w:val="0000CC"/>
                <w:lang w:val="en-US"/>
              </w:rPr>
              <w:t>he driver’s involvement in the execution of the DDT and the driver’s availability to intervene immediately, as needed.</w:t>
            </w:r>
            <w:r w:rsidR="00D4650D" w:rsidRPr="00D4650D">
              <w:rPr>
                <w:color w:val="0000CC"/>
                <w:lang w:val="en-US"/>
              </w:rPr>
              <w:t xml:space="preserve"> Behavior</w:t>
            </w:r>
            <w:r w:rsidR="00D4650D" w:rsidRPr="00D4650D">
              <w:rPr>
                <w:rFonts w:eastAsia="MS PGothic"/>
                <w:color w:val="0000CC"/>
              </w:rPr>
              <w:t xml:space="preserve"> of the driver to supervise the dynamic driving task executed by the system. Although the driver may be disengaged from the physical aspects of driving, they must be fully engaged mentally with the driving task and shall immediately intervene when required by the environment or by the system.</w:t>
            </w:r>
          </w:p>
          <w:p w14:paraId="19EB1955" w14:textId="1C489748" w:rsidR="001F3901" w:rsidRPr="006648BF" w:rsidRDefault="001F3901" w:rsidP="001F3901">
            <w:pPr>
              <w:pStyle w:val="para"/>
              <w:ind w:left="1134" w:right="0"/>
              <w:rPr>
                <w:lang w:val="en-US"/>
              </w:rPr>
            </w:pPr>
            <w:r w:rsidRPr="006648BF">
              <w:lastRenderedPageBreak/>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511F3621" w14:textId="3F92A85E" w:rsidR="001F3901" w:rsidRPr="001F3901" w:rsidRDefault="001F3901" w:rsidP="003002CF">
            <w:pPr>
              <w:pStyle w:val="para"/>
              <w:ind w:left="1134" w:right="0"/>
              <w:rPr>
                <w:color w:val="0000CC"/>
                <w:lang w:val="en-US"/>
              </w:rPr>
            </w:pPr>
          </w:p>
        </w:tc>
        <w:tc>
          <w:tcPr>
            <w:tcW w:w="5917" w:type="dxa"/>
          </w:tcPr>
          <w:p w14:paraId="50D2D759" w14:textId="128A5F54" w:rsidR="00F750DC" w:rsidRPr="00F750DC" w:rsidRDefault="00F750DC" w:rsidP="005E117A">
            <w:pPr>
              <w:spacing w:after="120"/>
              <w:rPr>
                <w:color w:val="0000CC"/>
                <w:sz w:val="20"/>
                <w:szCs w:val="20"/>
                <w:lang w:val="en-US"/>
              </w:rPr>
            </w:pPr>
            <w:r w:rsidRPr="00F750DC">
              <w:rPr>
                <w:color w:val="0000CC"/>
                <w:sz w:val="20"/>
                <w:szCs w:val="20"/>
                <w:lang w:val="en-US"/>
              </w:rPr>
              <w:lastRenderedPageBreak/>
              <w:t>Germany:</w:t>
            </w:r>
            <w:r>
              <w:rPr>
                <w:color w:val="0000CC"/>
                <w:sz w:val="20"/>
                <w:szCs w:val="20"/>
                <w:lang w:val="en-US"/>
              </w:rPr>
              <w:t xml:space="preserve"> Chapter 2.1 does not address ADAS in general, but only a specific type and narrow number of ADAS. Therefore, the term “ADAS” should not be used in connection with the definition provided in ch. 2.1, because it would conflict with the definition given in the introduction chapter.</w:t>
            </w:r>
          </w:p>
          <w:p w14:paraId="73D58773" w14:textId="6177D5E8" w:rsidR="00581BAF" w:rsidRDefault="00581BAF" w:rsidP="005E117A">
            <w:pPr>
              <w:spacing w:after="120"/>
              <w:rPr>
                <w:sz w:val="20"/>
                <w:szCs w:val="20"/>
                <w:lang w:val="en-US"/>
              </w:rPr>
            </w:pPr>
            <w:r>
              <w:rPr>
                <w:sz w:val="20"/>
                <w:szCs w:val="20"/>
                <w:lang w:val="en-US"/>
              </w:rPr>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4D560E8E" w14:textId="167B0EAE" w:rsidR="00F750DC" w:rsidRPr="00F750DC" w:rsidRDefault="00F750DC" w:rsidP="005E117A">
            <w:pPr>
              <w:spacing w:after="120"/>
              <w:rPr>
                <w:color w:val="0000CC"/>
                <w:sz w:val="20"/>
                <w:szCs w:val="20"/>
                <w:lang w:val="en-US"/>
              </w:rPr>
            </w:pPr>
            <w:r w:rsidRPr="00F750DC">
              <w:rPr>
                <w:color w:val="0000CC"/>
                <w:sz w:val="20"/>
                <w:szCs w:val="20"/>
                <w:lang w:val="en-US"/>
              </w:rPr>
              <w:t>Germany</w:t>
            </w:r>
            <w:r>
              <w:rPr>
                <w:color w:val="0000CC"/>
                <w:sz w:val="20"/>
                <w:szCs w:val="20"/>
                <w:lang w:val="en-US"/>
              </w:rPr>
              <w:t>: Longitudinal-only not within the scope of 1.1</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lastRenderedPageBreak/>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There may not be a need to define the driver, similar to R79. Definitions should be checked to be aligned to one another. I.e. ‘engaged’ in dynamic control, while dynamic control is defined as ‘performance of real-time operational and tactical functions’. Suggest simplification</w:t>
            </w:r>
          </w:p>
          <w:p w14:paraId="72B528C5" w14:textId="77777777" w:rsidR="00581BAF" w:rsidRDefault="00581BAF" w:rsidP="005E117A">
            <w:pPr>
              <w:spacing w:after="120"/>
              <w:rPr>
                <w:sz w:val="20"/>
                <w:szCs w:val="20"/>
                <w:lang w:val="en-US"/>
              </w:rPr>
            </w:pPr>
            <w:r>
              <w:rPr>
                <w:sz w:val="20"/>
                <w:szCs w:val="20"/>
                <w:lang w:val="en-US"/>
              </w:rPr>
              <w:t>AAPC: Agree. Need to define dynamic control and ‘DCAS’.</w:t>
            </w:r>
          </w:p>
          <w:p w14:paraId="6B98A45B" w14:textId="0F6B6864" w:rsidR="000E65B0" w:rsidRPr="00451BC3" w:rsidRDefault="00451BC3" w:rsidP="00451BC3">
            <w:pPr>
              <w:spacing w:after="120"/>
              <w:rPr>
                <w:color w:val="0000CC"/>
                <w:sz w:val="20"/>
                <w:szCs w:val="20"/>
                <w:lang w:val="en-US"/>
              </w:rPr>
            </w:pPr>
            <w:r>
              <w:rPr>
                <w:color w:val="0000CC"/>
                <w:sz w:val="20"/>
                <w:szCs w:val="20"/>
                <w:lang w:val="en-US"/>
              </w:rPr>
              <w:t xml:space="preserve">FIA (2.3): Support AAPC. </w:t>
            </w:r>
            <w:r w:rsidRPr="00451BC3">
              <w:rPr>
                <w:color w:val="0000CC"/>
                <w:sz w:val="20"/>
                <w:szCs w:val="20"/>
                <w:lang w:val="en-US"/>
              </w:rPr>
              <w:t>Driver means human, but this seems no longer</w:t>
            </w:r>
            <w:r>
              <w:rPr>
                <w:color w:val="0000CC"/>
                <w:sz w:val="20"/>
                <w:szCs w:val="20"/>
                <w:lang w:val="en-US"/>
              </w:rPr>
              <w:t xml:space="preserve"> </w:t>
            </w:r>
            <w:r w:rsidRPr="00451BC3">
              <w:rPr>
                <w:color w:val="0000CC"/>
                <w:sz w:val="20"/>
                <w:szCs w:val="20"/>
                <w:lang w:val="en-US"/>
              </w:rPr>
              <w:t>relevant after the description from the Chairman driver vs. human</w:t>
            </w:r>
            <w:r>
              <w:rPr>
                <w:color w:val="0000CC"/>
                <w:sz w:val="20"/>
                <w:szCs w:val="20"/>
                <w:lang w:val="en-US"/>
              </w:rPr>
              <w:t xml:space="preserve"> </w:t>
            </w:r>
            <w:r w:rsidRPr="00451BC3">
              <w:rPr>
                <w:color w:val="0000CC"/>
                <w:sz w:val="20"/>
                <w:szCs w:val="20"/>
                <w:lang w:val="en-US"/>
              </w:rPr>
              <w:t>(into level 2) the human</w:t>
            </w:r>
          </w:p>
          <w:p w14:paraId="6BBE26E1" w14:textId="77777777" w:rsidR="000E65B0" w:rsidRDefault="000E65B0" w:rsidP="005E117A">
            <w:pPr>
              <w:spacing w:after="120"/>
              <w:rPr>
                <w:sz w:val="20"/>
                <w:szCs w:val="20"/>
                <w:lang w:val="en-US"/>
              </w:rPr>
            </w:pPr>
          </w:p>
          <w:p w14:paraId="3E9EE105" w14:textId="77777777" w:rsidR="000E65B0" w:rsidRDefault="000E65B0" w:rsidP="005E117A">
            <w:pPr>
              <w:spacing w:after="120"/>
              <w:rPr>
                <w:sz w:val="20"/>
                <w:szCs w:val="20"/>
                <w:lang w:val="en-US"/>
              </w:rPr>
            </w:pPr>
          </w:p>
          <w:p w14:paraId="490743F2" w14:textId="77777777" w:rsidR="000E65B0" w:rsidRDefault="000E65B0" w:rsidP="005E117A">
            <w:pPr>
              <w:spacing w:after="120"/>
              <w:rPr>
                <w:sz w:val="20"/>
                <w:szCs w:val="20"/>
                <w:lang w:val="en-US"/>
              </w:rPr>
            </w:pPr>
          </w:p>
          <w:p w14:paraId="76856144" w14:textId="77777777" w:rsidR="000E65B0" w:rsidRDefault="000E65B0" w:rsidP="005E117A">
            <w:pPr>
              <w:spacing w:after="120"/>
              <w:rPr>
                <w:sz w:val="20"/>
                <w:szCs w:val="20"/>
                <w:lang w:val="en-US"/>
              </w:rPr>
            </w:pPr>
          </w:p>
          <w:p w14:paraId="47888C41" w14:textId="77777777" w:rsidR="000E65B0" w:rsidRDefault="000E65B0" w:rsidP="005E117A">
            <w:pPr>
              <w:spacing w:after="120"/>
              <w:rPr>
                <w:sz w:val="20"/>
                <w:szCs w:val="20"/>
                <w:lang w:val="en-US"/>
              </w:rPr>
            </w:pPr>
          </w:p>
          <w:p w14:paraId="3CE41D11" w14:textId="77777777" w:rsidR="000E65B0" w:rsidRDefault="000E65B0" w:rsidP="005E117A">
            <w:pPr>
              <w:spacing w:after="120"/>
              <w:rPr>
                <w:sz w:val="20"/>
                <w:szCs w:val="20"/>
                <w:lang w:val="en-US"/>
              </w:rPr>
            </w:pPr>
          </w:p>
          <w:p w14:paraId="15EB2B81" w14:textId="77777777" w:rsidR="000E65B0" w:rsidRDefault="000E65B0" w:rsidP="005E117A">
            <w:pPr>
              <w:spacing w:after="120"/>
              <w:rPr>
                <w:sz w:val="20"/>
                <w:szCs w:val="20"/>
                <w:lang w:val="en-US"/>
              </w:rPr>
            </w:pPr>
          </w:p>
          <w:p w14:paraId="234D23E1" w14:textId="77777777" w:rsidR="000E65B0" w:rsidRDefault="000E65B0" w:rsidP="005E117A">
            <w:pPr>
              <w:spacing w:after="120"/>
              <w:rPr>
                <w:sz w:val="20"/>
                <w:szCs w:val="20"/>
                <w:lang w:val="en-US"/>
              </w:rPr>
            </w:pPr>
          </w:p>
          <w:p w14:paraId="289CCE3D" w14:textId="77777777" w:rsidR="000E65B0" w:rsidRDefault="000E65B0" w:rsidP="005E117A">
            <w:pPr>
              <w:spacing w:after="120"/>
              <w:rPr>
                <w:sz w:val="20"/>
                <w:szCs w:val="20"/>
                <w:lang w:val="en-US"/>
              </w:rPr>
            </w:pPr>
          </w:p>
          <w:p w14:paraId="0A6E49AA" w14:textId="77777777" w:rsidR="000E65B0" w:rsidRDefault="000E65B0" w:rsidP="005E117A">
            <w:pPr>
              <w:spacing w:after="120"/>
              <w:rPr>
                <w:sz w:val="20"/>
                <w:szCs w:val="20"/>
                <w:lang w:val="en-US"/>
              </w:rPr>
            </w:pPr>
          </w:p>
          <w:p w14:paraId="356C6B24" w14:textId="4FA52B9A" w:rsidR="000E65B0" w:rsidRPr="003833C1" w:rsidRDefault="000E65B0" w:rsidP="005E117A">
            <w:pPr>
              <w:spacing w:after="120"/>
              <w:rPr>
                <w:color w:val="0070C0"/>
                <w:sz w:val="20"/>
                <w:szCs w:val="20"/>
                <w:lang w:val="en-US"/>
              </w:rPr>
            </w:pPr>
            <w:r>
              <w:rPr>
                <w:color w:val="0000CC"/>
                <w:sz w:val="20"/>
                <w:szCs w:val="20"/>
                <w:lang w:val="en-US"/>
              </w:rPr>
              <w:t>OICA-CLEPA proposal.</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lastRenderedPageBreak/>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77950CE4" w14:textId="18C6E274" w:rsidR="00B87561" w:rsidRPr="00375668"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18062B8D" w14:textId="77777777" w:rsidR="00B87561"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p w14:paraId="2D1B65E1" w14:textId="1C644D24" w:rsidR="00EF51FE" w:rsidRPr="00EF51FE" w:rsidRDefault="00EF51FE" w:rsidP="00EF51FE">
            <w:pPr>
              <w:pStyle w:val="para"/>
              <w:tabs>
                <w:tab w:val="left" w:pos="1170"/>
              </w:tabs>
              <w:spacing w:line="240" w:lineRule="auto"/>
              <w:ind w:left="1134" w:right="0"/>
              <w:rPr>
                <w:sz w:val="28"/>
                <w:szCs w:val="28"/>
              </w:rPr>
            </w:pPr>
            <w:r>
              <w:rPr>
                <w:b/>
                <w:bCs/>
                <w:sz w:val="28"/>
                <w:szCs w:val="28"/>
              </w:rPr>
              <w:tab/>
            </w:r>
            <w:r w:rsidRPr="00F4591E">
              <w:rPr>
                <w:bCs/>
                <w:color w:val="0000CC"/>
                <w:lang w:eastAsia="ja-JP"/>
              </w:rPr>
              <w:t>The fulfilment of the provisions of this paragraph shall be demonstrated by the manufacturer to the technical service during the inspection of the safety approach as part of the assessment to Annex</w:t>
            </w:r>
            <w:r>
              <w:rPr>
                <w:bCs/>
                <w:color w:val="0000CC"/>
                <w:lang w:eastAsia="ja-JP"/>
              </w:rPr>
              <w:t> </w:t>
            </w:r>
            <w:r w:rsidRPr="00F4591E">
              <w:rPr>
                <w:bCs/>
                <w:color w:val="0000CC"/>
                <w:lang w:eastAsia="ja-JP"/>
              </w:rPr>
              <w:t>[X]</w:t>
            </w:r>
            <w:r w:rsidRPr="00F4591E">
              <w:rPr>
                <w:bCs/>
                <w:color w:val="0000CC"/>
              </w:rPr>
              <w:t xml:space="preserve"> </w:t>
            </w:r>
            <w:r w:rsidRPr="00F4591E">
              <w:rPr>
                <w:bCs/>
                <w:color w:val="0000CC"/>
              </w:rPr>
              <w:lastRenderedPageBreak/>
              <w:t>(in particular for conditions not tested under Annex [Y]) and according to the relevant tests in Annex [Y]</w:t>
            </w:r>
            <w:r w:rsidRPr="00F4591E">
              <w:rPr>
                <w:bCs/>
                <w:color w:val="0000CC"/>
                <w:lang w:eastAsia="ja-JP"/>
              </w:rPr>
              <w:t>.</w:t>
            </w:r>
          </w:p>
        </w:tc>
        <w:tc>
          <w:tcPr>
            <w:tcW w:w="5917" w:type="dxa"/>
          </w:tcPr>
          <w:p w14:paraId="426D1D1D" w14:textId="77777777" w:rsidR="00B87561" w:rsidRDefault="00B87561" w:rsidP="00AC5DBF">
            <w:pPr>
              <w:pStyle w:val="para"/>
              <w:spacing w:line="240" w:lineRule="auto"/>
              <w:ind w:left="1134"/>
              <w:rPr>
                <w:b/>
                <w:bCs/>
                <w:color w:val="0000CC"/>
                <w:sz w:val="28"/>
                <w:szCs w:val="28"/>
              </w:rPr>
            </w:pPr>
          </w:p>
          <w:p w14:paraId="5A277595" w14:textId="3D8A088B" w:rsidR="00154F36" w:rsidRPr="00154F36" w:rsidRDefault="00154F36" w:rsidP="00154F36">
            <w:pPr>
              <w:spacing w:after="120"/>
              <w:rPr>
                <w:color w:val="0000CC"/>
              </w:rPr>
            </w:pPr>
            <w:r w:rsidRPr="00154F36">
              <w:rPr>
                <w:color w:val="0000CC"/>
                <w:sz w:val="20"/>
                <w:szCs w:val="20"/>
                <w:lang w:val="en-US"/>
              </w:rPr>
              <w:t xml:space="preserve">Chair: Moved from </w:t>
            </w:r>
            <w:r w:rsidR="005E47A0">
              <w:rPr>
                <w:color w:val="0000CC"/>
                <w:sz w:val="20"/>
                <w:szCs w:val="20"/>
                <w:lang w:val="en-US"/>
              </w:rPr>
              <w:t>subparagraphs of section 5</w:t>
            </w:r>
          </w:p>
          <w:p w14:paraId="0F2042A8" w14:textId="28CDF540" w:rsidR="00154F36" w:rsidRPr="002E47B8" w:rsidRDefault="00154F36"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lastRenderedPageBreak/>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199D3E0F" w:rsidR="002360CA" w:rsidRPr="00EF51FE" w:rsidRDefault="00C15843" w:rsidP="00485D3C">
            <w:pPr>
              <w:pStyle w:val="para"/>
              <w:ind w:left="1134" w:right="0"/>
              <w:rPr>
                <w:strike/>
              </w:rPr>
            </w:pPr>
            <w:r>
              <w:tab/>
            </w:r>
            <w:r w:rsidRPr="00EF51FE">
              <w:rPr>
                <w:strike/>
                <w:color w:val="0000CC"/>
              </w:rPr>
              <w:t xml:space="preserve">The fulfilment of the provisions of </w:t>
            </w:r>
            <w:r w:rsidR="00DB0444" w:rsidRPr="00EF51FE">
              <w:rPr>
                <w:strike/>
                <w:color w:val="0000CC"/>
              </w:rPr>
              <w:t xml:space="preserve">this </w:t>
            </w:r>
            <w:r w:rsidRPr="00EF51FE">
              <w:rPr>
                <w:strike/>
                <w:color w:val="0000CC"/>
              </w:rPr>
              <w:t>paragraph</w:t>
            </w:r>
            <w:r w:rsidR="00F05442" w:rsidRPr="00EF51FE">
              <w:rPr>
                <w:strike/>
                <w:color w:val="0000CC"/>
              </w:rPr>
              <w:t xml:space="preserve"> 5</w:t>
            </w:r>
            <w:r w:rsidR="00C27D1E" w:rsidRPr="00EF51FE">
              <w:rPr>
                <w:strike/>
                <w:color w:val="0000CC"/>
              </w:rPr>
              <w:t>.</w:t>
            </w:r>
            <w:r w:rsidR="00F05442" w:rsidRPr="00EF51FE">
              <w:rPr>
                <w:strike/>
                <w:color w:val="0000CC"/>
              </w:rPr>
              <w:t xml:space="preserve"> </w:t>
            </w:r>
            <w:r w:rsidR="00633180" w:rsidRPr="00EF51FE">
              <w:rPr>
                <w:strike/>
                <w:color w:val="0000CC"/>
              </w:rPr>
              <w:t>[</w:t>
            </w:r>
            <w:r w:rsidR="00F05442" w:rsidRPr="00EF51FE">
              <w:rPr>
                <w:strike/>
                <w:color w:val="0000CC"/>
              </w:rPr>
              <w:t>and its subparagraphs</w:t>
            </w:r>
            <w:r w:rsidR="00633180" w:rsidRPr="00EF51FE">
              <w:rPr>
                <w:strike/>
                <w:color w:val="0000CC"/>
              </w:rPr>
              <w:t>]</w:t>
            </w:r>
            <w:r w:rsidRPr="00EF51FE">
              <w:rPr>
                <w:strike/>
                <w:color w:val="0000CC"/>
              </w:rPr>
              <w:t xml:space="preserve"> shall be demonstrated by the manufacturer to the technical service during the inspection of the safety approach as part ofthe assessment to Annex </w:t>
            </w:r>
            <w:r w:rsidR="00633180" w:rsidRPr="00EF51FE">
              <w:rPr>
                <w:strike/>
                <w:color w:val="0000CC"/>
              </w:rPr>
              <w:t>[</w:t>
            </w:r>
            <w:r w:rsidR="00F05442" w:rsidRPr="00EF51FE">
              <w:rPr>
                <w:strike/>
                <w:color w:val="0000CC"/>
              </w:rPr>
              <w:t>X</w:t>
            </w:r>
            <w:r w:rsidR="00633180" w:rsidRPr="00EF51FE">
              <w:rPr>
                <w:strike/>
                <w:color w:val="0000CC"/>
              </w:rPr>
              <w:t>]</w:t>
            </w:r>
            <w:r w:rsidR="00F05442" w:rsidRPr="00EF51FE">
              <w:rPr>
                <w:strike/>
                <w:color w:val="0000CC"/>
              </w:rPr>
              <w:t xml:space="preserve"> </w:t>
            </w:r>
            <w:r w:rsidR="00625DE2" w:rsidRPr="00EF51FE">
              <w:rPr>
                <w:strike/>
                <w:color w:val="0000CC"/>
              </w:rPr>
              <w:t>3.</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51D386C4" w:rsidR="001D45FB" w:rsidRPr="00C27D1E" w:rsidRDefault="001D45FB" w:rsidP="00440836">
            <w:pPr>
              <w:pStyle w:val="para"/>
              <w:ind w:left="1134" w:right="0"/>
            </w:pPr>
            <w:r w:rsidRPr="00C27D1E">
              <w:tab/>
            </w:r>
            <w:r w:rsidR="00D4650D">
              <w:t>[</w:t>
            </w:r>
            <w:r w:rsidRPr="00D4650D">
              <w:rPr>
                <w:strike/>
                <w:color w:val="0000CC"/>
              </w:rPr>
              <w:t xml:space="preserve">The following principles set the framework for </w:t>
            </w:r>
            <w:r w:rsidR="00AD2553" w:rsidRPr="00D4650D">
              <w:rPr>
                <w:strike/>
                <w:color w:val="0000CC"/>
              </w:rPr>
              <w:t>[ADAS]</w:t>
            </w:r>
            <w:r w:rsidRPr="00D4650D">
              <w:rPr>
                <w:strike/>
                <w:color w:val="0000CC"/>
              </w:rPr>
              <w:t xml:space="preserve"> operation. Deviation from these principles shall mean that the considered electronically controlled vehicle system is not </w:t>
            </w:r>
            <w:r w:rsidR="00AD2553" w:rsidRPr="00D4650D">
              <w:rPr>
                <w:strike/>
                <w:color w:val="0000CC"/>
              </w:rPr>
              <w:t>[ADAS]</w:t>
            </w:r>
            <w:r w:rsidRPr="00D4650D">
              <w:rPr>
                <w:strike/>
                <w:color w:val="0000CC"/>
              </w:rPr>
              <w:t xml:space="preserve"> and such system shall not be approved pursuant to this UN Regulation.</w:t>
            </w:r>
            <w:r w:rsidR="00D4650D" w:rsidRPr="00D4650D">
              <w:t>]</w:t>
            </w:r>
            <w:r w:rsidR="00D4650D">
              <w:t xml:space="preserve"> </w:t>
            </w:r>
            <w:r w:rsidR="00D4650D" w:rsidRPr="00D4650D">
              <w:rPr>
                <w:color w:val="0000CC"/>
              </w:rPr>
              <w:t xml:space="preserve">The manufacturer shall demonstrate to the satisfaction of the Technical Service that the system is designed </w:t>
            </w:r>
            <w:r w:rsidR="00D4650D">
              <w:rPr>
                <w:color w:val="0000CC"/>
              </w:rPr>
              <w:t>t</w:t>
            </w:r>
            <w:r w:rsidR="00D4650D" w:rsidRPr="00D4650D">
              <w:rPr>
                <w:color w:val="0000CC"/>
              </w:rPr>
              <w:t>o fulfil the following principles:</w:t>
            </w:r>
          </w:p>
          <w:p w14:paraId="19B75EDA" w14:textId="503DDD76" w:rsidR="00154F36"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it [</w:t>
            </w:r>
            <w:r w:rsidR="00AB4881" w:rsidRPr="006648BF">
              <w:rPr>
                <w:strike/>
              </w:rPr>
              <w:t>invites and</w:t>
            </w:r>
            <w:r w:rsidR="00AB4881" w:rsidRPr="006648BF">
              <w:t>] ensures the [</w:t>
            </w:r>
            <w:r w:rsidR="00AB4881" w:rsidRPr="006648BF">
              <w:rPr>
                <w:strike/>
              </w:rPr>
              <w:t>human</w:t>
            </w:r>
            <w:r w:rsidR="00AB4881" w:rsidRPr="006648BF">
              <w:t xml:space="preserve">] driver </w:t>
            </w:r>
            <w:r w:rsidR="00AB4881" w:rsidRPr="000E65B0">
              <w:rPr>
                <w:strike/>
                <w:color w:val="0000CC"/>
              </w:rPr>
              <w:t>to</w:t>
            </w:r>
            <w:r w:rsidR="00AB4881" w:rsidRPr="006648BF">
              <w:t xml:space="preserve"> [</w:t>
            </w:r>
            <w:r w:rsidR="00AB4881" w:rsidRPr="006648BF">
              <w:rPr>
                <w:strike/>
              </w:rPr>
              <w:t>always</w:t>
            </w:r>
            <w:r w:rsidR="00AB4881" w:rsidRPr="006648BF">
              <w:t xml:space="preserve">] </w:t>
            </w:r>
            <w:r w:rsidR="00AB4881" w:rsidRPr="000E65B0">
              <w:rPr>
                <w:strike/>
                <w:color w:val="0000CC"/>
              </w:rPr>
              <w:t>remain</w:t>
            </w:r>
            <w:r w:rsidR="000E65B0">
              <w:t xml:space="preserve"> </w:t>
            </w:r>
            <w:r w:rsidR="000E65B0" w:rsidRPr="000E65B0">
              <w:rPr>
                <w:color w:val="0000CC"/>
              </w:rPr>
              <w:t>remains</w:t>
            </w:r>
            <w:r w:rsidR="00AB4881" w:rsidRPr="006648BF">
              <w:t xml:space="preserve"> [</w:t>
            </w:r>
            <w:r w:rsidR="00AB4881" w:rsidRPr="006648BF">
              <w:rPr>
                <w:strike/>
              </w:rPr>
              <w:t>sufficiently</w:t>
            </w:r>
            <w:r w:rsidR="00AB4881" w:rsidRPr="006648BF">
              <w:t>] engaged with the driving task</w:t>
            </w:r>
            <w:r w:rsidR="00154F36">
              <w:t xml:space="preserve">. </w:t>
            </w:r>
            <w:r w:rsidR="00154F36" w:rsidRPr="00154F36">
              <w:rPr>
                <w:strike/>
                <w:color w:val="0000CC"/>
              </w:rPr>
              <w:t>and that the driver can always override [ADAS].</w:t>
            </w:r>
          </w:p>
          <w:p w14:paraId="2B48B06E" w14:textId="4494EFE5" w:rsidR="00570883" w:rsidRPr="00154F36" w:rsidRDefault="00154F36" w:rsidP="00154F36">
            <w:pPr>
              <w:pStyle w:val="para"/>
              <w:ind w:left="1134" w:right="0"/>
              <w:rPr>
                <w:color w:val="0000CC"/>
              </w:rPr>
            </w:pPr>
            <w:r w:rsidRPr="00154F36">
              <w:rPr>
                <w:color w:val="0000CC"/>
              </w:rPr>
              <w:t>5.1.1.x.</w:t>
            </w:r>
            <w:r w:rsidRPr="00154F36">
              <w:rPr>
                <w:color w:val="0000CC"/>
              </w:rPr>
              <w:tab/>
              <w:t>[ADAS] shall be designed to enable override by the driver at any time.</w:t>
            </w:r>
          </w:p>
          <w:p w14:paraId="30A71EB5" w14:textId="746F7374" w:rsidR="00570883" w:rsidRPr="00FC08D8" w:rsidRDefault="00570883" w:rsidP="00440836">
            <w:pPr>
              <w:pStyle w:val="para"/>
              <w:ind w:left="1134" w:right="0"/>
              <w:rPr>
                <w:strike/>
                <w:color w:val="0000CC"/>
              </w:rPr>
            </w:pPr>
            <w:r w:rsidRPr="00FC08D8">
              <w:rPr>
                <w:strike/>
                <w:color w:val="0000CC"/>
              </w:rPr>
              <w:t>5.1.1.2.</w:t>
            </w:r>
            <w:r w:rsidRPr="00FC08D8">
              <w:rPr>
                <w:strike/>
                <w:color w:val="0000CC"/>
              </w:rPr>
              <w:tab/>
            </w:r>
            <w:r w:rsidR="00AD2553" w:rsidRPr="00FC08D8">
              <w:rPr>
                <w:strike/>
                <w:color w:val="0000CC"/>
              </w:rPr>
              <w:t>[ADAS]</w:t>
            </w:r>
            <w:r w:rsidRPr="00FC08D8">
              <w:rPr>
                <w:strike/>
                <w:color w:val="0000CC"/>
              </w:rPr>
              <w:t xml:space="preserve"> shall require the human driver to permanently monitor </w:t>
            </w:r>
            <w:r w:rsidR="00AD2553" w:rsidRPr="00FC08D8">
              <w:rPr>
                <w:strike/>
                <w:color w:val="0000CC"/>
              </w:rPr>
              <w:t>[ADAS]</w:t>
            </w:r>
            <w:r w:rsidRPr="00FC08D8">
              <w:rPr>
                <w:strike/>
                <w:color w:val="0000CC"/>
              </w:rPr>
              <w:t xml:space="preserve"> performance.</w:t>
            </w:r>
          </w:p>
          <w:p w14:paraId="4A659124" w14:textId="66B489B2" w:rsidR="00570883" w:rsidRPr="006648BF" w:rsidRDefault="00570883" w:rsidP="00440836">
            <w:pPr>
              <w:pStyle w:val="para"/>
              <w:ind w:left="1134" w:right="0"/>
            </w:pPr>
            <w:r w:rsidRPr="00FC08D8">
              <w:rPr>
                <w:strike/>
              </w:rPr>
              <w:t>5.1.1.3.</w:t>
            </w:r>
            <w:r w:rsidRPr="006648BF">
              <w:tab/>
            </w:r>
            <w:r w:rsidR="00AD2553" w:rsidRPr="006648BF">
              <w:rPr>
                <w:strike/>
              </w:rPr>
              <w:t>[ADAS]</w:t>
            </w:r>
            <w:r w:rsidRPr="006648BF">
              <w:rPr>
                <w:strike/>
              </w:rPr>
              <w:t xml:space="preserve"> shall implement means to detect the </w:t>
            </w:r>
            <w:r w:rsidR="00C341C3" w:rsidRPr="006648BF">
              <w:rPr>
                <w:strike/>
              </w:rPr>
              <w:t xml:space="preserve">human </w:t>
            </w:r>
            <w:r w:rsidRPr="006648BF">
              <w:rPr>
                <w:strike/>
              </w:rPr>
              <w:t>driver’s involvement in the monitoring task and ability to intervene immediately (e.g., hands off detection, head and/or eye movement and/or input to any control element of the vehicle).</w:t>
            </w:r>
          </w:p>
          <w:p w14:paraId="7AF2D8CD" w14:textId="326D63EE" w:rsidR="00570883" w:rsidRPr="006648BF" w:rsidRDefault="00C341C3" w:rsidP="00440836">
            <w:pPr>
              <w:pStyle w:val="para"/>
              <w:ind w:left="1134" w:right="0"/>
            </w:pPr>
            <w:r w:rsidRPr="00FC08D8">
              <w:rPr>
                <w:strike/>
              </w:rPr>
              <w:t>5.1.1.4.</w:t>
            </w:r>
            <w:r w:rsidR="00570883" w:rsidRPr="006648BF">
              <w:tab/>
            </w:r>
            <w:r w:rsidR="00AD2553" w:rsidRPr="006648BF">
              <w:rPr>
                <w:strike/>
              </w:rPr>
              <w:t>[ADAS]</w:t>
            </w:r>
            <w:r w:rsidR="00570883" w:rsidRPr="006648BF">
              <w:t xml:space="preserve"> </w:t>
            </w:r>
            <w:r w:rsidR="00570883" w:rsidRPr="006648BF">
              <w:rPr>
                <w:strike/>
              </w:rPr>
              <w:t xml:space="preserve">shall not issue a transition demand to the </w:t>
            </w:r>
            <w:r w:rsidRPr="006648BF">
              <w:rPr>
                <w:strike/>
              </w:rPr>
              <w:t xml:space="preserve">human </w:t>
            </w:r>
            <w:r w:rsidR="00570883" w:rsidRPr="006648BF">
              <w:rPr>
                <w:strike/>
              </w:rPr>
              <w:t>driver and</w:t>
            </w:r>
            <w:r w:rsidR="00570883" w:rsidRPr="006648BF">
              <w:t xml:space="preserve"> </w:t>
            </w:r>
            <w:r w:rsidRPr="006648BF">
              <w:rPr>
                <w:strike/>
              </w:rPr>
              <w:t>shall</w:t>
            </w:r>
            <w:r w:rsidR="00570883" w:rsidRPr="006648BF">
              <w:rPr>
                <w:strike/>
              </w:rPr>
              <w:t xml:space="preserve"> warn the driver in case of misuse or failure.</w:t>
            </w:r>
          </w:p>
          <w:p w14:paraId="161A14C0" w14:textId="65F03665" w:rsidR="00570883" w:rsidRPr="006648BF" w:rsidRDefault="00C341C3" w:rsidP="00440836">
            <w:pPr>
              <w:pStyle w:val="para"/>
              <w:ind w:left="1134" w:right="0"/>
              <w:rPr>
                <w:strike/>
              </w:rPr>
            </w:pPr>
            <w:r w:rsidRPr="00FC08D8">
              <w:rPr>
                <w:color w:val="0000CC"/>
              </w:rPr>
              <w:t>5.1.1.</w:t>
            </w:r>
            <w:r w:rsidRPr="00FC08D8">
              <w:rPr>
                <w:strike/>
                <w:color w:val="0000CC"/>
              </w:rPr>
              <w:t>5</w:t>
            </w:r>
            <w:r w:rsidR="00FC08D8">
              <w:rPr>
                <w:color w:val="0000CC"/>
              </w:rPr>
              <w:t>3</w:t>
            </w:r>
            <w:r w:rsidRPr="00FC08D8">
              <w:rPr>
                <w:color w:val="0000CC"/>
              </w:rPr>
              <w:t>.</w:t>
            </w:r>
            <w:r w:rsidR="00570883" w:rsidRPr="006648BF">
              <w:tab/>
            </w:r>
            <w:r w:rsidR="00AD2553" w:rsidRPr="006648BF">
              <w:rPr>
                <w:strike/>
                <w:lang w:val="en-US"/>
              </w:rPr>
              <w:t>[ADAS]</w:t>
            </w:r>
            <w:r w:rsidR="00570883" w:rsidRPr="006648BF">
              <w:rPr>
                <w:strike/>
              </w:rPr>
              <w:t xml:space="preserve"> shall interact with the </w:t>
            </w:r>
            <w:r w:rsidRPr="006648BF">
              <w:rPr>
                <w:strike/>
              </w:rPr>
              <w:t xml:space="preserve">human </w:t>
            </w:r>
            <w:r w:rsidR="00570883" w:rsidRPr="006648BF">
              <w:rPr>
                <w:strike/>
              </w:rPr>
              <w:t>driver with the following principles:</w:t>
            </w:r>
          </w:p>
          <w:p w14:paraId="564AFA5F" w14:textId="5C19B322" w:rsidR="00FA46E3" w:rsidRPr="006648BF" w:rsidRDefault="00FA46E3" w:rsidP="00440836">
            <w:pPr>
              <w:pStyle w:val="para"/>
              <w:ind w:left="1134" w:right="0"/>
            </w:pPr>
            <w:r w:rsidRPr="006648BF">
              <w:tab/>
              <w:t>[</w:t>
            </w:r>
            <w:r w:rsidRPr="006648BF">
              <w:rPr>
                <w:lang w:val="en-US"/>
              </w:rPr>
              <w:t>ADAS] shall be designed according to the following principles:</w:t>
            </w:r>
          </w:p>
          <w:p w14:paraId="019ACCD1" w14:textId="13350403" w:rsidR="00570883" w:rsidRPr="00FC08D8" w:rsidRDefault="00570883" w:rsidP="000513B5">
            <w:pPr>
              <w:pStyle w:val="para"/>
              <w:numPr>
                <w:ilvl w:val="0"/>
                <w:numId w:val="5"/>
              </w:numPr>
              <w:ind w:right="0"/>
              <w:rPr>
                <w:color w:val="0000CC"/>
              </w:rPr>
            </w:pPr>
            <w:r w:rsidRPr="00FC08D8">
              <w:rPr>
                <w:strike/>
                <w:color w:val="0000CC"/>
              </w:rPr>
              <w:t xml:space="preserve">The </w:t>
            </w:r>
            <w:r w:rsidR="00C341C3" w:rsidRPr="00FC08D8">
              <w:rPr>
                <w:strike/>
                <w:color w:val="0000CC"/>
              </w:rPr>
              <w:t xml:space="preserve">human </w:t>
            </w:r>
            <w:r w:rsidRPr="00FC08D8">
              <w:rPr>
                <w:strike/>
                <w:color w:val="0000CC"/>
              </w:rPr>
              <w:t>driver permanently monitor</w:t>
            </w:r>
            <w:r w:rsidR="00C341C3" w:rsidRPr="00FC08D8">
              <w:rPr>
                <w:strike/>
                <w:color w:val="0000CC"/>
              </w:rPr>
              <w:t>s</w:t>
            </w:r>
            <w:r w:rsidRPr="00FC08D8">
              <w:rPr>
                <w:strike/>
                <w:color w:val="0000CC"/>
              </w:rPr>
              <w:t xml:space="preserve"> the driving environment and respond</w:t>
            </w:r>
            <w:r w:rsidR="00C341C3" w:rsidRPr="00FC08D8">
              <w:rPr>
                <w:strike/>
                <w:color w:val="0000CC"/>
              </w:rPr>
              <w:t>s</w:t>
            </w:r>
            <w:r w:rsidRPr="00FC08D8">
              <w:rPr>
                <w:strike/>
                <w:color w:val="0000CC"/>
              </w:rPr>
              <w:t xml:space="preserve"> if necessary</w:t>
            </w:r>
            <w:r w:rsidRPr="00FC08D8">
              <w:rPr>
                <w:color w:val="0000CC"/>
              </w:rPr>
              <w:t>;</w:t>
            </w:r>
            <w:r w:rsidR="00FC08D8">
              <w:rPr>
                <w:color w:val="0000CC"/>
              </w:rPr>
              <w:t xml:space="preserve"> </w:t>
            </w:r>
            <w:r w:rsidR="00FC08D8">
              <w:rPr>
                <w:color w:val="0000CC"/>
              </w:rPr>
              <w:br/>
            </w:r>
            <w:r w:rsidR="00FC08D8" w:rsidRPr="00FC08D8">
              <w:rPr>
                <w:color w:val="0000CC"/>
              </w:rPr>
              <w:t xml:space="preserve">The manufacturer shall make information available in an appropriate way about the conditions </w:t>
            </w:r>
            <w:r w:rsidR="00FC08D8" w:rsidRPr="00FC08D8">
              <w:rPr>
                <w:color w:val="0000CC"/>
              </w:rPr>
              <w:lastRenderedPageBreak/>
              <w:t>which are suitable for the operation of the system, so that the driver can reasonably be expected to determine when activation or deactivation of the system is appropriate</w:t>
            </w:r>
            <w:r w:rsidR="00020E32">
              <w:rPr>
                <w:color w:val="0000CC"/>
              </w:rPr>
              <w:t>;</w:t>
            </w:r>
          </w:p>
          <w:p w14:paraId="2AB010D8" w14:textId="6E98B3E3" w:rsidR="00570883" w:rsidRPr="00FC08D8" w:rsidRDefault="00570883" w:rsidP="000513B5">
            <w:pPr>
              <w:pStyle w:val="para"/>
              <w:numPr>
                <w:ilvl w:val="0"/>
                <w:numId w:val="5"/>
              </w:numPr>
              <w:ind w:right="0"/>
              <w:rPr>
                <w:strike/>
                <w:color w:val="0000CC"/>
              </w:rPr>
            </w:pPr>
            <w:r w:rsidRPr="00FC08D8">
              <w:rPr>
                <w:strike/>
                <w:color w:val="0000CC"/>
              </w:rPr>
              <w:t xml:space="preserve">The </w:t>
            </w:r>
            <w:r w:rsidR="00C341C3" w:rsidRPr="00FC08D8">
              <w:rPr>
                <w:strike/>
                <w:color w:val="0000CC"/>
              </w:rPr>
              <w:t xml:space="preserve">human </w:t>
            </w:r>
            <w:r w:rsidRPr="00FC08D8">
              <w:rPr>
                <w:strike/>
                <w:color w:val="0000CC"/>
              </w:rPr>
              <w:t xml:space="preserve">driver remains fully engaged with the </w:t>
            </w:r>
            <w:r w:rsidR="00EC1AB1" w:rsidRPr="00FC08D8">
              <w:rPr>
                <w:strike/>
                <w:color w:val="0000CC"/>
              </w:rPr>
              <w:t xml:space="preserve">dynamic </w:t>
            </w:r>
            <w:r w:rsidRPr="00FC08D8">
              <w:rPr>
                <w:strike/>
                <w:color w:val="0000CC"/>
              </w:rPr>
              <w:t xml:space="preserve">driving task, at least mentally, although he/she may be temporarily disengaged from </w:t>
            </w:r>
            <w:r w:rsidR="00EC1AB1" w:rsidRPr="00FC08D8">
              <w:rPr>
                <w:strike/>
                <w:color w:val="0000CC"/>
              </w:rPr>
              <w:t>some</w:t>
            </w:r>
            <w:r w:rsidRPr="00FC08D8">
              <w:rPr>
                <w:strike/>
                <w:color w:val="0000CC"/>
              </w:rPr>
              <w:t xml:space="preserve"> physical aspects of driving;</w:t>
            </w:r>
            <w:r w:rsidR="00FC08D8">
              <w:rPr>
                <w:strike/>
                <w:color w:val="0000CC"/>
              </w:rPr>
              <w:br/>
            </w:r>
            <w:r w:rsidR="00FC08D8" w:rsidRPr="00FC08D8">
              <w:rPr>
                <w:color w:val="0000CC"/>
              </w:rPr>
              <w:t>The system shall be designed to prevent misuse by the driver (e.g. performing non-driving related tasks beyond those permitted during normal driving)</w:t>
            </w:r>
            <w:r w:rsidR="00020E32">
              <w:rPr>
                <w:color w:val="0000CC"/>
              </w:rPr>
              <w:t>;</w:t>
            </w:r>
          </w:p>
          <w:p w14:paraId="3F82FAAC" w14:textId="45CEFF1F" w:rsidR="00570883" w:rsidRPr="00FC08D8" w:rsidRDefault="00570883" w:rsidP="000513B5">
            <w:pPr>
              <w:pStyle w:val="para"/>
              <w:numPr>
                <w:ilvl w:val="0"/>
                <w:numId w:val="5"/>
              </w:numPr>
              <w:ind w:right="0"/>
              <w:rPr>
                <w:strike/>
                <w:color w:val="0000CC"/>
              </w:rPr>
            </w:pPr>
            <w:r w:rsidRPr="00FC08D8">
              <w:rPr>
                <w:strike/>
                <w:color w:val="0000CC"/>
              </w:rPr>
              <w:t>The</w:t>
            </w:r>
            <w:r w:rsidR="00C341C3" w:rsidRPr="00FC08D8">
              <w:rPr>
                <w:strike/>
                <w:color w:val="0000CC"/>
              </w:rPr>
              <w:t xml:space="preserve"> human</w:t>
            </w:r>
            <w:r w:rsidRPr="00FC08D8">
              <w:rPr>
                <w:strike/>
                <w:color w:val="0000CC"/>
              </w:rPr>
              <w:t xml:space="preserve"> driver immediately intervenes and overrides </w:t>
            </w:r>
            <w:r w:rsidR="00AD2553" w:rsidRPr="00FC08D8">
              <w:rPr>
                <w:strike/>
                <w:color w:val="0000CC"/>
              </w:rPr>
              <w:t>[ADAS]</w:t>
            </w:r>
            <w:r w:rsidRPr="00FC08D8">
              <w:rPr>
                <w:strike/>
                <w:color w:val="0000CC"/>
              </w:rPr>
              <w:t xml:space="preserve"> when required by </w:t>
            </w:r>
            <w:r w:rsidR="00AD2553" w:rsidRPr="00FC08D8">
              <w:rPr>
                <w:strike/>
                <w:color w:val="0000CC"/>
              </w:rPr>
              <w:t>[ADAS]</w:t>
            </w:r>
            <w:r w:rsidRPr="00FC08D8">
              <w:rPr>
                <w:strike/>
                <w:color w:val="0000CC"/>
              </w:rPr>
              <w:t>, or other vehicle systems, or the environment;</w:t>
            </w:r>
            <w:r w:rsidR="00FC08D8">
              <w:rPr>
                <w:strike/>
                <w:color w:val="0000CC"/>
              </w:rPr>
              <w:br/>
            </w:r>
            <w:r w:rsidR="00FC08D8" w:rsidRPr="00FC08D8">
              <w:rPr>
                <w:color w:val="0000CC"/>
              </w:rPr>
              <w:t>The manufacturer has implemented strategies to disable activation of the system for the duration of the start/run cycle when the driver is detected to repeatedly demonstrate prolonged insufficient engagement with the driving task while the system is active</w:t>
            </w:r>
            <w:r w:rsidR="00020E32">
              <w:rPr>
                <w:color w:val="0000CC"/>
              </w:rPr>
              <w:t>;</w:t>
            </w:r>
          </w:p>
          <w:p w14:paraId="1ED7736A" w14:textId="03281F0E" w:rsidR="00570883" w:rsidRPr="00FC08D8" w:rsidRDefault="00570883" w:rsidP="000513B5">
            <w:pPr>
              <w:pStyle w:val="para"/>
              <w:numPr>
                <w:ilvl w:val="0"/>
                <w:numId w:val="5"/>
              </w:numPr>
              <w:ind w:right="0"/>
              <w:rPr>
                <w:strike/>
              </w:rPr>
            </w:pPr>
            <w:r w:rsidRPr="00FC08D8">
              <w:rPr>
                <w:strike/>
                <w:color w:val="0000CC"/>
              </w:rPr>
              <w:t xml:space="preserve">The </w:t>
            </w:r>
            <w:r w:rsidR="00C341C3" w:rsidRPr="00FC08D8">
              <w:rPr>
                <w:strike/>
                <w:color w:val="0000CC"/>
              </w:rPr>
              <w:t xml:space="preserve">human </w:t>
            </w:r>
            <w:r w:rsidRPr="00FC08D8">
              <w:rPr>
                <w:strike/>
                <w:color w:val="0000CC"/>
              </w:rPr>
              <w:t xml:space="preserve">driver determines when activation or deactivation of </w:t>
            </w:r>
            <w:r w:rsidR="00AD2553" w:rsidRPr="00FC08D8">
              <w:rPr>
                <w:strike/>
                <w:color w:val="0000CC"/>
              </w:rPr>
              <w:t>[ADAS]</w:t>
            </w:r>
            <w:r w:rsidRPr="00FC08D8">
              <w:rPr>
                <w:strike/>
                <w:color w:val="0000CC"/>
              </w:rPr>
              <w:t xml:space="preserve"> is appropriate and can deactivate </w:t>
            </w:r>
            <w:r w:rsidR="00AD2553" w:rsidRPr="00FC08D8">
              <w:rPr>
                <w:strike/>
                <w:color w:val="0000CC"/>
              </w:rPr>
              <w:t>[ADAS]</w:t>
            </w:r>
            <w:r w:rsidRPr="00FC08D8">
              <w:rPr>
                <w:strike/>
                <w:color w:val="0000CC"/>
              </w:rPr>
              <w:t xml:space="preserve"> immediately when needed;</w:t>
            </w:r>
          </w:p>
          <w:p w14:paraId="17C1E6A2" w14:textId="77777777" w:rsidR="00443491" w:rsidRPr="00FC08D8" w:rsidRDefault="00570883" w:rsidP="000513B5">
            <w:pPr>
              <w:pStyle w:val="para"/>
              <w:numPr>
                <w:ilvl w:val="0"/>
                <w:numId w:val="5"/>
              </w:numPr>
              <w:ind w:right="0"/>
              <w:rPr>
                <w:strike/>
                <w:color w:val="0000CC"/>
              </w:rPr>
            </w:pPr>
            <w:r w:rsidRPr="00FC08D8">
              <w:rPr>
                <w:strike/>
                <w:color w:val="0000CC"/>
              </w:rPr>
              <w:t xml:space="preserve">The </w:t>
            </w:r>
            <w:r w:rsidR="00C341C3" w:rsidRPr="00FC08D8">
              <w:rPr>
                <w:strike/>
                <w:color w:val="0000CC"/>
              </w:rPr>
              <w:t xml:space="preserve">human </w:t>
            </w:r>
            <w:r w:rsidRPr="00FC08D8">
              <w:rPr>
                <w:strike/>
                <w:color w:val="0000CC"/>
              </w:rPr>
              <w:t>driver shall not perform non-driving related tasks beyond those permitted during normal driving and remains responsible for the correct execution of the integral dynamic driving task.</w:t>
            </w:r>
          </w:p>
          <w:p w14:paraId="680C6478" w14:textId="3B2A4BC4" w:rsidR="00082EA6" w:rsidRPr="00FC08D8" w:rsidRDefault="00443491" w:rsidP="000513B5">
            <w:pPr>
              <w:pStyle w:val="para"/>
              <w:numPr>
                <w:ilvl w:val="0"/>
                <w:numId w:val="5"/>
              </w:numPr>
              <w:ind w:right="0"/>
              <w:rPr>
                <w:strike/>
              </w:rPr>
            </w:pPr>
            <w:r w:rsidRPr="00FC08D8">
              <w:rPr>
                <w:strike/>
                <w:color w:val="0000CC"/>
              </w:rPr>
              <w:t>The system shall propose the driver to refresh driver education when abnormal use in conflict with a-e is detected by system.</w:t>
            </w:r>
            <w:r w:rsidR="00082EA6" w:rsidRPr="00FC08D8">
              <w:rPr>
                <w:strike/>
                <w:color w:val="0000CC"/>
              </w:rPr>
              <w:tab/>
            </w:r>
          </w:p>
        </w:tc>
        <w:tc>
          <w:tcPr>
            <w:tcW w:w="5917" w:type="dxa"/>
          </w:tcPr>
          <w:p w14:paraId="0707637A" w14:textId="1AFC6F23" w:rsidR="004753A8"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61404CD5" w14:textId="71092242" w:rsidR="00154F36" w:rsidRPr="00154F36" w:rsidRDefault="00154F36" w:rsidP="00B87561">
            <w:pPr>
              <w:spacing w:after="120"/>
              <w:rPr>
                <w:color w:val="0000CC"/>
                <w:sz w:val="20"/>
                <w:szCs w:val="20"/>
                <w:lang w:val="en-US"/>
              </w:rPr>
            </w:pPr>
            <w:r>
              <w:rPr>
                <w:color w:val="0000CC"/>
                <w:sz w:val="20"/>
                <w:szCs w:val="20"/>
                <w:lang w:val="en-US"/>
              </w:rPr>
              <w:t>OICA-CLEPA proposed changes</w:t>
            </w:r>
          </w:p>
          <w:p w14:paraId="25D7EEE9" w14:textId="4CBE0DAF"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7065D5E6" w:rsidR="009717D1" w:rsidRDefault="00C27D1E" w:rsidP="00B87561">
            <w:pPr>
              <w:spacing w:after="120"/>
              <w:rPr>
                <w:sz w:val="20"/>
                <w:szCs w:val="20"/>
                <w:lang w:val="en-US"/>
              </w:rPr>
            </w:pPr>
            <w:r w:rsidRPr="006648BF">
              <w:rPr>
                <w:sz w:val="20"/>
                <w:szCs w:val="20"/>
                <w:lang w:val="en-US"/>
              </w:rPr>
              <w:t>Co-Chair: These principles are here as the manufacturers should declare in the documentation that a vehicle complies with those principles</w:t>
            </w:r>
            <w:r w:rsidR="00FC08D8">
              <w:rPr>
                <w:sz w:val="20"/>
                <w:szCs w:val="20"/>
                <w:lang w:val="en-US"/>
              </w:rPr>
              <w:t xml:space="preserve"> </w:t>
            </w:r>
            <w:r w:rsidR="00FC08D8">
              <w:rPr>
                <w:color w:val="0000CC"/>
                <w:sz w:val="20"/>
                <w:szCs w:val="20"/>
                <w:lang w:val="en-US"/>
              </w:rPr>
              <w:t>and provide some evidence</w:t>
            </w:r>
            <w:r w:rsidRPr="006648BF">
              <w:rPr>
                <w:sz w:val="20"/>
                <w:szCs w:val="20"/>
                <w:lang w:val="en-US"/>
              </w:rPr>
              <w:t>.</w:t>
            </w:r>
          </w:p>
          <w:p w14:paraId="0DCBD730" w14:textId="75B0A43A" w:rsidR="000E65B0" w:rsidRPr="000E65B0" w:rsidRDefault="000E65B0" w:rsidP="00B87561">
            <w:pPr>
              <w:spacing w:after="120"/>
              <w:rPr>
                <w:color w:val="0000CC"/>
                <w:sz w:val="20"/>
                <w:szCs w:val="20"/>
                <w:lang w:val="en-US"/>
              </w:rPr>
            </w:pPr>
            <w:r>
              <w:rPr>
                <w:color w:val="0000CC"/>
                <w:sz w:val="20"/>
                <w:szCs w:val="20"/>
                <w:lang w:val="en-US"/>
              </w:rPr>
              <w:t>AVERE change to 5.1.1.1</w:t>
            </w:r>
          </w:p>
          <w:p w14:paraId="6079B905" w14:textId="036092B2" w:rsidR="00AB4881" w:rsidRPr="00FC08D8" w:rsidRDefault="00AB4881" w:rsidP="00B87561">
            <w:pPr>
              <w:spacing w:after="120"/>
              <w:rPr>
                <w:color w:val="0000CC"/>
                <w:sz w:val="20"/>
                <w:szCs w:val="20"/>
                <w:lang w:val="en-US"/>
              </w:rPr>
            </w:pPr>
            <w:r w:rsidRPr="006648BF">
              <w:rPr>
                <w:sz w:val="20"/>
                <w:szCs w:val="20"/>
                <w:lang w:val="en-US"/>
              </w:rPr>
              <w:t>Japan: Reflect documentation requirements further down in the document.</w:t>
            </w:r>
            <w:r w:rsidR="00FC08D8">
              <w:rPr>
                <w:sz w:val="20"/>
                <w:szCs w:val="20"/>
                <w:lang w:val="en-US"/>
              </w:rPr>
              <w:t xml:space="preserve"> </w:t>
            </w:r>
            <w:r w:rsidR="00FC08D8">
              <w:rPr>
                <w:color w:val="0000CC"/>
                <w:sz w:val="20"/>
                <w:szCs w:val="20"/>
                <w:lang w:val="en-US"/>
              </w:rPr>
              <w:t>Chair: To review if this can be addressed.</w:t>
            </w:r>
          </w:p>
          <w:p w14:paraId="1D479554" w14:textId="1803DCA9" w:rsidR="002C0D15" w:rsidRDefault="002C0D15" w:rsidP="00B87561">
            <w:pPr>
              <w:spacing w:after="120"/>
              <w:rPr>
                <w:sz w:val="20"/>
                <w:szCs w:val="20"/>
                <w:lang w:val="en-US"/>
              </w:rPr>
            </w:pPr>
            <w:r w:rsidRPr="006648BF">
              <w:rPr>
                <w:sz w:val="20"/>
                <w:szCs w:val="20"/>
                <w:lang w:val="en-US"/>
              </w:rPr>
              <w:t>OICA-CLEPA: Duplication of 5.1.1.1, needs review which to keep</w:t>
            </w:r>
            <w:r w:rsidR="006648BF">
              <w:rPr>
                <w:sz w:val="20"/>
                <w:szCs w:val="20"/>
                <w:lang w:val="en-US"/>
              </w:rPr>
              <w:t>. Suggest removal of ‘sufficiently’.</w:t>
            </w:r>
          </w:p>
          <w:p w14:paraId="09D1C42B" w14:textId="67E2CF30" w:rsidR="006648BF" w:rsidRPr="00FC08D8" w:rsidRDefault="006648BF" w:rsidP="00B87561">
            <w:pPr>
              <w:spacing w:after="120"/>
              <w:rPr>
                <w:color w:val="0000CC"/>
                <w:sz w:val="20"/>
                <w:szCs w:val="20"/>
                <w:lang w:val="en-US"/>
              </w:rPr>
            </w:pPr>
            <w:r w:rsidRPr="006648BF">
              <w:rPr>
                <w:sz w:val="20"/>
                <w:szCs w:val="20"/>
                <w:lang w:val="en-US"/>
              </w:rPr>
              <w:t>NL (5.1.1.1): The intention of this requirement is to assure pro-active driver engagement</w:t>
            </w:r>
            <w:r w:rsidR="00FC08D8">
              <w:rPr>
                <w:sz w:val="20"/>
                <w:szCs w:val="20"/>
                <w:lang w:val="en-US"/>
              </w:rPr>
              <w:t xml:space="preserve"> </w:t>
            </w:r>
            <w:r w:rsidR="00FC08D8">
              <w:rPr>
                <w:color w:val="0000CC"/>
                <w:sz w:val="20"/>
                <w:szCs w:val="20"/>
                <w:lang w:val="en-US"/>
              </w:rPr>
              <w:t>Chair: This is the Justification</w:t>
            </w:r>
          </w:p>
          <w:p w14:paraId="2E1F0714" w14:textId="77777777" w:rsidR="00FC08D8" w:rsidRDefault="00FC08D8" w:rsidP="00FC08D8">
            <w:pPr>
              <w:spacing w:after="120"/>
              <w:rPr>
                <w:color w:val="0000CC"/>
                <w:sz w:val="20"/>
                <w:szCs w:val="20"/>
                <w:lang w:val="en-US"/>
              </w:rPr>
            </w:pPr>
            <w:r>
              <w:rPr>
                <w:color w:val="0000CC"/>
                <w:sz w:val="20"/>
                <w:szCs w:val="20"/>
                <w:lang w:val="en-US"/>
              </w:rPr>
              <w:t xml:space="preserve">OICA-CLEPA: </w:t>
            </w:r>
          </w:p>
          <w:p w14:paraId="313D1181"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2. is already covered by 5.1.1.1.</w:t>
            </w:r>
          </w:p>
          <w:p w14:paraId="5A3E7765"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Turn a-f into separate paragraphs, as 5.1.1. is identical to 5.1.1.3.</w:t>
            </w:r>
          </w:p>
          <w:p w14:paraId="6CFCF299"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3. (a) is already addressed by 5.1.1.2./5.1.1.1.</w:t>
            </w:r>
          </w:p>
          <w:p w14:paraId="6B484CDB"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3. (b) is addressed by 5.1.1.1.</w:t>
            </w:r>
          </w:p>
          <w:p w14:paraId="40DD838F" w14:textId="77777777"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lastRenderedPageBreak/>
              <w:t xml:space="preserve">5.1.1.3. (c) should be moved to the introduction, as this cannot be turned into a requirement to the system, but is an assumption about the driver. </w:t>
            </w:r>
          </w:p>
          <w:p w14:paraId="51868700" w14:textId="26908DC2" w:rsidR="00FC08D8" w:rsidRDefault="00FC08D8" w:rsidP="000513B5">
            <w:pPr>
              <w:pStyle w:val="ListParagraph"/>
              <w:numPr>
                <w:ilvl w:val="0"/>
                <w:numId w:val="19"/>
              </w:numPr>
              <w:spacing w:after="120"/>
              <w:rPr>
                <w:color w:val="0000CC"/>
                <w:sz w:val="20"/>
                <w:szCs w:val="20"/>
                <w:lang w:val="en-US"/>
              </w:rPr>
            </w:pPr>
            <w:r w:rsidRPr="00FC08D8">
              <w:rPr>
                <w:color w:val="0000CC"/>
                <w:sz w:val="20"/>
                <w:szCs w:val="20"/>
                <w:lang w:val="en-US"/>
              </w:rPr>
              <w:t>5.1.1.3. (d) (e): reformulation into requirements applicable to the system, not to the driver</w:t>
            </w:r>
          </w:p>
          <w:p w14:paraId="129B259E" w14:textId="7D8C2809" w:rsidR="00451BC3" w:rsidRPr="00451BC3" w:rsidRDefault="00451BC3" w:rsidP="00451BC3">
            <w:pPr>
              <w:spacing w:after="120"/>
              <w:rPr>
                <w:color w:val="0000CC"/>
                <w:sz w:val="20"/>
                <w:szCs w:val="20"/>
                <w:lang w:val="en-US"/>
              </w:rPr>
            </w:pPr>
            <w:r>
              <w:rPr>
                <w:color w:val="0000CC"/>
                <w:sz w:val="20"/>
                <w:szCs w:val="20"/>
                <w:lang w:val="en-US"/>
              </w:rPr>
              <w:t>FIA (5.1.1.4): Agree with OICA-CLEPA</w:t>
            </w:r>
          </w:p>
          <w:p w14:paraId="1476EE0D" w14:textId="77777777" w:rsidR="00E20C01" w:rsidRDefault="00F750DC" w:rsidP="00B87561">
            <w:pPr>
              <w:spacing w:after="120"/>
              <w:rPr>
                <w:color w:val="0000CC"/>
                <w:sz w:val="20"/>
                <w:szCs w:val="20"/>
                <w:lang w:val="en-US"/>
              </w:rPr>
            </w:pPr>
            <w:r>
              <w:rPr>
                <w:color w:val="0000CC"/>
                <w:sz w:val="20"/>
                <w:szCs w:val="20"/>
                <w:lang w:val="en-US"/>
              </w:rPr>
              <w:t xml:space="preserve">Germany: </w:t>
            </w:r>
          </w:p>
          <w:p w14:paraId="7EC95C6F" w14:textId="77777777" w:rsidR="00F750DC" w:rsidRDefault="00F750DC" w:rsidP="00F750DC">
            <w:pPr>
              <w:pStyle w:val="ListParagraph"/>
              <w:numPr>
                <w:ilvl w:val="0"/>
                <w:numId w:val="19"/>
              </w:numPr>
              <w:spacing w:after="120"/>
              <w:rPr>
                <w:color w:val="0000CC"/>
                <w:sz w:val="20"/>
                <w:szCs w:val="20"/>
                <w:lang w:val="en-US"/>
              </w:rPr>
            </w:pPr>
            <w:r>
              <w:rPr>
                <w:color w:val="0000CC"/>
                <w:sz w:val="20"/>
                <w:szCs w:val="20"/>
                <w:lang w:val="en-US"/>
              </w:rPr>
              <w:t xml:space="preserve">5.1.1.5: These </w:t>
            </w:r>
            <w:r w:rsidRPr="00F750DC">
              <w:rPr>
                <w:color w:val="0000CC"/>
                <w:sz w:val="20"/>
                <w:szCs w:val="20"/>
                <w:lang w:val="en-US"/>
              </w:rPr>
              <w:t>are reqs for the driver, not for the system</w:t>
            </w:r>
          </w:p>
          <w:p w14:paraId="45E2CAA5" w14:textId="77777777" w:rsidR="00F750DC" w:rsidRPr="00F750DC" w:rsidRDefault="00F750DC" w:rsidP="00F750DC">
            <w:pPr>
              <w:pStyle w:val="ListParagraph"/>
              <w:numPr>
                <w:ilvl w:val="0"/>
                <w:numId w:val="19"/>
              </w:numPr>
              <w:spacing w:after="120"/>
              <w:rPr>
                <w:color w:val="0000CC"/>
                <w:sz w:val="20"/>
                <w:szCs w:val="20"/>
                <w:lang w:val="en-US"/>
              </w:rPr>
            </w:pPr>
            <w:r>
              <w:rPr>
                <w:color w:val="0000CC"/>
                <w:sz w:val="20"/>
                <w:szCs w:val="20"/>
                <w:lang w:val="en-US"/>
              </w:rPr>
              <w:t xml:space="preserve">(previous b.): </w:t>
            </w:r>
            <w:r w:rsidRPr="00F750DC">
              <w:rPr>
                <w:color w:val="0000CC"/>
                <w:sz w:val="20"/>
                <w:szCs w:val="20"/>
                <w:lang w:val="en-US"/>
              </w:rPr>
              <w:t xml:space="preserve">There is a contradiction btw. “fully engaged with the DDT” and “at least mentally”. </w:t>
            </w:r>
          </w:p>
          <w:p w14:paraId="0E771B1C" w14:textId="681DCBF6" w:rsidR="00F750DC" w:rsidRPr="00F750DC" w:rsidRDefault="00F750DC" w:rsidP="00F750DC">
            <w:pPr>
              <w:pStyle w:val="ListParagraph"/>
              <w:spacing w:after="120"/>
              <w:rPr>
                <w:color w:val="0000CC"/>
                <w:sz w:val="20"/>
                <w:szCs w:val="20"/>
                <w:lang w:val="en-US"/>
              </w:rPr>
            </w:pPr>
            <w:r w:rsidRPr="00F750DC">
              <w:rPr>
                <w:color w:val="0000CC"/>
                <w:sz w:val="20"/>
                <w:szCs w:val="20"/>
                <w:lang w:val="en-US"/>
              </w:rPr>
              <w:t>There is a contradiction btw. “fully engaged with the DDT” and “temporarily disengaged from some physical aspects driving”</w:t>
            </w:r>
            <w:r>
              <w:rPr>
                <w:color w:val="0000CC"/>
                <w:sz w:val="20"/>
                <w:szCs w:val="20"/>
                <w:lang w:val="en-US"/>
              </w:rPr>
              <w:t>.</w:t>
            </w:r>
          </w:p>
          <w:p w14:paraId="1185F5F0" w14:textId="77777777" w:rsidR="00F750DC" w:rsidRDefault="00F750DC" w:rsidP="00F750DC">
            <w:pPr>
              <w:pStyle w:val="ListParagraph"/>
              <w:spacing w:after="120"/>
              <w:rPr>
                <w:color w:val="0000CC"/>
                <w:sz w:val="20"/>
                <w:szCs w:val="20"/>
                <w:lang w:val="en-US"/>
              </w:rPr>
            </w:pPr>
            <w:r w:rsidRPr="00F750DC">
              <w:rPr>
                <w:color w:val="0000CC"/>
                <w:sz w:val="20"/>
                <w:szCs w:val="20"/>
                <w:lang w:val="en-US"/>
              </w:rPr>
              <w:t>It should be more precisely specified, in this context,  what “some physical aspects of driving” and   “temporarily disengaged from some physical aspects of driving” mean.</w:t>
            </w:r>
          </w:p>
          <w:p w14:paraId="0D00DF03" w14:textId="77777777" w:rsidR="00F750DC" w:rsidRDefault="00F750DC" w:rsidP="00F750DC">
            <w:pPr>
              <w:pStyle w:val="ListParagraph"/>
              <w:numPr>
                <w:ilvl w:val="0"/>
                <w:numId w:val="19"/>
              </w:numPr>
              <w:spacing w:after="120"/>
              <w:rPr>
                <w:color w:val="0000CC"/>
                <w:sz w:val="20"/>
                <w:szCs w:val="20"/>
                <w:lang w:val="en-US"/>
              </w:rPr>
            </w:pPr>
            <w:r>
              <w:rPr>
                <w:color w:val="0000CC"/>
                <w:sz w:val="20"/>
                <w:szCs w:val="20"/>
                <w:lang w:val="en-US"/>
              </w:rPr>
              <w:t xml:space="preserve">(previous c.): </w:t>
            </w:r>
            <w:r w:rsidRPr="00F750DC">
              <w:rPr>
                <w:color w:val="0000CC"/>
                <w:sz w:val="20"/>
                <w:szCs w:val="20"/>
                <w:lang w:val="en-US"/>
              </w:rPr>
              <w:t>Maybe we would need some transition timing for c. for the driver, if the driver is temporarily disengaged from all physical aspects of driving because an immediate intervention is not possible in this case.</w:t>
            </w:r>
          </w:p>
          <w:p w14:paraId="7B2F3A06" w14:textId="77777777" w:rsidR="00F750DC" w:rsidRDefault="00F750DC" w:rsidP="00F750DC">
            <w:pPr>
              <w:pStyle w:val="ListParagraph"/>
              <w:numPr>
                <w:ilvl w:val="0"/>
                <w:numId w:val="19"/>
              </w:numPr>
              <w:spacing w:after="120"/>
              <w:rPr>
                <w:color w:val="0000CC"/>
                <w:sz w:val="20"/>
                <w:szCs w:val="20"/>
                <w:lang w:val="en-US"/>
              </w:rPr>
            </w:pPr>
            <w:r>
              <w:rPr>
                <w:color w:val="0000CC"/>
                <w:sz w:val="20"/>
                <w:szCs w:val="20"/>
                <w:lang w:val="en-US"/>
              </w:rPr>
              <w:t xml:space="preserve">(previous e.): </w:t>
            </w:r>
            <w:r w:rsidRPr="00F750DC">
              <w:rPr>
                <w:color w:val="0000CC"/>
                <w:sz w:val="20"/>
                <w:szCs w:val="20"/>
                <w:lang w:val="en-US"/>
              </w:rPr>
              <w:t>Should the ADAS control/check this?</w:t>
            </w:r>
          </w:p>
          <w:p w14:paraId="3E774EAC" w14:textId="3E1B213E" w:rsidR="00F750DC" w:rsidRPr="00F750DC" w:rsidRDefault="00790529" w:rsidP="00F750DC">
            <w:pPr>
              <w:pStyle w:val="ListParagraph"/>
              <w:numPr>
                <w:ilvl w:val="0"/>
                <w:numId w:val="19"/>
              </w:numPr>
              <w:spacing w:after="120"/>
              <w:rPr>
                <w:color w:val="0000CC"/>
                <w:sz w:val="20"/>
                <w:szCs w:val="20"/>
                <w:lang w:val="en-US"/>
              </w:rPr>
            </w:pPr>
            <w:r>
              <w:rPr>
                <w:color w:val="0000CC"/>
                <w:sz w:val="20"/>
                <w:szCs w:val="20"/>
                <w:lang w:val="en-US"/>
              </w:rPr>
              <w:t xml:space="preserve">(previous f.): </w:t>
            </w:r>
            <w:r w:rsidRPr="00790529">
              <w:rPr>
                <w:color w:val="0000CC"/>
                <w:sz w:val="20"/>
                <w:szCs w:val="20"/>
                <w:lang w:val="en-US"/>
              </w:rPr>
              <w:t>Proposal only? Additional types of system response should be considered in case of repeated abnormal use in conflict with a-e.</w:t>
            </w:r>
            <w:r>
              <w:rPr>
                <w:color w:val="0000CC"/>
                <w:sz w:val="20"/>
                <w:szCs w:val="20"/>
                <w:lang w:val="en-US"/>
              </w:rPr>
              <w:t xml:space="preserve"> </w:t>
            </w:r>
            <w:r w:rsidRPr="00790529">
              <w:rPr>
                <w:color w:val="0000CC"/>
                <w:sz w:val="20"/>
                <w:szCs w:val="20"/>
                <w:lang w:val="en-US"/>
              </w:rPr>
              <w:t>Effect of formal driver education in terms of safety in use is unclear; needs to be further specified and evaluated</w:t>
            </w:r>
          </w:p>
        </w:tc>
      </w:tr>
      <w:tr w:rsidR="00A300A7" w14:paraId="14F1CC97" w14:textId="77777777" w:rsidTr="00FD2EB4">
        <w:tc>
          <w:tcPr>
            <w:tcW w:w="9209" w:type="dxa"/>
          </w:tcPr>
          <w:p w14:paraId="033D1A90" w14:textId="26681C36" w:rsidR="00082EA6" w:rsidRPr="00C6747D" w:rsidRDefault="00082EA6" w:rsidP="00082EA6">
            <w:pPr>
              <w:pStyle w:val="para"/>
              <w:ind w:left="1134" w:right="0"/>
              <w:rPr>
                <w:b/>
                <w:bCs/>
                <w:strike/>
              </w:rPr>
            </w:pPr>
            <w:r w:rsidRPr="00C6747D">
              <w:rPr>
                <w:b/>
                <w:bCs/>
                <w:strike/>
              </w:rPr>
              <w:lastRenderedPageBreak/>
              <w:t>5.1.2.</w:t>
            </w:r>
            <w:r w:rsidRPr="00C6747D">
              <w:rPr>
                <w:b/>
                <w:bCs/>
                <w:strike/>
              </w:rPr>
              <w:tab/>
              <w:t xml:space="preserve">General operational principles of </w:t>
            </w:r>
            <w:r w:rsidR="00AD2553" w:rsidRPr="00C6747D">
              <w:rPr>
                <w:b/>
                <w:bCs/>
                <w:strike/>
              </w:rPr>
              <w:t>[ADAS]</w:t>
            </w:r>
          </w:p>
          <w:p w14:paraId="0250CA14" w14:textId="1273C9CF" w:rsidR="00082EA6" w:rsidRDefault="00082EA6" w:rsidP="00082EA6">
            <w:pPr>
              <w:pStyle w:val="para"/>
              <w:ind w:left="1134" w:right="0"/>
            </w:pPr>
            <w:r w:rsidRPr="00C6747D">
              <w:rPr>
                <w:strike/>
              </w:rPr>
              <w:t>5.1.2.1.</w:t>
            </w:r>
            <w:r w:rsidR="00FA46E3" w:rsidRPr="00C6747D">
              <w:t xml:space="preserve"> </w:t>
            </w:r>
            <w:r w:rsidR="00CF6A99">
              <w:rPr>
                <w:color w:val="0000CC"/>
              </w:rPr>
              <w:t>5.1.1.4</w:t>
            </w:r>
            <w:r w:rsidR="00CF6A99" w:rsidRPr="00CF6A99">
              <w:rPr>
                <w:strike/>
                <w:color w:val="0000CC"/>
              </w:rPr>
              <w:t>.</w:t>
            </w:r>
            <w:r w:rsidR="00FA46E3" w:rsidRPr="00485D3C">
              <w:rPr>
                <w:strike/>
                <w:color w:val="0000CC"/>
              </w:rPr>
              <w:t>6.</w:t>
            </w:r>
            <w:r w:rsidRPr="00485D3C">
              <w:rPr>
                <w:strike/>
                <w:color w:val="0000CC"/>
              </w:rPr>
              <w:tab/>
            </w:r>
            <w:r w:rsidRPr="00485D3C">
              <w:rPr>
                <w:strike/>
                <w:color w:val="0000CC"/>
                <w:lang w:val="en-US" w:eastAsia="zh-CN"/>
              </w:rPr>
              <w:t>T</w:t>
            </w:r>
            <w:r w:rsidRPr="00485D3C">
              <w:rPr>
                <w:strike/>
                <w:color w:val="0000CC"/>
              </w:rPr>
              <w:t xml:space="preserve">he main purpose of the </w:t>
            </w:r>
            <w:r w:rsidR="00AD2553" w:rsidRPr="00485D3C">
              <w:rPr>
                <w:strike/>
                <w:color w:val="0000CC"/>
              </w:rPr>
              <w:t>[ADAS]</w:t>
            </w:r>
            <w:r w:rsidRPr="00485D3C">
              <w:rPr>
                <w:strike/>
                <w:color w:val="0000CC"/>
              </w:rPr>
              <w:t xml:space="preserve"> </w:t>
            </w:r>
            <w:r w:rsidRPr="00485D3C">
              <w:rPr>
                <w:strike/>
                <w:color w:val="0000CC"/>
                <w:lang w:val="en-US" w:eastAsia="zh-CN"/>
              </w:rPr>
              <w:t>is to improve</w:t>
            </w:r>
            <w:r w:rsidR="00485D3C" w:rsidRPr="00485D3C">
              <w:rPr>
                <w:strike/>
                <w:color w:val="0000CC"/>
              </w:rPr>
              <w:t xml:space="preserve"> ensure</w:t>
            </w:r>
            <w:r w:rsidRPr="00485D3C">
              <w:rPr>
                <w:strike/>
                <w:color w:val="0000CC"/>
              </w:rPr>
              <w:t xml:space="preserve"> road safety and</w:t>
            </w:r>
            <w:r w:rsidRPr="00485D3C">
              <w:rPr>
                <w:bCs/>
                <w:strike/>
                <w:color w:val="0000CC"/>
                <w:lang w:val="en-US"/>
              </w:rPr>
              <w:t>/or</w:t>
            </w:r>
            <w:r w:rsidRPr="00485D3C">
              <w:rPr>
                <w:strike/>
                <w:color w:val="0000CC"/>
              </w:rPr>
              <w:t xml:space="preserve"> driving efficiency</w:t>
            </w:r>
            <w:r w:rsidRPr="00485D3C">
              <w:rPr>
                <w:strike/>
                <w:color w:val="0000CC"/>
                <w:lang w:val="en-US"/>
              </w:rPr>
              <w:t xml:space="preserve"> without compromising road safety</w:t>
            </w:r>
            <w:r w:rsidRPr="00485D3C">
              <w:rPr>
                <w:rFonts w:ascii="SimSun" w:eastAsia="SimSun" w:hAnsi="SimSun" w:cs="SimSun"/>
                <w:strike/>
                <w:color w:val="0000CC"/>
                <w:lang w:eastAsia="zh-CN"/>
              </w:rPr>
              <w:t>.</w:t>
            </w:r>
            <w:r w:rsidRPr="00485D3C">
              <w:rPr>
                <w:strike/>
                <w:color w:val="0000CC"/>
                <w:lang w:val="en-US" w:eastAsia="zh-CN"/>
              </w:rPr>
              <w:t xml:space="preserve"> </w:t>
            </w:r>
            <w:r w:rsidR="000A3A35" w:rsidRPr="00485D3C">
              <w:rPr>
                <w:strike/>
                <w:color w:val="0000CC"/>
                <w:lang w:val="en-US" w:eastAsia="zh-CN"/>
              </w:rPr>
              <w:t>R</w:t>
            </w:r>
            <w:r w:rsidRPr="00485D3C">
              <w:rPr>
                <w:strike/>
                <w:color w:val="0000CC"/>
                <w:lang w:val="en-US" w:eastAsia="zh-CN"/>
              </w:rPr>
              <w:t xml:space="preserve">oad </w:t>
            </w:r>
            <w:r w:rsidRPr="00485D3C">
              <w:rPr>
                <w:strike/>
                <w:color w:val="0000CC"/>
              </w:rPr>
              <w:t xml:space="preserve">safety shall not only focus on whether the vehicle can adopt corresponding measures to minimize the risk of the vehicle, but also whether the corresponding measures of the vehicle will </w:t>
            </w:r>
            <w:r w:rsidR="00AB4881" w:rsidRPr="00485D3C">
              <w:rPr>
                <w:strike/>
                <w:color w:val="0000CC"/>
              </w:rPr>
              <w:t>[</w:t>
            </w:r>
            <w:r w:rsidRPr="00485D3C">
              <w:rPr>
                <w:strike/>
                <w:color w:val="0000CC"/>
              </w:rPr>
              <w:t>seriously affect the traffic flow and</w:t>
            </w:r>
            <w:r w:rsidR="00AB4881" w:rsidRPr="00485D3C">
              <w:rPr>
                <w:strike/>
                <w:color w:val="0000CC"/>
              </w:rPr>
              <w:t>]</w:t>
            </w:r>
            <w:r w:rsidRPr="00485D3C">
              <w:rPr>
                <w:strike/>
                <w:color w:val="0000CC"/>
              </w:rPr>
              <w:t xml:space="preserve"> cause other traffic participant</w:t>
            </w:r>
            <w:r w:rsidRPr="00485D3C">
              <w:rPr>
                <w:strike/>
                <w:color w:val="0000CC"/>
                <w:lang w:val="en-US" w:eastAsia="zh-CN"/>
              </w:rPr>
              <w:t>s</w:t>
            </w:r>
            <w:r w:rsidRPr="00485D3C">
              <w:rPr>
                <w:strike/>
                <w:color w:val="0000CC"/>
              </w:rPr>
              <w:t xml:space="preserve"> in danger.</w:t>
            </w:r>
            <w:r w:rsidR="00485D3C" w:rsidRPr="00485D3C">
              <w:rPr>
                <w:color w:val="0000CC"/>
              </w:rPr>
              <w:t xml:space="preserve"> </w:t>
            </w:r>
            <w:r w:rsidR="00485D3C" w:rsidRPr="00485D3C">
              <w:rPr>
                <w:color w:val="0000CC"/>
                <w:lang w:val="en-US" w:eastAsia="zh-CN"/>
              </w:rPr>
              <w:t>The</w:t>
            </w:r>
            <w:r w:rsidR="00485D3C" w:rsidRPr="00485D3C">
              <w:rPr>
                <w:color w:val="0000CC"/>
              </w:rPr>
              <w:t xml:space="preserve"> [ADAS] shall not</w:t>
            </w:r>
            <w:r w:rsidR="00485D3C">
              <w:rPr>
                <w:color w:val="0000CC"/>
              </w:rPr>
              <w:t xml:space="preserve"> create an unreasonable risk to the vehicle’s occupants and other road users.</w:t>
            </w:r>
          </w:p>
          <w:p w14:paraId="1CC7204E" w14:textId="509FD893" w:rsidR="000A3A35" w:rsidRPr="00C6747D" w:rsidRDefault="000A3A35" w:rsidP="00082EA6">
            <w:pPr>
              <w:pStyle w:val="para"/>
              <w:ind w:left="1134" w:right="0"/>
              <w:rPr>
                <w:lang w:eastAsia="zh-CN"/>
              </w:rPr>
            </w:pPr>
            <w:r w:rsidRPr="00C6747D">
              <w:rPr>
                <w:strike/>
              </w:rPr>
              <w:t>5.1.2.2.</w:t>
            </w:r>
            <w:r w:rsidR="00FA46E3" w:rsidRPr="00C6747D">
              <w:t xml:space="preserve"> </w:t>
            </w:r>
            <w:r w:rsidR="00FA46E3" w:rsidRPr="00CF6A99">
              <w:rPr>
                <w:color w:val="0000CC"/>
              </w:rPr>
              <w:t>5.1.1.</w:t>
            </w:r>
            <w:r w:rsidR="00020E32">
              <w:rPr>
                <w:color w:val="0000CC"/>
              </w:rPr>
              <w:t>5</w:t>
            </w:r>
            <w:r w:rsidR="00FA46E3" w:rsidRPr="00CF6A99">
              <w:rPr>
                <w:color w:val="0000CC"/>
              </w:rPr>
              <w:t>.</w:t>
            </w:r>
            <w:r w:rsidRPr="00485D3C">
              <w:rPr>
                <w:strike/>
                <w:color w:val="0000CC"/>
              </w:rPr>
              <w:tab/>
              <w:t xml:space="preserve">The application of </w:t>
            </w:r>
            <w:r w:rsidR="00AD2553" w:rsidRPr="00485D3C">
              <w:rPr>
                <w:strike/>
                <w:color w:val="0000CC"/>
              </w:rPr>
              <w:t>[ADAS]</w:t>
            </w:r>
            <w:r w:rsidRPr="00485D3C">
              <w:rPr>
                <w:strike/>
                <w:color w:val="0000CC"/>
              </w:rPr>
              <w:t xml:space="preserve"> shall ensure that the vehicle can </w:t>
            </w:r>
            <w:r w:rsidR="00EB4FC7" w:rsidRPr="00485D3C">
              <w:rPr>
                <w:strike/>
                <w:color w:val="0000CC"/>
              </w:rPr>
              <w:t xml:space="preserve">assist </w:t>
            </w:r>
            <w:r w:rsidR="002B60C7" w:rsidRPr="00485D3C">
              <w:rPr>
                <w:strike/>
                <w:color w:val="0000CC"/>
              </w:rPr>
              <w:t xml:space="preserve">the driver </w:t>
            </w:r>
            <w:r w:rsidR="00EB4FC7" w:rsidRPr="00485D3C">
              <w:rPr>
                <w:strike/>
                <w:color w:val="0000CC"/>
              </w:rPr>
              <w:t xml:space="preserve">in </w:t>
            </w:r>
            <w:r w:rsidRPr="00485D3C">
              <w:rPr>
                <w:strike/>
                <w:color w:val="0000CC"/>
              </w:rPr>
              <w:t>perform</w:t>
            </w:r>
            <w:r w:rsidR="00EB4FC7" w:rsidRPr="00485D3C">
              <w:rPr>
                <w:strike/>
                <w:color w:val="0000CC"/>
              </w:rPr>
              <w:t>ing</w:t>
            </w:r>
            <w:r w:rsidRPr="00485D3C">
              <w:rPr>
                <w:strike/>
                <w:color w:val="0000CC"/>
              </w:rPr>
              <w:t xml:space="preserve"> </w:t>
            </w:r>
            <w:r w:rsidR="005F7177" w:rsidRPr="00485D3C">
              <w:rPr>
                <w:strike/>
                <w:color w:val="0000CC"/>
              </w:rPr>
              <w:t xml:space="preserve">the </w:t>
            </w:r>
            <w:r w:rsidRPr="00485D3C">
              <w:rPr>
                <w:strike/>
                <w:color w:val="0000CC"/>
              </w:rPr>
              <w:t xml:space="preserve">related </w:t>
            </w:r>
            <w:r w:rsidR="005F7177" w:rsidRPr="00485D3C">
              <w:rPr>
                <w:strike/>
                <w:color w:val="0000CC"/>
              </w:rPr>
              <w:t xml:space="preserve">dynamic </w:t>
            </w:r>
            <w:r w:rsidRPr="00485D3C">
              <w:rPr>
                <w:strike/>
                <w:color w:val="0000CC"/>
              </w:rPr>
              <w:t xml:space="preserve">driving </w:t>
            </w:r>
            <w:r w:rsidR="005F7177" w:rsidRPr="00485D3C">
              <w:rPr>
                <w:strike/>
                <w:color w:val="0000CC"/>
              </w:rPr>
              <w:t>task</w:t>
            </w:r>
            <w:r w:rsidR="00BD6C5A" w:rsidRPr="00485D3C">
              <w:rPr>
                <w:strike/>
                <w:color w:val="0000CC"/>
              </w:rPr>
              <w:t xml:space="preserve"> DDT</w:t>
            </w:r>
            <w:r w:rsidRPr="00485D3C">
              <w:rPr>
                <w:strike/>
                <w:color w:val="0000CC"/>
                <w:lang w:val="en-US" w:eastAsia="zh-CN"/>
              </w:rPr>
              <w:t xml:space="preserve"> </w:t>
            </w:r>
            <w:r w:rsidR="00AB4881" w:rsidRPr="00485D3C">
              <w:rPr>
                <w:strike/>
                <w:color w:val="0000CC"/>
                <w:lang w:val="en-US" w:eastAsia="zh-CN"/>
              </w:rPr>
              <w:t>[</w:t>
            </w:r>
            <w:r w:rsidR="005F7177" w:rsidRPr="00485D3C">
              <w:rPr>
                <w:strike/>
                <w:color w:val="0000CC"/>
              </w:rPr>
              <w:t xml:space="preserve">accurately and timely, based on real-time road conditions </w:t>
            </w:r>
            <w:r w:rsidRPr="00485D3C">
              <w:rPr>
                <w:strike/>
                <w:color w:val="0000CC"/>
              </w:rPr>
              <w:t>and</w:t>
            </w:r>
            <w:r w:rsidR="00AB4881" w:rsidRPr="00485D3C">
              <w:rPr>
                <w:strike/>
                <w:color w:val="0000CC"/>
              </w:rPr>
              <w:t>]</w:t>
            </w:r>
            <w:r w:rsidRPr="00485D3C">
              <w:rPr>
                <w:strike/>
                <w:color w:val="0000CC"/>
              </w:rPr>
              <w:t xml:space="preserve"> </w:t>
            </w:r>
            <w:r w:rsidR="005F7177" w:rsidRPr="00485D3C">
              <w:rPr>
                <w:strike/>
                <w:color w:val="0000CC"/>
              </w:rPr>
              <w:lastRenderedPageBreak/>
              <w:t>without</w:t>
            </w:r>
            <w:r w:rsidRPr="00485D3C">
              <w:rPr>
                <w:strike/>
                <w:color w:val="0000CC"/>
              </w:rPr>
              <w:t xml:space="preserve"> caus</w:t>
            </w:r>
            <w:r w:rsidR="005F7177" w:rsidRPr="00485D3C">
              <w:rPr>
                <w:strike/>
                <w:color w:val="0000CC"/>
              </w:rPr>
              <w:t>ing</w:t>
            </w:r>
            <w:r w:rsidRPr="00485D3C">
              <w:rPr>
                <w:strike/>
                <w:color w:val="0000CC"/>
              </w:rPr>
              <w:t xml:space="preserve"> excessive impact or even collisions</w:t>
            </w:r>
            <w:r w:rsidRPr="00485D3C">
              <w:rPr>
                <w:strike/>
                <w:color w:val="0000CC"/>
                <w:lang w:val="en-US" w:eastAsia="zh-CN"/>
              </w:rPr>
              <w:t xml:space="preserve"> </w:t>
            </w:r>
            <w:r w:rsidRPr="00485D3C">
              <w:rPr>
                <w:strike/>
                <w:color w:val="0000CC"/>
              </w:rPr>
              <w:t>on other traffic participants</w:t>
            </w:r>
            <w:r w:rsidR="005F7177" w:rsidRPr="00485D3C">
              <w:rPr>
                <w:strike/>
                <w:color w:val="0000CC"/>
              </w:rPr>
              <w:t>.</w:t>
            </w:r>
            <w:r w:rsidRPr="00485D3C">
              <w:rPr>
                <w:strike/>
                <w:color w:val="0000CC"/>
                <w:lang w:eastAsia="zh-CN"/>
              </w:rPr>
              <w:t xml:space="preserve"> </w:t>
            </w:r>
            <w:r w:rsidR="00AB4881" w:rsidRPr="00485D3C">
              <w:rPr>
                <w:strike/>
                <w:color w:val="0000CC"/>
                <w:lang w:eastAsia="zh-CN"/>
              </w:rPr>
              <w:t>[</w:t>
            </w:r>
            <w:r w:rsidRPr="00485D3C">
              <w:rPr>
                <w:strike/>
                <w:color w:val="0000CC"/>
                <w:lang w:eastAsia="zh-CN"/>
              </w:rPr>
              <w:t>The vehicle shall meet general expectations of other traffic participants, shall not negatively impact the speed of traffic, and shall not lead other driving participants to be confused.</w:t>
            </w:r>
            <w:r w:rsidR="00AB4881" w:rsidRPr="00485D3C">
              <w:rPr>
                <w:strike/>
                <w:color w:val="0000CC"/>
                <w:lang w:eastAsia="zh-CN"/>
              </w:rPr>
              <w:t>]</w:t>
            </w:r>
            <w:r w:rsidR="00CF6A99">
              <w:rPr>
                <w:strike/>
                <w:color w:val="0000CC"/>
                <w:lang w:eastAsia="zh-CN"/>
              </w:rPr>
              <w:t xml:space="preserve"> </w:t>
            </w:r>
            <w:r w:rsidR="00CF6A99" w:rsidRPr="00D929FD">
              <w:rPr>
                <w:color w:val="0000CC"/>
              </w:rPr>
              <w:t xml:space="preserve">The application of [ADAS] shall </w:t>
            </w:r>
            <w:r w:rsidR="00CF6A99" w:rsidRPr="00D929FD">
              <w:rPr>
                <w:color w:val="0000CC"/>
                <w:lang w:val="en-US"/>
              </w:rPr>
              <w:t>not negatively affect traffic flow.</w:t>
            </w:r>
          </w:p>
          <w:p w14:paraId="4CB8E65A" w14:textId="76CBE3DB" w:rsidR="005F7177" w:rsidRPr="00C6747D" w:rsidRDefault="005F7177" w:rsidP="005F7177">
            <w:pPr>
              <w:pStyle w:val="para"/>
              <w:ind w:left="1134" w:right="0"/>
            </w:pPr>
            <w:r w:rsidRPr="00C6747D">
              <w:rPr>
                <w:strike/>
              </w:rPr>
              <w:t>5.1.2.3.</w:t>
            </w:r>
            <w:r w:rsidR="00FA46E3" w:rsidRPr="00C6747D">
              <w:t xml:space="preserve"> 5.1.1.8.</w:t>
            </w:r>
            <w:r w:rsidRPr="00C6747D">
              <w:tab/>
            </w:r>
            <w:r w:rsidRPr="00C6747D">
              <w:rPr>
                <w:strike/>
              </w:rPr>
              <w:t xml:space="preserve">The application of </w:t>
            </w:r>
            <w:r w:rsidR="00AD2553" w:rsidRPr="00C6747D">
              <w:rPr>
                <w:strike/>
              </w:rPr>
              <w:t>[ADAS]</w:t>
            </w:r>
            <w:r w:rsidRPr="00C6747D">
              <w:rPr>
                <w:strike/>
              </w:rPr>
              <w:t xml:space="preserve"> shall ensure that the vehicle can </w:t>
            </w:r>
            <w:r w:rsidR="00EB4FC7" w:rsidRPr="00C6747D">
              <w:rPr>
                <w:strike/>
              </w:rPr>
              <w:t xml:space="preserve">assist </w:t>
            </w:r>
            <w:r w:rsidR="002B60C7" w:rsidRPr="00C6747D">
              <w:rPr>
                <w:strike/>
              </w:rPr>
              <w:t xml:space="preserve">the driver </w:t>
            </w:r>
            <w:r w:rsidR="00EB4FC7" w:rsidRPr="00C6747D">
              <w:rPr>
                <w:strike/>
              </w:rPr>
              <w:t xml:space="preserve">in </w:t>
            </w:r>
            <w:r w:rsidRPr="00C6747D">
              <w:rPr>
                <w:strike/>
              </w:rPr>
              <w:t>perform</w:t>
            </w:r>
            <w:r w:rsidR="00EB4FC7" w:rsidRPr="00C6747D">
              <w:rPr>
                <w:strike/>
              </w:rPr>
              <w:t>ing</w:t>
            </w:r>
            <w:r w:rsidRPr="00C6747D">
              <w:rPr>
                <w:strike/>
              </w:rPr>
              <w:t xml:space="preserve"> the</w:t>
            </w:r>
            <w:r w:rsidRPr="00C6747D">
              <w:t xml:space="preserve"> </w:t>
            </w:r>
            <w:r w:rsidR="002B60C7" w:rsidRPr="00C6747D">
              <w:rPr>
                <w:strike/>
              </w:rPr>
              <w:t>related</w:t>
            </w:r>
            <w:r w:rsidR="002B60C7" w:rsidRPr="00C6747D">
              <w:t xml:space="preserve"> </w:t>
            </w:r>
            <w:r w:rsidR="002B60C7" w:rsidRPr="00C6747D">
              <w:rPr>
                <w:strike/>
              </w:rPr>
              <w:t>dynamic driving task</w:t>
            </w:r>
            <w:r w:rsidR="002B60C7" w:rsidRPr="00C6747D">
              <w:t xml:space="preserve"> </w:t>
            </w:r>
            <w:r w:rsidR="002B60C7" w:rsidRPr="00C6747D">
              <w:rPr>
                <w:strike/>
              </w:rPr>
              <w:t>DDT</w:t>
            </w:r>
            <w:r w:rsidR="002B60C7" w:rsidRPr="00C6747D">
              <w:rPr>
                <w:lang w:val="en-US" w:eastAsia="zh-CN"/>
              </w:rPr>
              <w:t xml:space="preserve"> </w:t>
            </w:r>
            <w:r w:rsidRPr="00C6747D">
              <w:rPr>
                <w:strike/>
              </w:rPr>
              <w:t xml:space="preserve">smoothly and without hindrance. </w:t>
            </w:r>
            <w:r w:rsidR="00AD2553" w:rsidRPr="00C6747D">
              <w:rPr>
                <w:strike/>
              </w:rPr>
              <w:t>[ADAS]</w:t>
            </w:r>
            <w:r w:rsidRPr="00C6747D">
              <w:rPr>
                <w:strike/>
              </w:rPr>
              <w:t xml:space="preserve"> shall not be automatically switched off frequently and unreasonably.</w:t>
            </w:r>
          </w:p>
          <w:p w14:paraId="16A61CC6" w14:textId="5EBBEDCB" w:rsidR="00236425" w:rsidRPr="00FA46E3" w:rsidRDefault="00236425" w:rsidP="005F7177">
            <w:pPr>
              <w:pStyle w:val="para"/>
              <w:ind w:left="1134" w:right="0"/>
            </w:pPr>
            <w:r w:rsidRPr="00C6747D">
              <w:rPr>
                <w:strike/>
              </w:rPr>
              <w:t>5.1.2.</w:t>
            </w:r>
            <w:r w:rsidRPr="00485D3C">
              <w:rPr>
                <w:strike/>
                <w:color w:val="0000CC"/>
              </w:rPr>
              <w:t>4</w:t>
            </w:r>
            <w:r w:rsidR="00FA46E3" w:rsidRPr="00485D3C">
              <w:rPr>
                <w:strike/>
                <w:color w:val="0000CC"/>
              </w:rPr>
              <w:t>. 5.1.1.9.</w:t>
            </w:r>
            <w:r w:rsidRPr="00485D3C">
              <w:rPr>
                <w:strike/>
                <w:color w:val="0000CC"/>
              </w:rPr>
              <w:t xml:space="preserve">            The design of the system </w:t>
            </w:r>
            <w:r w:rsidR="002B60C7" w:rsidRPr="00485D3C">
              <w:rPr>
                <w:strike/>
                <w:color w:val="0000CC"/>
              </w:rPr>
              <w:t xml:space="preserve">[ADAS] </w:t>
            </w:r>
            <w:r w:rsidRPr="00485D3C">
              <w:rPr>
                <w:strike/>
                <w:color w:val="0000CC"/>
              </w:rPr>
              <w:t xml:space="preserve">must </w:t>
            </w:r>
            <w:r w:rsidR="002B60C7" w:rsidRPr="00485D3C">
              <w:rPr>
                <w:strike/>
                <w:color w:val="0000CC"/>
              </w:rPr>
              <w:t xml:space="preserve">shall </w:t>
            </w:r>
            <w:r w:rsidRPr="00485D3C">
              <w:rPr>
                <w:strike/>
                <w:color w:val="0000CC"/>
              </w:rPr>
              <w:t>be such that driving manoeuvres assisted by the system will not pose an undue risk to the safety of the vehicle occupants and other road users</w:t>
            </w:r>
            <w:r w:rsidRPr="00FA46E3">
              <w:t>.</w:t>
            </w:r>
          </w:p>
        </w:tc>
        <w:tc>
          <w:tcPr>
            <w:tcW w:w="5917" w:type="dxa"/>
          </w:tcPr>
          <w:p w14:paraId="7442B70F" w14:textId="77777777" w:rsidR="00E20C01" w:rsidRDefault="00E20C01" w:rsidP="00B87561">
            <w:pPr>
              <w:spacing w:after="120"/>
              <w:rPr>
                <w:sz w:val="20"/>
                <w:szCs w:val="20"/>
                <w:lang w:val="en-US"/>
              </w:rPr>
            </w:pPr>
          </w:p>
          <w:p w14:paraId="7F3FC461" w14:textId="221075D6" w:rsidR="00C6747D" w:rsidRDefault="0083051D" w:rsidP="00B87561">
            <w:pPr>
              <w:spacing w:after="120"/>
              <w:rPr>
                <w:color w:val="0000CC"/>
                <w:sz w:val="20"/>
                <w:szCs w:val="20"/>
                <w:lang w:val="en-US"/>
              </w:rPr>
            </w:pPr>
            <w:r w:rsidRPr="00FC08D8">
              <w:rPr>
                <w:color w:val="0000CC"/>
                <w:sz w:val="20"/>
                <w:szCs w:val="20"/>
                <w:lang w:val="en-US"/>
              </w:rPr>
              <w:t>OICA-CLEPA</w:t>
            </w:r>
            <w:r w:rsidRPr="00C6747D">
              <w:rPr>
                <w:sz w:val="20"/>
                <w:szCs w:val="20"/>
                <w:lang w:val="en-US"/>
              </w:rPr>
              <w:t xml:space="preserve">: </w:t>
            </w:r>
            <w:r w:rsidR="00C703C9">
              <w:rPr>
                <w:sz w:val="20"/>
                <w:szCs w:val="20"/>
                <w:lang w:val="en-US"/>
              </w:rPr>
              <w:br/>
            </w:r>
            <w:r w:rsidR="00CF6A99">
              <w:rPr>
                <w:sz w:val="20"/>
                <w:szCs w:val="20"/>
                <w:lang w:val="en-US"/>
              </w:rPr>
              <w:t xml:space="preserve">- </w:t>
            </w:r>
            <w:r w:rsidRPr="00C6747D">
              <w:rPr>
                <w:sz w:val="20"/>
                <w:szCs w:val="20"/>
                <w:lang w:val="en-US"/>
              </w:rPr>
              <w:t>Suggest to move 5.1.</w:t>
            </w:r>
            <w:r w:rsidR="00C6747D">
              <w:rPr>
                <w:sz w:val="20"/>
                <w:szCs w:val="20"/>
                <w:lang w:val="en-US"/>
              </w:rPr>
              <w:t>1.6</w:t>
            </w:r>
            <w:r w:rsidRPr="00C6747D">
              <w:rPr>
                <w:sz w:val="20"/>
                <w:szCs w:val="20"/>
                <w:lang w:val="en-US"/>
              </w:rPr>
              <w:t xml:space="preserve"> to introduction, because it is not really a requirement. Not a safety requirement.</w:t>
            </w:r>
            <w:r w:rsidR="00CF6A99">
              <w:rPr>
                <w:sz w:val="20"/>
                <w:szCs w:val="20"/>
                <w:lang w:val="en-US"/>
              </w:rPr>
              <w:br/>
              <w:t xml:space="preserve">- </w:t>
            </w:r>
            <w:r w:rsidR="00FC08D8">
              <w:rPr>
                <w:color w:val="0000CC"/>
                <w:sz w:val="20"/>
                <w:szCs w:val="20"/>
                <w:lang w:val="en-US"/>
              </w:rPr>
              <w:t>5.1.1.5 – “Excessive impact” etc is already addressed by 5.1.1.4</w:t>
            </w:r>
            <w:r w:rsidR="00CF6A99">
              <w:rPr>
                <w:color w:val="0000CC"/>
                <w:sz w:val="20"/>
                <w:szCs w:val="20"/>
                <w:lang w:val="en-US"/>
              </w:rPr>
              <w:br/>
              <w:t xml:space="preserve">- </w:t>
            </w:r>
            <w:r w:rsidRPr="00C6747D">
              <w:rPr>
                <w:sz w:val="20"/>
                <w:szCs w:val="20"/>
                <w:lang w:val="en-US"/>
              </w:rPr>
              <w:t>5.1.</w:t>
            </w:r>
            <w:r w:rsidR="00C6747D">
              <w:rPr>
                <w:sz w:val="20"/>
                <w:szCs w:val="20"/>
                <w:lang w:val="en-US"/>
              </w:rPr>
              <w:t>1</w:t>
            </w:r>
            <w:r w:rsidRPr="00C6747D">
              <w:rPr>
                <w:sz w:val="20"/>
                <w:szCs w:val="20"/>
                <w:lang w:val="en-US"/>
              </w:rPr>
              <w:t>.</w:t>
            </w:r>
            <w:r w:rsidR="00C6747D">
              <w:rPr>
                <w:sz w:val="20"/>
                <w:szCs w:val="20"/>
                <w:lang w:val="en-US"/>
              </w:rPr>
              <w:t>6</w:t>
            </w:r>
            <w:r w:rsidRPr="00C6747D">
              <w:rPr>
                <w:sz w:val="20"/>
                <w:szCs w:val="20"/>
                <w:lang w:val="en-US"/>
              </w:rPr>
              <w:t xml:space="preserve"> - Not necessary. “Real time road conditions” – what exactly is meant with that? Not all conditions can be detected. Final sentence is requirement for ADS.</w:t>
            </w:r>
            <w:r w:rsidR="00CF6A99">
              <w:rPr>
                <w:sz w:val="20"/>
                <w:szCs w:val="20"/>
                <w:lang w:val="en-US"/>
              </w:rPr>
              <w:br/>
              <w:t xml:space="preserve">- </w:t>
            </w:r>
            <w:r w:rsidR="00485D3C" w:rsidRPr="00485D3C">
              <w:rPr>
                <w:color w:val="0000CC"/>
                <w:sz w:val="20"/>
                <w:szCs w:val="20"/>
                <w:lang w:val="en-US"/>
              </w:rPr>
              <w:t>5.1.1.6 – Language from ALKS integrated.</w:t>
            </w:r>
            <w:r w:rsidRPr="00C6747D">
              <w:rPr>
                <w:sz w:val="20"/>
                <w:szCs w:val="20"/>
                <w:lang w:val="en-US"/>
              </w:rPr>
              <w:br/>
            </w:r>
            <w:r w:rsidR="00CF6A99">
              <w:rPr>
                <w:sz w:val="20"/>
                <w:szCs w:val="20"/>
                <w:lang w:val="en-US"/>
              </w:rPr>
              <w:lastRenderedPageBreak/>
              <w:t xml:space="preserve">- </w:t>
            </w:r>
            <w:r w:rsidRPr="00C6747D">
              <w:rPr>
                <w:sz w:val="20"/>
                <w:szCs w:val="20"/>
                <w:lang w:val="en-US"/>
              </w:rP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Unclear what ‘real time road conditions’ would imply. Provisions introducing expectations of other traffic provisions are not appropriate. </w:t>
            </w:r>
            <w:r w:rsidR="00CF6A99">
              <w:rPr>
                <w:sz w:val="20"/>
                <w:szCs w:val="20"/>
                <w:lang w:val="en-US"/>
              </w:rPr>
              <w:br/>
              <w:t xml:space="preserve">- </w:t>
            </w:r>
            <w:r w:rsidR="00485D3C" w:rsidRPr="00485D3C">
              <w:rPr>
                <w:color w:val="0000CC"/>
                <w:sz w:val="20"/>
                <w:szCs w:val="20"/>
                <w:lang w:val="en-US"/>
              </w:rPr>
              <w:t>5.1.1.7 – Covered by 5.1.1.6</w:t>
            </w:r>
            <w:r w:rsidR="00CF6A99">
              <w:rPr>
                <w:color w:val="0000CC"/>
                <w:sz w:val="20"/>
                <w:szCs w:val="20"/>
                <w:lang w:val="en-US"/>
              </w:rPr>
              <w:br/>
              <w:t xml:space="preserve">- </w:t>
            </w:r>
            <w:r w:rsidR="00C6747D">
              <w:rPr>
                <w:sz w:val="20"/>
                <w:szCs w:val="20"/>
                <w:lang w:val="en-US"/>
              </w:rPr>
              <w:t>5.1.1.8 – Deactivation frequency requirements are not even proposed for ADS. Not appropriate.</w:t>
            </w:r>
            <w:r w:rsidR="00C703C9">
              <w:rPr>
                <w:sz w:val="20"/>
                <w:szCs w:val="20"/>
                <w:lang w:val="en-US"/>
              </w:rPr>
              <w:br/>
              <w:t xml:space="preserve">- </w:t>
            </w:r>
            <w:r w:rsidR="00C703C9">
              <w:rPr>
                <w:color w:val="0000CC"/>
                <w:sz w:val="20"/>
                <w:szCs w:val="20"/>
                <w:lang w:val="en-US"/>
              </w:rPr>
              <w:t>5.1.1.9 – Covered by 5.1.1.6</w:t>
            </w:r>
          </w:p>
          <w:p w14:paraId="7BF38E86" w14:textId="77777777" w:rsidR="00790529" w:rsidRDefault="00790529" w:rsidP="00790529">
            <w:pPr>
              <w:pStyle w:val="CommentText"/>
              <w:rPr>
                <w:color w:val="0000CC"/>
                <w:lang w:val="en-US"/>
              </w:rPr>
            </w:pPr>
            <w:r>
              <w:rPr>
                <w:color w:val="0000CC"/>
                <w:lang w:val="en-US"/>
              </w:rPr>
              <w:t>Germany:</w:t>
            </w:r>
          </w:p>
          <w:p w14:paraId="3C4D118A" w14:textId="2F03B660" w:rsidR="00790529" w:rsidRPr="00790529" w:rsidRDefault="00790529" w:rsidP="00790529">
            <w:pPr>
              <w:pStyle w:val="CommentText"/>
              <w:numPr>
                <w:ilvl w:val="0"/>
                <w:numId w:val="19"/>
              </w:numPr>
            </w:pPr>
            <w:r>
              <w:rPr>
                <w:color w:val="0000CC"/>
                <w:lang w:val="en-US"/>
              </w:rPr>
              <w:t xml:space="preserve">old 5.1.1.5: </w:t>
            </w:r>
            <w:r>
              <w:rPr>
                <w:rStyle w:val="CommentReference"/>
              </w:rPr>
              <w:t/>
            </w:r>
            <w:r w:rsidRPr="00790529">
              <w:rPr>
                <w:color w:val="0000CC"/>
              </w:rPr>
              <w:t>What is excessive impact? The use of the system should not compromise safety at all compared to driving without the system.</w:t>
            </w:r>
          </w:p>
          <w:p w14:paraId="3C784EA7" w14:textId="449AF2F7" w:rsidR="00790529" w:rsidRDefault="00790529" w:rsidP="00790529">
            <w:pPr>
              <w:pStyle w:val="CommentText"/>
              <w:numPr>
                <w:ilvl w:val="0"/>
                <w:numId w:val="19"/>
              </w:numPr>
            </w:pPr>
            <w:r>
              <w:rPr>
                <w:color w:val="0000CC"/>
              </w:rPr>
              <w:t xml:space="preserve">5.1.1.9: </w:t>
            </w:r>
            <w:r w:rsidRPr="00790529">
              <w:rPr>
                <w:color w:val="0000CC"/>
              </w:rPr>
              <w:t>How is “undue risk” defined? How shall the technical service check and decide if the risk is undue or not?</w:t>
            </w:r>
          </w:p>
          <w:p w14:paraId="4CFC2F92" w14:textId="73A6B4BF" w:rsidR="00790529" w:rsidRPr="00790529" w:rsidRDefault="00790529" w:rsidP="00B87561">
            <w:pPr>
              <w:spacing w:after="120"/>
              <w:rPr>
                <w:color w:val="0000CC"/>
                <w:sz w:val="20"/>
                <w:szCs w:val="20"/>
              </w:rPr>
            </w:pPr>
          </w:p>
          <w:p w14:paraId="09187E90" w14:textId="05A5258F" w:rsidR="00CF6A99" w:rsidRPr="00CF6A99" w:rsidRDefault="00CF6A99" w:rsidP="00B87561">
            <w:pPr>
              <w:spacing w:after="120"/>
              <w:rPr>
                <w:color w:val="0000CC"/>
                <w:sz w:val="20"/>
                <w:szCs w:val="20"/>
                <w:lang w:val="en-US"/>
              </w:rPr>
            </w:pPr>
            <w:r>
              <w:rPr>
                <w:color w:val="0000CC"/>
                <w:sz w:val="20"/>
                <w:szCs w:val="20"/>
                <w:lang w:val="en-US"/>
              </w:rPr>
              <w:t>Chair: Do we need 5.1.1.4-5.1.1.6 as general statements?</w:t>
            </w:r>
          </w:p>
          <w:p w14:paraId="44BD9F25" w14:textId="1D9A66A3" w:rsidR="00C6747D" w:rsidRPr="00CF6A99" w:rsidRDefault="00C6747D" w:rsidP="00B87561">
            <w:pPr>
              <w:spacing w:after="120"/>
              <w:rPr>
                <w:color w:val="0000CC"/>
                <w:sz w:val="20"/>
                <w:szCs w:val="20"/>
                <w:lang w:val="en-US"/>
              </w:rPr>
            </w:pPr>
            <w:r>
              <w:rPr>
                <w:sz w:val="20"/>
                <w:szCs w:val="20"/>
                <w:lang w:val="en-US"/>
              </w:rPr>
              <w:t>Japan: ADAS should not negatively affect traffic flow, which may be of particular importance for ADAS.</w:t>
            </w:r>
            <w:r w:rsidR="00CF6A99">
              <w:rPr>
                <w:sz w:val="20"/>
                <w:szCs w:val="20"/>
                <w:lang w:val="en-US"/>
              </w:rPr>
              <w:t xml:space="preserve"> </w:t>
            </w:r>
            <w:r w:rsidR="00CF6A99">
              <w:rPr>
                <w:color w:val="0000CC"/>
                <w:sz w:val="20"/>
                <w:szCs w:val="20"/>
                <w:lang w:val="en-US"/>
              </w:rPr>
              <w:t>Chair: Addressed by 5.1.1.7</w:t>
            </w:r>
          </w:p>
          <w:p w14:paraId="02E28A92" w14:textId="4CCD15C5" w:rsidR="00CD3BB4" w:rsidRPr="00CF6A99" w:rsidRDefault="00CD3BB4" w:rsidP="00B87561">
            <w:pPr>
              <w:spacing w:after="120"/>
              <w:rPr>
                <w:color w:val="0000CC"/>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r w:rsidR="00CF6A99">
              <w:rPr>
                <w:sz w:val="20"/>
                <w:szCs w:val="20"/>
                <w:lang w:val="en-US"/>
              </w:rPr>
              <w:t xml:space="preserve"> </w:t>
            </w:r>
            <w:r w:rsidR="00CF6A99">
              <w:rPr>
                <w:color w:val="0000CC"/>
                <w:sz w:val="20"/>
                <w:szCs w:val="20"/>
                <w:lang w:val="en-US"/>
              </w:rPr>
              <w:t>Chair: Not yet addressed</w:t>
            </w:r>
          </w:p>
          <w:p w14:paraId="20F15335" w14:textId="17F3382A" w:rsidR="00C6747D"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C703C9">
            <w:pPr>
              <w:spacing w:after="120"/>
              <w:rPr>
                <w:sz w:val="20"/>
                <w:szCs w:val="20"/>
                <w:lang w:val="en-US"/>
              </w:rPr>
            </w:pPr>
          </w:p>
        </w:tc>
      </w:tr>
      <w:tr w:rsidR="00A300A7" w14:paraId="6541188F" w14:textId="77777777" w:rsidTr="00FD2EB4">
        <w:tc>
          <w:tcPr>
            <w:tcW w:w="9209" w:type="dxa"/>
          </w:tcPr>
          <w:p w14:paraId="7F0F776B" w14:textId="0A14263F" w:rsidR="00440836" w:rsidRPr="00C6747D" w:rsidRDefault="00440836" w:rsidP="00440836">
            <w:pPr>
              <w:pStyle w:val="para"/>
              <w:ind w:left="1134" w:right="0"/>
              <w:rPr>
                <w:b/>
                <w:bCs/>
                <w:strike/>
              </w:rPr>
            </w:pPr>
            <w:r w:rsidRPr="00C6747D">
              <w:rPr>
                <w:b/>
                <w:bCs/>
                <w:strike/>
              </w:rPr>
              <w:lastRenderedPageBreak/>
              <w:t>5.1.</w:t>
            </w:r>
            <w:r w:rsidR="006B5940" w:rsidRPr="00C6747D">
              <w:rPr>
                <w:b/>
                <w:bCs/>
                <w:strike/>
              </w:rPr>
              <w:t>3</w:t>
            </w:r>
            <w:r w:rsidRPr="00C6747D">
              <w:rPr>
                <w:b/>
                <w:bCs/>
                <w:strike/>
              </w:rPr>
              <w:t xml:space="preserve">. </w:t>
            </w:r>
            <w:r w:rsidRPr="00C6747D">
              <w:rPr>
                <w:b/>
                <w:bCs/>
                <w:strike/>
              </w:rPr>
              <w:tab/>
            </w:r>
            <w:r w:rsidR="00FC3C8F" w:rsidRPr="00C6747D">
              <w:rPr>
                <w:b/>
                <w:bCs/>
                <w:strike/>
              </w:rPr>
              <w:t xml:space="preserve">[Vehicle Dynamic Behaviour] / [Assistance of </w:t>
            </w:r>
            <w:r w:rsidR="008E40E8" w:rsidRPr="00C6747D">
              <w:rPr>
                <w:b/>
                <w:bCs/>
                <w:strike/>
              </w:rPr>
              <w:t>the] Dynamic</w:t>
            </w:r>
            <w:r w:rsidRPr="00C6747D">
              <w:rPr>
                <w:b/>
                <w:bCs/>
                <w:strike/>
              </w:rPr>
              <w:t xml:space="preserve"> Driving Task (DDT)</w:t>
            </w:r>
          </w:p>
          <w:p w14:paraId="603261E3" w14:textId="0CF9D69D" w:rsidR="002B60C7" w:rsidRPr="00CF6A99" w:rsidRDefault="002B60C7" w:rsidP="00440836">
            <w:pPr>
              <w:pStyle w:val="para"/>
              <w:ind w:left="1134" w:right="0"/>
              <w:rPr>
                <w:b/>
                <w:bCs/>
                <w:strike/>
                <w:color w:val="0000CC"/>
              </w:rPr>
            </w:pPr>
            <w:r w:rsidRPr="00CF6A99">
              <w:rPr>
                <w:b/>
                <w:bCs/>
                <w:strike/>
                <w:color w:val="0000CC"/>
              </w:rPr>
              <w:t>5.1.2.</w:t>
            </w:r>
            <w:r w:rsidRPr="00CF6A99">
              <w:rPr>
                <w:b/>
                <w:bCs/>
                <w:strike/>
                <w:color w:val="0000CC"/>
              </w:rPr>
              <w:tab/>
              <w:t>Assistance to a driver in executing the DDT.</w:t>
            </w:r>
          </w:p>
          <w:p w14:paraId="1FAB8C68" w14:textId="1F9FB5A1" w:rsidR="008E40E8" w:rsidRPr="00CF6A99" w:rsidRDefault="008E40E8" w:rsidP="00440836">
            <w:pPr>
              <w:pStyle w:val="para"/>
              <w:ind w:left="1134" w:right="0"/>
              <w:rPr>
                <w:strike/>
              </w:rPr>
            </w:pPr>
            <w:r w:rsidRPr="00C6747D">
              <w:tab/>
            </w:r>
            <w:r w:rsidR="00AB4881" w:rsidRPr="00CF6A99">
              <w:rPr>
                <w:strike/>
                <w:color w:val="0000CC"/>
              </w:rPr>
              <w:t xml:space="preserve">The manufacturer shall describe in details [in the documentation] the role of each [use case]/[functionality]/[systems and subsystems] of [ADAS] in executing the DDT functions by the driver and </w:t>
            </w:r>
            <w:r w:rsidR="00CF6A99" w:rsidRPr="00CF6A99">
              <w:rPr>
                <w:strike/>
                <w:color w:val="0000CC"/>
              </w:rPr>
              <w:t xml:space="preserve">the [situations/scenarios] in which the system operates and </w:t>
            </w:r>
            <w:r w:rsidR="00AB4881" w:rsidRPr="00CF6A99">
              <w:rPr>
                <w:strike/>
                <w:color w:val="0000CC"/>
              </w:rPr>
              <w:t>the assistance provided</w:t>
            </w:r>
            <w:r w:rsidR="00CF6A99" w:rsidRPr="00CF6A99">
              <w:rPr>
                <w:strike/>
                <w:color w:val="0000CC"/>
              </w:rPr>
              <w:t xml:space="preserve"> to the driver by the system</w:t>
            </w:r>
            <w:r w:rsidR="00AB4881" w:rsidRPr="00CF6A99">
              <w:rPr>
                <w:strike/>
                <w:color w:val="0000CC"/>
              </w:rPr>
              <w:t>.</w:t>
            </w:r>
          </w:p>
          <w:p w14:paraId="49496036" w14:textId="1E796247" w:rsidR="00485D3C" w:rsidRPr="00C6747D" w:rsidRDefault="00485D3C" w:rsidP="00440836">
            <w:pPr>
              <w:pStyle w:val="para"/>
              <w:ind w:left="1134" w:right="0"/>
              <w:rPr>
                <w:lang w:val="en-US"/>
              </w:rPr>
            </w:pP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3965DCD2" w14:textId="77777777" w:rsidR="002B60C7" w:rsidRDefault="002B60C7" w:rsidP="00B87561">
            <w:pPr>
              <w:spacing w:after="120"/>
              <w:rPr>
                <w:sz w:val="20"/>
                <w:szCs w:val="20"/>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p w14:paraId="1EFCD9ED" w14:textId="3C97E40D" w:rsidR="00CF6A99" w:rsidRPr="00CF6A99" w:rsidRDefault="00CF6A99" w:rsidP="00B87561">
            <w:pPr>
              <w:spacing w:after="120"/>
              <w:rPr>
                <w:color w:val="0000CC"/>
                <w:sz w:val="20"/>
                <w:szCs w:val="20"/>
                <w:lang w:val="en-US"/>
              </w:rPr>
            </w:pPr>
            <w:r>
              <w:rPr>
                <w:color w:val="0000CC"/>
                <w:sz w:val="20"/>
                <w:szCs w:val="20"/>
              </w:rPr>
              <w:lastRenderedPageBreak/>
              <w:t>OICA-CLEPA proposed changes/Chair: Moved to 5.3.3</w:t>
            </w:r>
          </w:p>
        </w:tc>
      </w:tr>
      <w:tr w:rsidR="00A300A7" w:rsidRPr="00DD1BC2" w14:paraId="0DC5DDA9" w14:textId="77777777" w:rsidTr="00FD2EB4">
        <w:tc>
          <w:tcPr>
            <w:tcW w:w="9209" w:type="dxa"/>
          </w:tcPr>
          <w:p w14:paraId="2DBA8C49" w14:textId="3E5BA187" w:rsidR="00440836" w:rsidRPr="00C6747D" w:rsidRDefault="00DD1BC2" w:rsidP="00DD1BC2">
            <w:pPr>
              <w:pStyle w:val="para"/>
              <w:ind w:left="1134" w:right="0"/>
              <w:rPr>
                <w:b/>
                <w:bCs/>
                <w:strike/>
              </w:rPr>
            </w:pPr>
            <w:r w:rsidRPr="00C6747D">
              <w:rPr>
                <w:b/>
                <w:bCs/>
                <w:strike/>
              </w:rPr>
              <w:lastRenderedPageBreak/>
              <w:t>5.1.</w:t>
            </w:r>
            <w:r w:rsidR="006B5940" w:rsidRPr="00C6747D">
              <w:rPr>
                <w:b/>
                <w:bCs/>
                <w:strike/>
              </w:rPr>
              <w:t>3</w:t>
            </w:r>
            <w:r w:rsidRPr="00C6747D">
              <w:rPr>
                <w:b/>
                <w:bCs/>
                <w:strike/>
              </w:rPr>
              <w:t xml:space="preserve">.1. </w:t>
            </w:r>
            <w:r w:rsidRPr="00C6747D">
              <w:rPr>
                <w:b/>
                <w:bCs/>
                <w:strike/>
              </w:rPr>
              <w:tab/>
              <w:t>Longitudinal control</w:t>
            </w:r>
          </w:p>
        </w:tc>
        <w:tc>
          <w:tcPr>
            <w:tcW w:w="5917" w:type="dxa"/>
          </w:tcPr>
          <w:p w14:paraId="68A49A71" w14:textId="2E661B69" w:rsidR="001F374A" w:rsidRPr="00C6747D" w:rsidRDefault="002350E7" w:rsidP="002E47B8">
            <w:pPr>
              <w:pStyle w:val="para"/>
              <w:ind w:left="0" w:right="0" w:firstLine="0"/>
            </w:pPr>
            <w:r w:rsidRPr="00C6747D">
              <w:t>Co-Chair: Deleted, not needed.</w:t>
            </w:r>
          </w:p>
        </w:tc>
      </w:tr>
      <w:tr w:rsidR="00A300A7" w:rsidRPr="00DD1BC2" w14:paraId="28859902" w14:textId="77777777" w:rsidTr="00FD2EB4">
        <w:tc>
          <w:tcPr>
            <w:tcW w:w="9209" w:type="dxa"/>
          </w:tcPr>
          <w:p w14:paraId="465FFEA4" w14:textId="1BAE491E" w:rsidR="00DD1BC2" w:rsidRPr="00C6747D" w:rsidRDefault="00DD1BC2" w:rsidP="00DD1BC2">
            <w:pPr>
              <w:pStyle w:val="para"/>
              <w:ind w:left="1134" w:right="0"/>
              <w:rPr>
                <w:b/>
                <w:bCs/>
                <w:strike/>
              </w:rPr>
            </w:pPr>
            <w:r w:rsidRPr="00C6747D">
              <w:rPr>
                <w:b/>
                <w:bCs/>
                <w:strike/>
              </w:rPr>
              <w:t>5.1.</w:t>
            </w:r>
            <w:r w:rsidR="006B5940" w:rsidRPr="00C6747D">
              <w:rPr>
                <w:b/>
                <w:bCs/>
                <w:strike/>
              </w:rPr>
              <w:t>3</w:t>
            </w:r>
            <w:r w:rsidRPr="00C6747D">
              <w:rPr>
                <w:b/>
                <w:bCs/>
                <w:strike/>
              </w:rPr>
              <w:t xml:space="preserve">.2. </w:t>
            </w:r>
            <w:r w:rsidRPr="00C6747D">
              <w:rPr>
                <w:b/>
                <w:bCs/>
                <w:strike/>
              </w:rPr>
              <w:tab/>
              <w:t>Lateral control</w:t>
            </w:r>
          </w:p>
        </w:tc>
        <w:tc>
          <w:tcPr>
            <w:tcW w:w="5917" w:type="dxa"/>
          </w:tcPr>
          <w:p w14:paraId="6BB8B85C" w14:textId="6FB28A59" w:rsidR="00DD1BC2" w:rsidRPr="00C6747D" w:rsidRDefault="002350E7" w:rsidP="00DD1BC2">
            <w:pPr>
              <w:pStyle w:val="para"/>
              <w:ind w:left="1134" w:right="0"/>
            </w:pPr>
            <w:r w:rsidRPr="00C6747D">
              <w:t>Co-Chair: Deleted, not needed.</w:t>
            </w:r>
          </w:p>
        </w:tc>
      </w:tr>
      <w:tr w:rsidR="00A300A7" w:rsidRPr="00DD1BC2" w14:paraId="103FA4AE" w14:textId="77777777" w:rsidTr="00FD2EB4">
        <w:tc>
          <w:tcPr>
            <w:tcW w:w="9209" w:type="dxa"/>
          </w:tcPr>
          <w:p w14:paraId="1044C284" w14:textId="4484CAF3" w:rsidR="00DD1BC2" w:rsidRPr="00C6747D" w:rsidRDefault="00DD1BC2" w:rsidP="00DD1BC2">
            <w:pPr>
              <w:pStyle w:val="para"/>
              <w:ind w:left="1134" w:right="0"/>
              <w:rPr>
                <w:b/>
                <w:bCs/>
              </w:rPr>
            </w:pPr>
            <w:r w:rsidRPr="00C6747D">
              <w:rPr>
                <w:b/>
                <w:bCs/>
              </w:rPr>
              <w:t>5.1.</w:t>
            </w:r>
            <w:r w:rsidR="00020E32" w:rsidRPr="00020E32">
              <w:rPr>
                <w:b/>
                <w:bCs/>
                <w:color w:val="0000CC"/>
              </w:rPr>
              <w:t>2</w:t>
            </w:r>
            <w:r w:rsidR="006B5940" w:rsidRPr="00020E32">
              <w:rPr>
                <w:b/>
                <w:bCs/>
                <w:strike/>
                <w:color w:val="0000CC"/>
              </w:rPr>
              <w:t>3</w:t>
            </w:r>
            <w:r w:rsidRPr="00C6747D">
              <w:rPr>
                <w:b/>
                <w:bCs/>
              </w:rPr>
              <w:t>.</w:t>
            </w:r>
            <w:r w:rsidRPr="00C6747D">
              <w:rPr>
                <w:b/>
                <w:bCs/>
                <w:strike/>
              </w:rPr>
              <w:t>3.</w:t>
            </w:r>
            <w:r w:rsidRPr="00C6747D">
              <w:rPr>
                <w:b/>
                <w:bCs/>
              </w:rPr>
              <w:t xml:space="preserve"> </w:t>
            </w:r>
            <w:r w:rsidRPr="00C6747D">
              <w:rPr>
                <w:b/>
                <w:bCs/>
              </w:rPr>
              <w:tab/>
            </w:r>
            <w:r w:rsidR="002350E7" w:rsidRPr="00C6747D">
              <w:rPr>
                <w:b/>
                <w:bCs/>
              </w:rPr>
              <w:t xml:space="preserve">Specific provisions to </w:t>
            </w:r>
            <w:r w:rsidRPr="00C6747D">
              <w:rPr>
                <w:b/>
                <w:bCs/>
                <w:strike/>
              </w:rPr>
              <w:t>Object and Event Detection and Response (</w:t>
            </w:r>
            <w:r w:rsidRPr="00C6747D">
              <w:rPr>
                <w:b/>
                <w:bCs/>
              </w:rPr>
              <w:t>OEDR</w:t>
            </w:r>
            <w:r w:rsidRPr="00C6747D">
              <w:rPr>
                <w:b/>
                <w:bCs/>
                <w:strike/>
              </w:rPr>
              <w:t>)</w:t>
            </w:r>
          </w:p>
        </w:tc>
        <w:tc>
          <w:tcPr>
            <w:tcW w:w="5917" w:type="dxa"/>
          </w:tcPr>
          <w:p w14:paraId="38E6FB33" w14:textId="2D8BB0D5" w:rsidR="00DD1BC2" w:rsidRPr="000E65B0" w:rsidRDefault="000E65B0" w:rsidP="000E65B0">
            <w:pPr>
              <w:spacing w:after="120"/>
              <w:rPr>
                <w:color w:val="0000CC"/>
                <w:sz w:val="20"/>
                <w:szCs w:val="20"/>
                <w:lang w:val="en-US"/>
              </w:rPr>
            </w:pPr>
            <w:r>
              <w:rPr>
                <w:color w:val="0000CC"/>
                <w:sz w:val="20"/>
                <w:szCs w:val="20"/>
                <w:lang w:val="en-US"/>
              </w:rPr>
              <w:t>OICA-CLEPA proposed change</w:t>
            </w:r>
          </w:p>
        </w:tc>
      </w:tr>
      <w:tr w:rsidR="00A300A7" w:rsidRPr="0078278C" w14:paraId="7CE4F164" w14:textId="77777777" w:rsidTr="00FD2EB4">
        <w:tc>
          <w:tcPr>
            <w:tcW w:w="9209" w:type="dxa"/>
          </w:tcPr>
          <w:p w14:paraId="0A2A3006" w14:textId="1DF9B4CE" w:rsidR="00DD1BC2" w:rsidRPr="00C703C9" w:rsidRDefault="00236425" w:rsidP="00AB4881">
            <w:pPr>
              <w:pStyle w:val="para"/>
              <w:ind w:left="1134" w:right="0"/>
            </w:pPr>
            <w:r w:rsidRPr="00C6747D">
              <w:t>5.1.</w:t>
            </w:r>
            <w:r w:rsidR="00020E32" w:rsidRPr="00020E32">
              <w:rPr>
                <w:color w:val="0000CC"/>
              </w:rPr>
              <w:t>2</w:t>
            </w:r>
            <w:r w:rsidRPr="00020E32">
              <w:rPr>
                <w:strike/>
                <w:color w:val="0000CC"/>
              </w:rPr>
              <w:t>3</w:t>
            </w:r>
            <w:r w:rsidRPr="00C6747D">
              <w:t>.</w:t>
            </w:r>
            <w:r w:rsidRPr="00C6747D">
              <w:rPr>
                <w:strike/>
              </w:rPr>
              <w:t>3</w:t>
            </w:r>
            <w:r w:rsidRPr="00C6747D">
              <w:t xml:space="preserve">.1       </w:t>
            </w:r>
            <w:r w:rsidR="00AB4881" w:rsidRPr="00C6747D">
              <w:rPr>
                <w:strike/>
              </w:rPr>
              <w:t>The system</w:t>
            </w:r>
            <w:r w:rsidR="00AB4881" w:rsidRPr="00C6747D">
              <w:t xml:space="preserve"> [ADAS] shall be able to assess its surroundings </w:t>
            </w:r>
            <w:r w:rsidR="00C703C9" w:rsidRPr="00C703C9">
              <w:rPr>
                <w:color w:val="0000CC"/>
              </w:rPr>
              <w:t>(</w:t>
            </w:r>
            <w:r w:rsidR="00C703C9">
              <w:rPr>
                <w:color w:val="0000CC"/>
              </w:rPr>
              <w:t xml:space="preserve">e.g. road markings, other road users) </w:t>
            </w:r>
            <w:r w:rsidR="00AB4881" w:rsidRPr="00C6747D">
              <w:t xml:space="preserve">as required </w:t>
            </w:r>
            <w:r w:rsidR="00AB4881" w:rsidRPr="00C703C9">
              <w:rPr>
                <w:strike/>
                <w:color w:val="0000CC"/>
              </w:rPr>
              <w:t>by the [ODD]/[system boundaries] for each [use case]/[system].</w:t>
            </w:r>
            <w:r w:rsidR="00AB4881" w:rsidRPr="00C6747D">
              <w:t xml:space="preserve"> [</w:t>
            </w:r>
            <w:r w:rsidR="00AB4881" w:rsidRPr="00C6747D">
              <w:rPr>
                <w:strike/>
              </w:rPr>
              <w:t>operational domain] / [“use case”].</w:t>
            </w:r>
            <w:r w:rsidR="00C703C9" w:rsidRPr="00C703C9">
              <w:rPr>
                <w:color w:val="0000CC"/>
              </w:rPr>
              <w:t xml:space="preserve"> to implement the assistance to the driver described in paragraph </w:t>
            </w:r>
            <w:r w:rsidR="00020E32" w:rsidRPr="00020E32">
              <w:rPr>
                <w:strike/>
                <w:color w:val="0000CC"/>
              </w:rPr>
              <w:t>5.1.4</w:t>
            </w:r>
            <w:r w:rsidR="00020E32">
              <w:rPr>
                <w:color w:val="0000CC"/>
              </w:rPr>
              <w:t xml:space="preserve"> </w:t>
            </w:r>
            <w:r w:rsidR="00C703C9" w:rsidRPr="00C703C9">
              <w:rPr>
                <w:color w:val="0000CC"/>
              </w:rPr>
              <w:t>5.</w:t>
            </w:r>
            <w:r w:rsidR="00020E32">
              <w:rPr>
                <w:color w:val="0000CC"/>
              </w:rPr>
              <w:t>3.3</w:t>
            </w:r>
            <w:r w:rsidR="00C703C9" w:rsidRPr="00C703C9">
              <w:rPr>
                <w:color w:val="0000CC"/>
              </w:rPr>
              <w:t>, within the system boundaries described in paragraph 5.1.</w:t>
            </w:r>
            <w:r w:rsidR="00C703C9" w:rsidRPr="00020E32">
              <w:rPr>
                <w:strike/>
                <w:color w:val="0000CC"/>
              </w:rPr>
              <w:t>4</w:t>
            </w:r>
            <w:r w:rsidR="00020E32">
              <w:rPr>
                <w:color w:val="0000CC"/>
              </w:rPr>
              <w:t>3</w:t>
            </w:r>
            <w:r w:rsidR="00C703C9">
              <w:rPr>
                <w:color w:val="0000CC"/>
              </w:rPr>
              <w:t>.</w:t>
            </w:r>
          </w:p>
          <w:p w14:paraId="39700B7D" w14:textId="77777777" w:rsidR="00FA2443" w:rsidRPr="00C703C9" w:rsidRDefault="00236425" w:rsidP="006207C5">
            <w:pPr>
              <w:pStyle w:val="para"/>
              <w:ind w:left="1134" w:right="0"/>
              <w:rPr>
                <w:strike/>
                <w:color w:val="0000CC"/>
              </w:rPr>
            </w:pPr>
            <w:r w:rsidRPr="00C703C9">
              <w:rPr>
                <w:strike/>
                <w:color w:val="0000CC"/>
              </w:rPr>
              <w:t xml:space="preserve">5.1.3.3.2       </w:t>
            </w:r>
            <w:r w:rsidR="00DB7A91" w:rsidRPr="00C703C9">
              <w:rPr>
                <w:strike/>
                <w:color w:val="0000CC"/>
              </w:rPr>
              <w:tab/>
            </w:r>
            <w:r w:rsidRPr="00C703C9">
              <w:rPr>
                <w:strike/>
                <w:color w:val="0000CC"/>
              </w:rPr>
              <w:t xml:space="preserve">If the </w:t>
            </w:r>
            <w:r w:rsidR="00AD2553" w:rsidRPr="00C703C9">
              <w:rPr>
                <w:strike/>
                <w:color w:val="0000CC"/>
              </w:rPr>
              <w:t>[ADAS]</w:t>
            </w:r>
            <w:r w:rsidRPr="00C703C9">
              <w:rPr>
                <w:strike/>
                <w:color w:val="0000CC"/>
              </w:rPr>
              <w:t xml:space="preserve"> system is used in environments where vulnerable road users </w:t>
            </w:r>
            <w:r w:rsidR="00DB7A91" w:rsidRPr="00C703C9">
              <w:rPr>
                <w:strike/>
                <w:color w:val="0000CC"/>
              </w:rPr>
              <w:t xml:space="preserve">(such as pedestrians and cyclists) </w:t>
            </w:r>
            <w:r w:rsidRPr="00C703C9">
              <w:rPr>
                <w:strike/>
                <w:color w:val="0000CC"/>
              </w:rPr>
              <w:t xml:space="preserve">are present, the system </w:t>
            </w:r>
            <w:r w:rsidR="00DB7A91" w:rsidRPr="00C703C9">
              <w:rPr>
                <w:strike/>
                <w:color w:val="0000CC"/>
              </w:rPr>
              <w:t xml:space="preserve">[ADAS] </w:t>
            </w:r>
            <w:r w:rsidRPr="00C703C9">
              <w:rPr>
                <w:strike/>
                <w:color w:val="0000CC"/>
              </w:rPr>
              <w:t xml:space="preserve">shall be able to adequately detect </w:t>
            </w:r>
            <w:r w:rsidR="00DB7A91" w:rsidRPr="00C703C9">
              <w:rPr>
                <w:strike/>
                <w:color w:val="0000CC"/>
              </w:rPr>
              <w:t xml:space="preserve">such </w:t>
            </w:r>
            <w:r w:rsidRPr="00C703C9">
              <w:rPr>
                <w:strike/>
                <w:color w:val="0000CC"/>
              </w:rPr>
              <w:t>vulnerable road users (such as pedestrians and cyclists) and other road vehicles</w:t>
            </w:r>
            <w:r w:rsidR="00FA2443" w:rsidRPr="00C703C9">
              <w:rPr>
                <w:strike/>
                <w:color w:val="0000CC"/>
              </w:rPr>
              <w:t>.</w:t>
            </w:r>
          </w:p>
          <w:p w14:paraId="1A758770" w14:textId="0AB9AC18" w:rsidR="00C703C9" w:rsidRDefault="00C703C9" w:rsidP="00C703C9">
            <w:pPr>
              <w:pStyle w:val="para"/>
              <w:ind w:left="1134" w:right="0"/>
              <w:rPr>
                <w:color w:val="0000CC"/>
              </w:rPr>
            </w:pPr>
            <w:r>
              <w:rPr>
                <w:color w:val="0000CC"/>
              </w:rPr>
              <w:t>Alternative proposed by Chair:</w:t>
            </w:r>
          </w:p>
          <w:p w14:paraId="29D9A30A" w14:textId="630B99B8" w:rsidR="00C703C9" w:rsidRDefault="00020E32" w:rsidP="00C703C9">
            <w:pPr>
              <w:pStyle w:val="para"/>
              <w:ind w:left="1134" w:right="0"/>
              <w:rPr>
                <w:color w:val="0000CC"/>
              </w:rPr>
            </w:pPr>
            <w:r w:rsidRPr="00C6747D">
              <w:t>5.1.</w:t>
            </w:r>
            <w:r w:rsidRPr="00020E32">
              <w:rPr>
                <w:color w:val="0000CC"/>
              </w:rPr>
              <w:t>2</w:t>
            </w:r>
            <w:r w:rsidRPr="00020E32">
              <w:rPr>
                <w:strike/>
                <w:color w:val="0000CC"/>
              </w:rPr>
              <w:t>3</w:t>
            </w:r>
            <w:r w:rsidR="00C703C9">
              <w:rPr>
                <w:color w:val="0000CC"/>
              </w:rPr>
              <w:t>.2.</w:t>
            </w:r>
            <w:r w:rsidR="00C703C9">
              <w:rPr>
                <w:color w:val="0000CC"/>
              </w:rPr>
              <w:tab/>
            </w:r>
            <w:r w:rsidR="00C703C9" w:rsidRPr="00E307E8">
              <w:rPr>
                <w:color w:val="0000CC"/>
              </w:rPr>
              <w:t>[ADAS] shall be able to adequately detect vulnerable road users (such as pedestrians and cyclists) specifically in the environments, where vulnerable road users are present. The manufacturer shall describe in detail [in the documentation], where [ADAS] is capable of vulnerable road user detection.</w:t>
            </w:r>
          </w:p>
          <w:p w14:paraId="224EB5F8" w14:textId="41C0CF0E" w:rsidR="00C703C9" w:rsidRPr="0078278C" w:rsidRDefault="00020E32" w:rsidP="00C703C9">
            <w:pPr>
              <w:pStyle w:val="para"/>
              <w:ind w:left="1134" w:right="0"/>
            </w:pPr>
            <w:r w:rsidRPr="00C6747D">
              <w:t>5.1.</w:t>
            </w:r>
            <w:r w:rsidRPr="00020E32">
              <w:rPr>
                <w:color w:val="0000CC"/>
              </w:rPr>
              <w:t>2</w:t>
            </w:r>
            <w:r w:rsidRPr="00020E32">
              <w:rPr>
                <w:strike/>
                <w:color w:val="0000CC"/>
              </w:rPr>
              <w:t>3</w:t>
            </w:r>
            <w:r w:rsidR="00C703C9">
              <w:rPr>
                <w:color w:val="0000CC"/>
              </w:rPr>
              <w:t>.3.</w:t>
            </w:r>
            <w:r w:rsidR="00C703C9" w:rsidRPr="00A07AE3">
              <w:rPr>
                <w:color w:val="0000CC"/>
              </w:rPr>
              <w:tab/>
              <w:t xml:space="preserve">The manufacturer shall describe in detail [in the documentation] </w:t>
            </w:r>
            <w:r w:rsidR="00C703C9">
              <w:rPr>
                <w:color w:val="0000CC"/>
              </w:rPr>
              <w:t xml:space="preserve">OEDR </w:t>
            </w:r>
            <w:r w:rsidR="00C703C9" w:rsidRPr="00A07AE3">
              <w:rPr>
                <w:color w:val="0000CC"/>
              </w:rPr>
              <w:t xml:space="preserve">of each [use case]/[functionality]/[systems and subsystems] of [ADAS] </w:t>
            </w:r>
            <w:r w:rsidR="00C703C9">
              <w:rPr>
                <w:color w:val="0000CC"/>
              </w:rPr>
              <w:t xml:space="preserve">and  OEDR remaining the responsibility of </w:t>
            </w:r>
            <w:r w:rsidR="00C703C9" w:rsidRPr="00A07AE3">
              <w:rPr>
                <w:color w:val="0000CC"/>
              </w:rPr>
              <w:t>the driver.</w:t>
            </w:r>
          </w:p>
        </w:tc>
        <w:tc>
          <w:tcPr>
            <w:tcW w:w="5917" w:type="dxa"/>
          </w:tcPr>
          <w:p w14:paraId="67F6C319" w14:textId="0ADC94CF" w:rsidR="00DD1BC2" w:rsidRDefault="00E20C01" w:rsidP="00DD1BC2">
            <w:pPr>
              <w:spacing w:after="120"/>
              <w:rPr>
                <w:sz w:val="20"/>
                <w:szCs w:val="20"/>
                <w:lang w:val="en-US"/>
              </w:rPr>
            </w:pPr>
            <w:r w:rsidRPr="00C6747D">
              <w:rPr>
                <w:sz w:val="20"/>
                <w:szCs w:val="20"/>
                <w:lang w:val="en-US"/>
              </w:rPr>
              <w:t>NL: We should be careful not to end-up with systems where the driver would only require to supervise the system and just monitor the environment, while the DDT is effectively performed by the system, i.e. the system behaving as an ADS-like system.</w:t>
            </w:r>
          </w:p>
          <w:p w14:paraId="447C22A1" w14:textId="3938F3A8" w:rsidR="00C703C9" w:rsidRDefault="00C703C9" w:rsidP="00C703C9">
            <w:pPr>
              <w:spacing w:after="120"/>
              <w:rPr>
                <w:color w:val="0000CC"/>
                <w:sz w:val="20"/>
                <w:szCs w:val="20"/>
                <w:lang w:val="en-US"/>
              </w:rPr>
            </w:pPr>
            <w:r w:rsidRPr="00A07AE3">
              <w:rPr>
                <w:color w:val="0000CC"/>
                <w:sz w:val="20"/>
                <w:szCs w:val="20"/>
                <w:lang w:val="en-US"/>
              </w:rPr>
              <w:t>Chair: Addressed in 5.1.3.3.</w:t>
            </w:r>
          </w:p>
          <w:p w14:paraId="58E842EE" w14:textId="2B7B74FC" w:rsidR="00790529" w:rsidRPr="00A07AE3" w:rsidRDefault="00790529" w:rsidP="00C703C9">
            <w:pPr>
              <w:spacing w:after="120"/>
              <w:rPr>
                <w:color w:val="0000CC"/>
                <w:sz w:val="20"/>
                <w:szCs w:val="20"/>
                <w:lang w:val="en-US"/>
              </w:rPr>
            </w:pPr>
            <w:r>
              <w:rPr>
                <w:color w:val="0000CC"/>
                <w:sz w:val="20"/>
                <w:szCs w:val="20"/>
                <w:lang w:val="en-US"/>
              </w:rPr>
              <w:t xml:space="preserve">Germany (5.1.2.3.1 &amp; 2): </w:t>
            </w:r>
            <w:r w:rsidRPr="00790529">
              <w:rPr>
                <w:color w:val="0000CC"/>
                <w:sz w:val="20"/>
                <w:szCs w:val="20"/>
                <w:lang w:val="en-US"/>
              </w:rPr>
              <w:t>Much more important that to detect objects and other road users is the req how the system shall react in case there are objects and other road users.</w:t>
            </w:r>
          </w:p>
          <w:p w14:paraId="04D78CA2" w14:textId="21A820E0" w:rsidR="008113B1" w:rsidRPr="00C6747D" w:rsidRDefault="008113B1" w:rsidP="00DD1BC2">
            <w:pPr>
              <w:spacing w:after="120"/>
              <w:rPr>
                <w:sz w:val="20"/>
                <w:szCs w:val="20"/>
                <w:lang w:val="en-US"/>
              </w:rPr>
            </w:pPr>
            <w:r>
              <w:rPr>
                <w:sz w:val="20"/>
                <w:szCs w:val="20"/>
                <w:lang w:val="en-US"/>
              </w:rPr>
              <w:t>AAPC/AVERE: Use of ‘use case’ may not be appropriate as it does not play a role in performing the DDT, only in assessment of performance.</w:t>
            </w:r>
            <w:r>
              <w:rPr>
                <w:sz w:val="20"/>
                <w:szCs w:val="20"/>
                <w:lang w:val="en-US"/>
              </w:rPr>
              <w:br/>
              <w:t>AVERE: More appropriate to consider ‘systems and subsystems’.</w:t>
            </w:r>
          </w:p>
          <w:p w14:paraId="70BB8E8F" w14:textId="77777777" w:rsidR="00F8600A" w:rsidRDefault="00F8600A" w:rsidP="00DD1BC2">
            <w:pPr>
              <w:spacing w:after="120"/>
              <w:rPr>
                <w:sz w:val="20"/>
                <w:szCs w:val="20"/>
                <w:lang w:val="en-US"/>
              </w:rPr>
            </w:pPr>
            <w:r w:rsidRPr="00C6747D">
              <w:rPr>
                <w:sz w:val="20"/>
                <w:szCs w:val="20"/>
                <w:lang w:val="en-US"/>
              </w:rPr>
              <w:t>FIA (5.1.3.3.2): The System should be able to detect VRUs in any environment, even if the road is not dedicated to be used by VRUs in normal circumstances (eg highways). This could occur eg after an accident.</w:t>
            </w:r>
          </w:p>
          <w:p w14:paraId="40A7B559" w14:textId="6658FF0E" w:rsidR="00C703C9" w:rsidRPr="00F8600A" w:rsidRDefault="00C703C9" w:rsidP="00DD1BC2">
            <w:pPr>
              <w:spacing w:after="120"/>
              <w:rPr>
                <w:color w:val="0000CC"/>
                <w:sz w:val="20"/>
                <w:szCs w:val="20"/>
                <w:lang w:val="en-US"/>
              </w:rPr>
            </w:pPr>
            <w:r w:rsidRPr="00A07AE3">
              <w:rPr>
                <w:color w:val="0000CC"/>
                <w:sz w:val="20"/>
                <w:szCs w:val="20"/>
                <w:lang w:val="en-US"/>
              </w:rPr>
              <w:t>Chair: Addressed in</w:t>
            </w:r>
            <w:r>
              <w:rPr>
                <w:color w:val="0000CC"/>
                <w:sz w:val="20"/>
                <w:szCs w:val="20"/>
                <w:lang w:val="en-US"/>
              </w:rPr>
              <w:t xml:space="preserve"> alternative 5.1.3.2. But, do we need 5.1.3.2, if we have 5.1.3.3.?</w:t>
            </w:r>
          </w:p>
        </w:tc>
      </w:tr>
      <w:tr w:rsidR="00A300A7" w:rsidRPr="0078278C" w14:paraId="08CBA522" w14:textId="77777777" w:rsidTr="00FD2EB4">
        <w:tc>
          <w:tcPr>
            <w:tcW w:w="9209" w:type="dxa"/>
          </w:tcPr>
          <w:p w14:paraId="48311E28" w14:textId="77777777" w:rsidR="006207C5" w:rsidRPr="008113B1" w:rsidRDefault="006207C5" w:rsidP="006207C5">
            <w:pPr>
              <w:pStyle w:val="para"/>
              <w:ind w:left="1134" w:right="0"/>
              <w:rPr>
                <w:strike/>
              </w:rPr>
            </w:pPr>
            <w:r w:rsidRPr="008113B1">
              <w:rPr>
                <w:strike/>
              </w:rPr>
              <w:t>5.1.3.3.3       The system must be designed to detect sensor malfunctions or degradations which may affect the safe performance of the system.</w:t>
            </w:r>
          </w:p>
          <w:p w14:paraId="482F786D" w14:textId="6BB3CF03" w:rsidR="00F67050" w:rsidRPr="00F67050" w:rsidRDefault="006207C5" w:rsidP="00F67050">
            <w:pPr>
              <w:pStyle w:val="para"/>
              <w:ind w:left="1134" w:right="0"/>
              <w:rPr>
                <w:strike/>
              </w:rPr>
            </w:pPr>
            <w:r w:rsidRPr="008113B1">
              <w:rPr>
                <w:strike/>
              </w:rPr>
              <w:t xml:space="preserve">5.1.3.3.4       </w:t>
            </w:r>
            <w:r w:rsidRPr="008113B1">
              <w:rPr>
                <w:strike/>
              </w:rPr>
              <w:tab/>
              <w:t>The system shall implement additional measures (such as more frequent checks) to ensure sufficient driver engagement in challenging driver situations (e.g. when the system is experiencing elevated lateral acceleration)</w:t>
            </w:r>
          </w:p>
        </w:tc>
        <w:tc>
          <w:tcPr>
            <w:tcW w:w="5917" w:type="dxa"/>
          </w:tcPr>
          <w:p w14:paraId="281F7A0B" w14:textId="77777777" w:rsidR="006207C5" w:rsidRPr="008113B1" w:rsidRDefault="006207C5" w:rsidP="006207C5">
            <w:pPr>
              <w:pStyle w:val="para"/>
              <w:ind w:left="1134" w:right="0"/>
            </w:pPr>
            <w:r w:rsidRPr="008113B1">
              <w:t>Co-Chair: Moved below to other sections.</w:t>
            </w:r>
          </w:p>
          <w:p w14:paraId="602BBBAC" w14:textId="674BA269" w:rsidR="00F8600A" w:rsidRPr="008113B1" w:rsidRDefault="00F8600A" w:rsidP="00F8600A">
            <w:pPr>
              <w:pStyle w:val="para"/>
              <w:ind w:left="0" w:right="0" w:firstLine="0"/>
              <w:rPr>
                <w:lang w:val="en-US"/>
              </w:rPr>
            </w:pPr>
            <w:r w:rsidRPr="008113B1">
              <w:t xml:space="preserve">FIA (5.1.3.3.3): A positive development. How will self-diagnosis be approached in reality? Will this also occur when a vehicle is slightly hit (eg parking lot hit) and will this lead to a calibration movement? It should not only detect sensor malfunctions but also malfunctions of the entire sensor, control and actuator circuits and whether pending fault(s) are confirmed. Once detected and confirmed it should be confirmed in the diagnostic system(store freeze frame with diagnostic/fault reproduction relevant data) </w:t>
            </w:r>
          </w:p>
        </w:tc>
      </w:tr>
      <w:tr w:rsidR="00A300A7" w:rsidRPr="00440836" w14:paraId="6DC6E247" w14:textId="77777777" w:rsidTr="00FD2EB4">
        <w:tc>
          <w:tcPr>
            <w:tcW w:w="9209" w:type="dxa"/>
          </w:tcPr>
          <w:p w14:paraId="11485A6E" w14:textId="4DBDB8BB" w:rsidR="006B7290" w:rsidRPr="008113B1" w:rsidRDefault="00DD1BC2" w:rsidP="0048421B">
            <w:pPr>
              <w:pStyle w:val="para"/>
              <w:keepNext/>
              <w:ind w:left="1134" w:right="0"/>
              <w:rPr>
                <w:b/>
                <w:bCs/>
                <w:strike/>
              </w:rPr>
            </w:pPr>
            <w:r w:rsidRPr="008113B1">
              <w:rPr>
                <w:b/>
                <w:bCs/>
                <w:strike/>
              </w:rPr>
              <w:lastRenderedPageBreak/>
              <w:t>5.1.</w:t>
            </w:r>
            <w:r w:rsidR="006B5940" w:rsidRPr="008113B1">
              <w:rPr>
                <w:b/>
                <w:bCs/>
                <w:strike/>
              </w:rPr>
              <w:t>4</w:t>
            </w:r>
            <w:r w:rsidRPr="008113B1">
              <w:rPr>
                <w:b/>
                <w:bCs/>
                <w:strike/>
              </w:rPr>
              <w:t xml:space="preserve">. </w:t>
            </w:r>
            <w:r w:rsidRPr="008113B1">
              <w:rPr>
                <w:b/>
                <w:bCs/>
                <w:strike/>
              </w:rPr>
              <w:tab/>
              <w:t>Operating scenarios</w:t>
            </w:r>
          </w:p>
        </w:tc>
        <w:tc>
          <w:tcPr>
            <w:tcW w:w="5917" w:type="dxa"/>
          </w:tcPr>
          <w:p w14:paraId="521016CA" w14:textId="77777777" w:rsidR="00DD1BC2" w:rsidRDefault="006B7290" w:rsidP="0048421B">
            <w:pPr>
              <w:pStyle w:val="para"/>
              <w:ind w:left="17" w:right="0" w:firstLine="0"/>
            </w:pPr>
            <w:r w:rsidRPr="008113B1">
              <w:t xml:space="preserve">Co-Chair: </w:t>
            </w:r>
            <w:r w:rsidR="0048421B" w:rsidRPr="008113B1">
              <w:t>Deleted. Same as “Assistance to a driver in executing the DDT”.</w:t>
            </w:r>
          </w:p>
          <w:p w14:paraId="1FC1EDA7" w14:textId="5742A269" w:rsidR="00034A5C" w:rsidRPr="00034A5C" w:rsidRDefault="00034A5C" w:rsidP="0048421B">
            <w:pPr>
              <w:pStyle w:val="para"/>
              <w:ind w:left="17" w:right="0" w:firstLine="0"/>
              <w:rPr>
                <w:color w:val="0000CC"/>
              </w:rPr>
            </w:pPr>
            <w:r>
              <w:rPr>
                <w:color w:val="0000CC"/>
              </w:rPr>
              <w:t>FIA: What does this exactly mean? Will there be no self-diagnostic on sensor malfunctions etc. (has this been moved to another part? Related to new 5.4.3 should be taken into account.</w:t>
            </w:r>
          </w:p>
        </w:tc>
      </w:tr>
      <w:tr w:rsidR="00A300A7" w:rsidRPr="00440836" w14:paraId="3AC7F4BC" w14:textId="77777777" w:rsidTr="00FD2EB4">
        <w:trPr>
          <w:trHeight w:val="1871"/>
        </w:trPr>
        <w:tc>
          <w:tcPr>
            <w:tcW w:w="9209" w:type="dxa"/>
          </w:tcPr>
          <w:p w14:paraId="389861F0" w14:textId="68A75939" w:rsidR="00DD1BC2" w:rsidRPr="008113B1" w:rsidRDefault="00DD1BC2" w:rsidP="00DD1BC2">
            <w:pPr>
              <w:pStyle w:val="para"/>
              <w:ind w:left="1134" w:right="0"/>
              <w:rPr>
                <w:b/>
                <w:bCs/>
              </w:rPr>
            </w:pPr>
            <w:r w:rsidRPr="008113B1">
              <w:rPr>
                <w:b/>
                <w:bCs/>
              </w:rPr>
              <w:t>5.1.</w:t>
            </w:r>
            <w:r w:rsidR="006B5940" w:rsidRPr="008113B1">
              <w:rPr>
                <w:b/>
                <w:bCs/>
                <w:strike/>
              </w:rPr>
              <w:t>5</w:t>
            </w:r>
            <w:r w:rsidRPr="008113B1">
              <w:rPr>
                <w:b/>
                <w:bCs/>
                <w:strike/>
              </w:rPr>
              <w:t>.</w:t>
            </w:r>
            <w:r w:rsidR="00DC5E7F" w:rsidRPr="005E47A0">
              <w:rPr>
                <w:b/>
                <w:bCs/>
                <w:strike/>
                <w:color w:val="0000CC"/>
              </w:rPr>
              <w:t>4</w:t>
            </w:r>
            <w:r w:rsidR="005E47A0" w:rsidRPr="005E47A0">
              <w:rPr>
                <w:b/>
                <w:bCs/>
                <w:color w:val="0000CC"/>
              </w:rPr>
              <w:t>3</w:t>
            </w:r>
            <w:r w:rsidR="00DC5E7F" w:rsidRPr="008113B1">
              <w:rPr>
                <w:b/>
                <w:bCs/>
              </w:rPr>
              <w:t>.</w:t>
            </w:r>
            <w:r w:rsidRPr="008113B1">
              <w:rPr>
                <w:b/>
                <w:bCs/>
              </w:rPr>
              <w:t xml:space="preserve"> </w:t>
            </w:r>
            <w:r w:rsidRPr="008113B1">
              <w:rPr>
                <w:b/>
                <w:bCs/>
              </w:rPr>
              <w:tab/>
            </w:r>
            <w:r w:rsidR="00AB4881" w:rsidRPr="00C703C9">
              <w:rPr>
                <w:b/>
                <w:bCs/>
                <w:strike/>
                <w:color w:val="0000CC"/>
              </w:rPr>
              <w:t>[</w:t>
            </w:r>
            <w:r w:rsidRPr="00C439FE">
              <w:rPr>
                <w:b/>
                <w:bCs/>
                <w:color w:val="0000CC"/>
              </w:rPr>
              <w:t>System boundaries</w:t>
            </w:r>
            <w:r w:rsidR="00AB4881" w:rsidRPr="00C703C9">
              <w:rPr>
                <w:b/>
                <w:bCs/>
                <w:strike/>
                <w:color w:val="0000CC"/>
              </w:rPr>
              <w:t>] /</w:t>
            </w:r>
            <w:r w:rsidR="00DC5E7F" w:rsidRPr="00C703C9">
              <w:rPr>
                <w:b/>
                <w:bCs/>
                <w:strike/>
                <w:color w:val="0000CC"/>
              </w:rPr>
              <w:t xml:space="preserve"> ODD</w:t>
            </w:r>
          </w:p>
          <w:p w14:paraId="0DB7E6F7" w14:textId="0E84D135"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 [in the documentation] </w:t>
            </w:r>
            <w:r w:rsidR="00AB4881" w:rsidRPr="008113B1">
              <w:t xml:space="preserve">[to the Technical Service] </w:t>
            </w:r>
            <w:r w:rsidR="00C703C9" w:rsidRPr="00C703C9">
              <w:rPr>
                <w:strike/>
                <w:color w:val="0000CC"/>
              </w:rPr>
              <w:t>the ODD</w:t>
            </w:r>
            <w:r w:rsidR="00C703C9" w:rsidRPr="00C703C9">
              <w:rPr>
                <w:b/>
                <w:color w:val="0000CC"/>
              </w:rPr>
              <w:t xml:space="preserve"> </w:t>
            </w:r>
            <w:r w:rsidR="00C703C9" w:rsidRPr="00C703C9">
              <w:rPr>
                <w:bCs/>
                <w:color w:val="0000CC"/>
              </w:rPr>
              <w:t>boundary conditions of each function of the system</w:t>
            </w:r>
            <w:r w:rsidR="00C703C9" w:rsidRPr="00C703C9">
              <w:rPr>
                <w:color w:val="0000CC"/>
              </w:rPr>
              <w:t xml:space="preserve"> </w:t>
            </w:r>
            <w:r w:rsidR="00C703C9" w:rsidRPr="00C703C9">
              <w:rPr>
                <w:strike/>
                <w:color w:val="0000CC"/>
              </w:rPr>
              <w:t>for each use case of [ADAS]</w:t>
            </w:r>
            <w:r w:rsidR="00C703C9" w:rsidRPr="00BA03E5">
              <w:rPr>
                <w:strike/>
                <w:color w:val="FF0000"/>
              </w:rPr>
              <w:t xml:space="preserve"> </w:t>
            </w:r>
            <w:r w:rsidR="00C703C9" w:rsidRPr="008113B1">
              <w:t xml:space="preserve">and indicate which </w:t>
            </w:r>
            <w:r w:rsidR="00C703C9" w:rsidRPr="00C703C9">
              <w:rPr>
                <w:strike/>
                <w:color w:val="0000CC"/>
              </w:rPr>
              <w:t>ODD conditions and boundaries (measurable limits)</w:t>
            </w:r>
            <w:r w:rsidR="00C703C9" w:rsidRPr="00C703C9">
              <w:rPr>
                <w:color w:val="0000CC"/>
              </w:rPr>
              <w:t xml:space="preserve"> of these </w:t>
            </w:r>
            <w:r w:rsidR="00C703C9" w:rsidRPr="008113B1">
              <w:t xml:space="preserve">can be recognized automatically by [ADAS] and by which means. The manufacturer shall describe the </w:t>
            </w:r>
            <w:r w:rsidR="00C703C9" w:rsidRPr="00C703C9">
              <w:rPr>
                <w:bCs/>
                <w:color w:val="0000CC"/>
              </w:rPr>
              <w:t xml:space="preserve">behaviour </w:t>
            </w:r>
            <w:r w:rsidR="00C703C9" w:rsidRPr="00C703C9">
              <w:rPr>
                <w:bCs/>
                <w:strike/>
                <w:color w:val="0000CC"/>
              </w:rPr>
              <w:t>performance</w:t>
            </w:r>
            <w:r w:rsidR="00C703C9" w:rsidRPr="00C703C9">
              <w:rPr>
                <w:color w:val="0000CC"/>
              </w:rPr>
              <w:t xml:space="preserve"> </w:t>
            </w:r>
            <w:r w:rsidR="00C703C9" w:rsidRPr="008113B1">
              <w:t xml:space="preserve">of </w:t>
            </w:r>
            <w:r w:rsidR="00C703C9" w:rsidRPr="00C703C9">
              <w:rPr>
                <w:strike/>
                <w:color w:val="0000CC"/>
              </w:rPr>
              <w:t>[ADAS]</w:t>
            </w:r>
            <w:r w:rsidR="00C703C9" w:rsidRPr="00C703C9">
              <w:rPr>
                <w:color w:val="0000CC"/>
              </w:rPr>
              <w:t xml:space="preserve"> the system </w:t>
            </w:r>
            <w:r w:rsidR="00C703C9" w:rsidRPr="008113B1">
              <w:t xml:space="preserve">when the vehicle is </w:t>
            </w:r>
            <w:r w:rsidR="00C703C9" w:rsidRPr="00C703C9">
              <w:rPr>
                <w:bCs/>
                <w:color w:val="0000CC"/>
              </w:rPr>
              <w:t xml:space="preserve">reaching these boundaries </w:t>
            </w:r>
            <w:r w:rsidR="00C703C9" w:rsidRPr="00C703C9">
              <w:rPr>
                <w:bCs/>
                <w:strike/>
                <w:color w:val="0000CC"/>
              </w:rPr>
              <w:t>about to leave the ODD</w:t>
            </w:r>
            <w:r w:rsidR="00C703C9" w:rsidRPr="00BA03E5">
              <w:rPr>
                <w:color w:val="FF0000"/>
              </w:rPr>
              <w:t xml:space="preserve"> </w:t>
            </w:r>
            <w:r w:rsidR="00C703C9" w:rsidRPr="008113B1">
              <w:t xml:space="preserve">and </w:t>
            </w:r>
            <w:r w:rsidR="00C703C9" w:rsidRPr="00C703C9">
              <w:rPr>
                <w:bCs/>
                <w:color w:val="0000CC"/>
              </w:rPr>
              <w:t>the effect on the performance when operated</w:t>
            </w:r>
            <w:r w:rsidR="00C703C9" w:rsidRPr="00C703C9">
              <w:rPr>
                <w:color w:val="0000CC"/>
              </w:rPr>
              <w:t xml:space="preserve"> </w:t>
            </w:r>
            <w:r w:rsidR="00C703C9" w:rsidRPr="008113B1">
              <w:t xml:space="preserve">outside </w:t>
            </w:r>
            <w:r w:rsidR="00C703C9" w:rsidRPr="00020E32">
              <w:rPr>
                <w:strike/>
                <w:color w:val="0000CC"/>
              </w:rPr>
              <w:t>ODD</w:t>
            </w:r>
            <w:r w:rsidR="00C703C9" w:rsidRPr="00020E32">
              <w:rPr>
                <w:color w:val="0000CC"/>
              </w:rPr>
              <w:t xml:space="preserve"> these boundary conditions</w:t>
            </w:r>
            <w:r w:rsidR="00C703C9" w:rsidRPr="008113B1">
              <w:t>. As a minimum</w:t>
            </w:r>
            <w:r w:rsidR="00C703C9" w:rsidRPr="00C703C9">
              <w:rPr>
                <w:color w:val="0000CC"/>
              </w:rPr>
              <w:t xml:space="preserve">, </w:t>
            </w:r>
            <w:r w:rsidR="00C703C9" w:rsidRPr="00C703C9">
              <w:rPr>
                <w:strike/>
                <w:color w:val="0000CC"/>
              </w:rPr>
              <w:t xml:space="preserve">ODD </w:t>
            </w:r>
            <w:r w:rsidR="00C703C9" w:rsidRPr="00C703C9">
              <w:rPr>
                <w:color w:val="0000CC"/>
              </w:rPr>
              <w:t xml:space="preserve">the </w:t>
            </w:r>
            <w:r w:rsidR="00C703C9" w:rsidRPr="008113B1">
              <w:t>conditions</w:t>
            </w:r>
            <w:r w:rsidR="00C703C9">
              <w:t xml:space="preserve"> </w:t>
            </w:r>
            <w:r w:rsidR="00C703C9" w:rsidRPr="00C703C9">
              <w:rPr>
                <w:bCs/>
                <w:color w:val="0000CC"/>
              </w:rPr>
              <w:t>to be described</w:t>
            </w:r>
            <w:r w:rsidR="00C703C9" w:rsidRPr="00C703C9">
              <w:rPr>
                <w:color w:val="0000CC"/>
              </w:rPr>
              <w:t xml:space="preserve"> </w:t>
            </w:r>
            <w:r w:rsidR="00C703C9" w:rsidRPr="008113B1">
              <w:t>include</w:t>
            </w:r>
            <w:r w:rsidR="005E1383" w:rsidRPr="008113B1">
              <w:t>:</w:t>
            </w:r>
          </w:p>
          <w:p w14:paraId="462C2F20" w14:textId="6B323194" w:rsidR="005E1383" w:rsidRPr="008113B1" w:rsidRDefault="005E1383" w:rsidP="000513B5">
            <w:pPr>
              <w:pStyle w:val="para"/>
              <w:numPr>
                <w:ilvl w:val="0"/>
                <w:numId w:val="8"/>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0513B5">
            <w:pPr>
              <w:pStyle w:val="para"/>
              <w:numPr>
                <w:ilvl w:val="0"/>
                <w:numId w:val="8"/>
              </w:numPr>
              <w:ind w:left="1451" w:right="0" w:hanging="284"/>
            </w:pPr>
            <w:r w:rsidRPr="008113B1">
              <w:t>Road facilities (traffic control facilities, special facilities (road construction markings, etc.), other facilities;</w:t>
            </w:r>
          </w:p>
          <w:p w14:paraId="36F6C405" w14:textId="4FDF1F2E" w:rsidR="007E540A" w:rsidRPr="008113B1" w:rsidRDefault="00E44B67" w:rsidP="000513B5">
            <w:pPr>
              <w:pStyle w:val="para"/>
              <w:numPr>
                <w:ilvl w:val="0"/>
                <w:numId w:val="8"/>
              </w:numPr>
              <w:ind w:left="1451" w:right="0" w:hanging="284"/>
            </w:pPr>
            <w:r w:rsidRPr="008113B1">
              <w:t xml:space="preserve">Other road users, which [ADAS] is capable </w:t>
            </w:r>
            <w:r w:rsidRPr="004032E3">
              <w:rPr>
                <w:strike/>
                <w:color w:val="0000CC"/>
              </w:rPr>
              <w:t>to recognize</w:t>
            </w:r>
            <w:r w:rsidR="004032E3">
              <w:rPr>
                <w:strike/>
                <w:color w:val="0000CC"/>
              </w:rPr>
              <w:t xml:space="preserve"> </w:t>
            </w:r>
            <w:r w:rsidR="004032E3">
              <w:rPr>
                <w:color w:val="0000CC"/>
              </w:rPr>
              <w:t>of recognizing</w:t>
            </w:r>
            <w:r w:rsidRPr="008113B1">
              <w:t>;</w:t>
            </w:r>
          </w:p>
          <w:p w14:paraId="25BF1517" w14:textId="7BAAF613" w:rsidR="008D0ABD" w:rsidRPr="00C703C9" w:rsidRDefault="00EF7F93" w:rsidP="000513B5">
            <w:pPr>
              <w:pStyle w:val="para"/>
              <w:numPr>
                <w:ilvl w:val="0"/>
                <w:numId w:val="8"/>
              </w:numPr>
              <w:ind w:left="1451" w:right="0" w:hanging="284"/>
              <w:rPr>
                <w:strike/>
              </w:rPr>
            </w:pPr>
            <w:r>
              <w:rPr>
                <w:strike/>
              </w:rPr>
              <w:t>[</w:t>
            </w:r>
            <w:r w:rsidR="00233B25" w:rsidRPr="00EF7F93">
              <w:rPr>
                <w:strike/>
              </w:rPr>
              <w:t>Environmental conditions: weather, precipitation (rain, snow),</w:t>
            </w:r>
            <w:r w:rsidR="00F44DF0" w:rsidRPr="00EF7F93">
              <w:rPr>
                <w:strike/>
              </w:rPr>
              <w:t xml:space="preserve"> air</w:t>
            </w:r>
            <w:r w:rsidR="00233B25" w:rsidRPr="00EF7F93">
              <w:rPr>
                <w:strike/>
              </w:rPr>
              <w:t xml:space="preserve"> </w:t>
            </w:r>
            <w:r w:rsidR="00F44DF0" w:rsidRPr="00EF7F93">
              <w:rPr>
                <w:strike/>
              </w:rPr>
              <w:t>temperature, time of day (light intensity, including the case of the use of lighting devices), visibility (visibility distance and factors affecting visibility (e.g., fog, etc.)</w:t>
            </w:r>
            <w:r w:rsidR="00866761" w:rsidRPr="00EF7F93">
              <w:rPr>
                <w:strike/>
              </w:rPr>
              <w:t>.</w:t>
            </w:r>
            <w:r>
              <w:rPr>
                <w:strike/>
              </w:rPr>
              <w:t>]</w:t>
            </w:r>
          </w:p>
        </w:tc>
        <w:tc>
          <w:tcPr>
            <w:tcW w:w="5917" w:type="dxa"/>
          </w:tcPr>
          <w:p w14:paraId="640B25BA" w14:textId="04E8DFFA" w:rsidR="00C703C9" w:rsidRDefault="00C703C9" w:rsidP="006E3A12">
            <w:pPr>
              <w:pStyle w:val="para"/>
              <w:ind w:left="0" w:right="0" w:firstLine="0"/>
              <w:rPr>
                <w:color w:val="0000CC"/>
                <w:lang w:val="en-US"/>
              </w:rPr>
            </w:pPr>
            <w:r>
              <w:rPr>
                <w:color w:val="0000CC"/>
                <w:lang w:val="en-US"/>
              </w:rPr>
              <w:t xml:space="preserve">OICA-CLEPA: </w:t>
            </w:r>
            <w:r w:rsidRPr="00C703C9">
              <w:rPr>
                <w:color w:val="0000CC"/>
                <w:lang w:val="en-US"/>
              </w:rPr>
              <w:t>ODD is something the system is designed to detect, when the list includes detectable and non-detectable conditions</w:t>
            </w:r>
            <w:r w:rsidR="004032E3">
              <w:rPr>
                <w:color w:val="0000CC"/>
                <w:lang w:val="en-US"/>
              </w:rPr>
              <w:t>,</w:t>
            </w:r>
            <w:r w:rsidRPr="00C703C9">
              <w:rPr>
                <w:color w:val="0000CC"/>
                <w:lang w:val="en-US"/>
              </w:rPr>
              <w:t xml:space="preserve"> we should use system boundaries. </w:t>
            </w:r>
          </w:p>
          <w:p w14:paraId="74E5334A" w14:textId="541E9B92" w:rsidR="00451BC3" w:rsidRPr="00C703C9" w:rsidRDefault="00451BC3" w:rsidP="006E3A12">
            <w:pPr>
              <w:pStyle w:val="para"/>
              <w:ind w:left="0" w:right="0" w:firstLine="0"/>
              <w:rPr>
                <w:color w:val="0000CC"/>
                <w:lang w:val="en-US"/>
              </w:rPr>
            </w:pPr>
            <w:r>
              <w:rPr>
                <w:color w:val="0000CC"/>
                <w:lang w:val="en-US"/>
              </w:rPr>
              <w:t>FIA: Agree with OICA-CLEPA</w:t>
            </w:r>
          </w:p>
          <w:p w14:paraId="660A4D84" w14:textId="11EA494F"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7716C276" w:rsidR="00DD1BC2" w:rsidRPr="00AB4881" w:rsidRDefault="00DD1BC2" w:rsidP="00DD1BC2">
            <w:pPr>
              <w:pStyle w:val="para"/>
              <w:ind w:left="1134" w:right="0"/>
              <w:rPr>
                <w:b/>
                <w:bCs/>
              </w:rPr>
            </w:pPr>
            <w:r w:rsidRPr="00AB4881">
              <w:rPr>
                <w:b/>
                <w:bCs/>
              </w:rPr>
              <w:lastRenderedPageBreak/>
              <w:t>5.1.</w:t>
            </w:r>
            <w:r w:rsidR="00D560E5" w:rsidRPr="005E47A0">
              <w:rPr>
                <w:b/>
                <w:bCs/>
                <w:strike/>
                <w:color w:val="0000CC"/>
              </w:rPr>
              <w:t>5</w:t>
            </w:r>
            <w:r w:rsidR="005E47A0" w:rsidRPr="005E47A0">
              <w:rPr>
                <w:b/>
                <w:bCs/>
                <w:color w:val="0000CC"/>
              </w:rPr>
              <w:t>4</w:t>
            </w:r>
            <w:r w:rsidR="00D560E5" w:rsidRPr="00AB4881">
              <w:rPr>
                <w:b/>
                <w:bCs/>
              </w:rPr>
              <w:t>.</w:t>
            </w:r>
            <w:r w:rsidR="006B5940" w:rsidRPr="00AB4881">
              <w:rPr>
                <w:b/>
                <w:bCs/>
                <w:strike/>
              </w:rPr>
              <w:t>6</w:t>
            </w:r>
            <w:r w:rsidRPr="00AB4881">
              <w:rPr>
                <w:b/>
                <w:bCs/>
                <w:strike/>
              </w:rPr>
              <w:t>.</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1A85CB18" w:rsidR="007C7D45" w:rsidRPr="00AB4881" w:rsidRDefault="00B840D4" w:rsidP="00DD1BC2">
            <w:pPr>
              <w:pStyle w:val="para"/>
              <w:ind w:left="1134" w:right="0"/>
              <w:rPr>
                <w:lang w:val="en-US"/>
              </w:rPr>
            </w:pPr>
            <w:r w:rsidRPr="00AB4881">
              <w:rPr>
                <w:noProof/>
                <w:lang w:val="en-US" w:eastAsia="zh-CN"/>
              </w:rPr>
              <w:lastRenderedPageBreak/>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w:t>
            </w:r>
            <w:r w:rsidR="007C7D45" w:rsidRPr="005E47A0">
              <w:rPr>
                <w:strike/>
                <w:color w:val="0000CC"/>
                <w:lang w:val="en-US"/>
              </w:rPr>
              <w:t>5</w:t>
            </w:r>
            <w:r w:rsidR="005E47A0" w:rsidRPr="005E47A0">
              <w:rPr>
                <w:color w:val="0000CC"/>
                <w:lang w:val="en-US"/>
              </w:rPr>
              <w:t>4</w:t>
            </w:r>
            <w:r w:rsidR="007C7D45" w:rsidRPr="00AB4881">
              <w:rPr>
                <w:lang w:val="en-US"/>
              </w:rPr>
              <w:t>.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w:t>
            </w:r>
            <w:r w:rsidR="004032E3">
              <w:rPr>
                <w:lang w:val="en-US"/>
              </w:rPr>
              <w:t xml:space="preserve"> </w:t>
            </w:r>
            <w:r w:rsidR="004032E3">
              <w:rPr>
                <w:color w:val="0000CC"/>
                <w:lang w:val="en-US"/>
              </w:rPr>
              <w:t>“On”,</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0F5713AF" w14:textId="77777777" w:rsidR="002A6A22" w:rsidRDefault="002A6A22" w:rsidP="002A6A22">
            <w:pPr>
              <w:pStyle w:val="para"/>
              <w:ind w:left="1134" w:right="0"/>
              <w:rPr>
                <w:lang w:val="en-US"/>
              </w:rPr>
            </w:pPr>
            <w:r>
              <w:rPr>
                <w:lang w:val="en-US"/>
              </w:rPr>
              <w:t>5.1.5.1.1.</w:t>
            </w:r>
            <w:r>
              <w:rPr>
                <w:lang w:val="en-US"/>
              </w:rPr>
              <w:tab/>
              <w:t xml:space="preserve">When [ADAS] is in "Off” mode (or switched off), [ADAS] shall not assist the driver in executing </w:t>
            </w:r>
            <w:r>
              <w:rPr>
                <w:strike/>
                <w:color w:val="0000CC"/>
                <w:lang w:val="en-US"/>
              </w:rPr>
              <w:t>DDT</w:t>
            </w:r>
            <w:r>
              <w:rPr>
                <w:lang w:val="en-US"/>
              </w:rPr>
              <w:t xml:space="preserve"> </w:t>
            </w:r>
            <w:r>
              <w:rPr>
                <w:color w:val="0000CC"/>
                <w:lang w:val="en-US"/>
              </w:rPr>
              <w:t>dynamic control</w:t>
            </w:r>
            <w:r>
              <w:rPr>
                <w:lang w:val="en-US"/>
              </w:rPr>
              <w:t xml:space="preserve">. </w:t>
            </w:r>
          </w:p>
          <w:p w14:paraId="1A9ADF71" w14:textId="77777777" w:rsidR="002A6A22" w:rsidRDefault="002A6A22" w:rsidP="002A6A22">
            <w:pPr>
              <w:pStyle w:val="para"/>
              <w:ind w:left="1134" w:right="0"/>
              <w:rPr>
                <w:lang w:val="en-US"/>
              </w:rPr>
            </w:pPr>
            <w:r>
              <w:rPr>
                <w:lang w:val="en-US"/>
              </w:rPr>
              <w:t>5.1.4.1.</w:t>
            </w:r>
            <w:r>
              <w:rPr>
                <w:color w:val="0000CC"/>
                <w:lang w:val="en-US"/>
              </w:rPr>
              <w:t>2</w:t>
            </w:r>
            <w:r>
              <w:rPr>
                <w:lang w:val="en-US"/>
              </w:rPr>
              <w:t>.</w:t>
            </w:r>
            <w:r>
              <w:rPr>
                <w:lang w:val="en-US"/>
              </w:rPr>
              <w:tab/>
            </w:r>
            <w:r>
              <w:rPr>
                <w:color w:val="0000CC"/>
                <w:lang w:val="en-US"/>
              </w:rPr>
              <w:t xml:space="preserve">When [ADAS] is in "On” mode (or switched on and either in “Standby” or “Active if applicable), [ADAS] shall only assist the driver in executing dynamic control if the operating conditions are all met. </w:t>
            </w:r>
          </w:p>
          <w:p w14:paraId="427AB4BD" w14:textId="1061491A" w:rsidR="002A6A22" w:rsidRDefault="002A6A22" w:rsidP="002A6A22">
            <w:pPr>
              <w:pStyle w:val="para"/>
              <w:ind w:left="1134" w:right="0"/>
              <w:rPr>
                <w:lang w:val="en-US"/>
              </w:rPr>
            </w:pPr>
            <w:r>
              <w:rPr>
                <w:lang w:val="en-US"/>
              </w:rPr>
              <w:t>5.1.5.1.</w:t>
            </w:r>
            <w:r>
              <w:rPr>
                <w:strike/>
                <w:color w:val="0000CC"/>
                <w:lang w:val="en-US"/>
              </w:rPr>
              <w:t>2</w:t>
            </w:r>
            <w:r>
              <w:rPr>
                <w:color w:val="0000CC"/>
                <w:lang w:val="en-US"/>
              </w:rPr>
              <w:t>3</w:t>
            </w:r>
            <w:r>
              <w:rPr>
                <w:lang w:val="en-US"/>
              </w:rPr>
              <w:t>.</w:t>
            </w:r>
            <w:r>
              <w:rPr>
                <w:lang w:val="en-US"/>
              </w:rPr>
              <w:tab/>
              <w:t xml:space="preserve">When [ADAS] is in "Standby" mode, [ADAS] is switched on, but its operating conditions are not all met. [ADAS] shall not assist the driver in executing </w:t>
            </w:r>
            <w:r w:rsidRPr="002A6A22">
              <w:rPr>
                <w:strike/>
                <w:color w:val="0000CC"/>
                <w:lang w:val="en-US"/>
              </w:rPr>
              <w:t xml:space="preserve">the </w:t>
            </w:r>
            <w:r>
              <w:rPr>
                <w:strike/>
                <w:color w:val="0000CC"/>
                <w:lang w:val="en-US"/>
              </w:rPr>
              <w:t>DDT</w:t>
            </w:r>
            <w:r>
              <w:rPr>
                <w:lang w:val="en-US"/>
              </w:rPr>
              <w:t xml:space="preserve"> </w:t>
            </w:r>
            <w:r>
              <w:rPr>
                <w:color w:val="0000CC"/>
                <w:lang w:val="en-US"/>
              </w:rPr>
              <w:t>dynamic control</w:t>
            </w:r>
            <w:r>
              <w:rPr>
                <w:lang w:val="en-US"/>
              </w:rPr>
              <w:t>.</w:t>
            </w:r>
          </w:p>
          <w:p w14:paraId="78748375" w14:textId="77777777" w:rsidR="002A6A22" w:rsidRDefault="002A6A22" w:rsidP="002A6A22">
            <w:pPr>
              <w:pStyle w:val="para"/>
              <w:ind w:left="1134" w:right="0"/>
              <w:rPr>
                <w:lang w:val="en-US"/>
              </w:rPr>
            </w:pPr>
            <w:r>
              <w:rPr>
                <w:lang w:val="en-US"/>
              </w:rPr>
              <w:t>5.1.5.1.</w:t>
            </w:r>
            <w:r>
              <w:rPr>
                <w:strike/>
                <w:color w:val="0000CC"/>
                <w:lang w:val="en-US"/>
              </w:rPr>
              <w:t>3</w:t>
            </w:r>
            <w:r>
              <w:rPr>
                <w:color w:val="0000CC"/>
                <w:lang w:val="en-US"/>
              </w:rPr>
              <w:t>4</w:t>
            </w:r>
            <w:r>
              <w:rPr>
                <w:lang w:val="en-US"/>
              </w:rPr>
              <w:t>.</w:t>
            </w:r>
            <w:r>
              <w:rPr>
                <w:lang w:val="en-US"/>
              </w:rPr>
              <w:tab/>
              <w:t xml:space="preserve">When [ADAS] is in "Active" mode, [ADAS] is switched on, and its operating conditions are met. [ADAS] shall assist the driver in executing </w:t>
            </w:r>
            <w:r>
              <w:rPr>
                <w:strike/>
                <w:color w:val="0000CC"/>
                <w:lang w:val="en-US"/>
              </w:rPr>
              <w:t>DDT</w:t>
            </w:r>
            <w:r>
              <w:rPr>
                <w:lang w:val="en-US"/>
              </w:rPr>
              <w:t xml:space="preserve"> </w:t>
            </w:r>
            <w:r>
              <w:rPr>
                <w:color w:val="0000CC"/>
                <w:lang w:val="en-US"/>
              </w:rPr>
              <w:t>dynamic control</w:t>
            </w:r>
            <w:r>
              <w:rPr>
                <w:lang w:val="en-US"/>
              </w:rPr>
              <w:t>.</w:t>
            </w:r>
          </w:p>
          <w:p w14:paraId="5507210C" w14:textId="28E426AD" w:rsidR="0085776A" w:rsidRPr="00FD6D3E" w:rsidRDefault="002A6A22" w:rsidP="002A6A22">
            <w:pPr>
              <w:pStyle w:val="para"/>
              <w:ind w:left="1134" w:right="0"/>
              <w:rPr>
                <w:color w:val="0000CC"/>
                <w:lang w:val="en-US"/>
              </w:rPr>
            </w:pPr>
            <w:r>
              <w:rPr>
                <w:lang w:val="en-US"/>
              </w:rPr>
              <w:t>5.1.5.2.</w:t>
            </w:r>
            <w:r>
              <w:rPr>
                <w:lang w:val="en-US"/>
              </w:rPr>
              <w:tab/>
              <w:t xml:space="preserve">The manufacturer shall specify </w:t>
            </w:r>
            <w:r>
              <w:t>[in the documentation] [ADAS] operating conditions enabling [ADAS]</w:t>
            </w:r>
            <w:r>
              <w:rPr>
                <w:lang w:val="en-US"/>
              </w:rPr>
              <w:t xml:space="preserve"> to be in "Active" mode.</w:t>
            </w:r>
          </w:p>
        </w:tc>
        <w:tc>
          <w:tcPr>
            <w:tcW w:w="5917" w:type="dxa"/>
          </w:tcPr>
          <w:p w14:paraId="454498FA" w14:textId="4A7111D6" w:rsidR="00C703C9" w:rsidRDefault="00C703C9" w:rsidP="006E3A12">
            <w:pPr>
              <w:pStyle w:val="para"/>
              <w:ind w:left="0" w:right="0" w:firstLine="0"/>
              <w:rPr>
                <w:color w:val="0000CC"/>
                <w:lang w:val="en-US"/>
              </w:rPr>
            </w:pPr>
            <w:r>
              <w:rPr>
                <w:color w:val="0000CC"/>
                <w:lang w:val="en-US"/>
              </w:rPr>
              <w:lastRenderedPageBreak/>
              <w:t>OICA-CLEPA: Review of this section still needed, as names of actions (e.g. “activate” might be inconsistent with the other paragraphs of this regulation)</w:t>
            </w:r>
            <w:r w:rsidR="004032E3">
              <w:rPr>
                <w:color w:val="0000CC"/>
                <w:lang w:val="en-US"/>
              </w:rPr>
              <w:t xml:space="preserve">. </w:t>
            </w:r>
            <w:r w:rsidR="004032E3" w:rsidRPr="00C63220">
              <w:rPr>
                <w:color w:val="0000CC"/>
                <w:lang w:val="en-US"/>
              </w:rPr>
              <w:t>Differentiation between systems and subsystems to be considered! What if just one part (longitudinal or lateral control) of a system is deactivated?</w:t>
            </w:r>
          </w:p>
          <w:p w14:paraId="41EF9514" w14:textId="3B9F3239" w:rsidR="004032E3" w:rsidRDefault="004032E3" w:rsidP="004032E3">
            <w:pPr>
              <w:pStyle w:val="para"/>
              <w:ind w:left="0" w:right="0" w:firstLine="0"/>
              <w:rPr>
                <w:color w:val="0000CC"/>
                <w:lang w:val="en-US"/>
              </w:rPr>
            </w:pPr>
            <w:r>
              <w:rPr>
                <w:color w:val="0000CC"/>
                <w:lang w:val="en-US"/>
              </w:rPr>
              <w:t xml:space="preserve">AVERE proposal. Four categories of state are described below, while only three are defined within the draft. Though we recognize that these </w:t>
            </w:r>
            <w:r>
              <w:rPr>
                <w:color w:val="0000CC"/>
                <w:lang w:val="en-US"/>
              </w:rPr>
              <w:lastRenderedPageBreak/>
              <w:t>states have been developed in the context of ALKS discussions, the diagram may not be relevant to all ADAS systems. Are we describing the holistic ADAS or subsystems? Multiple may be have different states. Rather than obligating systems to be designed according to these modes, should the manufacturer instead not be obliged to provide documentation where systems states are described/grouped according to these states?</w:t>
            </w:r>
          </w:p>
          <w:p w14:paraId="54DEC73C" w14:textId="30EB12FF" w:rsidR="00DD1BC2" w:rsidRPr="007C7D45" w:rsidRDefault="006E3A12" w:rsidP="006E3A12">
            <w:pPr>
              <w:pStyle w:val="para"/>
              <w:ind w:left="0" w:right="0" w:firstLine="0"/>
              <w:rPr>
                <w:lang w:val="en-US"/>
              </w:rPr>
            </w:pPr>
            <w:r w:rsidRPr="007C7D45">
              <w:rPr>
                <w:noProof/>
                <w:lang w:val="en-US" w:eastAsia="zh-CN"/>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0513B5">
            <w:pPr>
              <w:pStyle w:val="para"/>
              <w:numPr>
                <w:ilvl w:val="0"/>
                <w:numId w:val="6"/>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0513B5">
            <w:pPr>
              <w:pStyle w:val="para"/>
              <w:numPr>
                <w:ilvl w:val="0"/>
                <w:numId w:val="6"/>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0513B5">
            <w:pPr>
              <w:pStyle w:val="para"/>
              <w:numPr>
                <w:ilvl w:val="0"/>
                <w:numId w:val="6"/>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0513B5">
            <w:pPr>
              <w:pStyle w:val="para"/>
              <w:numPr>
                <w:ilvl w:val="0"/>
                <w:numId w:val="6"/>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0513B5">
            <w:pPr>
              <w:pStyle w:val="para"/>
              <w:numPr>
                <w:ilvl w:val="0"/>
                <w:numId w:val="6"/>
              </w:numPr>
              <w:ind w:right="0"/>
              <w:rPr>
                <w:lang w:val="en-US"/>
              </w:rPr>
            </w:pPr>
            <w:r w:rsidRPr="007C7D45">
              <w:rPr>
                <w:lang w:val="en-US"/>
              </w:rPr>
              <w:t>The system does not execute DDT when the system is in standby or off state.</w:t>
            </w:r>
          </w:p>
          <w:p w14:paraId="0D8BB782" w14:textId="3FA44992" w:rsidR="00C63220" w:rsidRPr="007C7D45"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tc>
      </w:tr>
      <w:tr w:rsidR="00A300A7" w:rsidRPr="00440836" w14:paraId="48509261" w14:textId="77777777" w:rsidTr="00FD2EB4">
        <w:tc>
          <w:tcPr>
            <w:tcW w:w="9209" w:type="dxa"/>
          </w:tcPr>
          <w:p w14:paraId="1D25DB6A" w14:textId="6D83C788" w:rsidR="00DD1BC2" w:rsidRDefault="00DD1BC2" w:rsidP="00DD1BC2">
            <w:pPr>
              <w:pStyle w:val="para"/>
              <w:ind w:left="1134" w:right="0"/>
              <w:rPr>
                <w:b/>
                <w:bCs/>
              </w:rPr>
            </w:pPr>
            <w:r w:rsidRPr="00440836">
              <w:rPr>
                <w:b/>
                <w:bCs/>
              </w:rPr>
              <w:lastRenderedPageBreak/>
              <w:t>5.1.</w:t>
            </w:r>
            <w:r w:rsidR="005E47A0" w:rsidRPr="005E47A0">
              <w:rPr>
                <w:b/>
                <w:bCs/>
                <w:color w:val="0000CC"/>
              </w:rPr>
              <w:t>5</w:t>
            </w:r>
            <w:r w:rsidR="006B5940" w:rsidRPr="00C63220">
              <w:rPr>
                <w:b/>
                <w:bCs/>
                <w:strike/>
                <w:color w:val="0000CC"/>
              </w:rPr>
              <w:t>7</w:t>
            </w:r>
            <w:r w:rsidRPr="00440836">
              <w:rPr>
                <w:b/>
                <w:bCs/>
              </w:rPr>
              <w:t xml:space="preserve">. </w:t>
            </w:r>
            <w:r>
              <w:rPr>
                <w:b/>
                <w:bCs/>
              </w:rPr>
              <w:tab/>
            </w:r>
            <w:r w:rsidR="00AD2553">
              <w:rPr>
                <w:b/>
                <w:bCs/>
              </w:rPr>
              <w:t>[ADAS]</w:t>
            </w:r>
            <w:r w:rsidRPr="00440836">
              <w:rPr>
                <w:b/>
                <w:bCs/>
              </w:rPr>
              <w:t xml:space="preserve"> interactions with other vehicle systems</w:t>
            </w:r>
          </w:p>
          <w:p w14:paraId="3E2E1D14" w14:textId="2A548B1D" w:rsidR="00C63220" w:rsidRPr="00C63220" w:rsidRDefault="00C63220" w:rsidP="00DD1BC2">
            <w:pPr>
              <w:pStyle w:val="para"/>
              <w:ind w:left="1134" w:right="0"/>
            </w:pPr>
            <w:r w:rsidRPr="00C63220">
              <w:rPr>
                <w:color w:val="0000CC"/>
              </w:rPr>
              <w:t>5.1.</w:t>
            </w:r>
            <w:r w:rsidR="005E47A0">
              <w:rPr>
                <w:color w:val="0000CC"/>
              </w:rPr>
              <w:t>5</w:t>
            </w:r>
            <w:r w:rsidRPr="00C63220">
              <w:rPr>
                <w:color w:val="0000CC"/>
              </w:rPr>
              <w:t>.1.</w:t>
            </w:r>
            <w:r w:rsidRPr="00C63220">
              <w:rPr>
                <w:color w:val="0000CC"/>
              </w:rPr>
              <w:tab/>
              <w:t>While the system is active, its operation shall not unreasonably deactivate or suppress the functionality of activated assistance systems (e.g. AEBS).</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2D49D9AE" w:rsidR="00DD1BC2" w:rsidRPr="00C63220" w:rsidRDefault="00DD1BC2" w:rsidP="00DD1BC2">
            <w:pPr>
              <w:pStyle w:val="para"/>
              <w:ind w:left="1134" w:right="0"/>
              <w:rPr>
                <w:strike/>
              </w:rPr>
            </w:pPr>
            <w:r>
              <w:tab/>
            </w:r>
            <w:r w:rsidRPr="00C63220">
              <w:rPr>
                <w:strike/>
                <w:color w:val="0000CC"/>
              </w:rPr>
              <w:t xml:space="preserve">The fulfilment of the provisions of this paragraph shall be demonstrated by the manufacturer to the technical service during the inspection of the safety approach as part of the assessment to Annex </w:t>
            </w:r>
            <w:r w:rsidR="0063025D" w:rsidRPr="00C63220">
              <w:rPr>
                <w:strike/>
                <w:color w:val="0000CC"/>
              </w:rPr>
              <w:t xml:space="preserve">[X] </w:t>
            </w:r>
            <w:r w:rsidR="00625DE2" w:rsidRPr="00C63220">
              <w:rPr>
                <w:strike/>
                <w:color w:val="0000CC"/>
              </w:rPr>
              <w:t>3.</w:t>
            </w:r>
          </w:p>
        </w:tc>
        <w:tc>
          <w:tcPr>
            <w:tcW w:w="5917" w:type="dxa"/>
          </w:tcPr>
          <w:p w14:paraId="6896C622" w14:textId="77777777" w:rsidR="00DD1BC2" w:rsidRDefault="00C63220" w:rsidP="00DD1BC2">
            <w:pPr>
              <w:pStyle w:val="para"/>
              <w:ind w:left="1134" w:right="0"/>
              <w:rPr>
                <w:color w:val="0000CC"/>
              </w:rPr>
            </w:pPr>
            <w:r w:rsidRPr="00A21A16">
              <w:rPr>
                <w:color w:val="0000CC"/>
              </w:rPr>
              <w:t>Chair: Deleted as moved to para. 5.</w:t>
            </w:r>
          </w:p>
          <w:p w14:paraId="5FE4212D" w14:textId="431E8E79" w:rsidR="00451BC3" w:rsidRPr="00C15843" w:rsidRDefault="00451BC3" w:rsidP="00DD1BC2">
            <w:pPr>
              <w:pStyle w:val="para"/>
              <w:ind w:left="1134" w:right="0"/>
            </w:pPr>
            <w:r>
              <w:rPr>
                <w:color w:val="0000CC"/>
              </w:rPr>
              <w:t>FIA (5.2.1.1): Would like to maintain this passage</w:t>
            </w:r>
          </w:p>
        </w:tc>
      </w:tr>
      <w:tr w:rsidR="00A300A7" w:rsidRPr="0090433B" w14:paraId="51450F03" w14:textId="77777777" w:rsidTr="00FD2EB4">
        <w:tc>
          <w:tcPr>
            <w:tcW w:w="9209" w:type="dxa"/>
          </w:tcPr>
          <w:p w14:paraId="7E5DD188" w14:textId="556933C4" w:rsidR="00DD1BC2" w:rsidRPr="00C63220" w:rsidRDefault="0090433B" w:rsidP="00DD1BC2">
            <w:pPr>
              <w:pStyle w:val="para"/>
              <w:ind w:left="1134" w:right="0"/>
              <w:rPr>
                <w:b/>
                <w:bCs/>
                <w:strike/>
                <w:color w:val="0000CC"/>
              </w:rPr>
            </w:pPr>
            <w:r w:rsidRPr="00C63220">
              <w:rPr>
                <w:b/>
                <w:bCs/>
                <w:strike/>
                <w:color w:val="0000CC"/>
              </w:rPr>
              <w:t>5.2.1.</w:t>
            </w:r>
            <w:r w:rsidRPr="00C63220">
              <w:rPr>
                <w:b/>
                <w:bCs/>
                <w:strike/>
                <w:color w:val="0000CC"/>
              </w:rPr>
              <w:tab/>
              <w:t xml:space="preserve">Measures </w:t>
            </w:r>
            <w:r w:rsidR="00355166" w:rsidRPr="00C63220">
              <w:rPr>
                <w:b/>
                <w:bCs/>
                <w:strike/>
                <w:color w:val="0000CC"/>
              </w:rPr>
              <w:t>addressing</w:t>
            </w:r>
            <w:r w:rsidRPr="00C63220">
              <w:rPr>
                <w:b/>
                <w:bCs/>
                <w:strike/>
                <w:color w:val="0000CC"/>
              </w:rPr>
              <w:t xml:space="preserve"> the human driver’s awareness</w:t>
            </w:r>
            <w:r w:rsidR="00355166" w:rsidRPr="00C63220">
              <w:rPr>
                <w:b/>
                <w:bCs/>
                <w:strike/>
                <w:color w:val="0000CC"/>
              </w:rPr>
              <w:t xml:space="preserve"> of </w:t>
            </w:r>
            <w:r w:rsidR="00AD2553" w:rsidRPr="00C63220">
              <w:rPr>
                <w:b/>
                <w:bCs/>
                <w:strike/>
                <w:color w:val="0000CC"/>
              </w:rPr>
              <w:t>[ADAS]</w:t>
            </w:r>
            <w:r w:rsidR="00355166" w:rsidRPr="00C63220">
              <w:rPr>
                <w:b/>
                <w:bCs/>
                <w:strike/>
                <w:color w:val="0000CC"/>
              </w:rPr>
              <w:t xml:space="preserve"> capabilities and performance</w:t>
            </w:r>
          </w:p>
        </w:tc>
        <w:tc>
          <w:tcPr>
            <w:tcW w:w="5917" w:type="dxa"/>
          </w:tcPr>
          <w:p w14:paraId="703C3834" w14:textId="77777777" w:rsidR="00DD1BC2" w:rsidRPr="0090433B" w:rsidRDefault="00DD1BC2" w:rsidP="00034A5C">
            <w:pPr>
              <w:pStyle w:val="para"/>
              <w:ind w:left="0" w:right="0" w:firstLine="0"/>
              <w:rPr>
                <w:b/>
                <w:bCs/>
              </w:rPr>
            </w:pPr>
          </w:p>
        </w:tc>
      </w:tr>
      <w:tr w:rsidR="00A300A7" w:rsidRPr="00943963" w14:paraId="081EF144" w14:textId="77777777" w:rsidTr="00FD2EB4">
        <w:tc>
          <w:tcPr>
            <w:tcW w:w="9209" w:type="dxa"/>
          </w:tcPr>
          <w:p w14:paraId="7D7193EB" w14:textId="62521CF8" w:rsidR="0090433B" w:rsidRPr="00C63220" w:rsidRDefault="00451BC3" w:rsidP="00DD1BC2">
            <w:pPr>
              <w:pStyle w:val="para"/>
              <w:ind w:left="1134" w:right="0"/>
              <w:rPr>
                <w:b/>
                <w:bCs/>
                <w:strike/>
                <w:color w:val="0000CC"/>
              </w:rPr>
            </w:pPr>
            <w:r>
              <w:rPr>
                <w:b/>
                <w:bCs/>
                <w:color w:val="0000CC"/>
              </w:rPr>
              <w:t>[</w:t>
            </w:r>
            <w:r w:rsidR="00943963" w:rsidRPr="00451BC3">
              <w:rPr>
                <w:b/>
                <w:bCs/>
                <w:color w:val="0000CC"/>
              </w:rPr>
              <w:t>5.2.1.1.</w:t>
            </w:r>
            <w:r>
              <w:rPr>
                <w:b/>
                <w:bCs/>
                <w:color w:val="0000CC"/>
              </w:rPr>
              <w:t>]</w:t>
            </w:r>
            <w:r w:rsidR="00943963" w:rsidRPr="00451BC3">
              <w:rPr>
                <w:b/>
                <w:bCs/>
                <w:color w:val="0000CC"/>
              </w:rPr>
              <w:tab/>
            </w:r>
            <w:r w:rsidRPr="00451BC3">
              <w:rPr>
                <w:b/>
                <w:bCs/>
                <w:color w:val="0000CC"/>
              </w:rPr>
              <w:t>[</w:t>
            </w:r>
            <w:r w:rsidR="00943963" w:rsidRPr="00C63220">
              <w:rPr>
                <w:b/>
                <w:bCs/>
                <w:strike/>
                <w:color w:val="0000CC"/>
              </w:rPr>
              <w:t xml:space="preserve">Estimation of change of the human driver’s behaviour due to </w:t>
            </w:r>
            <w:r w:rsidR="00AD2553" w:rsidRPr="00C63220">
              <w:rPr>
                <w:b/>
                <w:bCs/>
                <w:strike/>
                <w:color w:val="0000CC"/>
              </w:rPr>
              <w:t>[ADAS]</w:t>
            </w:r>
            <w:r w:rsidR="00943963" w:rsidRPr="00C63220">
              <w:rPr>
                <w:b/>
                <w:bCs/>
                <w:strike/>
                <w:color w:val="0000CC"/>
              </w:rPr>
              <w:t xml:space="preserve"> operation</w:t>
            </w:r>
          </w:p>
          <w:p w14:paraId="7CB4FACE" w14:textId="493D5DDE" w:rsidR="00884442" w:rsidRPr="00C63220" w:rsidRDefault="00884442" w:rsidP="00DD1BC2">
            <w:pPr>
              <w:pStyle w:val="para"/>
              <w:ind w:left="1134" w:right="0"/>
              <w:rPr>
                <w:b/>
                <w:bCs/>
                <w:strike/>
                <w:color w:val="0000CC"/>
              </w:rPr>
            </w:pPr>
            <w:r w:rsidRPr="00451BC3">
              <w:rPr>
                <w:b/>
                <w:bCs/>
                <w:color w:val="0000CC"/>
              </w:rPr>
              <w:tab/>
            </w:r>
            <w:r w:rsidR="00AB4881" w:rsidRPr="00C63220">
              <w:rPr>
                <w:b/>
                <w:bCs/>
                <w:strike/>
                <w:color w:val="0000CC"/>
              </w:rPr>
              <w:t>[</w:t>
            </w:r>
            <w:r w:rsidRPr="00C63220">
              <w:rPr>
                <w:strike/>
                <w:color w:val="0000CC"/>
                <w:lang w:val="en-US"/>
              </w:rPr>
              <w:t xml:space="preserve">The manufacturer shall </w:t>
            </w:r>
            <w:r w:rsidR="00AB4881" w:rsidRPr="00C63220">
              <w:rPr>
                <w:strike/>
                <w:color w:val="0000CC"/>
                <w:lang w:val="en-US"/>
              </w:rPr>
              <w:t>[take into account] [</w:t>
            </w:r>
            <w:r w:rsidRPr="00C63220">
              <w:rPr>
                <w:strike/>
                <w:color w:val="0000CC"/>
                <w:lang w:val="en-US"/>
              </w:rPr>
              <w:t xml:space="preserve">explain </w:t>
            </w:r>
            <w:r w:rsidRPr="00C63220">
              <w:rPr>
                <w:strike/>
                <w:color w:val="0000CC"/>
              </w:rPr>
              <w:t>[in the documentation]</w:t>
            </w:r>
            <w:r w:rsidR="00AB4881" w:rsidRPr="00C63220">
              <w:rPr>
                <w:strike/>
                <w:color w:val="0000CC"/>
              </w:rPr>
              <w:t>]</w:t>
            </w:r>
            <w:r w:rsidRPr="00C63220">
              <w:rPr>
                <w:strike/>
                <w:color w:val="0000CC"/>
              </w:rPr>
              <w:t xml:space="preserve"> how </w:t>
            </w:r>
            <w:r w:rsidR="00D635FC" w:rsidRPr="00C63220">
              <w:rPr>
                <w:strike/>
                <w:color w:val="0000CC"/>
              </w:rPr>
              <w:t>[</w:t>
            </w:r>
            <w:r w:rsidRPr="00C63220">
              <w:rPr>
                <w:strike/>
                <w:color w:val="0000CC"/>
              </w:rPr>
              <w:t>ADAS</w:t>
            </w:r>
            <w:r w:rsidR="00D635FC" w:rsidRPr="00C63220">
              <w:rPr>
                <w:strike/>
                <w:color w:val="0000CC"/>
              </w:rPr>
              <w:t>]</w:t>
            </w:r>
            <w:r w:rsidRPr="00C63220">
              <w:rPr>
                <w:strike/>
                <w:color w:val="0000CC"/>
              </w:rPr>
              <w:t xml:space="preserve"> change the driver’s workload.</w:t>
            </w:r>
            <w:r w:rsidR="00D635FC" w:rsidRPr="00C63220">
              <w:rPr>
                <w:strike/>
                <w:color w:val="0000CC"/>
              </w:rPr>
              <w:t xml:space="preserve"> The manufacturer shall estimate possible driver’s expectations, misinterpretations, overreliance, difficulties with vehicle control when [ADAS] assists the driver</w:t>
            </w:r>
            <w:r w:rsidR="00306EF8" w:rsidRPr="00C63220">
              <w:rPr>
                <w:strike/>
                <w:color w:val="0000CC"/>
                <w:lang w:val="en-US"/>
              </w:rPr>
              <w:t xml:space="preserve"> in executing DDT</w:t>
            </w:r>
            <w:r w:rsidR="00D635FC" w:rsidRPr="00C63220">
              <w:rPr>
                <w:strike/>
                <w:color w:val="0000CC"/>
              </w:rPr>
              <w:t>.</w:t>
            </w:r>
            <w:r w:rsidR="00306EF8" w:rsidRPr="00C63220">
              <w:rPr>
                <w:strike/>
                <w:color w:val="0000CC"/>
              </w:rPr>
              <w:t xml:space="preserve"> </w:t>
            </w:r>
            <w:r w:rsidR="00306EF8" w:rsidRPr="00C63220">
              <w:rPr>
                <w:strike/>
                <w:color w:val="0000CC"/>
                <w:lang w:val="en-US"/>
              </w:rPr>
              <w:t>The manufacturer shall explain measures addressing full driver’s engagement in vehicle control.</w:t>
            </w:r>
            <w:r w:rsidR="00AB4881" w:rsidRPr="00451BC3">
              <w:rPr>
                <w:color w:val="0000CC"/>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OICA-CLEPA: Not sufficiently covered elsewhere? Unclear how ‘estimations’ would be made. May be sufficient to base the provisions 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32E3D31D" w:rsidR="00943963" w:rsidRPr="00EF7F93" w:rsidRDefault="00943963" w:rsidP="00DD1BC2">
            <w:pPr>
              <w:pStyle w:val="para"/>
              <w:ind w:left="1134" w:right="0"/>
              <w:rPr>
                <w:b/>
                <w:bCs/>
              </w:rPr>
            </w:pPr>
            <w:r w:rsidRPr="00EF7F93">
              <w:rPr>
                <w:b/>
                <w:bCs/>
              </w:rPr>
              <w:t>5.2.1.2.</w:t>
            </w:r>
            <w:r w:rsidRPr="00EF7F93">
              <w:rPr>
                <w:b/>
                <w:bCs/>
              </w:rPr>
              <w:tab/>
            </w:r>
            <w:r w:rsidR="001F2FCA">
              <w:rPr>
                <w:b/>
                <w:bCs/>
                <w:color w:val="FF0000"/>
              </w:rPr>
              <w:t>Information for</w:t>
            </w:r>
            <w:r w:rsidR="001F2FCA">
              <w:rPr>
                <w:b/>
                <w:bCs/>
                <w:color w:val="FF0000"/>
              </w:rPr>
              <w:t xml:space="preserve"> </w:t>
            </w:r>
            <w:r w:rsidR="001F2FCA">
              <w:rPr>
                <w:b/>
                <w:bCs/>
              </w:rPr>
              <w:t>h</w:t>
            </w:r>
            <w:r w:rsidR="001F2FCA" w:rsidRPr="00EF7F93">
              <w:rPr>
                <w:b/>
                <w:bCs/>
              </w:rPr>
              <w:t xml:space="preserve">uman driver </w:t>
            </w:r>
            <w:r w:rsidR="001F2FCA" w:rsidRPr="00D21FB1">
              <w:rPr>
                <w:b/>
                <w:bCs/>
                <w:color w:val="FF0000"/>
              </w:rPr>
              <w:t>[</w:t>
            </w:r>
            <w:r w:rsidR="001F2FCA">
              <w:rPr>
                <w:b/>
                <w:bCs/>
                <w:color w:val="FF0000"/>
              </w:rPr>
              <w:t>e</w:t>
            </w:r>
            <w:r w:rsidR="001F2FCA" w:rsidRPr="00892E5B">
              <w:rPr>
                <w:b/>
                <w:bCs/>
                <w:color w:val="FF0000"/>
              </w:rPr>
              <w:t>ducation</w:t>
            </w:r>
            <w:r w:rsidR="001F2FCA">
              <w:rPr>
                <w:b/>
                <w:bCs/>
                <w:color w:val="FF0000"/>
              </w:rPr>
              <w:t>]/[instruction] related to DCAS</w:t>
            </w:r>
            <w:r w:rsidR="001F2FCA" w:rsidRPr="00892E5B">
              <w:rPr>
                <w:b/>
                <w:bCs/>
                <w:color w:val="0000CC"/>
              </w:rPr>
              <w:t xml:space="preserve"> </w:t>
            </w:r>
            <w:r w:rsidRPr="001F2FCA">
              <w:rPr>
                <w:b/>
                <w:bCs/>
                <w:strike/>
                <w:color w:val="FF0000"/>
              </w:rPr>
              <w:t>Human driver education</w:t>
            </w:r>
            <w:r w:rsidR="00C63220" w:rsidRPr="001F2FCA">
              <w:rPr>
                <w:b/>
                <w:bCs/>
                <w:strike/>
                <w:color w:val="FF0000"/>
              </w:rPr>
              <w:t>al program</w:t>
            </w:r>
            <w:r w:rsidR="00443491" w:rsidRPr="001F2FCA">
              <w:rPr>
                <w:b/>
                <w:bCs/>
                <w:strike/>
                <w:color w:val="FF0000"/>
              </w:rPr>
              <w:t xml:space="preserve"> and marketing of [ADAS]</w:t>
            </w:r>
          </w:p>
          <w:p w14:paraId="67339CD1" w14:textId="06D0BF80" w:rsidR="00443491" w:rsidRDefault="00AA32DB" w:rsidP="00AA32DB">
            <w:pPr>
              <w:pStyle w:val="para"/>
              <w:ind w:left="1134" w:right="0"/>
              <w:rPr>
                <w:color w:val="0000CC"/>
              </w:rPr>
            </w:pPr>
            <w:r w:rsidRPr="00EF7F93">
              <w:t>5.2.1.2.1.</w:t>
            </w:r>
            <w:r w:rsidRPr="00EF7F93">
              <w:tab/>
              <w:t>Manufacturer must provide the driver with clear and</w:t>
            </w:r>
            <w:r w:rsidR="00C63220">
              <w:t xml:space="preserve"> </w:t>
            </w:r>
            <w:r w:rsidR="001F2FCA" w:rsidRPr="001F2FCA">
              <w:rPr>
                <w:color w:val="FF0000"/>
              </w:rPr>
              <w:t>e</w:t>
            </w:r>
            <w:r w:rsidR="001F2FCA">
              <w:rPr>
                <w:color w:val="FF0000"/>
                <w:lang w:val="en-US"/>
              </w:rPr>
              <w:t>asily accessible information</w:t>
            </w:r>
            <w:r w:rsidR="001F2FCA">
              <w:rPr>
                <w:color w:val="FF0000"/>
                <w:lang w:val="en-US"/>
              </w:rPr>
              <w:t xml:space="preserve"> </w:t>
            </w:r>
            <w:r w:rsidR="001F2FCA" w:rsidRPr="00C63220">
              <w:rPr>
                <w:strike/>
                <w:color w:val="0000CC"/>
              </w:rPr>
              <w:t>or training</w:t>
            </w:r>
            <w:r w:rsidR="001F2FCA">
              <w:rPr>
                <w:color w:val="FF0000"/>
                <w:lang w:val="en-US"/>
              </w:rPr>
              <w:t xml:space="preserve"> (e.g. documentation, video)</w:t>
            </w:r>
            <w:r w:rsidR="001F2FCA">
              <w:rPr>
                <w:color w:val="FF0000"/>
                <w:lang w:val="en-US"/>
              </w:rPr>
              <w:t xml:space="preserve"> </w:t>
            </w:r>
            <w:r w:rsidRPr="00EF7F93">
              <w:t>about how the particular ADAS has to be operated by the driver. The information must contain information on the driver’s responsibility, the limitations of the ADAS and demonstrate how different warning signals are to be interpreted</w:t>
            </w:r>
            <w:r w:rsidR="00C63220">
              <w:rPr>
                <w:color w:val="0000CC"/>
              </w:rPr>
              <w:t>, to cover at least the following aspects:</w:t>
            </w:r>
          </w:p>
          <w:p w14:paraId="27338AE8" w14:textId="3569400E" w:rsidR="001F2FCA" w:rsidRPr="001F2FCA" w:rsidRDefault="001F2FCA" w:rsidP="00AA32DB">
            <w:pPr>
              <w:pStyle w:val="para"/>
              <w:ind w:left="1134" w:right="0"/>
              <w:rPr>
                <w:color w:val="FF0000"/>
              </w:rPr>
            </w:pPr>
            <w:r>
              <w:rPr>
                <w:color w:val="FF0000"/>
              </w:rPr>
              <w:t>Inspiration from ECE R157  (5.1.9) regarding processes?</w:t>
            </w:r>
          </w:p>
          <w:p w14:paraId="6A6AC86C" w14:textId="03B40D13" w:rsidR="001D0B2A" w:rsidRPr="00C63220" w:rsidRDefault="00443491" w:rsidP="00DD1BC2">
            <w:pPr>
              <w:pStyle w:val="para"/>
              <w:ind w:left="1134" w:right="0"/>
              <w:rPr>
                <w:strike/>
                <w:color w:val="0000CC"/>
                <w:lang w:val="ru-RU"/>
              </w:rPr>
            </w:pPr>
            <w:r w:rsidRPr="00C63220">
              <w:rPr>
                <w:strike/>
                <w:color w:val="0000CC"/>
              </w:rPr>
              <w:lastRenderedPageBreak/>
              <w:t>5.2.1.2.1.</w:t>
            </w:r>
            <w:r w:rsidRPr="00C63220">
              <w:rPr>
                <w:b/>
                <w:bCs/>
                <w:strike/>
                <w:color w:val="0000CC"/>
              </w:rPr>
              <w:tab/>
            </w:r>
            <w:r w:rsidR="00AB4881" w:rsidRPr="00C63220">
              <w:rPr>
                <w:b/>
                <w:bCs/>
                <w:strike/>
                <w:color w:val="0000CC"/>
              </w:rPr>
              <w:t>[</w:t>
            </w:r>
            <w:r w:rsidR="001D0B2A" w:rsidRPr="00C63220">
              <w:rPr>
                <w:strike/>
                <w:color w:val="0000CC"/>
              </w:rPr>
              <w:t>The manufacturer shall develop and present at the time of type-approval the educational course for drivers</w:t>
            </w:r>
            <w:r w:rsidR="00615D46" w:rsidRPr="00C63220">
              <w:rPr>
                <w:strike/>
                <w:color w:val="0000CC"/>
              </w:rPr>
              <w:t xml:space="preserve"> and ensure (e.g., by the means of registration) that the consumers will take this educational course either via the dealers’ network or</w:t>
            </w:r>
            <w:r w:rsidR="00C63220">
              <w:rPr>
                <w:strike/>
                <w:color w:val="0000CC"/>
              </w:rPr>
              <w:t xml:space="preserve"> and</w:t>
            </w:r>
            <w:r w:rsidR="00615D46" w:rsidRPr="00C63220">
              <w:rPr>
                <w:strike/>
                <w:color w:val="0000CC"/>
              </w:rPr>
              <w:t xml:space="preserve"> via publicly available manufacturer’s Internet resource</w:t>
            </w:r>
            <w:r w:rsidR="001D0B2A" w:rsidRPr="00C63220">
              <w:rPr>
                <w:strike/>
                <w:color w:val="0000CC"/>
              </w:rPr>
              <w:t>.</w:t>
            </w:r>
            <w:r w:rsidR="00615D46" w:rsidRPr="00C63220">
              <w:rPr>
                <w:strike/>
                <w:color w:val="0000CC"/>
              </w:rPr>
              <w:t xml:space="preserve"> </w:t>
            </w:r>
            <w:r w:rsidR="001D0B2A" w:rsidRPr="00C63220">
              <w:rPr>
                <w:strike/>
                <w:color w:val="0000CC"/>
              </w:rPr>
              <w:t xml:space="preserve">The educational course shall consist of printed guidelines for the desirable driver’s behaviour and at least a 30-minute video </w:t>
            </w:r>
            <w:r w:rsidR="00615D46" w:rsidRPr="00C63220">
              <w:rPr>
                <w:strike/>
                <w:color w:val="0000CC"/>
              </w:rPr>
              <w:t xml:space="preserve">with voice and/or printed comments </w:t>
            </w:r>
            <w:r w:rsidR="001D0B2A" w:rsidRPr="00C63220">
              <w:rPr>
                <w:strike/>
                <w:color w:val="0000CC"/>
              </w:rPr>
              <w:t xml:space="preserve">containing educational examples of good and </w:t>
            </w:r>
            <w:r w:rsidR="00615D46" w:rsidRPr="00C63220">
              <w:rPr>
                <w:strike/>
                <w:color w:val="0000CC"/>
              </w:rPr>
              <w:t>poor</w:t>
            </w:r>
            <w:r w:rsidR="001D0B2A" w:rsidRPr="00C63220">
              <w:rPr>
                <w:strike/>
                <w:color w:val="0000CC"/>
              </w:rPr>
              <w:t xml:space="preserve"> driving practices involving [ADAS] subject to type approval</w:t>
            </w:r>
            <w:r w:rsidR="001D0B2A" w:rsidRPr="00C63220">
              <w:rPr>
                <w:strike/>
                <w:color w:val="0000CC"/>
                <w:lang w:val="en-US"/>
              </w:rPr>
              <w:t>.</w:t>
            </w:r>
            <w:r w:rsidR="00C64485" w:rsidRPr="00C63220">
              <w:rPr>
                <w:strike/>
                <w:color w:val="0000CC"/>
                <w:lang w:val="en-US"/>
              </w:rPr>
              <w:t xml:space="preserve"> At least, the educational course shall include:</w:t>
            </w:r>
          </w:p>
          <w:p w14:paraId="34583467" w14:textId="77777777" w:rsidR="00C63220" w:rsidRPr="00C63220" w:rsidRDefault="007A22AC" w:rsidP="000513B5">
            <w:pPr>
              <w:pStyle w:val="para"/>
              <w:numPr>
                <w:ilvl w:val="0"/>
                <w:numId w:val="9"/>
              </w:numPr>
              <w:ind w:left="1451" w:right="0" w:hanging="284"/>
            </w:pPr>
            <w:r w:rsidRPr="007809D6">
              <w:rPr>
                <w:color w:val="0000CC"/>
              </w:rPr>
              <w:t xml:space="preserve">Explanation of </w:t>
            </w:r>
            <w:r w:rsidR="00C63220">
              <w:rPr>
                <w:color w:val="0000CC"/>
              </w:rPr>
              <w:t>the safety benefit of [ADAS];</w:t>
            </w:r>
          </w:p>
          <w:p w14:paraId="535BA70B" w14:textId="5EE2062F" w:rsidR="007A22AC" w:rsidRPr="00EF7F93" w:rsidRDefault="00C63220" w:rsidP="000513B5">
            <w:pPr>
              <w:pStyle w:val="para"/>
              <w:numPr>
                <w:ilvl w:val="0"/>
                <w:numId w:val="9"/>
              </w:numPr>
              <w:ind w:left="1451" w:right="0" w:hanging="284"/>
            </w:pPr>
            <w:r>
              <w:t xml:space="preserve">Explanation of </w:t>
            </w:r>
            <w:r w:rsidR="007A22AC" w:rsidRPr="00EF7F93">
              <w:t>DDT</w:t>
            </w:r>
            <w:r w:rsidR="00AA32DB" w:rsidRPr="00EF7F93">
              <w:t xml:space="preserve">, </w:t>
            </w:r>
            <w:r>
              <w:t>t</w:t>
            </w:r>
            <w:r w:rsidR="00AA32DB" w:rsidRPr="00EF7F93">
              <w:t>he driver’s responsibility</w:t>
            </w:r>
            <w:r w:rsidR="007809D6">
              <w:t xml:space="preserve">, </w:t>
            </w:r>
            <w:r w:rsidR="007809D6" w:rsidRPr="007809D6">
              <w:rPr>
                <w:color w:val="0000CC"/>
              </w:rPr>
              <w:t>how the vehicle control is shared between the human (driving the subtask performed by a human) and the system (driving subtask performed by ADAS)</w:t>
            </w:r>
            <w:r w:rsidR="007A22AC" w:rsidRPr="007809D6">
              <w:rPr>
                <w:color w:val="0000CC"/>
              </w:rPr>
              <w:t>;</w:t>
            </w:r>
          </w:p>
          <w:p w14:paraId="0C7A8A77" w14:textId="77777777" w:rsidR="007A22AC" w:rsidRPr="00EF7F93" w:rsidRDefault="007A22AC" w:rsidP="000513B5">
            <w:pPr>
              <w:pStyle w:val="para"/>
              <w:numPr>
                <w:ilvl w:val="0"/>
                <w:numId w:val="9"/>
              </w:numPr>
              <w:ind w:left="1451" w:right="0" w:hanging="284"/>
            </w:pPr>
            <w:r w:rsidRPr="00EF7F93">
              <w:t>The role of each use case of [ADAS] in executing the DDT functions by the driver and the assistance provided;</w:t>
            </w:r>
          </w:p>
          <w:p w14:paraId="2D23E02D" w14:textId="37FF48BD" w:rsidR="007A22AC" w:rsidRPr="00EF7F93" w:rsidRDefault="007A22AC" w:rsidP="000513B5">
            <w:pPr>
              <w:pStyle w:val="para"/>
              <w:numPr>
                <w:ilvl w:val="0"/>
                <w:numId w:val="9"/>
              </w:numPr>
              <w:ind w:left="1451" w:right="0" w:hanging="284"/>
              <w:rPr>
                <w:lang w:val="en-US"/>
              </w:rPr>
            </w:pPr>
            <w:r w:rsidRPr="00EF7F93">
              <w:t>[ADAS] OEDR capabilities</w:t>
            </w:r>
            <w:r w:rsidR="00AA32DB" w:rsidRPr="00EF7F93">
              <w:t xml:space="preserve"> and limitations</w:t>
            </w:r>
            <w:r w:rsidRPr="00EF7F93">
              <w:t>;</w:t>
            </w:r>
          </w:p>
          <w:p w14:paraId="6740C4A3" w14:textId="75B6F249" w:rsidR="007A22AC" w:rsidRPr="00EF7F93" w:rsidRDefault="007A22AC" w:rsidP="000513B5">
            <w:pPr>
              <w:pStyle w:val="para"/>
              <w:numPr>
                <w:ilvl w:val="0"/>
                <w:numId w:val="9"/>
              </w:numPr>
              <w:ind w:left="1451" w:right="0" w:hanging="284"/>
              <w:rPr>
                <w:lang w:val="en-US"/>
              </w:rPr>
            </w:pPr>
            <w:r w:rsidRPr="00EF7F93">
              <w:t>[ADAS</w:t>
            </w:r>
            <w:r w:rsidR="00443491" w:rsidRPr="00EF7F93">
              <w:t>]</w:t>
            </w:r>
            <w:r w:rsidRPr="00EF7F93">
              <w:t xml:space="preserve"> ODD;</w:t>
            </w:r>
          </w:p>
          <w:p w14:paraId="23706BB3" w14:textId="77777777" w:rsidR="007A22AC" w:rsidRPr="00EF7F93" w:rsidRDefault="007A22AC" w:rsidP="000513B5">
            <w:pPr>
              <w:pStyle w:val="para"/>
              <w:numPr>
                <w:ilvl w:val="0"/>
                <w:numId w:val="9"/>
              </w:numPr>
              <w:ind w:left="1451" w:right="0" w:hanging="284"/>
              <w:rPr>
                <w:lang w:val="en-US"/>
              </w:rPr>
            </w:pPr>
            <w:r w:rsidRPr="00EF7F93">
              <w:t>[ADAS] modes of operation and switching between modes;</w:t>
            </w:r>
          </w:p>
          <w:p w14:paraId="7B183657" w14:textId="7ADFB80B" w:rsidR="007A22AC" w:rsidRPr="00EF7F93" w:rsidRDefault="007A22AC" w:rsidP="000513B5">
            <w:pPr>
              <w:pStyle w:val="para"/>
              <w:numPr>
                <w:ilvl w:val="0"/>
                <w:numId w:val="9"/>
              </w:numPr>
              <w:ind w:left="1451" w:right="0" w:hanging="284"/>
              <w:rPr>
                <w:lang w:val="en-US"/>
              </w:rPr>
            </w:pPr>
            <w:r w:rsidRPr="00EF7F93">
              <w:t>[Measures ensuring the human driver’s [ADAS] mode awareness];</w:t>
            </w:r>
          </w:p>
          <w:p w14:paraId="3E432C34" w14:textId="74861DB8" w:rsidR="007A22AC" w:rsidRPr="00EF7F93" w:rsidRDefault="007A22AC" w:rsidP="000513B5">
            <w:pPr>
              <w:pStyle w:val="para"/>
              <w:numPr>
                <w:ilvl w:val="0"/>
                <w:numId w:val="9"/>
              </w:numPr>
              <w:ind w:left="1451" w:right="0" w:hanging="284"/>
              <w:rPr>
                <w:lang w:val="en-US"/>
              </w:rPr>
            </w:pPr>
            <w:r w:rsidRPr="00EF7F93">
              <w:t>Driver Engagement Detection;</w:t>
            </w:r>
          </w:p>
          <w:p w14:paraId="582F2317" w14:textId="4B58A694" w:rsidR="00E33951" w:rsidRPr="00EF7F93" w:rsidRDefault="00E33951" w:rsidP="000513B5">
            <w:pPr>
              <w:pStyle w:val="para"/>
              <w:numPr>
                <w:ilvl w:val="0"/>
                <w:numId w:val="9"/>
              </w:numPr>
              <w:ind w:left="1451" w:right="0" w:hanging="284"/>
              <w:rPr>
                <w:lang w:val="en-US"/>
              </w:rPr>
            </w:pPr>
            <w:r w:rsidRPr="00EF7F93">
              <w:rPr>
                <w:lang w:val="en-US"/>
              </w:rPr>
              <w:t>Possibility of [ADAS] overriding;</w:t>
            </w:r>
          </w:p>
          <w:p w14:paraId="5CEA1F19" w14:textId="77777777" w:rsidR="007A22AC" w:rsidRPr="00EF7F93" w:rsidRDefault="00E33951" w:rsidP="000513B5">
            <w:pPr>
              <w:pStyle w:val="para"/>
              <w:numPr>
                <w:ilvl w:val="0"/>
                <w:numId w:val="9"/>
              </w:numPr>
              <w:ind w:left="1451" w:right="0" w:hanging="284"/>
              <w:rPr>
                <w:lang w:val="en-US"/>
              </w:rPr>
            </w:pPr>
            <w:r w:rsidRPr="00EF7F93">
              <w:t>Human-machine interface (HMI):</w:t>
            </w:r>
          </w:p>
          <w:p w14:paraId="200893F2" w14:textId="77777777" w:rsidR="00E33951" w:rsidRPr="00EF7F93" w:rsidRDefault="00E33951" w:rsidP="000513B5">
            <w:pPr>
              <w:pStyle w:val="para"/>
              <w:numPr>
                <w:ilvl w:val="2"/>
                <w:numId w:val="9"/>
              </w:numPr>
              <w:ind w:right="0"/>
              <w:rPr>
                <w:lang w:val="en-US"/>
              </w:rPr>
            </w:pPr>
            <w:r w:rsidRPr="00EF7F93">
              <w:t>[ADAS] activation and deactivation;</w:t>
            </w:r>
          </w:p>
          <w:p w14:paraId="51541A91" w14:textId="77777777" w:rsidR="00E33951" w:rsidRPr="00EF7F93" w:rsidRDefault="00E33951" w:rsidP="000513B5">
            <w:pPr>
              <w:pStyle w:val="para"/>
              <w:numPr>
                <w:ilvl w:val="2"/>
                <w:numId w:val="9"/>
              </w:numPr>
              <w:ind w:right="0"/>
              <w:rPr>
                <w:lang w:val="en-US"/>
              </w:rPr>
            </w:pPr>
            <w:r w:rsidRPr="00EF7F93">
              <w:t>[ADAS] status indication;</w:t>
            </w:r>
          </w:p>
          <w:p w14:paraId="1E1E77D9" w14:textId="6F1917A5" w:rsidR="00E33951" w:rsidRPr="00EF7F93" w:rsidRDefault="00E33951" w:rsidP="000513B5">
            <w:pPr>
              <w:pStyle w:val="para"/>
              <w:numPr>
                <w:ilvl w:val="2"/>
                <w:numId w:val="9"/>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77777777" w:rsidR="00E33951" w:rsidRPr="00EF7F93" w:rsidRDefault="00E33951" w:rsidP="000513B5">
            <w:pPr>
              <w:pStyle w:val="para"/>
              <w:numPr>
                <w:ilvl w:val="2"/>
                <w:numId w:val="9"/>
              </w:numPr>
              <w:ind w:right="0"/>
              <w:rPr>
                <w:lang w:val="en-US"/>
              </w:rPr>
            </w:pPr>
            <w:r w:rsidRPr="00EF7F93">
              <w:t>Vehicle behaviour when reaching [ADAS] ODD;</w:t>
            </w:r>
          </w:p>
          <w:p w14:paraId="0A32230A" w14:textId="77777777" w:rsidR="00E33951" w:rsidRPr="00EF7F93" w:rsidRDefault="00E33951" w:rsidP="000513B5">
            <w:pPr>
              <w:pStyle w:val="para"/>
              <w:numPr>
                <w:ilvl w:val="2"/>
                <w:numId w:val="9"/>
              </w:numPr>
              <w:ind w:right="0"/>
              <w:rPr>
                <w:lang w:val="en-US"/>
              </w:rPr>
            </w:pPr>
            <w:r w:rsidRPr="00EF7F93">
              <w:t>Vehicle behaviour when exceeding [ADAS] ODD;</w:t>
            </w:r>
          </w:p>
          <w:p w14:paraId="174DCC79" w14:textId="77777777" w:rsidR="00E33951" w:rsidRPr="00EF7F93" w:rsidRDefault="00E33951" w:rsidP="000513B5">
            <w:pPr>
              <w:pStyle w:val="para"/>
              <w:numPr>
                <w:ilvl w:val="2"/>
                <w:numId w:val="9"/>
              </w:numPr>
              <w:ind w:right="0"/>
              <w:rPr>
                <w:lang w:val="en-US"/>
              </w:rPr>
            </w:pPr>
            <w:r w:rsidRPr="00EF7F93">
              <w:rPr>
                <w:lang w:val="en-US"/>
              </w:rPr>
              <w:t>Information on [ADAS] failures;</w:t>
            </w:r>
          </w:p>
          <w:p w14:paraId="09172B2F" w14:textId="60B2683E" w:rsidR="00E33951" w:rsidRPr="001F2FCA" w:rsidRDefault="001F2FCA" w:rsidP="000513B5">
            <w:pPr>
              <w:pStyle w:val="para"/>
              <w:numPr>
                <w:ilvl w:val="0"/>
                <w:numId w:val="9"/>
              </w:numPr>
              <w:ind w:left="1451" w:right="0" w:hanging="284"/>
              <w:rPr>
                <w:color w:val="FF0000"/>
                <w:lang w:val="en-US"/>
              </w:rPr>
            </w:pPr>
            <w:r>
              <w:rPr>
                <w:color w:val="FF0000"/>
                <w:lang w:val="en-US"/>
              </w:rPr>
              <w:t>[</w:t>
            </w:r>
            <w:r w:rsidR="00E33951" w:rsidRPr="001F2FCA">
              <w:rPr>
                <w:strike/>
                <w:color w:val="FF0000"/>
                <w:lang w:val="en-US"/>
              </w:rPr>
              <w:t>Good driving examples (video);</w:t>
            </w:r>
            <w:r w:rsidRPr="001F2FCA">
              <w:rPr>
                <w:strike/>
                <w:color w:val="FF0000"/>
                <w:lang w:val="en-US"/>
              </w:rPr>
              <w:t>]</w:t>
            </w:r>
          </w:p>
          <w:p w14:paraId="79DA8C27" w14:textId="0141826E" w:rsidR="00E33951" w:rsidRPr="001F2FCA" w:rsidRDefault="001F2FCA" w:rsidP="000513B5">
            <w:pPr>
              <w:pStyle w:val="para"/>
              <w:numPr>
                <w:ilvl w:val="0"/>
                <w:numId w:val="9"/>
              </w:numPr>
              <w:ind w:left="1451" w:right="0" w:hanging="284"/>
              <w:rPr>
                <w:color w:val="FF0000"/>
                <w:lang w:val="en-US"/>
              </w:rPr>
            </w:pPr>
            <w:r>
              <w:rPr>
                <w:color w:val="FF0000"/>
              </w:rPr>
              <w:lastRenderedPageBreak/>
              <w:t>[</w:t>
            </w:r>
            <w:r w:rsidR="00E33951" w:rsidRPr="001F2FCA">
              <w:rPr>
                <w:strike/>
                <w:color w:val="FF0000"/>
              </w:rPr>
              <w:t>Poor driving examples (video).</w:t>
            </w:r>
            <w:r w:rsidR="00AB4881" w:rsidRPr="001F2FCA">
              <w:rPr>
                <w:color w:val="FF0000"/>
              </w:rPr>
              <w:t>]</w:t>
            </w:r>
          </w:p>
          <w:p w14:paraId="2DB87315" w14:textId="27A6607B" w:rsidR="00AA32DB" w:rsidRPr="007809D6" w:rsidRDefault="00AA32DB" w:rsidP="00AA32DB">
            <w:pPr>
              <w:pStyle w:val="para"/>
              <w:ind w:left="1134" w:right="0"/>
              <w:rPr>
                <w:strike/>
                <w:color w:val="0000CC"/>
              </w:rPr>
            </w:pPr>
            <w:r w:rsidRPr="007809D6">
              <w:rPr>
                <w:strike/>
                <w:color w:val="0000CC"/>
              </w:rPr>
              <w:t>5.2.1.2.2.</w:t>
            </w:r>
            <w:r w:rsidR="00AB4881" w:rsidRPr="007809D6">
              <w:rPr>
                <w:strike/>
                <w:color w:val="0000CC"/>
              </w:rPr>
              <w:t>a</w:t>
            </w:r>
            <w:r w:rsidRPr="007809D6">
              <w:rPr>
                <w:strike/>
                <w:color w:val="0000CC"/>
              </w:rPr>
              <w:tab/>
            </w:r>
            <w:r w:rsidR="00AB4881" w:rsidRPr="007809D6">
              <w:rPr>
                <w:strike/>
                <w:color w:val="0000CC"/>
              </w:rPr>
              <w:t>[</w:t>
            </w:r>
            <w:r w:rsidRPr="007809D6">
              <w:rPr>
                <w:strike/>
                <w:color w:val="0000CC"/>
              </w:rPr>
              <w:t>If [ADAS] is item for marketing the vehicle, the manufacturer must not use illustrations or            special product naming that give the customer an impression that the system has other or more advanced capabilities than stated in the driver education.</w:t>
            </w:r>
            <w:r w:rsidR="00AB4881" w:rsidRPr="007809D6">
              <w:rPr>
                <w:strike/>
                <w:color w:val="0000CC"/>
              </w:rPr>
              <w:t>]</w:t>
            </w:r>
          </w:p>
          <w:p w14:paraId="605F9448" w14:textId="77777777" w:rsidR="00AB4881" w:rsidRDefault="00AB4881" w:rsidP="00AB4881">
            <w:pPr>
              <w:pStyle w:val="para"/>
              <w:ind w:left="1134" w:right="0"/>
              <w:rPr>
                <w:strike/>
                <w:color w:val="0000CC"/>
              </w:rPr>
            </w:pPr>
            <w:r w:rsidRPr="007809D6">
              <w:rPr>
                <w:strike/>
                <w:color w:val="0000CC"/>
              </w:rPr>
              <w:t>5.2.1.2.2.b</w:t>
            </w:r>
            <w:r w:rsidRPr="007809D6">
              <w:rPr>
                <w:strike/>
                <w:color w:val="0000CC"/>
              </w:rPr>
              <w:tab/>
              <w:t>[The naming of the system shall not mislead the customer that the system has other or more advanced capabilities than stated in the driver education.]</w:t>
            </w:r>
          </w:p>
          <w:p w14:paraId="6C1674D5" w14:textId="5951B7C1" w:rsidR="00383762" w:rsidRPr="00383762" w:rsidRDefault="001F2FCA" w:rsidP="00AB4881">
            <w:pPr>
              <w:pStyle w:val="para"/>
              <w:ind w:left="1134" w:right="0"/>
              <w:rPr>
                <w:color w:val="FF0000"/>
              </w:rPr>
            </w:pPr>
            <w:r>
              <w:rPr>
                <w:color w:val="FF0000"/>
              </w:rPr>
              <w:t xml:space="preserve">5.2.1.2.2          </w:t>
            </w:r>
            <w:r w:rsidR="00383762" w:rsidRPr="001F2FCA">
              <w:rPr>
                <w:color w:val="FF0000"/>
                <w:highlight w:val="yellow"/>
              </w:rPr>
              <w:t>Requirement on the manufacturer to provide information regarding the naming and the information provided of the system shall not mislead the consumer.</w:t>
            </w:r>
          </w:p>
        </w:tc>
        <w:tc>
          <w:tcPr>
            <w:tcW w:w="5917" w:type="dxa"/>
          </w:tcPr>
          <w:p w14:paraId="45998AF2" w14:textId="0F301A20" w:rsidR="0085180D" w:rsidRPr="0085180D" w:rsidRDefault="0085180D" w:rsidP="00943963">
            <w:pPr>
              <w:pStyle w:val="para"/>
              <w:ind w:left="0" w:right="0" w:firstLine="0"/>
              <w:rPr>
                <w:color w:val="0000CC"/>
              </w:rPr>
            </w:pPr>
            <w:r w:rsidRPr="0085180D">
              <w:rPr>
                <w:color w:val="0000CC"/>
              </w:rPr>
              <w:lastRenderedPageBreak/>
              <w:t xml:space="preserve">FIA: </w:t>
            </w:r>
            <w:r>
              <w:rPr>
                <w:color w:val="0000CC"/>
              </w:rPr>
              <w:t>Requirements for driver education and information should be kept in this regulation, details are discussable 5.2.1.2.2a and 5.2.1.2.2.b are important.</w:t>
            </w:r>
          </w:p>
          <w:p w14:paraId="6CF5D60C" w14:textId="4DF4DB9A" w:rsidR="00943963" w:rsidRDefault="00943963" w:rsidP="00943963">
            <w:pPr>
              <w:pStyle w:val="para"/>
              <w:ind w:left="0" w:right="0" w:firstLine="0"/>
            </w:pPr>
            <w:r w:rsidRPr="00943963">
              <w:t xml:space="preserve">Description of the driver </w:t>
            </w:r>
            <w:r w:rsidR="006E468E">
              <w:t xml:space="preserve">information, engagement and possibly </w:t>
            </w:r>
            <w:r w:rsidRPr="00943963">
              <w:t xml:space="preserve">educational </w:t>
            </w:r>
            <w:r w:rsidR="006E468E">
              <w:t>approach</w:t>
            </w:r>
            <w:r w:rsidRPr="00943963">
              <w:t>.</w:t>
            </w:r>
          </w:p>
          <w:p w14:paraId="3882240F" w14:textId="5CE383FD" w:rsidR="00C63220" w:rsidRPr="00C63220" w:rsidRDefault="00C63220" w:rsidP="00943963">
            <w:pPr>
              <w:pStyle w:val="para"/>
              <w:ind w:left="0" w:right="0" w:firstLine="0"/>
              <w:rPr>
                <w:color w:val="0000CC"/>
              </w:rPr>
            </w:pPr>
            <w:r w:rsidRPr="00C63220">
              <w:rPr>
                <w:color w:val="0000CC"/>
              </w:rPr>
              <w:t>Changes proposed by OICA-CLEPA</w:t>
            </w:r>
          </w:p>
          <w:p w14:paraId="2DF7A6AA" w14:textId="10C1935D" w:rsidR="00790529"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t>
            </w:r>
            <w:r w:rsidRPr="00EF7F93">
              <w:lastRenderedPageBreak/>
              <w:t>will contribute to higher mentally engagements and reduce risk of missuses ref. 5.1.1.5.</w:t>
            </w:r>
          </w:p>
          <w:p w14:paraId="542C6D12" w14:textId="0D505550" w:rsidR="005E47A0" w:rsidRDefault="00443491" w:rsidP="00443491">
            <w:pPr>
              <w:pStyle w:val="para"/>
              <w:ind w:left="0" w:right="0" w:firstLine="0"/>
            </w:pPr>
            <w:r w:rsidRPr="00EF7F93">
              <w:t>Experience so far has shown that many users have too high expectations about ADAS (ODD) and do not read the comprehensive and complex user manual. This is also related the gap between how the vehicle is marketed and the manufacturer’s statements of WARNINGS and LIMITATIONS in the user manual.  Wrong naming of ADAS increase the risk of mode confusion (ADAS versus ADS)</w:t>
            </w:r>
          </w:p>
          <w:p w14:paraId="5DE5937C" w14:textId="032E4D75" w:rsidR="00790529" w:rsidRDefault="00790529" w:rsidP="00443491">
            <w:pPr>
              <w:pStyle w:val="para"/>
              <w:ind w:left="0" w:right="0" w:firstLine="0"/>
              <w:rPr>
                <w:color w:val="0000CC"/>
              </w:rPr>
            </w:pPr>
            <w:r>
              <w:rPr>
                <w:color w:val="0000CC"/>
              </w:rPr>
              <w:t xml:space="preserve">Germany (regarding comment above): </w:t>
            </w:r>
            <w:r w:rsidRPr="00790529">
              <w:rPr>
                <w:color w:val="0000CC"/>
              </w:rPr>
              <w:t>Will these drivers alternatively watch the video? Is there an additional value with a video when nobody asks whether the driver has watched or understood the content? Shouldn’t the ADAS be self-explaining with its functionality and limitations during its operation in the vehicle?</w:t>
            </w:r>
          </w:p>
          <w:p w14:paraId="22276A83" w14:textId="606CC0FF" w:rsidR="002C0D15" w:rsidRDefault="002C0D15" w:rsidP="002C0D15">
            <w:pPr>
              <w:pStyle w:val="para"/>
              <w:ind w:left="0" w:right="0" w:firstLine="0"/>
            </w:pPr>
            <w:r w:rsidRPr="00EF7F93">
              <w:t xml:space="preserve">NL: it is useful to introduce such a chapter. There will be a challenge how to address the transfer of driver information when the vehicle ownership changes   </w:t>
            </w:r>
          </w:p>
          <w:p w14:paraId="51BB5825" w14:textId="6D3F14D3" w:rsidR="007809D6" w:rsidRDefault="007809D6" w:rsidP="007809D6">
            <w:pPr>
              <w:pStyle w:val="para"/>
              <w:ind w:left="0" w:right="0" w:firstLine="0"/>
              <w:rPr>
                <w:color w:val="0000CC"/>
              </w:rPr>
            </w:pPr>
            <w:r w:rsidRPr="00ED6068">
              <w:rPr>
                <w:color w:val="0000CC"/>
              </w:rPr>
              <w:t xml:space="preserve">Chair: To address that, the educational course should be available online.   </w:t>
            </w:r>
          </w:p>
          <w:p w14:paraId="280ECBC7" w14:textId="29D02CAE" w:rsidR="00790529" w:rsidRDefault="00790529" w:rsidP="007809D6">
            <w:pPr>
              <w:pStyle w:val="para"/>
              <w:ind w:left="0" w:right="0" w:firstLine="0"/>
              <w:rPr>
                <w:color w:val="0000CC"/>
              </w:rPr>
            </w:pPr>
            <w:r>
              <w:rPr>
                <w:color w:val="0000CC"/>
              </w:rPr>
              <w:t xml:space="preserve">Germany (5.2.1.2.1): </w:t>
            </w:r>
            <w:r w:rsidRPr="00790529">
              <w:rPr>
                <w:color w:val="0000CC"/>
              </w:rPr>
              <w:t>This is not about type approval but rather about driver licensing law.</w:t>
            </w:r>
            <w:r w:rsidRPr="00790529">
              <w:rPr>
                <w:color w:val="0000CC"/>
              </w:rPr>
              <w:t xml:space="preserve"> </w:t>
            </w:r>
            <w:r w:rsidRPr="00790529">
              <w:rPr>
                <w:color w:val="0000CC"/>
              </w:rPr>
              <w:t>What if the educated driver hands the vehicle over to another driver who is not trained: Is this still the responsibility of the manufacturer?</w:t>
            </w:r>
          </w:p>
          <w:p w14:paraId="324EC8D5" w14:textId="35C47CCF" w:rsidR="00451BC3" w:rsidRPr="00790529" w:rsidRDefault="00451BC3" w:rsidP="007809D6">
            <w:pPr>
              <w:pStyle w:val="para"/>
              <w:ind w:left="0" w:right="0" w:firstLine="0"/>
              <w:rPr>
                <w:color w:val="0000CC"/>
              </w:rPr>
            </w:pPr>
            <w:r>
              <w:rPr>
                <w:color w:val="0000CC"/>
              </w:rPr>
              <w:t>FIA (5.</w:t>
            </w:r>
            <w:r>
              <w:rPr>
                <w:color w:val="0000CC"/>
              </w:rPr>
              <w:t xml:space="preserve">2.1.2.1): </w:t>
            </w:r>
            <w:r w:rsidR="0085180D">
              <w:rPr>
                <w:color w:val="0000CC"/>
              </w:rPr>
              <w:t>The Instruction manuals do not describe which systems are and are not available in the vehicle- which conflicts, we recommend a more detailed description for each model even though it entails more work.</w:t>
            </w:r>
          </w:p>
          <w:p w14:paraId="13F37C72" w14:textId="46669F0A" w:rsidR="002C0D15" w:rsidRDefault="002C0D15" w:rsidP="002C0D15">
            <w:pPr>
              <w:pStyle w:val="para"/>
              <w:ind w:left="0" w:right="0" w:firstLine="0"/>
            </w:pPr>
            <w:r w:rsidRPr="00EF7F93">
              <w:t>NL: this section could also provide information how the control is shared between the human (driving subtask performed by human) and the system (driving subtask performed by ADAS)</w:t>
            </w:r>
          </w:p>
          <w:p w14:paraId="3B0E24CD" w14:textId="77777777" w:rsidR="007809D6" w:rsidRPr="005D09C0" w:rsidRDefault="007809D6" w:rsidP="007809D6">
            <w:pPr>
              <w:pStyle w:val="para"/>
              <w:ind w:left="0" w:right="0" w:firstLine="0"/>
              <w:rPr>
                <w:color w:val="0000CC"/>
              </w:rPr>
            </w:pPr>
            <w:r w:rsidRPr="005D09C0">
              <w:rPr>
                <w:color w:val="0000CC"/>
              </w:rPr>
              <w:t>Chair: Addressed in the item b. in 5.2.1.2.1.</w:t>
            </w:r>
          </w:p>
          <w:p w14:paraId="40B40A18" w14:textId="649FDC9B"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01F7EB39" w14:textId="77777777" w:rsidR="007809D6" w:rsidRDefault="007809D6" w:rsidP="007809D6">
            <w:pPr>
              <w:pStyle w:val="para"/>
              <w:ind w:left="0" w:right="0" w:firstLine="0"/>
              <w:rPr>
                <w:color w:val="0000CC"/>
              </w:rPr>
            </w:pPr>
            <w:r w:rsidRPr="00051EE6">
              <w:rPr>
                <w:color w:val="0000CC"/>
              </w:rPr>
              <w:lastRenderedPageBreak/>
              <w:t>Chair: FDAV (Framework document ECE/TRANS/WP.29/2019/34 mentions as the additional issue under ‘m’ - Consumer Education and Training</w:t>
            </w:r>
            <w:r>
              <w:rPr>
                <w:color w:val="0000CC"/>
              </w:rPr>
              <w:t xml:space="preserve">: </w:t>
            </w:r>
            <w:r w:rsidRPr="00051EE6">
              <w:rPr>
                <w:color w:val="0000CC"/>
              </w:rPr>
              <w:t>“Vehicle manufacturers should develop, document and maintain employee, dealer, distributor, and consumer education and training programs to address the anticipated differences in the use and operation of automated vehicles from those of conventional vehicles”.</w:t>
            </w:r>
          </w:p>
          <w:p w14:paraId="1F07A727" w14:textId="77777777" w:rsidR="007809D6" w:rsidRPr="00051EE6" w:rsidRDefault="007809D6" w:rsidP="007809D6">
            <w:pPr>
              <w:pStyle w:val="para"/>
              <w:ind w:left="0" w:right="0" w:firstLine="0"/>
              <w:rPr>
                <w:color w:val="0000CC"/>
              </w:rPr>
            </w:pPr>
            <w:r w:rsidRPr="00FC0E95">
              <w:rPr>
                <w:color w:val="0000CC"/>
              </w:rPr>
              <w:t xml:space="preserve">WP.29 TOR (ECE/TRANS/WP.29/690/Rev.2), </w:t>
            </w:r>
            <w:r>
              <w:rPr>
                <w:color w:val="0000CC"/>
              </w:rPr>
              <w:t xml:space="preserve">para. 1, (a): “WP.29… shall… </w:t>
            </w:r>
            <w:r w:rsidRPr="00FC0E95">
              <w:rPr>
                <w:color w:val="0000CC"/>
              </w:rPr>
              <w:t>Initiate and pursue actions aiming at the harmonization or development of technical regulations or amendments to such regulations, adapted to the technical progress, which may be accepted world-wide, and which are directed at improving vehicle safety, protecting the environment, promoting energy efficiency and anti-theft performance, providing uniform conditions for periodical technical inspections and strengthening economic relations world-wide, according to the objectives laid down in the respective Agreements</w:t>
            </w:r>
            <w:r>
              <w:rPr>
                <w:color w:val="0000CC"/>
              </w:rPr>
              <w:t>”.</w:t>
            </w:r>
          </w:p>
          <w:p w14:paraId="03A4348D" w14:textId="77777777" w:rsidR="007809D6" w:rsidRDefault="007809D6" w:rsidP="007809D6">
            <w:pPr>
              <w:pStyle w:val="para"/>
              <w:ind w:left="0" w:right="0" w:firstLine="0"/>
              <w:rPr>
                <w:color w:val="0000CC"/>
              </w:rPr>
            </w:pPr>
            <w:r w:rsidRPr="00FC0E95">
              <w:rPr>
                <w:color w:val="0000CC"/>
              </w:rPr>
              <w:t>So, the provisions of 5.2.1.2 should be relevant.</w:t>
            </w:r>
          </w:p>
          <w:p w14:paraId="4D80C43D" w14:textId="40FB8EFB" w:rsidR="007809D6" w:rsidRDefault="007809D6" w:rsidP="007809D6">
            <w:pPr>
              <w:pStyle w:val="para"/>
              <w:ind w:left="0" w:right="0" w:firstLine="0"/>
              <w:rPr>
                <w:color w:val="0000CC"/>
              </w:rPr>
            </w:pPr>
            <w:r>
              <w:rPr>
                <w:color w:val="0000CC"/>
              </w:rPr>
              <w:t>Should we bring this issue to GRVA and WP.29 to seek guidance?</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28DE56EE"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74B9C3B9" w14:textId="4A61CA25" w:rsidR="007809D6" w:rsidRPr="007809D6" w:rsidRDefault="007809D6" w:rsidP="007D4413">
            <w:pPr>
              <w:pStyle w:val="para"/>
              <w:ind w:left="0" w:right="0" w:firstLine="0"/>
              <w:rPr>
                <w:color w:val="0000CC"/>
              </w:rPr>
            </w:pPr>
            <w:r w:rsidRPr="007809D6">
              <w:rPr>
                <w:color w:val="0000CC"/>
              </w:rPr>
              <w:t>OICA-CLEPA/AVERE: False advertisement is already prohibited by existing law and does not need to be addressed in a type approval regulation.</w:t>
            </w:r>
          </w:p>
          <w:p w14:paraId="348D0A6A" w14:textId="7A86D74E" w:rsidR="007D4413" w:rsidRPr="00AB4881" w:rsidRDefault="007D4413" w:rsidP="002C0D15">
            <w:pPr>
              <w:pStyle w:val="para"/>
              <w:ind w:left="0" w:right="0" w:firstLine="0"/>
              <w:rPr>
                <w:color w:val="FF0000"/>
              </w:rPr>
            </w:pPr>
          </w:p>
        </w:tc>
      </w:tr>
      <w:tr w:rsidR="00A300A7" w:rsidRPr="00355166" w14:paraId="13A89941" w14:textId="77777777" w:rsidTr="00FD2EB4">
        <w:tc>
          <w:tcPr>
            <w:tcW w:w="9209" w:type="dxa"/>
          </w:tcPr>
          <w:p w14:paraId="636D9CD8" w14:textId="3CBC0406" w:rsidR="005A0BE3" w:rsidRDefault="00355166" w:rsidP="00DD1BC2">
            <w:pPr>
              <w:pStyle w:val="para"/>
              <w:ind w:left="1134" w:right="0"/>
              <w:rPr>
                <w:b/>
                <w:bCs/>
                <w:strike/>
                <w:color w:val="0000CC"/>
              </w:rPr>
            </w:pPr>
            <w:r w:rsidRPr="007809D6">
              <w:rPr>
                <w:b/>
                <w:bCs/>
                <w:strike/>
                <w:color w:val="0000CC"/>
              </w:rPr>
              <w:lastRenderedPageBreak/>
              <w:t>5.2.2.</w:t>
            </w:r>
            <w:r w:rsidRPr="007809D6">
              <w:rPr>
                <w:b/>
                <w:bCs/>
                <w:strike/>
                <w:color w:val="0000CC"/>
              </w:rPr>
              <w:tab/>
              <w:t>Measures ensur</w:t>
            </w:r>
            <w:r w:rsidR="00943963" w:rsidRPr="007809D6">
              <w:rPr>
                <w:b/>
                <w:bCs/>
                <w:strike/>
                <w:color w:val="0000CC"/>
              </w:rPr>
              <w:t>ing</w:t>
            </w:r>
            <w:r w:rsidRPr="007809D6">
              <w:rPr>
                <w:b/>
                <w:bCs/>
                <w:strike/>
                <w:color w:val="0000CC"/>
              </w:rPr>
              <w:t xml:space="preserve"> the human driver’s </w:t>
            </w:r>
            <w:r w:rsidR="00AD2553" w:rsidRPr="007809D6">
              <w:rPr>
                <w:b/>
                <w:bCs/>
                <w:strike/>
                <w:color w:val="0000CC"/>
              </w:rPr>
              <w:t>[ADAS]</w:t>
            </w:r>
            <w:r w:rsidRPr="007809D6">
              <w:rPr>
                <w:b/>
                <w:bCs/>
                <w:strike/>
                <w:color w:val="0000CC"/>
              </w:rPr>
              <w:t xml:space="preserve"> mode awareness</w:t>
            </w:r>
          </w:p>
          <w:p w14:paraId="13F32AF5" w14:textId="72C3A522" w:rsidR="007809D6" w:rsidRPr="007809D6" w:rsidRDefault="007809D6" w:rsidP="00DD1BC2">
            <w:pPr>
              <w:pStyle w:val="para"/>
              <w:ind w:left="1134" w:right="0"/>
              <w:rPr>
                <w:b/>
                <w:bCs/>
                <w:strike/>
                <w:color w:val="0000CC"/>
              </w:rPr>
            </w:pPr>
            <w:r w:rsidRPr="00222133">
              <w:rPr>
                <w:b/>
                <w:bCs/>
                <w:color w:val="0000CC"/>
              </w:rPr>
              <w:t xml:space="preserve">5.2.2. </w:t>
            </w:r>
            <w:r w:rsidRPr="00222133">
              <w:rPr>
                <w:b/>
                <w:bCs/>
                <w:color w:val="0000CC"/>
              </w:rPr>
              <w:tab/>
              <w:t>[ADAS] overriding by the human driver</w:t>
            </w:r>
          </w:p>
          <w:p w14:paraId="390020C7" w14:textId="77777777" w:rsidR="007809D6" w:rsidRDefault="007809D6" w:rsidP="007809D6">
            <w:pPr>
              <w:pStyle w:val="para"/>
              <w:ind w:left="1134" w:right="0"/>
              <w:rPr>
                <w:color w:val="0000CC"/>
              </w:rPr>
            </w:pPr>
            <w:r w:rsidRPr="00222133">
              <w:rPr>
                <w:color w:val="0000CC"/>
                <w:lang w:val="en-US"/>
              </w:rPr>
              <w:t>5.2.2.1.</w:t>
            </w:r>
            <w:r w:rsidRPr="00222133">
              <w:rPr>
                <w:color w:val="0000CC"/>
                <w:lang w:val="en-US"/>
              </w:rPr>
              <w:tab/>
              <w:t>It shall be possible for the driver to intervene at any time.</w:t>
            </w:r>
            <w:r w:rsidR="00F35187">
              <w:rPr>
                <w:color w:val="0000CC"/>
              </w:rPr>
              <w:tab/>
            </w:r>
          </w:p>
          <w:p w14:paraId="64DC874C" w14:textId="7A2A049E" w:rsidR="000B6DDE" w:rsidRPr="007809D6" w:rsidRDefault="007A280A" w:rsidP="007809D6">
            <w:pPr>
              <w:pStyle w:val="para"/>
              <w:ind w:left="1134" w:right="0" w:firstLine="6"/>
              <w:rPr>
                <w:color w:val="0000CC"/>
              </w:rPr>
            </w:pPr>
            <w:r w:rsidRPr="007D4413">
              <w:rPr>
                <w:strike/>
              </w:rPr>
              <w:t xml:space="preserve">The </w:t>
            </w:r>
            <w:r w:rsidR="00AB075D" w:rsidRPr="007D4413">
              <w:rPr>
                <w:strike/>
              </w:rPr>
              <w:t>[ADAS]</w:t>
            </w:r>
            <w:r w:rsidRPr="007D4413">
              <w:rPr>
                <w:strike/>
              </w:rPr>
              <w:t xml:space="preserve"> information, including promotional materials, sh</w:t>
            </w:r>
            <w:r w:rsidR="000B6DDE" w:rsidRPr="007D4413">
              <w:rPr>
                <w:strike/>
              </w:rPr>
              <w:t>all</w:t>
            </w:r>
            <w:r w:rsidRPr="007D4413">
              <w:rPr>
                <w:strike/>
              </w:rPr>
              <w:t xml:space="preserve"> reasonably reflect the functionality of th</w:t>
            </w:r>
            <w:r w:rsidR="00AB075D" w:rsidRPr="007D4413">
              <w:rPr>
                <w:strike/>
              </w:rPr>
              <w:t>at</w:t>
            </w:r>
            <w:r w:rsidRPr="007D4413">
              <w:rPr>
                <w:strike/>
              </w:rPr>
              <w:t xml:space="preserve"> </w:t>
            </w:r>
            <w:r w:rsidR="00AB075D" w:rsidRPr="007D4413">
              <w:rPr>
                <w:strike/>
              </w:rPr>
              <w:t>[ADAS]</w:t>
            </w:r>
            <w:r w:rsidRPr="007D4413">
              <w:rPr>
                <w:strike/>
              </w:rPr>
              <w:t xml:space="preserve">. </w:t>
            </w:r>
            <w:r w:rsidR="00AB075D" w:rsidRPr="007D4413">
              <w:rPr>
                <w:strike/>
              </w:rPr>
              <w:t xml:space="preserve">The promotional [ADAS] name </w:t>
            </w:r>
            <w:r w:rsidR="000B6DDE" w:rsidRPr="007D4413">
              <w:rPr>
                <w:strike/>
              </w:rPr>
              <w:t>also</w:t>
            </w:r>
            <w:r w:rsidR="00AB075D" w:rsidRPr="007D4413">
              <w:rPr>
                <w:strike/>
              </w:rPr>
              <w:t xml:space="preserve"> reasonably reflect the functionality of that [ADAS] and not imply greater capability. </w:t>
            </w:r>
            <w:r w:rsidR="000B6DDE" w:rsidRPr="007D4413">
              <w:rPr>
                <w:strike/>
              </w:rPr>
              <w:t>The [ADAS] information shall</w:t>
            </w:r>
            <w:r w:rsidRPr="007D4413">
              <w:rPr>
                <w:strike/>
              </w:rPr>
              <w:t xml:space="preserve"> include </w:t>
            </w:r>
            <w:r w:rsidR="000B6DDE" w:rsidRPr="007D4413">
              <w:rPr>
                <w:strike/>
              </w:rPr>
              <w:t>at least</w:t>
            </w:r>
            <w:r w:rsidRPr="007D4413">
              <w:rPr>
                <w:strike/>
              </w:rPr>
              <w:t>:</w:t>
            </w:r>
          </w:p>
          <w:p w14:paraId="63257A9C" w14:textId="6346DD1C" w:rsidR="000B6DDE" w:rsidRPr="007D4413" w:rsidRDefault="000B6DDE" w:rsidP="000513B5">
            <w:pPr>
              <w:pStyle w:val="para"/>
              <w:numPr>
                <w:ilvl w:val="0"/>
                <w:numId w:val="10"/>
              </w:numPr>
              <w:ind w:right="0"/>
              <w:rPr>
                <w:strike/>
              </w:rPr>
            </w:pPr>
            <w:r w:rsidRPr="007D4413">
              <w:rPr>
                <w:strike/>
              </w:rPr>
              <w:t xml:space="preserve">any </w:t>
            </w:r>
            <w:r w:rsidR="003002CF" w:rsidRPr="007D4413">
              <w:rPr>
                <w:strike/>
              </w:rPr>
              <w:t xml:space="preserve">[ADAS] </w:t>
            </w:r>
            <w:r w:rsidRPr="007D4413">
              <w:rPr>
                <w:strike/>
              </w:rPr>
              <w:t>specific capabilities or limitations;</w:t>
            </w:r>
          </w:p>
          <w:p w14:paraId="0ECD2C6E" w14:textId="0974100A" w:rsidR="000B6DDE" w:rsidRPr="007D4413" w:rsidRDefault="000B6DDE" w:rsidP="000513B5">
            <w:pPr>
              <w:pStyle w:val="para"/>
              <w:numPr>
                <w:ilvl w:val="0"/>
                <w:numId w:val="10"/>
              </w:numPr>
              <w:ind w:right="0"/>
              <w:rPr>
                <w:strike/>
              </w:rPr>
            </w:pPr>
            <w:r w:rsidRPr="007D4413">
              <w:rPr>
                <w:strike/>
              </w:rPr>
              <w:t>the responsibility of the driver;</w:t>
            </w:r>
          </w:p>
          <w:p w14:paraId="44980D00" w14:textId="6B5BAF1F" w:rsidR="000B6DDE" w:rsidRPr="007D4413" w:rsidRDefault="000B6DDE" w:rsidP="000513B5">
            <w:pPr>
              <w:pStyle w:val="para"/>
              <w:numPr>
                <w:ilvl w:val="0"/>
                <w:numId w:val="10"/>
              </w:numPr>
              <w:ind w:right="0"/>
              <w:rPr>
                <w:strike/>
              </w:rPr>
            </w:pPr>
            <w:r w:rsidRPr="007D4413">
              <w:rPr>
                <w:strike/>
              </w:rPr>
              <w:t>[ADAS] ODD;</w:t>
            </w:r>
          </w:p>
          <w:p w14:paraId="6DD3563A" w14:textId="0FADFD24" w:rsidR="007A280A" w:rsidRPr="000D74BC" w:rsidRDefault="000B6DDE" w:rsidP="000513B5">
            <w:pPr>
              <w:pStyle w:val="para"/>
              <w:numPr>
                <w:ilvl w:val="0"/>
                <w:numId w:val="10"/>
              </w:numPr>
              <w:ind w:right="0"/>
              <w:rPr>
                <w:color w:val="0000CC"/>
              </w:rPr>
            </w:pPr>
            <w:r w:rsidRPr="007D4413">
              <w:rPr>
                <w:strike/>
              </w:rPr>
              <w:t>whether or not and how the driver’s execution of the DDT while [ADAS] is engaged (within its ODD) results in the disengagement of [ADAS].</w:t>
            </w:r>
          </w:p>
        </w:tc>
        <w:tc>
          <w:tcPr>
            <w:tcW w:w="5917" w:type="dxa"/>
          </w:tcPr>
          <w:p w14:paraId="7A7C2762" w14:textId="77777777" w:rsidR="007D4413" w:rsidRDefault="007D4413" w:rsidP="007A280A">
            <w:pPr>
              <w:pStyle w:val="para"/>
              <w:ind w:left="0" w:right="0" w:firstLine="17"/>
            </w:pPr>
            <w:r>
              <w:t>AVERE: Propose to remove provisions but to maintain header in case of new input.</w:t>
            </w:r>
          </w:p>
          <w:p w14:paraId="5F9FE1DC" w14:textId="67D56D38" w:rsidR="007809D6" w:rsidRPr="00AB4881" w:rsidRDefault="007809D6" w:rsidP="007A280A">
            <w:pPr>
              <w:pStyle w:val="para"/>
              <w:ind w:left="0" w:right="0" w:firstLine="17"/>
              <w:rPr>
                <w:color w:val="FF0000"/>
              </w:rPr>
            </w:pPr>
            <w:r w:rsidRPr="007809D6">
              <w:rPr>
                <w:color w:val="0000CC"/>
              </w:rPr>
              <w:t>Chair: Moved to</w:t>
            </w:r>
            <w:r>
              <w:rPr>
                <w:color w:val="0000CC"/>
              </w:rPr>
              <w:t xml:space="preserve"> old section to</w:t>
            </w:r>
            <w:r w:rsidRPr="007809D6">
              <w:rPr>
                <w:color w:val="0000CC"/>
              </w:rPr>
              <w:t xml:space="preserve"> 5.5 (HMI) as placeholder.</w:t>
            </w:r>
            <w:r>
              <w:rPr>
                <w:color w:val="0000CC"/>
              </w:rPr>
              <w:t xml:space="preserve"> Introduced new section from 5.4</w:t>
            </w:r>
          </w:p>
        </w:tc>
      </w:tr>
      <w:tr w:rsidR="00A300A7" w:rsidRPr="00F03FBB" w14:paraId="5C7EF8D5" w14:textId="77777777" w:rsidTr="00FD2EB4">
        <w:tc>
          <w:tcPr>
            <w:tcW w:w="9209" w:type="dxa"/>
          </w:tcPr>
          <w:p w14:paraId="791F4C47" w14:textId="3E002C6D" w:rsidR="00DD1BC2" w:rsidRPr="00581BAF" w:rsidRDefault="00DD1BC2" w:rsidP="00DD1BC2">
            <w:pPr>
              <w:pStyle w:val="para"/>
              <w:ind w:left="1134" w:right="0"/>
              <w:rPr>
                <w:b/>
                <w:bCs/>
                <w:strike/>
                <w:sz w:val="24"/>
                <w:szCs w:val="24"/>
              </w:rPr>
            </w:pPr>
            <w:r w:rsidRPr="00581BAF">
              <w:rPr>
                <w:b/>
                <w:bCs/>
                <w:strike/>
                <w:sz w:val="24"/>
                <w:szCs w:val="24"/>
              </w:rPr>
              <w:t xml:space="preserve">5.3. </w:t>
            </w:r>
            <w:r w:rsidRPr="00581BAF">
              <w:rPr>
                <w:b/>
                <w:bCs/>
                <w:strike/>
                <w:sz w:val="24"/>
                <w:szCs w:val="24"/>
              </w:rPr>
              <w:tab/>
              <w:t xml:space="preserve">Hazard analysis related to </w:t>
            </w:r>
            <w:r w:rsidR="00AD2553" w:rsidRPr="00581BAF">
              <w:rPr>
                <w:b/>
                <w:bCs/>
                <w:strike/>
                <w:sz w:val="24"/>
                <w:szCs w:val="24"/>
              </w:rPr>
              <w:t>[ADAS]</w:t>
            </w:r>
            <w:r w:rsidRPr="00581BAF">
              <w:rPr>
                <w:b/>
                <w:bCs/>
                <w:strike/>
                <w:sz w:val="24"/>
                <w:szCs w:val="24"/>
              </w:rPr>
              <w:t xml:space="preserve"> application</w:t>
            </w:r>
          </w:p>
        </w:tc>
        <w:tc>
          <w:tcPr>
            <w:tcW w:w="5917" w:type="dxa"/>
          </w:tcPr>
          <w:p w14:paraId="40BE3834" w14:textId="67AF6427" w:rsidR="00DD1BC2" w:rsidRPr="0086538E" w:rsidRDefault="0086538E" w:rsidP="0086538E">
            <w:pPr>
              <w:pStyle w:val="para"/>
              <w:ind w:left="0" w:right="0" w:firstLine="0"/>
            </w:pPr>
            <w:r w:rsidRPr="0086538E">
              <w:t>Note: wording should be transferred from current UN R 79 CEL Annex and NATM</w:t>
            </w:r>
            <w:r>
              <w:t>.</w:t>
            </w:r>
          </w:p>
        </w:tc>
      </w:tr>
      <w:tr w:rsidR="00A300A7" w:rsidRPr="00F03FBB" w14:paraId="7C402B6A" w14:textId="77777777" w:rsidTr="00FD2EB4">
        <w:tc>
          <w:tcPr>
            <w:tcW w:w="9209" w:type="dxa"/>
          </w:tcPr>
          <w:p w14:paraId="51CDCC92" w14:textId="6939B79C" w:rsidR="00DD1BC2" w:rsidRPr="00581BAF" w:rsidRDefault="00DD1BC2" w:rsidP="00DD1BC2">
            <w:pPr>
              <w:pStyle w:val="para"/>
              <w:ind w:left="1134" w:right="0"/>
              <w:rPr>
                <w:b/>
                <w:bCs/>
                <w:strike/>
                <w:sz w:val="24"/>
                <w:szCs w:val="24"/>
              </w:rPr>
            </w:pPr>
            <w:r w:rsidRPr="00581BAF">
              <w:rPr>
                <w:strike/>
              </w:rPr>
              <w:tab/>
              <w:t xml:space="preserve">The fulfilment of the provisions of this paragraph shall be demonstrated by the manufacturer to the technical service during the inspection of the safety approach as part of the assessment to Annex </w:t>
            </w:r>
            <w:r w:rsidR="0063025D" w:rsidRPr="00581BAF">
              <w:rPr>
                <w:strike/>
              </w:rPr>
              <w:t>[X] 3</w:t>
            </w:r>
            <w:r w:rsidR="00625DE2" w:rsidRPr="00581BAF">
              <w:rPr>
                <w:strike/>
              </w:rPr>
              <w:t>.</w:t>
            </w:r>
          </w:p>
        </w:tc>
        <w:tc>
          <w:tcPr>
            <w:tcW w:w="5917" w:type="dxa"/>
          </w:tcPr>
          <w:p w14:paraId="6227A27E" w14:textId="77777777" w:rsidR="00DD1BC2" w:rsidRDefault="00C70685" w:rsidP="00DD1BC2">
            <w:pPr>
              <w:pStyle w:val="para"/>
              <w:ind w:left="1134" w:right="0"/>
            </w:pPr>
            <w:r w:rsidRPr="007D4413">
              <w:t>6</w:t>
            </w:r>
            <w:r w:rsidRPr="007D4413">
              <w:rPr>
                <w:vertAlign w:val="superscript"/>
              </w:rPr>
              <w:t>th</w:t>
            </w:r>
            <w:r w:rsidRPr="007D4413">
              <w:t xml:space="preserve"> Session: Move to CEL Annex? </w:t>
            </w:r>
          </w:p>
          <w:p w14:paraId="5F2DD48E" w14:textId="63B50537" w:rsidR="0085180D" w:rsidRPr="007D4413" w:rsidRDefault="0085180D" w:rsidP="0085180D">
            <w:pPr>
              <w:pStyle w:val="para"/>
              <w:tabs>
                <w:tab w:val="left" w:pos="5710"/>
              </w:tabs>
              <w:ind w:left="0" w:right="0" w:firstLine="0"/>
              <w:rPr>
                <w:sz w:val="24"/>
                <w:szCs w:val="24"/>
              </w:rPr>
            </w:pPr>
            <w:r w:rsidRPr="0085180D">
              <w:rPr>
                <w:color w:val="0000CC"/>
              </w:rPr>
              <w:t>FIA</w:t>
            </w:r>
            <w:r>
              <w:rPr>
                <w:color w:val="0000CC"/>
              </w:rPr>
              <w:t xml:space="preserve"> (5.3): </w:t>
            </w:r>
            <w:r w:rsidRPr="0085180D">
              <w:rPr>
                <w:color w:val="0000CC"/>
              </w:rPr>
              <w:t>If the hazard analysis part will be deleted here, it has to be</w:t>
            </w:r>
            <w:r>
              <w:rPr>
                <w:color w:val="0000CC"/>
              </w:rPr>
              <w:t xml:space="preserve"> </w:t>
            </w:r>
            <w:r w:rsidRPr="0085180D">
              <w:rPr>
                <w:color w:val="0000CC"/>
              </w:rPr>
              <w:t>included in an Annex (E.G like proposed as 3.5 in Annex 4(, though</w:t>
            </w:r>
            <w:r>
              <w:rPr>
                <w:color w:val="0000CC"/>
              </w:rPr>
              <w:t xml:space="preserve"> </w:t>
            </w:r>
            <w:r w:rsidRPr="0085180D">
              <w:rPr>
                <w:color w:val="0000CC"/>
              </w:rPr>
              <w:t>we recommend an analyze.</w:t>
            </w:r>
          </w:p>
        </w:tc>
      </w:tr>
      <w:tr w:rsidR="00A300A7" w:rsidRPr="00F03FBB" w14:paraId="50FA46C2" w14:textId="77777777" w:rsidTr="00FD2EB4">
        <w:tc>
          <w:tcPr>
            <w:tcW w:w="9209" w:type="dxa"/>
          </w:tcPr>
          <w:p w14:paraId="1B24BD72" w14:textId="124019BA" w:rsidR="000D74BC" w:rsidRPr="00581BAF" w:rsidRDefault="00067F32" w:rsidP="00DD1BC2">
            <w:pPr>
              <w:pStyle w:val="para"/>
              <w:ind w:left="1134" w:right="0"/>
              <w:rPr>
                <w:strike/>
                <w:lang w:val="en-US"/>
              </w:rPr>
            </w:pPr>
            <w:r w:rsidRPr="00581BAF">
              <w:rPr>
                <w:strike/>
                <w:lang w:val="en-US"/>
              </w:rPr>
              <w:t>5.3.1.</w:t>
            </w:r>
            <w:r w:rsidRPr="00581BAF">
              <w:rPr>
                <w:strike/>
                <w:lang w:val="en-US"/>
              </w:rPr>
              <w:tab/>
            </w:r>
            <w:r w:rsidR="007A280A" w:rsidRPr="00581BAF">
              <w:rPr>
                <w:strike/>
                <w:lang w:val="en-US"/>
              </w:rPr>
              <w:t>The manufacturer shall demonstrate</w:t>
            </w:r>
            <w:r w:rsidR="000D74BC" w:rsidRPr="00581BAF">
              <w:rPr>
                <w:strike/>
                <w:lang w:val="en-US"/>
              </w:rPr>
              <w:t>:</w:t>
            </w:r>
          </w:p>
          <w:p w14:paraId="566B9405" w14:textId="26ED2830" w:rsidR="00DD1BC2" w:rsidRPr="00581BAF" w:rsidRDefault="000D74BC" w:rsidP="00DD1BC2">
            <w:pPr>
              <w:pStyle w:val="para"/>
              <w:ind w:left="1134" w:right="0"/>
              <w:rPr>
                <w:strike/>
                <w:lang w:val="en-US"/>
              </w:rPr>
            </w:pPr>
            <w:r w:rsidRPr="00581BAF">
              <w:rPr>
                <w:strike/>
                <w:lang w:val="en-US"/>
              </w:rPr>
              <w:t>5.3.1.1.</w:t>
            </w:r>
            <w:r w:rsidRPr="00581BAF">
              <w:rPr>
                <w:strike/>
                <w:lang w:val="en-US"/>
              </w:rPr>
              <w:tab/>
            </w:r>
            <w:r w:rsidR="00D11E34" w:rsidRPr="00581BAF">
              <w:rPr>
                <w:strike/>
                <w:lang w:val="en-US"/>
              </w:rPr>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68900A0B" w14:textId="366F24EF" w:rsidR="00D11E34" w:rsidRPr="00581BAF" w:rsidRDefault="000D74BC" w:rsidP="00DD1BC2">
            <w:pPr>
              <w:pStyle w:val="para"/>
              <w:ind w:left="1134" w:right="0"/>
              <w:rPr>
                <w:strike/>
                <w:lang w:val="en-US"/>
              </w:rPr>
            </w:pPr>
            <w:r w:rsidRPr="00581BAF">
              <w:rPr>
                <w:strike/>
                <w:lang w:val="en-US"/>
              </w:rPr>
              <w:t>5.3.1.2.</w:t>
            </w:r>
            <w:r w:rsidRPr="00581BAF">
              <w:rPr>
                <w:strike/>
                <w:lang w:val="en-US"/>
              </w:rPr>
              <w:tab/>
            </w:r>
            <w:r w:rsidR="00D11E34" w:rsidRPr="00581BAF">
              <w:rPr>
                <w:strike/>
                <w:lang w:val="en-US"/>
              </w:rPr>
              <w:t>Hazards and risks relevant for [ADAS] have been identified and a consistent safety-by-design concept has been put in place to mitigate these hazards and risks, in particular:</w:t>
            </w:r>
          </w:p>
          <w:p w14:paraId="60E8C87A" w14:textId="3BF94198" w:rsidR="00D11E34" w:rsidRPr="00581BAF" w:rsidRDefault="00D11E34" w:rsidP="000513B5">
            <w:pPr>
              <w:pStyle w:val="para"/>
              <w:numPr>
                <w:ilvl w:val="0"/>
                <w:numId w:val="11"/>
              </w:numPr>
              <w:ind w:right="0"/>
              <w:rPr>
                <w:strike/>
              </w:rPr>
            </w:pPr>
            <w:r w:rsidRPr="00581BAF">
              <w:rPr>
                <w:strike/>
              </w:rPr>
              <w:t>Possible hazardous situations and sources of hazards at:</w:t>
            </w:r>
          </w:p>
          <w:p w14:paraId="6456373D" w14:textId="011C5E99" w:rsidR="00D11E34" w:rsidRPr="00581BAF" w:rsidRDefault="00D11E34" w:rsidP="000513B5">
            <w:pPr>
              <w:pStyle w:val="para"/>
              <w:numPr>
                <w:ilvl w:val="2"/>
                <w:numId w:val="11"/>
              </w:numPr>
              <w:ind w:right="0"/>
              <w:rPr>
                <w:strike/>
              </w:rPr>
            </w:pPr>
            <w:r w:rsidRPr="00581BAF">
              <w:rPr>
                <w:strike/>
                <w:lang w:val="en-US"/>
              </w:rPr>
              <w:t>[ADAS] normal operation;</w:t>
            </w:r>
          </w:p>
          <w:p w14:paraId="3865C616" w14:textId="3A59CB59" w:rsidR="003002CF" w:rsidRPr="00581BAF" w:rsidRDefault="003002CF" w:rsidP="000513B5">
            <w:pPr>
              <w:pStyle w:val="para"/>
              <w:numPr>
                <w:ilvl w:val="2"/>
                <w:numId w:val="11"/>
              </w:numPr>
              <w:ind w:right="0"/>
              <w:rPr>
                <w:strike/>
              </w:rPr>
            </w:pPr>
            <w:r w:rsidRPr="00581BAF">
              <w:rPr>
                <w:strike/>
              </w:rPr>
              <w:lastRenderedPageBreak/>
              <w:t xml:space="preserve">Reaching and exceeding </w:t>
            </w:r>
            <w:r w:rsidRPr="00581BAF">
              <w:rPr>
                <w:strike/>
                <w:lang w:val="en-US"/>
              </w:rPr>
              <w:t>[ADAS] ODD;</w:t>
            </w:r>
          </w:p>
          <w:p w14:paraId="21DAED9A" w14:textId="483433DA" w:rsidR="003002CF" w:rsidRPr="00581BAF" w:rsidRDefault="003002CF" w:rsidP="000513B5">
            <w:pPr>
              <w:pStyle w:val="para"/>
              <w:numPr>
                <w:ilvl w:val="2"/>
                <w:numId w:val="11"/>
              </w:numPr>
              <w:ind w:right="0"/>
              <w:rPr>
                <w:strike/>
              </w:rPr>
            </w:pPr>
            <w:r w:rsidRPr="00581BAF">
              <w:rPr>
                <w:strike/>
                <w:lang w:val="en-US"/>
              </w:rPr>
              <w:t>[ADAS] failures;</w:t>
            </w:r>
          </w:p>
          <w:p w14:paraId="15B6200B" w14:textId="3F403F39" w:rsidR="003002CF" w:rsidRPr="00581BAF" w:rsidRDefault="003002CF" w:rsidP="000513B5">
            <w:pPr>
              <w:pStyle w:val="para"/>
              <w:numPr>
                <w:ilvl w:val="1"/>
                <w:numId w:val="11"/>
              </w:numPr>
              <w:ind w:right="0"/>
              <w:rPr>
                <w:strike/>
              </w:rPr>
            </w:pPr>
            <w:r w:rsidRPr="00581BAF">
              <w:rPr>
                <w:strike/>
              </w:rPr>
              <w:t xml:space="preserve">Reasonably foreseeable </w:t>
            </w:r>
            <w:r w:rsidRPr="00581BAF">
              <w:rPr>
                <w:strike/>
                <w:lang w:val="en-US"/>
              </w:rPr>
              <w:t xml:space="preserve">[ADAS] </w:t>
            </w:r>
            <w:r w:rsidRPr="00581BAF">
              <w:rPr>
                <w:strike/>
              </w:rPr>
              <w:t xml:space="preserve">misuse and countermeasures to avoid </w:t>
            </w:r>
            <w:r w:rsidRPr="00581BAF">
              <w:rPr>
                <w:strike/>
                <w:lang w:val="en-US"/>
              </w:rPr>
              <w:t xml:space="preserve">such a </w:t>
            </w:r>
            <w:r w:rsidRPr="00581BAF">
              <w:rPr>
                <w:strike/>
              </w:rPr>
              <w:t>misuse</w:t>
            </w:r>
            <w:r w:rsidR="006B79B7" w:rsidRPr="00581BAF">
              <w:rPr>
                <w:strike/>
              </w:rPr>
              <w:t>;</w:t>
            </w:r>
          </w:p>
          <w:p w14:paraId="153FFFF7" w14:textId="7213AD26" w:rsidR="00D11E34" w:rsidRPr="00581BAF" w:rsidRDefault="006B79B7" w:rsidP="00DD1BC2">
            <w:pPr>
              <w:pStyle w:val="para"/>
              <w:ind w:left="1134" w:right="0"/>
              <w:rPr>
                <w:strike/>
              </w:rPr>
            </w:pPr>
            <w:r w:rsidRPr="00581BAF">
              <w:rPr>
                <w:strike/>
                <w:lang w:val="en-US"/>
              </w:rPr>
              <w:t>5.3.1.3.</w:t>
            </w:r>
            <w:r w:rsidRPr="00581BAF">
              <w:rPr>
                <w:strike/>
                <w:lang w:val="en-US"/>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6E894FAC" w14:textId="0B80D375" w:rsidR="00067F32" w:rsidRPr="00581BAF" w:rsidRDefault="00FA31CF" w:rsidP="00FA31CF">
            <w:pPr>
              <w:pStyle w:val="para"/>
              <w:ind w:left="1134" w:right="0"/>
              <w:rPr>
                <w:strike/>
                <w:lang w:val="en-US"/>
              </w:rPr>
            </w:pPr>
            <w:r w:rsidRPr="00581BAF">
              <w:rPr>
                <w:strike/>
                <w:lang w:val="en-US"/>
              </w:rPr>
              <w:t>5.3.2.</w:t>
            </w:r>
            <w:r w:rsidRPr="00581BAF">
              <w:rPr>
                <w:strike/>
                <w:lang w:val="en-US"/>
              </w:rPr>
              <w:tab/>
            </w:r>
            <w:r w:rsidR="00525765" w:rsidRPr="00581BAF">
              <w:rPr>
                <w:strike/>
                <w:lang w:val="en-US"/>
              </w:rPr>
              <w:t>The capabilities of the system shall be demonstrated in the assessment carried out under Annex 4.</w:t>
            </w:r>
          </w:p>
        </w:tc>
        <w:tc>
          <w:tcPr>
            <w:tcW w:w="5917" w:type="dxa"/>
          </w:tcPr>
          <w:p w14:paraId="092A5D48" w14:textId="632C7BE7" w:rsidR="00914397" w:rsidRPr="00914397" w:rsidRDefault="00914397" w:rsidP="00914397">
            <w:pPr>
              <w:pStyle w:val="ListParagraph"/>
              <w:ind w:left="0"/>
              <w:rPr>
                <w:color w:val="538135" w:themeColor="accent6" w:themeShade="BF"/>
                <w:sz w:val="20"/>
                <w:szCs w:val="20"/>
                <w:lang w:val="en-US"/>
              </w:rPr>
            </w:pPr>
            <w:r w:rsidRPr="00914397">
              <w:rPr>
                <w:sz w:val="20"/>
                <w:szCs w:val="20"/>
                <w:lang w:val="en-US"/>
              </w:rPr>
              <w:lastRenderedPageBreak/>
              <w:t>The hazard analysis should include:</w:t>
            </w:r>
          </w:p>
          <w:p w14:paraId="39495744" w14:textId="59316D0C" w:rsidR="00914397" w:rsidRPr="00914397" w:rsidRDefault="00914397" w:rsidP="00914397">
            <w:pPr>
              <w:pStyle w:val="ListParagraph"/>
              <w:numPr>
                <w:ilvl w:val="0"/>
                <w:numId w:val="1"/>
              </w:numPr>
              <w:ind w:left="458" w:hanging="458"/>
              <w:rPr>
                <w:sz w:val="20"/>
                <w:szCs w:val="20"/>
              </w:rPr>
            </w:pPr>
            <w:r w:rsidRPr="00914397">
              <w:rPr>
                <w:sz w:val="20"/>
                <w:szCs w:val="20"/>
              </w:rPr>
              <w:t>Possible hazardous situations and sources of hazards</w:t>
            </w:r>
            <w:r>
              <w:rPr>
                <w:sz w:val="20"/>
                <w:szCs w:val="20"/>
              </w:rPr>
              <w:t>:</w:t>
            </w:r>
          </w:p>
          <w:p w14:paraId="4DA5A9D0" w14:textId="0D5B48ED"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normal operation</w:t>
            </w:r>
            <w:r w:rsidR="00914397">
              <w:rPr>
                <w:sz w:val="20"/>
                <w:szCs w:val="20"/>
                <w:lang w:val="en-US"/>
              </w:rPr>
              <w:t>;</w:t>
            </w:r>
          </w:p>
          <w:p w14:paraId="67706FCB" w14:textId="2C967525"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When reaching and exceeding </w:t>
            </w:r>
            <w:r w:rsidR="00AD2553">
              <w:rPr>
                <w:sz w:val="20"/>
                <w:szCs w:val="20"/>
                <w:lang w:val="en-US"/>
              </w:rPr>
              <w:t>[ADAS]</w:t>
            </w:r>
            <w:r w:rsidRPr="00914397">
              <w:rPr>
                <w:sz w:val="20"/>
                <w:szCs w:val="20"/>
                <w:lang w:val="en-US"/>
              </w:rPr>
              <w:t xml:space="preserve"> boundaries</w:t>
            </w:r>
            <w:r>
              <w:rPr>
                <w:sz w:val="20"/>
                <w:szCs w:val="20"/>
                <w:lang w:val="en-US"/>
              </w:rPr>
              <w:t>;</w:t>
            </w:r>
          </w:p>
          <w:p w14:paraId="5F7DB9C7" w14:textId="6CC7E96E"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754CEADF" w14:textId="0C8AAC45" w:rsidR="00914397" w:rsidRPr="00914397" w:rsidRDefault="00914397" w:rsidP="00914397">
            <w:pPr>
              <w:pStyle w:val="ListParagraph"/>
              <w:numPr>
                <w:ilvl w:val="0"/>
                <w:numId w:val="1"/>
              </w:numPr>
              <w:ind w:left="458" w:hanging="458"/>
              <w:rPr>
                <w:sz w:val="20"/>
                <w:szCs w:val="20"/>
              </w:rPr>
            </w:pPr>
            <w:r w:rsidRPr="00914397">
              <w:rPr>
                <w:sz w:val="20"/>
                <w:szCs w:val="20"/>
              </w:rPr>
              <w:t xml:space="preserve">Reasonably foreseeable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p>
          <w:p w14:paraId="22DB5637" w14:textId="59BA8A30"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Countermeasures to avoid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r w:rsidRPr="00914397">
              <w:rPr>
                <w:sz w:val="20"/>
                <w:szCs w:val="20"/>
                <w:lang w:val="en-US"/>
              </w:rPr>
              <w:t xml:space="preserve"> </w:t>
            </w:r>
          </w:p>
          <w:p w14:paraId="5387305B" w14:textId="2A3D8641" w:rsidR="00914397" w:rsidRPr="00914397" w:rsidRDefault="00AD2553" w:rsidP="00914397">
            <w:pPr>
              <w:pStyle w:val="ListParagraph"/>
              <w:numPr>
                <w:ilvl w:val="0"/>
                <w:numId w:val="1"/>
              </w:numPr>
              <w:ind w:left="458" w:hanging="458"/>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0456EBA1" w14:textId="26D49614" w:rsidR="00914397" w:rsidRPr="00914397" w:rsidRDefault="00914397" w:rsidP="00914397">
            <w:pPr>
              <w:pStyle w:val="ListParagraph"/>
              <w:numPr>
                <w:ilvl w:val="0"/>
                <w:numId w:val="1"/>
              </w:numPr>
              <w:ind w:left="458" w:hanging="458"/>
              <w:rPr>
                <w:sz w:val="20"/>
                <w:szCs w:val="20"/>
                <w:lang w:val="en-US"/>
              </w:rPr>
            </w:pPr>
            <w:r w:rsidRPr="00914397">
              <w:rPr>
                <w:sz w:val="20"/>
                <w:szCs w:val="20"/>
                <w:lang w:val="en-US"/>
              </w:rPr>
              <w:t>Risk assessment</w:t>
            </w:r>
            <w:r>
              <w:rPr>
                <w:sz w:val="20"/>
                <w:szCs w:val="20"/>
                <w:lang w:val="en-US"/>
              </w:rPr>
              <w:t>;</w:t>
            </w:r>
            <w:r w:rsidRPr="00914397">
              <w:rPr>
                <w:sz w:val="20"/>
                <w:szCs w:val="20"/>
                <w:lang w:val="en-US"/>
              </w:rPr>
              <w:t xml:space="preserve"> </w:t>
            </w:r>
          </w:p>
          <w:p w14:paraId="24C2671B" w14:textId="448E3949" w:rsidR="00DD1BC2" w:rsidRPr="00914397" w:rsidRDefault="00914397" w:rsidP="00914397">
            <w:pPr>
              <w:pStyle w:val="ListParagraph"/>
              <w:numPr>
                <w:ilvl w:val="0"/>
                <w:numId w:val="1"/>
              </w:numPr>
              <w:ind w:left="458" w:hanging="458"/>
            </w:pPr>
            <w:r w:rsidRPr="00914397">
              <w:rPr>
                <w:sz w:val="20"/>
                <w:szCs w:val="20"/>
                <w:lang w:val="en-US"/>
              </w:rPr>
              <w:t>How the hazards are addressed</w:t>
            </w:r>
            <w:r>
              <w:rPr>
                <w:sz w:val="20"/>
                <w:szCs w:val="20"/>
                <w:lang w:val="en-US"/>
              </w:rPr>
              <w:t>.</w:t>
            </w:r>
          </w:p>
        </w:tc>
      </w:tr>
      <w:tr w:rsidR="00A300A7" w:rsidRPr="00F03FBB" w14:paraId="18942171" w14:textId="77777777" w:rsidTr="00FD2EB4">
        <w:tc>
          <w:tcPr>
            <w:tcW w:w="9209" w:type="dxa"/>
          </w:tcPr>
          <w:p w14:paraId="158413FE" w14:textId="5C046235" w:rsidR="00DD1BC2" w:rsidRPr="00F03FBB" w:rsidRDefault="00DD1BC2" w:rsidP="00DD1BC2">
            <w:pPr>
              <w:pStyle w:val="para"/>
              <w:ind w:left="1134" w:right="0"/>
              <w:rPr>
                <w:b/>
                <w:bCs/>
                <w:sz w:val="24"/>
                <w:szCs w:val="24"/>
              </w:rPr>
            </w:pPr>
            <w:r>
              <w:rPr>
                <w:b/>
                <w:bCs/>
                <w:sz w:val="24"/>
                <w:szCs w:val="24"/>
              </w:rPr>
              <w:t>5.</w:t>
            </w:r>
            <w:r w:rsidRPr="00C41303">
              <w:rPr>
                <w:b/>
                <w:bCs/>
                <w:strike/>
                <w:sz w:val="24"/>
                <w:szCs w:val="24"/>
              </w:rPr>
              <w:t>4</w:t>
            </w:r>
            <w:r w:rsidR="00C41303">
              <w:rPr>
                <w:b/>
                <w:bCs/>
                <w:strike/>
                <w:sz w:val="24"/>
                <w:szCs w:val="24"/>
              </w:rPr>
              <w:t xml:space="preserve"> </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7809D6" w:rsidRPr="00F03FBB" w14:paraId="368E42B5" w14:textId="77777777" w:rsidTr="00FD2EB4">
        <w:tc>
          <w:tcPr>
            <w:tcW w:w="9209" w:type="dxa"/>
          </w:tcPr>
          <w:p w14:paraId="01FB2C5D" w14:textId="7F36BB59" w:rsidR="007809D6" w:rsidRPr="007809D6" w:rsidRDefault="007809D6" w:rsidP="007809D6">
            <w:pPr>
              <w:pStyle w:val="para"/>
              <w:ind w:left="1134" w:right="0"/>
              <w:rPr>
                <w:sz w:val="24"/>
                <w:szCs w:val="24"/>
              </w:rPr>
            </w:pPr>
            <w:r w:rsidRPr="007809D6">
              <w:rPr>
                <w:b/>
                <w:bCs/>
              </w:rPr>
              <w:t>5.3.1.</w:t>
            </w:r>
            <w:r w:rsidRPr="00F03FBB">
              <w:rPr>
                <w:b/>
                <w:bCs/>
              </w:rPr>
              <w:tab/>
            </w:r>
            <w:r>
              <w:rPr>
                <w:b/>
                <w:bCs/>
              </w:rPr>
              <w:t xml:space="preserve">OEDR </w:t>
            </w:r>
            <w:r w:rsidRPr="007809D6">
              <w:rPr>
                <w:strike/>
                <w:color w:val="0000CC"/>
              </w:rPr>
              <w:t>sensor</w:t>
            </w:r>
            <w:r w:rsidRPr="00F03FBB">
              <w:rPr>
                <w:b/>
                <w:bCs/>
              </w:rPr>
              <w:t xml:space="preserve"> requirements</w:t>
            </w:r>
            <w:r>
              <w:rPr>
                <w:b/>
                <w:bCs/>
              </w:rPr>
              <w:t xml:space="preserve"> </w:t>
            </w:r>
          </w:p>
        </w:tc>
        <w:tc>
          <w:tcPr>
            <w:tcW w:w="5917" w:type="dxa"/>
          </w:tcPr>
          <w:p w14:paraId="1BE18A95" w14:textId="055775BB" w:rsidR="007809D6" w:rsidRPr="00F03FBB" w:rsidRDefault="007809D6" w:rsidP="007809D6">
            <w:pPr>
              <w:pStyle w:val="para"/>
              <w:ind w:left="1134" w:right="0"/>
              <w:rPr>
                <w:b/>
                <w:bCs/>
                <w:sz w:val="24"/>
                <w:szCs w:val="24"/>
              </w:rPr>
            </w:pPr>
            <w:r w:rsidRPr="009F0BC1">
              <w:rPr>
                <w:lang w:val="en-US"/>
              </w:rPr>
              <w:t>General plus function-specific requirements, if appropriate.</w:t>
            </w:r>
          </w:p>
        </w:tc>
      </w:tr>
      <w:tr w:rsidR="007809D6" w:rsidRPr="00F03FBB" w14:paraId="4FA50586" w14:textId="77777777" w:rsidTr="00FD2EB4">
        <w:tc>
          <w:tcPr>
            <w:tcW w:w="9209" w:type="dxa"/>
          </w:tcPr>
          <w:p w14:paraId="71BE4E39" w14:textId="44E40A95" w:rsidR="007809D6" w:rsidRPr="007809D6" w:rsidRDefault="007809D6" w:rsidP="007809D6">
            <w:pPr>
              <w:pStyle w:val="para"/>
              <w:tabs>
                <w:tab w:val="left" w:pos="1302"/>
              </w:tabs>
              <w:ind w:left="1134" w:right="0"/>
              <w:rPr>
                <w:color w:val="0000CC"/>
              </w:rPr>
            </w:pPr>
            <w:r w:rsidRPr="007809D6">
              <w:rPr>
                <w:color w:val="0000CC"/>
              </w:rPr>
              <w:t>5.3.1.</w:t>
            </w:r>
            <w:r w:rsidRPr="007809D6">
              <w:rPr>
                <w:color w:val="0000CC"/>
              </w:rPr>
              <w:tab/>
              <w:t>The system shall be able to detect the driving environment, other road users and traffic dynamics according to the support functions provided to the driver</w:t>
            </w:r>
            <w:r w:rsidRPr="007809D6">
              <w:rPr>
                <w:rFonts w:cs="+mn-cs"/>
                <w:color w:val="0000CC"/>
                <w:kern w:val="24"/>
                <w:sz w:val="21"/>
                <w:szCs w:val="21"/>
              </w:rPr>
              <w:t xml:space="preserve"> as described in paragraphs 5.1.2. and 5.1.</w:t>
            </w:r>
            <w:r w:rsidR="00F17266">
              <w:rPr>
                <w:rFonts w:cs="+mn-cs"/>
                <w:color w:val="0000CC"/>
                <w:kern w:val="24"/>
                <w:sz w:val="21"/>
                <w:szCs w:val="21"/>
              </w:rPr>
              <w:t>3</w:t>
            </w:r>
            <w:r w:rsidRPr="007809D6">
              <w:rPr>
                <w:rFonts w:cs="+mn-cs"/>
                <w:color w:val="0000CC"/>
                <w:kern w:val="24"/>
                <w:sz w:val="21"/>
                <w:szCs w:val="21"/>
              </w:rPr>
              <w:t>.</w:t>
            </w:r>
          </w:p>
          <w:p w14:paraId="2CCBDB84" w14:textId="77777777" w:rsidR="007809D6" w:rsidRPr="007809D6" w:rsidRDefault="007809D6" w:rsidP="007809D6">
            <w:pPr>
              <w:pStyle w:val="para"/>
              <w:tabs>
                <w:tab w:val="left" w:pos="1302"/>
              </w:tabs>
              <w:ind w:left="1134" w:right="0"/>
              <w:rPr>
                <w:color w:val="0000CC"/>
              </w:rPr>
            </w:pPr>
            <w:r w:rsidRPr="007809D6">
              <w:rPr>
                <w:color w:val="0000CC"/>
              </w:rPr>
              <w:t>5.3.1.1.</w:t>
            </w:r>
            <w:r w:rsidRPr="007809D6">
              <w:rPr>
                <w:color w:val="0000CC"/>
              </w:rPr>
              <w:tab/>
              <w:t xml:space="preserve">OEDR requirements for lane keeping </w:t>
            </w:r>
          </w:p>
          <w:p w14:paraId="23B125B4" w14:textId="7A25A574" w:rsidR="007809D6" w:rsidRPr="00F17266" w:rsidRDefault="007809D6" w:rsidP="007809D6">
            <w:pPr>
              <w:pStyle w:val="para"/>
              <w:tabs>
                <w:tab w:val="left" w:pos="1302"/>
              </w:tabs>
              <w:ind w:left="1134" w:right="0"/>
              <w:rPr>
                <w:color w:val="0000CC"/>
                <w:sz w:val="18"/>
                <w:szCs w:val="18"/>
              </w:rPr>
            </w:pPr>
            <w:r w:rsidRPr="00F17266">
              <w:rPr>
                <w:color w:val="0000CC"/>
              </w:rPr>
              <w:t>5.3.1.1.1.</w:t>
            </w:r>
            <w:r w:rsidRPr="00F17266">
              <w:rPr>
                <w:color w:val="0000CC"/>
                <w:sz w:val="18"/>
                <w:szCs w:val="18"/>
              </w:rPr>
              <w:tab/>
            </w:r>
            <w:r w:rsidRPr="00F17266">
              <w:rPr>
                <w:rFonts w:cs="+mn-cs"/>
                <w:color w:val="0000CC"/>
                <w:kern w:val="24"/>
                <w:szCs w:val="19"/>
              </w:rPr>
              <w:t>The system shall at least detect the border of the lane (e.g. lane markings, road edge) [where the function operates, within the system boundaries of paragraph 5.1.</w:t>
            </w:r>
            <w:r w:rsidR="00F17266" w:rsidRPr="00F17266">
              <w:rPr>
                <w:rFonts w:cs="+mn-cs"/>
                <w:color w:val="0000CC"/>
                <w:kern w:val="24"/>
                <w:szCs w:val="19"/>
              </w:rPr>
              <w:t>3</w:t>
            </w:r>
            <w:r w:rsidRPr="00F17266">
              <w:rPr>
                <w:rFonts w:cs="+mn-cs"/>
                <w:color w:val="0000CC"/>
                <w:kern w:val="24"/>
                <w:szCs w:val="19"/>
              </w:rPr>
              <w:t>.] The system may also secure the detection of the lane with other means like e.g. an assessment of traffic flow around, map data.</w:t>
            </w:r>
          </w:p>
          <w:p w14:paraId="5E00408F" w14:textId="77777777" w:rsidR="007809D6" w:rsidRPr="007809D6" w:rsidRDefault="007809D6" w:rsidP="007809D6">
            <w:pPr>
              <w:pStyle w:val="para"/>
              <w:tabs>
                <w:tab w:val="left" w:pos="1302"/>
              </w:tabs>
              <w:ind w:left="1134" w:right="0"/>
              <w:rPr>
                <w:color w:val="0000CC"/>
              </w:rPr>
            </w:pPr>
            <w:r w:rsidRPr="007809D6">
              <w:rPr>
                <w:color w:val="0000CC"/>
              </w:rPr>
              <w:t>5.3.1.2.</w:t>
            </w:r>
            <w:r w:rsidRPr="007809D6">
              <w:rPr>
                <w:color w:val="0000CC"/>
              </w:rPr>
              <w:tab/>
              <w:t xml:space="preserve">OEDR requirements for lane changing </w:t>
            </w:r>
          </w:p>
          <w:p w14:paraId="4AB98371" w14:textId="77777777" w:rsidR="007809D6" w:rsidRPr="007809D6" w:rsidRDefault="007809D6" w:rsidP="007809D6">
            <w:pPr>
              <w:pStyle w:val="para"/>
              <w:tabs>
                <w:tab w:val="left" w:pos="1302"/>
              </w:tabs>
              <w:ind w:left="1134" w:right="0"/>
              <w:rPr>
                <w:color w:val="0000CC"/>
              </w:rPr>
            </w:pPr>
            <w:r w:rsidRPr="007809D6">
              <w:rPr>
                <w:color w:val="0000CC"/>
              </w:rPr>
              <w:t>5.3.1.2.1.</w:t>
            </w:r>
            <w:r w:rsidRPr="007809D6">
              <w:rPr>
                <w:color w:val="0000CC"/>
              </w:rPr>
              <w:tab/>
              <w:t>The system shall be able to appropriately respond to vehicles and other road users</w:t>
            </w:r>
          </w:p>
          <w:p w14:paraId="49F4698E"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 xml:space="preserve">ahead within its own and the left and right adjacent lane of travel and </w:t>
            </w:r>
          </w:p>
          <w:p w14:paraId="40824ED1"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driving beside [in the adjacent left or right lane of travel]</w:t>
            </w:r>
          </w:p>
          <w:p w14:paraId="621686C9" w14:textId="77777777" w:rsidR="007809D6" w:rsidRPr="007809D6" w:rsidRDefault="007809D6" w:rsidP="000513B5">
            <w:pPr>
              <w:pStyle w:val="para"/>
              <w:numPr>
                <w:ilvl w:val="0"/>
                <w:numId w:val="20"/>
              </w:numPr>
              <w:tabs>
                <w:tab w:val="left" w:pos="1302"/>
              </w:tabs>
              <w:ind w:right="0"/>
              <w:rPr>
                <w:color w:val="0000CC"/>
              </w:rPr>
            </w:pPr>
            <w:r w:rsidRPr="007809D6">
              <w:rPr>
                <w:color w:val="0000CC"/>
              </w:rPr>
              <w:t xml:space="preserve">driving behind or approaching in the left and right adjacent lane of travel </w:t>
            </w:r>
          </w:p>
          <w:p w14:paraId="153DA537" w14:textId="51CCAFAD" w:rsidR="007809D6" w:rsidRPr="007809D6" w:rsidRDefault="007809D6" w:rsidP="007809D6">
            <w:pPr>
              <w:pStyle w:val="para"/>
              <w:tabs>
                <w:tab w:val="left" w:pos="1302"/>
              </w:tabs>
              <w:ind w:right="0"/>
              <w:rPr>
                <w:color w:val="0000CC"/>
              </w:rPr>
            </w:pPr>
            <w:r w:rsidRPr="007809D6">
              <w:rPr>
                <w:color w:val="0000CC"/>
              </w:rPr>
              <w:t>when operated within its system boundaries.</w:t>
            </w:r>
          </w:p>
          <w:p w14:paraId="78F7DA70" w14:textId="77777777" w:rsidR="007809D6" w:rsidRPr="007809D6" w:rsidRDefault="007809D6" w:rsidP="007809D6">
            <w:pPr>
              <w:pStyle w:val="para"/>
              <w:tabs>
                <w:tab w:val="left" w:pos="1302"/>
              </w:tabs>
              <w:ind w:left="1134" w:right="0"/>
              <w:rPr>
                <w:color w:val="0000CC"/>
              </w:rPr>
            </w:pPr>
            <w:r w:rsidRPr="007809D6">
              <w:rPr>
                <w:color w:val="0000CC"/>
              </w:rPr>
              <w:t>5.3.1.3.</w:t>
            </w:r>
            <w:r w:rsidRPr="007809D6">
              <w:rPr>
                <w:color w:val="0000CC"/>
              </w:rPr>
              <w:tab/>
              <w:t>OEDR requirements for transitions between phases of lane keeping</w:t>
            </w:r>
          </w:p>
          <w:p w14:paraId="1CA6282C" w14:textId="5783E203" w:rsidR="007809D6" w:rsidRPr="00F03FBB" w:rsidRDefault="007809D6" w:rsidP="007809D6">
            <w:pPr>
              <w:pStyle w:val="para"/>
              <w:ind w:left="1134" w:right="0"/>
              <w:rPr>
                <w:b/>
                <w:bCs/>
              </w:rPr>
            </w:pPr>
            <w:r w:rsidRPr="007809D6">
              <w:rPr>
                <w:color w:val="0000CC"/>
              </w:rPr>
              <w:lastRenderedPageBreak/>
              <w:tab/>
              <w:t>The system shall be able to appropriately respond to vehicles, road users and a blocked path ahead which are already within or may enter the planned trajectory and the corresponding driving environment in order to ensure a safe operation.</w:t>
            </w:r>
          </w:p>
        </w:tc>
        <w:tc>
          <w:tcPr>
            <w:tcW w:w="5917" w:type="dxa"/>
          </w:tcPr>
          <w:p w14:paraId="2D5FCF6B" w14:textId="6DFC3D64" w:rsidR="007809D6" w:rsidRPr="007809D6" w:rsidRDefault="007809D6" w:rsidP="007809D6">
            <w:pPr>
              <w:pStyle w:val="para"/>
              <w:ind w:left="1134" w:right="0"/>
              <w:rPr>
                <w:color w:val="0000CC"/>
              </w:rPr>
            </w:pPr>
            <w:r w:rsidRPr="007809D6">
              <w:rPr>
                <w:color w:val="0000CC"/>
              </w:rPr>
              <w:lastRenderedPageBreak/>
              <w:t>OICA-CLEPA proposal</w:t>
            </w:r>
          </w:p>
        </w:tc>
      </w:tr>
      <w:tr w:rsidR="007809D6" w:rsidRPr="00C553FC" w14:paraId="7840B9AF" w14:textId="77777777" w:rsidTr="00FD2EB4">
        <w:tc>
          <w:tcPr>
            <w:tcW w:w="9209" w:type="dxa"/>
          </w:tcPr>
          <w:p w14:paraId="0AB3D66D" w14:textId="5E503819" w:rsidR="007809D6" w:rsidRPr="00C41303" w:rsidRDefault="007809D6" w:rsidP="007809D6">
            <w:pPr>
              <w:pStyle w:val="para"/>
              <w:ind w:left="1134" w:right="0"/>
              <w:rPr>
                <w:b/>
                <w:bCs/>
              </w:rPr>
            </w:pPr>
            <w:r w:rsidRPr="00C41303">
              <w:rPr>
                <w:b/>
                <w:bCs/>
              </w:rPr>
              <w:t>5.</w:t>
            </w:r>
            <w:r w:rsidRPr="00C41303">
              <w:rPr>
                <w:b/>
                <w:bCs/>
                <w:strike/>
              </w:rPr>
              <w:t xml:space="preserve">4 </w:t>
            </w:r>
            <w:r w:rsidRPr="00C41303">
              <w:rPr>
                <w:b/>
                <w:bCs/>
              </w:rPr>
              <w:t xml:space="preserve">3.2. </w:t>
            </w:r>
            <w:r w:rsidRPr="00C41303">
              <w:rPr>
                <w:b/>
                <w:bCs/>
              </w:rPr>
              <w:tab/>
            </w:r>
            <w:r w:rsidR="00C812FB">
              <w:rPr>
                <w:b/>
                <w:bCs/>
                <w:color w:val="0000CC"/>
              </w:rPr>
              <w:t xml:space="preserve">Assurance of </w:t>
            </w:r>
            <w:r w:rsidRPr="00C41303">
              <w:rPr>
                <w:b/>
                <w:bCs/>
              </w:rPr>
              <w:t>Driver Engagement</w:t>
            </w:r>
            <w:r w:rsidRPr="00C812FB">
              <w:rPr>
                <w:b/>
                <w:bCs/>
                <w:strike/>
              </w:rPr>
              <w:t xml:space="preserve"> </w:t>
            </w:r>
            <w:r w:rsidRPr="00C812FB">
              <w:rPr>
                <w:b/>
                <w:bCs/>
                <w:strike/>
                <w:color w:val="0000CC"/>
              </w:rPr>
              <w:t>Detection</w:t>
            </w:r>
          </w:p>
          <w:p w14:paraId="6956EC6F" w14:textId="760DD192" w:rsidR="007809D6" w:rsidRPr="00C41303" w:rsidRDefault="007809D6" w:rsidP="007809D6">
            <w:pPr>
              <w:pStyle w:val="para"/>
              <w:ind w:left="1134" w:right="0"/>
              <w:rPr>
                <w:lang w:val="en-US"/>
              </w:rPr>
            </w:pPr>
            <w:r w:rsidRPr="00C41303">
              <w:rPr>
                <w:lang w:val="en-US"/>
              </w:rPr>
              <w:t>5.</w:t>
            </w:r>
            <w:r w:rsidRPr="00C41303">
              <w:rPr>
                <w:strike/>
                <w:lang w:val="en-US"/>
              </w:rPr>
              <w:t xml:space="preserve">4 </w:t>
            </w:r>
            <w:r w:rsidRPr="00C41303">
              <w:rPr>
                <w:lang w:val="en-US"/>
              </w:rPr>
              <w:t>3.2.1.        General</w:t>
            </w:r>
          </w:p>
          <w:p w14:paraId="241C581D" w14:textId="5437777E" w:rsidR="007809D6" w:rsidRPr="00C41303" w:rsidRDefault="007809D6" w:rsidP="007809D6">
            <w:pPr>
              <w:pStyle w:val="para"/>
              <w:ind w:left="1134" w:right="0"/>
              <w:rPr>
                <w:strike/>
                <w:lang w:val="en-US"/>
              </w:rPr>
            </w:pPr>
            <w:r w:rsidRPr="00C41303">
              <w:rPr>
                <w:lang w:val="en-US"/>
              </w:rPr>
              <w:t>5.</w:t>
            </w:r>
            <w:r w:rsidRPr="00C41303">
              <w:rPr>
                <w:strike/>
                <w:lang w:val="en-US"/>
              </w:rPr>
              <w:t xml:space="preserve"> 4 </w:t>
            </w:r>
            <w:r w:rsidRPr="00C41303">
              <w:rPr>
                <w:lang w:val="en-US"/>
              </w:rPr>
              <w:t>3.2.1.1.</w:t>
            </w:r>
            <w:r w:rsidRPr="00C41303">
              <w:rPr>
                <w:lang w:val="en-US"/>
              </w:rPr>
              <w:tab/>
            </w:r>
            <w:r w:rsidRPr="00C41303">
              <w:rPr>
                <w:strike/>
                <w:lang w:val="en-US"/>
              </w:rPr>
              <w:t>The system</w:t>
            </w:r>
            <w:r w:rsidRPr="00C41303">
              <w:rPr>
                <w:lang w:val="en-US"/>
              </w:rPr>
              <w:t xml:space="preserve"> [ADAS] shall implement strategies to evaluate the driver's engagement. </w:t>
            </w:r>
            <w:r w:rsidRPr="00C41303">
              <w:rPr>
                <w:strike/>
                <w:lang w:val="en-US"/>
              </w:rPr>
              <w:t>involvement in the execution of the DDT dynamic driving task and his the driver’s availability to intervene immediately, as needed. Systems</w:t>
            </w:r>
            <w:r w:rsidRPr="00C41303">
              <w:rPr>
                <w:lang w:val="en-US"/>
              </w:rPr>
              <w:t xml:space="preserve"> [ADAS] implemented for different use cases shall ensure that the driver remains sufficiently engaged with </w:t>
            </w:r>
            <w:r w:rsidRPr="00F17266">
              <w:rPr>
                <w:highlight w:val="yellow"/>
                <w:lang w:val="en-US"/>
              </w:rPr>
              <w:t>the DDT</w:t>
            </w:r>
            <w:r w:rsidRPr="00C41303">
              <w:rPr>
                <w:lang w:val="en-US"/>
              </w:rPr>
              <w:t xml:space="preserve"> </w:t>
            </w:r>
            <w:r w:rsidRPr="00C41303">
              <w:rPr>
                <w:strike/>
                <w:lang w:val="en-US"/>
              </w:rPr>
              <w:t>dynamic driving task</w:t>
            </w:r>
            <w:r w:rsidRPr="00C41303">
              <w:rPr>
                <w:lang w:val="en-US"/>
              </w:rPr>
              <w:t xml:space="preserve"> during </w:t>
            </w:r>
            <w:r w:rsidRPr="00C41303">
              <w:rPr>
                <w:strike/>
                <w:lang w:val="en-US"/>
              </w:rPr>
              <w:t>[VCAS]</w:t>
            </w:r>
            <w:r w:rsidRPr="00C41303">
              <w:rPr>
                <w:lang w:val="en-US"/>
              </w:rPr>
              <w:t xml:space="preserve"> [ADAS] operation according to the specific use case.</w:t>
            </w:r>
          </w:p>
          <w:p w14:paraId="205AABFC" w14:textId="2546F7C6"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 xml:space="preserve">3.2.1.2. </w:t>
            </w:r>
            <w:r w:rsidRPr="00C41303">
              <w:rPr>
                <w:lang w:val="en-US"/>
              </w:rPr>
              <w:tab/>
            </w:r>
            <w:r w:rsidRPr="00C41303">
              <w:rPr>
                <w:strike/>
                <w:lang w:val="en-US"/>
              </w:rPr>
              <w:t>The system</w:t>
            </w:r>
            <w:r w:rsidRPr="00C41303">
              <w:rPr>
                <w:lang w:val="en-US"/>
              </w:rPr>
              <w:t xml:space="preserve"> [ADAS] shall be equipped with the means to appropriately detect driver engagement in conditions depending on </w:t>
            </w:r>
            <w:r w:rsidRPr="00C41303">
              <w:rPr>
                <w:strike/>
                <w:lang w:val="en-US"/>
              </w:rPr>
              <w:t>system</w:t>
            </w:r>
            <w:r w:rsidRPr="00C41303">
              <w:rPr>
                <w:lang w:val="en-US"/>
              </w:rPr>
              <w:t xml:space="preserve"> [ADAS] capability, driving and environmental conditions.</w:t>
            </w:r>
          </w:p>
          <w:p w14:paraId="7EBFA303" w14:textId="0205708B"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3.2.</w:t>
            </w:r>
            <w:r w:rsidRPr="00C41303">
              <w:rPr>
                <w:strike/>
                <w:lang w:val="en-US"/>
              </w:rPr>
              <w:t>2.</w:t>
            </w:r>
            <w:r w:rsidRPr="00C41303">
              <w:rPr>
                <w:lang w:val="en-US"/>
              </w:rPr>
              <w:t xml:space="preserve">1.3.   </w:t>
            </w:r>
            <w:r w:rsidRPr="00C41303">
              <w:rPr>
                <w:strike/>
                <w:lang w:val="en-US"/>
              </w:rPr>
              <w:t>The system</w:t>
            </w:r>
            <w:r w:rsidRPr="00C41303">
              <w:rPr>
                <w:lang w:val="en-US"/>
              </w:rPr>
              <w:t xml:space="preserve"> [ADAS] shall alert the driver with increasing levels of visual and audible or haptic warnings in order to request appropriate driver engagement. [ADAS] shall terminate warnings only if [ADAS] detects that the driver has appropriately re-engaged based on the [ADAS] design.</w:t>
            </w:r>
            <w:r w:rsidR="004B0214">
              <w:rPr>
                <w:lang w:val="en-US"/>
              </w:rPr>
              <w:t xml:space="preserve"> </w:t>
            </w:r>
            <w:r w:rsidR="004B0214">
              <w:rPr>
                <w:color w:val="0000CC"/>
                <w:lang w:val="en-US"/>
              </w:rPr>
              <w:t>[ADAS] warning escalation strategy shall account for warning strategies of simultaneously activated emergency assistance systems (e.g. AEBS)</w:t>
            </w:r>
            <w:r w:rsidR="004B0214">
              <w:rPr>
                <w:lang w:val="en-US"/>
              </w:rPr>
              <w:t>.</w:t>
            </w:r>
            <w:r w:rsidRPr="00C41303">
              <w:rPr>
                <w:lang w:val="en-US"/>
              </w:rPr>
              <w:t xml:space="preserve"> </w:t>
            </w:r>
          </w:p>
          <w:p w14:paraId="0A67D62B" w14:textId="1A557E74" w:rsidR="007809D6" w:rsidRPr="00C41303" w:rsidRDefault="007809D6" w:rsidP="007809D6">
            <w:pPr>
              <w:pStyle w:val="para"/>
              <w:ind w:left="1134" w:right="0"/>
              <w:rPr>
                <w:lang w:val="en-US"/>
              </w:rPr>
            </w:pPr>
            <w:r w:rsidRPr="00C41303">
              <w:rPr>
                <w:lang w:val="en-US"/>
              </w:rPr>
              <w:t>5.</w:t>
            </w:r>
            <w:r w:rsidRPr="00C41303">
              <w:rPr>
                <w:strike/>
                <w:lang w:val="en-US"/>
              </w:rPr>
              <w:t xml:space="preserve"> 4 </w:t>
            </w:r>
            <w:r w:rsidRPr="00C41303">
              <w:rPr>
                <w:lang w:val="en-US"/>
              </w:rPr>
              <w:t>3.2.</w:t>
            </w:r>
            <w:r w:rsidRPr="00C41303">
              <w:rPr>
                <w:strike/>
                <w:lang w:val="en-US"/>
              </w:rPr>
              <w:t>3.</w:t>
            </w:r>
            <w:r w:rsidRPr="00C41303">
              <w:rPr>
                <w:lang w:val="en-US"/>
              </w:rPr>
              <w:t xml:space="preserve">1.4.     </w:t>
            </w:r>
            <w:r w:rsidRPr="00C41303">
              <w:rPr>
                <w:strike/>
                <w:lang w:val="en-US"/>
              </w:rPr>
              <w:t>The system</w:t>
            </w:r>
            <w:r w:rsidRPr="00C41303">
              <w:rPr>
                <w:lang w:val="en-US"/>
              </w:rPr>
              <w:t xml:space="preserve"> [ADAS] shall de-activate following a lack of driver input or engagement in accordance to the system’s driver engagement design.</w:t>
            </w:r>
          </w:p>
          <w:p w14:paraId="6FE1E9F0" w14:textId="79226425" w:rsidR="007809D6" w:rsidRPr="00C41303" w:rsidRDefault="007809D6" w:rsidP="007809D6">
            <w:pPr>
              <w:pStyle w:val="para"/>
              <w:ind w:left="1134" w:right="0"/>
              <w:rPr>
                <w:i/>
                <w:iCs/>
                <w:lang w:val="en-US"/>
              </w:rPr>
            </w:pPr>
            <w:r w:rsidRPr="00C41303">
              <w:rPr>
                <w:strike/>
                <w:lang w:val="en-US"/>
              </w:rPr>
              <w:t>5.4.2.2.</w:t>
            </w:r>
            <w:r w:rsidRPr="00C41303">
              <w:rPr>
                <w:strike/>
                <w:lang w:val="en-US"/>
              </w:rPr>
              <w:tab/>
              <w:t>Systems implemented for different use cases shall ensure that the driver remains sufficiently engaged with the dynamic driving task during [VCAS] operation according to the specific use case.</w:t>
            </w:r>
            <w:r w:rsidRPr="00C41303">
              <w:rPr>
                <w:lang w:val="en-US"/>
              </w:rPr>
              <w:t xml:space="preserve"> </w:t>
            </w:r>
            <w:r w:rsidRPr="00C41303">
              <w:rPr>
                <w:i/>
                <w:iCs/>
                <w:lang w:val="en-US"/>
              </w:rPr>
              <w:t>(Co-Chair: moved up)</w:t>
            </w:r>
          </w:p>
          <w:p w14:paraId="21AA1F94" w14:textId="6D3B0877" w:rsidR="007809D6" w:rsidRPr="00C41303" w:rsidRDefault="00F17266" w:rsidP="007809D6">
            <w:pPr>
              <w:pStyle w:val="para"/>
              <w:ind w:left="1134" w:right="0"/>
              <w:jc w:val="left"/>
              <w:rPr>
                <w:bCs/>
                <w:i/>
              </w:rPr>
            </w:pPr>
            <w:r>
              <w:rPr>
                <w:bCs/>
                <w:i/>
              </w:rPr>
              <w:t>Alternative s</w:t>
            </w:r>
            <w:r w:rsidR="007809D6" w:rsidRPr="00C41303">
              <w:rPr>
                <w:bCs/>
                <w:i/>
              </w:rPr>
              <w:t>ubmitted by OICA-CLEPA</w:t>
            </w:r>
          </w:p>
          <w:p w14:paraId="2F854284" w14:textId="2187ED8B" w:rsidR="007809D6" w:rsidRPr="00C41303" w:rsidRDefault="007809D6" w:rsidP="007809D6">
            <w:pPr>
              <w:pStyle w:val="para"/>
              <w:ind w:left="1134" w:right="0"/>
              <w:jc w:val="left"/>
              <w:rPr>
                <w:bCs/>
                <w:iCs/>
              </w:rPr>
            </w:pPr>
            <w:r w:rsidRPr="00C41303">
              <w:rPr>
                <w:bCs/>
                <w:iCs/>
              </w:rPr>
              <w:t>5.</w:t>
            </w:r>
            <w:r w:rsidRPr="00C41303">
              <w:rPr>
                <w:strike/>
                <w:lang w:val="en-US"/>
              </w:rPr>
              <w:t xml:space="preserve"> 4 </w:t>
            </w:r>
            <w:r>
              <w:rPr>
                <w:lang w:val="en-US"/>
              </w:rPr>
              <w:t>3</w:t>
            </w:r>
            <w:r w:rsidRPr="00C41303">
              <w:rPr>
                <w:bCs/>
                <w:iCs/>
              </w:rPr>
              <w:t>.2.1.</w:t>
            </w:r>
            <w:r w:rsidRPr="00C41303">
              <w:rPr>
                <w:bCs/>
                <w:iCs/>
              </w:rPr>
              <w:tab/>
              <w:t>General provisions</w:t>
            </w:r>
          </w:p>
          <w:p w14:paraId="2655A190" w14:textId="3C26228A" w:rsidR="007809D6" w:rsidRPr="00C41303" w:rsidRDefault="007809D6" w:rsidP="007809D6">
            <w:pPr>
              <w:pStyle w:val="para"/>
              <w:ind w:left="1134" w:right="0"/>
            </w:pPr>
            <w:r w:rsidRPr="00C41303">
              <w:rPr>
                <w:iCs/>
              </w:rPr>
              <w:t>5.</w:t>
            </w:r>
            <w:r w:rsidRPr="00C41303">
              <w:rPr>
                <w:strike/>
                <w:lang w:val="en-US"/>
              </w:rPr>
              <w:t xml:space="preserve"> 4 </w:t>
            </w:r>
            <w:r>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7809D6" w:rsidRPr="00C41303" w:rsidRDefault="007809D6" w:rsidP="007809D6">
            <w:pPr>
              <w:pStyle w:val="para"/>
              <w:ind w:left="1134" w:right="0"/>
            </w:pPr>
            <w:r w:rsidRPr="00C41303">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0C0883E3" w:rsidR="007809D6" w:rsidRPr="00C41303" w:rsidRDefault="007809D6" w:rsidP="007809D6">
            <w:pPr>
              <w:pStyle w:val="para"/>
              <w:ind w:left="1134" w:right="0"/>
            </w:pPr>
            <w:r w:rsidRPr="00C41303">
              <w:lastRenderedPageBreak/>
              <w:t>5.</w:t>
            </w:r>
            <w:r w:rsidRPr="00C41303">
              <w:rPr>
                <w:strike/>
                <w:lang w:val="en-US"/>
              </w:rPr>
              <w:t xml:space="preserve"> 4 </w:t>
            </w:r>
            <w:r>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3DAA182E" w:rsidR="007809D6" w:rsidRDefault="007809D6" w:rsidP="007809D6">
            <w:pPr>
              <w:pStyle w:val="para"/>
              <w:ind w:left="1134" w:right="0" w:firstLine="0"/>
            </w:pPr>
            <w:r w:rsidRPr="00C41303">
              <w:t>The warnings shall remain active as long as the driver remains inappropriately disengaged from the driving task or until the system is deactivated.</w:t>
            </w:r>
          </w:p>
          <w:p w14:paraId="4382B810" w14:textId="77777777" w:rsidR="004B0214" w:rsidRDefault="004B0214" w:rsidP="004B0214">
            <w:pPr>
              <w:pStyle w:val="para"/>
              <w:ind w:left="1134" w:right="0" w:firstLine="0"/>
            </w:pPr>
            <w:r>
              <w:rPr>
                <w:color w:val="0000CC"/>
                <w:lang w:val="en-US"/>
              </w:rPr>
              <w:t>The system’s warning escalation strategy shall account for warning strategies of simultaneously activated emergency assistance systems (e.g. AEBS)</w:t>
            </w:r>
            <w:r>
              <w:rPr>
                <w:lang w:val="en-US"/>
              </w:rPr>
              <w:t>.</w:t>
            </w:r>
          </w:p>
          <w:p w14:paraId="4327F3D8" w14:textId="52B59C8E" w:rsidR="007809D6" w:rsidRPr="00C41303" w:rsidRDefault="007809D6" w:rsidP="007809D6">
            <w:pPr>
              <w:pStyle w:val="para"/>
              <w:ind w:left="1134" w:right="0"/>
            </w:pPr>
            <w:r w:rsidRPr="00C41303">
              <w:t>5.</w:t>
            </w:r>
            <w:r w:rsidRPr="00C41303">
              <w:rPr>
                <w:strike/>
                <w:lang w:val="en-US"/>
              </w:rPr>
              <w:t xml:space="preserve"> 4 </w:t>
            </w:r>
            <w:r>
              <w:rPr>
                <w:lang w:val="en-US"/>
              </w:rPr>
              <w:t>3</w:t>
            </w:r>
            <w:r w:rsidRPr="00C41303">
              <w:t>.2.1.3.</w:t>
            </w:r>
            <w:r w:rsidRPr="00C41303">
              <w:tab/>
              <w:t>The system shall deactivate in accordance to the system’s driver engagement monitoring strategy and the provisions of par. 5.</w:t>
            </w:r>
            <w:r w:rsidR="00C537D8">
              <w:t>3</w:t>
            </w:r>
            <w:r w:rsidRPr="00C41303">
              <w:t>.2.2., 5.</w:t>
            </w:r>
            <w:r w:rsidR="00C537D8">
              <w:t>3</w:t>
            </w:r>
            <w:r w:rsidRPr="00C41303">
              <w:t>.2.3. and 5.</w:t>
            </w:r>
            <w:r w:rsidR="00C537D8">
              <w:t>3</w:t>
            </w:r>
            <w:r w:rsidRPr="00C41303">
              <w:t xml:space="preserve">.2.4. as applicable, if the driver remains unresponsive. </w:t>
            </w:r>
          </w:p>
          <w:p w14:paraId="2C10FE91" w14:textId="371CA3B8" w:rsidR="007809D6" w:rsidRDefault="007809D6" w:rsidP="007809D6">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60C1A927" w14:textId="2B667C21" w:rsidR="00C812FB" w:rsidRPr="00C812FB" w:rsidRDefault="00C812FB" w:rsidP="007809D6">
            <w:pPr>
              <w:pStyle w:val="para"/>
              <w:ind w:left="1134" w:right="0" w:firstLine="0"/>
              <w:rPr>
                <w:color w:val="0000CC"/>
              </w:rPr>
            </w:pPr>
            <w:r w:rsidRPr="00C812FB">
              <w:rPr>
                <w:color w:val="0000CC"/>
              </w:rPr>
              <w:t>[Alternatively, a Risk Mitigation Function may start an intervention.]</w:t>
            </w:r>
          </w:p>
          <w:p w14:paraId="48D88CE1" w14:textId="2F217283" w:rsidR="007809D6" w:rsidRPr="00C812FB" w:rsidRDefault="007809D6" w:rsidP="007809D6">
            <w:pPr>
              <w:pStyle w:val="para"/>
              <w:ind w:left="1134" w:right="0"/>
              <w:rPr>
                <w:color w:val="0000CC"/>
                <w:lang w:val="en-US"/>
              </w:rPr>
            </w:pPr>
            <w:r w:rsidRPr="00C553FC">
              <w:rPr>
                <w:lang w:val="en-US"/>
              </w:rPr>
              <w:t>5.</w:t>
            </w:r>
            <w:r w:rsidRPr="00C41303">
              <w:rPr>
                <w:strike/>
                <w:lang w:val="en-US"/>
              </w:rPr>
              <w:t xml:space="preserve"> 4 </w:t>
            </w:r>
            <w:r>
              <w:rPr>
                <w:lang w:val="en-US"/>
              </w:rPr>
              <w:t>3</w:t>
            </w:r>
            <w:r w:rsidRPr="00C553FC">
              <w:rPr>
                <w:lang w:val="en-US"/>
              </w:rPr>
              <w:t>.2.2</w:t>
            </w:r>
            <w:r w:rsidRPr="00944071">
              <w:rPr>
                <w:lang w:val="en-US"/>
              </w:rPr>
              <w:t>.</w:t>
            </w:r>
            <w:r w:rsidRPr="00944071">
              <w:rPr>
                <w:strike/>
                <w:lang w:val="en-US"/>
              </w:rPr>
              <w:t>1.</w:t>
            </w:r>
            <w:r w:rsidRPr="00C553FC">
              <w:rPr>
                <w:lang w:val="en-US"/>
              </w:rPr>
              <w:tab/>
            </w:r>
            <w:r w:rsidRPr="00C812FB">
              <w:rPr>
                <w:strike/>
                <w:color w:val="0000CC"/>
                <w:lang w:val="en-US"/>
              </w:rPr>
              <w:t>Hands-on driving</w:t>
            </w:r>
            <w:r w:rsidRPr="00C812FB">
              <w:rPr>
                <w:color w:val="0000CC"/>
                <w:lang w:val="en-US"/>
              </w:rPr>
              <w:t xml:space="preserve"> </w:t>
            </w:r>
            <w:r w:rsidR="00C812FB">
              <w:rPr>
                <w:color w:val="0000CC"/>
                <w:lang w:val="en-US"/>
              </w:rPr>
              <w:t>Basic Driver engagement monitoring</w:t>
            </w:r>
          </w:p>
          <w:p w14:paraId="455A21C0" w14:textId="206A0D5F" w:rsidR="007809D6" w:rsidRPr="00944071" w:rsidRDefault="007809D6" w:rsidP="007809D6">
            <w:pPr>
              <w:pStyle w:val="para"/>
              <w:ind w:left="1134" w:right="0"/>
            </w:pPr>
            <w:r w:rsidRPr="00944071">
              <w:rPr>
                <w:lang w:val="en-US"/>
              </w:rPr>
              <w:t>5.</w:t>
            </w:r>
            <w:r w:rsidRPr="00944071">
              <w:rPr>
                <w:strike/>
                <w:lang w:val="en-US"/>
              </w:rPr>
              <w:t xml:space="preserve"> 4 </w:t>
            </w:r>
            <w:r w:rsidRPr="00944071">
              <w:rPr>
                <w:lang w:val="en-US"/>
              </w:rPr>
              <w:t>3.2.2.1.</w:t>
            </w:r>
            <w:r w:rsidRPr="00944071">
              <w:rPr>
                <w:lang w:val="en-US"/>
              </w:rPr>
              <w:tab/>
            </w:r>
            <w:r w:rsidRPr="00944071">
              <w:t xml:space="preserve">The system shall provide a means of detecting that the driver is holding the steering control. </w:t>
            </w:r>
          </w:p>
          <w:p w14:paraId="2DCDA249" w14:textId="77777777" w:rsidR="007809D6" w:rsidRPr="00944071" w:rsidRDefault="007809D6" w:rsidP="007809D6">
            <w:pPr>
              <w:pStyle w:val="para"/>
              <w:ind w:left="1140" w:right="0" w:firstLine="0"/>
            </w:pPr>
            <w:r w:rsidRPr="00944071">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7809D6" w:rsidRPr="00AE2498" w:rsidRDefault="007809D6" w:rsidP="007809D6">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6B098C05" w14:textId="53C52CF8" w:rsidR="007809D6" w:rsidRPr="00944071" w:rsidRDefault="007809D6" w:rsidP="007809D6">
            <w:pPr>
              <w:pStyle w:val="para"/>
              <w:ind w:left="1134" w:right="0"/>
              <w:rPr>
                <w:strike/>
                <w:lang w:val="en-US"/>
              </w:rPr>
            </w:pPr>
            <w:r w:rsidRPr="00944071">
              <w:rPr>
                <w:strike/>
                <w:lang w:val="en-US"/>
              </w:rPr>
              <w:t>5.4.2.2.1.</w:t>
            </w:r>
            <w:r w:rsidRPr="00944071">
              <w:rPr>
                <w:strike/>
                <w:lang w:val="en-US"/>
              </w:rPr>
              <w:tab/>
              <w:t>The system [ADAS] shall provide a means of detecting that the driver is holding the steering control.</w:t>
            </w:r>
          </w:p>
          <w:p w14:paraId="684D8F94" w14:textId="4A3B896F" w:rsidR="007809D6" w:rsidRPr="00944071" w:rsidRDefault="007809D6" w:rsidP="007809D6">
            <w:pPr>
              <w:pStyle w:val="para"/>
              <w:ind w:left="1134" w:right="0"/>
              <w:rPr>
                <w:strike/>
                <w:lang w:val="en-US"/>
              </w:rPr>
            </w:pPr>
            <w:r w:rsidRPr="00944071">
              <w:rPr>
                <w:strike/>
                <w:noProof/>
                <w:lang w:val="de-DE" w:eastAsia="de-DE"/>
              </w:rPr>
              <w:lastRenderedPageBreak/>
              <w:drawing>
                <wp:anchor distT="0" distB="0" distL="114300" distR="114300" simplePos="0" relativeHeight="251669504" behindDoc="0" locked="0" layoutInCell="1" allowOverlap="1" wp14:anchorId="1099EF4C" wp14:editId="1B173A05">
                  <wp:simplePos x="0" y="0"/>
                  <wp:positionH relativeFrom="column">
                    <wp:posOffset>454660</wp:posOffset>
                  </wp:positionH>
                  <wp:positionV relativeFrom="paragraph">
                    <wp:posOffset>586913</wp:posOffset>
                  </wp:positionV>
                  <wp:extent cx="3964940" cy="1097280"/>
                  <wp:effectExtent l="0" t="0" r="0" b="7620"/>
                  <wp:wrapTopAndBottom/>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anchor>
              </w:drawing>
            </w:r>
            <w:r w:rsidRPr="00944071">
              <w:rPr>
                <w:strike/>
                <w:lang w:val="en-US"/>
              </w:rPr>
              <w:t>5.4.2.2.2.</w:t>
            </w:r>
            <w:r w:rsidRPr="00944071">
              <w:rPr>
                <w:strike/>
                <w:lang w:val="en-US"/>
              </w:rPr>
              <w:tab/>
              <w:t>If, after a period of no longer than 15 seconds the driver is not holding the steering control, an optical warning signal shall be provided. This signal may be the same as the signal specified below in this paragraph. [The examples of the signal are specified below].</w:t>
            </w:r>
          </w:p>
          <w:p w14:paraId="028A1309" w14:textId="0BB23910" w:rsidR="007809D6" w:rsidRPr="00944071" w:rsidRDefault="007809D6" w:rsidP="007809D6">
            <w:pPr>
              <w:pStyle w:val="para"/>
              <w:ind w:left="1134" w:right="0"/>
              <w:rPr>
                <w:strike/>
                <w:lang w:val="en-US"/>
              </w:rPr>
            </w:pPr>
            <w:r w:rsidRPr="00944071">
              <w:rPr>
                <w:strike/>
                <w:lang w:val="en-US"/>
              </w:rPr>
              <w:tab/>
              <w:t>[The optical warning signal shall indicate to the driver to place their hands on the steering control. It shall consist of pictorial information showing hands and the steering control and may be accompanied by additional explanatory text or warning symbols.] - see examples below:</w:t>
            </w:r>
          </w:p>
          <w:p w14:paraId="0608F3D3" w14:textId="763FB962" w:rsidR="007809D6" w:rsidRPr="00944071" w:rsidRDefault="007809D6" w:rsidP="007809D6">
            <w:pPr>
              <w:pStyle w:val="para"/>
              <w:ind w:left="1134" w:right="0"/>
              <w:rPr>
                <w:i/>
                <w:iCs/>
                <w:strike/>
                <w:lang w:val="en-US"/>
              </w:rPr>
            </w:pPr>
            <w:r w:rsidRPr="00944071">
              <w:rPr>
                <w:i/>
                <w:iCs/>
                <w:strike/>
                <w:lang w:val="en-US"/>
              </w:rPr>
              <w:tab/>
              <w:t>(Comment industry: shall icons be moved to dedicated regulation, e.g., UN R 121?) (Co-Chair: if yes, the proposal should be provided. C/o industry?)</w:t>
            </w:r>
          </w:p>
          <w:p w14:paraId="53F2A2DB" w14:textId="68ADF70E" w:rsidR="007809D6" w:rsidRPr="00944071" w:rsidRDefault="007809D6" w:rsidP="007809D6">
            <w:pPr>
              <w:pStyle w:val="para"/>
              <w:ind w:left="1134" w:right="0"/>
              <w:rPr>
                <w:strike/>
                <w:lang w:val="en-US"/>
              </w:rPr>
            </w:pPr>
            <w:r w:rsidRPr="00944071">
              <w:rPr>
                <w:strike/>
                <w:lang w:val="en-US"/>
              </w:rPr>
              <w:t>5.4.2.2.3.</w:t>
            </w:r>
            <w:r w:rsidRPr="00944071">
              <w:rPr>
                <w:strike/>
                <w:lang w:val="en-US"/>
              </w:rPr>
              <w:tab/>
              <w:t>If, after a period of no longer than 30 seconds the driver is not holding the steering control, at least the hands or steering control in the pictorial information provided as optical warning signal shall be shown in red and an acoustic warning signal shall be provided.</w:t>
            </w:r>
          </w:p>
          <w:p w14:paraId="1E5E892F" w14:textId="37C46112" w:rsidR="007809D6" w:rsidRPr="00944071" w:rsidRDefault="007809D6" w:rsidP="007809D6">
            <w:pPr>
              <w:pStyle w:val="para"/>
              <w:ind w:left="1134" w:right="0"/>
              <w:rPr>
                <w:strike/>
                <w:lang w:val="en-US"/>
              </w:rPr>
            </w:pPr>
            <w:r w:rsidRPr="00944071">
              <w:rPr>
                <w:strike/>
                <w:lang w:val="en-US"/>
              </w:rPr>
              <w:t xml:space="preserve">5.4.2.2.4. </w:t>
            </w:r>
            <w:r w:rsidRPr="00944071">
              <w:rPr>
                <w:strike/>
                <w:lang w:val="en-US"/>
              </w:rPr>
              <w:tab/>
              <w:t xml:space="preserve">The warning signals shall be active until the driver is holding the steering control, or until the system is deactivated, either manually or automatically. </w:t>
            </w:r>
          </w:p>
          <w:p w14:paraId="2BC19529" w14:textId="6E4A6E77" w:rsidR="007809D6" w:rsidRPr="00944071" w:rsidRDefault="007809D6" w:rsidP="007809D6">
            <w:pPr>
              <w:pStyle w:val="para"/>
              <w:ind w:left="1134" w:right="0"/>
              <w:rPr>
                <w:strike/>
                <w:lang w:val="en-US"/>
              </w:rPr>
            </w:pPr>
            <w:r w:rsidRPr="00944071">
              <w:rPr>
                <w:strike/>
                <w:lang w:val="en-US"/>
              </w:rPr>
              <w:t>5.4.2.2.5.</w:t>
            </w:r>
            <w:r w:rsidRPr="00944071">
              <w:rPr>
                <w:strike/>
                <w:lang w:val="en-US"/>
              </w:rPr>
              <w:tab/>
              <w:t xml:space="preserve">The system [ADAS] shall be automatically deactivated at the latest 30 seconds after the acoustic warning signal has started. After deactivation the system shall clearly inform the driver about the system status by an acoustic emergency signal which is different from the previous acoustic warning signal, for at least five seconds or until the driver holds the steering control again.] </w:t>
            </w:r>
          </w:p>
          <w:p w14:paraId="18CD69D2" w14:textId="77777777" w:rsidR="007809D6" w:rsidRPr="00AE2498" w:rsidRDefault="007809D6" w:rsidP="007809D6">
            <w:pPr>
              <w:pStyle w:val="para"/>
              <w:ind w:left="1134" w:right="0"/>
            </w:pPr>
          </w:p>
          <w:p w14:paraId="30BA23E3" w14:textId="4A7529B6" w:rsidR="007809D6" w:rsidRPr="00C812FB" w:rsidRDefault="007809D6" w:rsidP="007809D6">
            <w:pPr>
              <w:pStyle w:val="para"/>
              <w:ind w:left="1134" w:right="0"/>
              <w:rPr>
                <w:strike/>
                <w:color w:val="0000CC"/>
                <w:lang w:val="en-US"/>
              </w:rPr>
            </w:pPr>
            <w:r w:rsidRPr="00C812FB">
              <w:rPr>
                <w:strike/>
                <w:color w:val="0000CC"/>
                <w:lang w:val="en-US"/>
              </w:rPr>
              <w:t>5. 4 3.2.3.2.2.</w:t>
            </w:r>
            <w:r w:rsidRPr="00C812FB">
              <w:rPr>
                <w:strike/>
                <w:color w:val="0000CC"/>
                <w:lang w:val="en-US"/>
              </w:rPr>
              <w:tab/>
              <w:t>Hands-off driving</w:t>
            </w:r>
          </w:p>
          <w:p w14:paraId="6FFF9500" w14:textId="0928382C" w:rsidR="007809D6" w:rsidRPr="00944071"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w:t>
            </w:r>
            <w:r w:rsidRPr="00C812FB">
              <w:rPr>
                <w:strike/>
                <w:color w:val="0000CC"/>
                <w:lang w:val="en-US"/>
              </w:rPr>
              <w:t>3.1</w:t>
            </w:r>
            <w:r w:rsidRPr="00944071">
              <w:rPr>
                <w:lang w:val="en-US"/>
              </w:rPr>
              <w:t>.</w:t>
            </w:r>
            <w:r w:rsidRPr="00C812FB">
              <w:rPr>
                <w:color w:val="0000CC"/>
                <w:lang w:val="en-US"/>
              </w:rPr>
              <w:t>2.2</w:t>
            </w:r>
            <w:r w:rsidRPr="00944071">
              <w:rPr>
                <w:strike/>
                <w:lang w:val="en-US"/>
              </w:rPr>
              <w:t>.1.</w:t>
            </w:r>
            <w:r w:rsidRPr="00944071">
              <w:rPr>
                <w:lang w:val="en-US"/>
              </w:rPr>
              <w:tab/>
            </w:r>
            <w:r w:rsidRPr="00C812FB">
              <w:rPr>
                <w:strike/>
                <w:color w:val="0000CC"/>
                <w:lang w:val="en-US"/>
              </w:rPr>
              <w:t>Notwithstanding the requirements of paragraph 5.4.2.2.</w:t>
            </w:r>
            <w:r w:rsidRPr="00C812FB">
              <w:rPr>
                <w:color w:val="0000CC"/>
                <w:lang w:val="en-US"/>
              </w:rPr>
              <w:t xml:space="preserve"> </w:t>
            </w:r>
            <w:r w:rsidR="00C812FB" w:rsidRPr="00C812FB">
              <w:rPr>
                <w:color w:val="0000CC"/>
                <w:lang w:val="en-US"/>
              </w:rPr>
              <w:t>T</w:t>
            </w:r>
            <w:r w:rsidRPr="00944071">
              <w:rPr>
                <w:lang w:val="en-US"/>
              </w:rPr>
              <w:t xml:space="preserve">he hands-On-Warning may be suppressed </w:t>
            </w:r>
            <w:r w:rsidRPr="00C812FB">
              <w:rPr>
                <w:strike/>
                <w:color w:val="0000CC"/>
                <w:lang w:val="en-US"/>
              </w:rPr>
              <w:t>to allow for hands off driving</w:t>
            </w:r>
            <w:r w:rsidRPr="00C812FB">
              <w:rPr>
                <w:color w:val="0000CC"/>
                <w:lang w:val="en-US"/>
              </w:rPr>
              <w:t xml:space="preserve"> </w:t>
            </w:r>
            <w:r w:rsidRPr="00944071">
              <w:rPr>
                <w:lang w:val="en-US"/>
              </w:rPr>
              <w:t>as long as all of the following conditions are met</w:t>
            </w:r>
          </w:p>
          <w:p w14:paraId="79A71419" w14:textId="6201510E" w:rsidR="007809D6" w:rsidRPr="00944071"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3.</w:t>
            </w:r>
            <w:r w:rsidRPr="00944071">
              <w:rPr>
                <w:strike/>
                <w:lang w:val="en-US"/>
              </w:rPr>
              <w:t>1.1</w:t>
            </w:r>
            <w:r w:rsidRPr="00944071">
              <w:rPr>
                <w:lang w:val="en-US"/>
              </w:rPr>
              <w:tab/>
            </w:r>
            <w:r w:rsidRPr="00944071">
              <w:rPr>
                <w:i/>
                <w:iCs/>
                <w:lang w:val="en-US"/>
              </w:rPr>
              <w:t>Placeholder</w:t>
            </w:r>
          </w:p>
          <w:p w14:paraId="3B042387" w14:textId="4A0B9DC3" w:rsidR="007809D6" w:rsidRPr="00C812FB" w:rsidRDefault="007809D6" w:rsidP="007809D6">
            <w:pPr>
              <w:pStyle w:val="para"/>
              <w:ind w:left="1134" w:right="0"/>
              <w:rPr>
                <w:lang w:val="en-US"/>
              </w:rPr>
            </w:pPr>
            <w:r w:rsidRPr="00944071">
              <w:rPr>
                <w:lang w:val="en-US"/>
              </w:rPr>
              <w:t>5.</w:t>
            </w:r>
            <w:r w:rsidRPr="00944071">
              <w:rPr>
                <w:strike/>
                <w:lang w:val="en-US"/>
              </w:rPr>
              <w:t xml:space="preserve"> 4 </w:t>
            </w:r>
            <w:r w:rsidRPr="00944071">
              <w:rPr>
                <w:lang w:val="en-US"/>
              </w:rPr>
              <w:t>3.2.4.</w:t>
            </w:r>
            <w:r w:rsidRPr="00944071">
              <w:rPr>
                <w:strike/>
                <w:lang w:val="en-US"/>
              </w:rPr>
              <w:t>2.3.</w:t>
            </w:r>
            <w:r w:rsidRPr="00944071">
              <w:rPr>
                <w:lang w:val="en-US"/>
              </w:rPr>
              <w:tab/>
            </w:r>
            <w:r w:rsidRPr="00C812FB">
              <w:rPr>
                <w:strike/>
                <w:color w:val="0000CC"/>
                <w:lang w:val="en-US"/>
              </w:rPr>
              <w:t>Additional measures under special conditions</w:t>
            </w:r>
            <w:r w:rsidR="00C812FB">
              <w:rPr>
                <w:strike/>
                <w:color w:val="0000CC"/>
                <w:lang w:val="en-US"/>
              </w:rPr>
              <w:t xml:space="preserve"> </w:t>
            </w:r>
            <w:r w:rsidR="00C812FB">
              <w:rPr>
                <w:color w:val="0000CC"/>
                <w:lang w:val="en-US"/>
              </w:rPr>
              <w:t>Extended driver engagement monitoring</w:t>
            </w:r>
          </w:p>
          <w:p w14:paraId="1C6365B3" w14:textId="626EDA97" w:rsidR="007809D6" w:rsidRPr="00C812FB" w:rsidRDefault="007809D6" w:rsidP="007809D6">
            <w:pPr>
              <w:pStyle w:val="para"/>
              <w:ind w:left="1134" w:right="0"/>
              <w:rPr>
                <w:strike/>
                <w:color w:val="0000CC"/>
                <w:lang w:val="en-US"/>
              </w:rPr>
            </w:pPr>
            <w:r w:rsidRPr="00C812FB">
              <w:rPr>
                <w:strike/>
                <w:color w:val="0000CC"/>
                <w:lang w:val="en-US"/>
              </w:rPr>
              <w:lastRenderedPageBreak/>
              <w:t>5. 4 3.2.4.1.2.3.1.</w:t>
            </w:r>
            <w:r w:rsidRPr="00C812FB">
              <w:rPr>
                <w:strike/>
                <w:color w:val="0000CC"/>
                <w:lang w:val="en-US"/>
              </w:rPr>
              <w:tab/>
              <w:t>If any of the criteria below are applicable to the system [ADAS]:</w:t>
            </w:r>
          </w:p>
          <w:p w14:paraId="28D3B5B4" w14:textId="2C413E66" w:rsidR="007809D6" w:rsidRPr="00C812FB" w:rsidRDefault="007809D6" w:rsidP="007809D6">
            <w:pPr>
              <w:pStyle w:val="para"/>
              <w:ind w:left="1134" w:right="0"/>
              <w:rPr>
                <w:i/>
                <w:iCs/>
                <w:strike/>
                <w:color w:val="0000CC"/>
                <w:lang w:val="en-US"/>
              </w:rPr>
            </w:pPr>
            <w:r w:rsidRPr="00C812FB">
              <w:rPr>
                <w:strike/>
                <w:color w:val="0000CC"/>
                <w:lang w:val="en-US"/>
              </w:rPr>
              <w:tab/>
            </w:r>
            <w:r w:rsidRPr="00C812FB">
              <w:rPr>
                <w:i/>
                <w:iCs/>
                <w:strike/>
                <w:color w:val="0000CC"/>
                <w:lang w:val="en-US"/>
              </w:rPr>
              <w:t>(Comment industry: equivalent to “high performing, high level of support”)</w:t>
            </w:r>
          </w:p>
          <w:p w14:paraId="5CEE950D" w14:textId="387269D9" w:rsidR="007809D6" w:rsidRPr="00C812FB" w:rsidRDefault="007809D6" w:rsidP="000513B5">
            <w:pPr>
              <w:pStyle w:val="para"/>
              <w:numPr>
                <w:ilvl w:val="0"/>
                <w:numId w:val="12"/>
              </w:numPr>
              <w:ind w:right="0"/>
              <w:rPr>
                <w:strike/>
                <w:color w:val="0000CC"/>
                <w:lang w:val="en-US"/>
              </w:rPr>
            </w:pPr>
            <w:r w:rsidRPr="00C812FB">
              <w:rPr>
                <w:strike/>
                <w:color w:val="0000CC"/>
                <w:lang w:val="en-US"/>
              </w:rPr>
              <w:t xml:space="preserve">The system [ADAS] itself initiates driving maneuvers (e.g. lane changes); </w:t>
            </w:r>
          </w:p>
          <w:p w14:paraId="07540CEC" w14:textId="2BAE1D74" w:rsidR="007809D6" w:rsidRPr="00C812FB" w:rsidRDefault="007809D6" w:rsidP="000513B5">
            <w:pPr>
              <w:pStyle w:val="para"/>
              <w:numPr>
                <w:ilvl w:val="0"/>
                <w:numId w:val="12"/>
              </w:numPr>
              <w:ind w:right="0"/>
              <w:rPr>
                <w:strike/>
                <w:color w:val="0000CC"/>
                <w:lang w:val="en-US"/>
              </w:rPr>
            </w:pPr>
            <w:r w:rsidRPr="00C812FB">
              <w:rPr>
                <w:strike/>
                <w:color w:val="0000CC"/>
                <w:lang w:val="en-US"/>
              </w:rPr>
              <w:t>The system [ADAS] exceeds a maximum lateral acceleration of 3,3 m/s</w:t>
            </w:r>
            <w:r w:rsidRPr="00C812FB">
              <w:rPr>
                <w:strike/>
                <w:color w:val="0000CC"/>
                <w:vertAlign w:val="superscript"/>
                <w:lang w:val="en-US"/>
              </w:rPr>
              <w:t>2</w:t>
            </w:r>
            <w:r w:rsidRPr="00C812FB">
              <w:rPr>
                <w:strike/>
                <w:color w:val="0000CC"/>
                <w:lang w:val="en-US"/>
              </w:rPr>
              <w:t>;</w:t>
            </w:r>
          </w:p>
          <w:p w14:paraId="51ACC32E" w14:textId="5882E8A8" w:rsidR="007809D6" w:rsidRPr="00C812FB" w:rsidRDefault="007809D6" w:rsidP="000513B5">
            <w:pPr>
              <w:pStyle w:val="para"/>
              <w:numPr>
                <w:ilvl w:val="0"/>
                <w:numId w:val="12"/>
              </w:numPr>
              <w:ind w:right="0"/>
              <w:rPr>
                <w:strike/>
                <w:color w:val="0000CC"/>
                <w:lang w:val="en-US"/>
              </w:rPr>
            </w:pPr>
            <w:r w:rsidRPr="00C812FB">
              <w:rPr>
                <w:strike/>
                <w:color w:val="0000CC"/>
                <w:lang w:val="en-US"/>
              </w:rPr>
              <w:t>…,</w:t>
            </w:r>
          </w:p>
          <w:p w14:paraId="1F8CAAFC" w14:textId="31244B80" w:rsidR="007809D6" w:rsidRPr="00C812FB" w:rsidRDefault="007809D6" w:rsidP="007809D6">
            <w:pPr>
              <w:pStyle w:val="para"/>
              <w:ind w:left="1134" w:right="0"/>
              <w:rPr>
                <w:strike/>
                <w:color w:val="0000CC"/>
                <w:lang w:val="en-US"/>
              </w:rPr>
            </w:pPr>
            <w:r w:rsidRPr="00C812FB">
              <w:rPr>
                <w:strike/>
                <w:color w:val="0000CC"/>
                <w:lang w:val="en-US"/>
              </w:rPr>
              <w:tab/>
              <w:t xml:space="preserve">the following provisions shall apply to the system [ADAS] when it is operated in a state where any of the above criteria could apply: </w:t>
            </w:r>
          </w:p>
          <w:p w14:paraId="728850FF" w14:textId="6791EBA4" w:rsidR="007809D6" w:rsidRPr="00C812FB" w:rsidRDefault="007809D6" w:rsidP="007809D6">
            <w:pPr>
              <w:pStyle w:val="para"/>
              <w:ind w:left="1134" w:right="0"/>
              <w:rPr>
                <w:strike/>
                <w:color w:val="0000CC"/>
                <w:lang w:val="en-US"/>
              </w:rPr>
            </w:pPr>
            <w:r w:rsidRPr="00C812FB">
              <w:rPr>
                <w:strike/>
                <w:color w:val="0000CC"/>
                <w:lang w:val="en-US"/>
              </w:rPr>
              <w:t>5. 4 3.2.4.1.1.</w:t>
            </w:r>
            <w:r w:rsidRPr="00C812FB">
              <w:rPr>
                <w:strike/>
                <w:color w:val="0000CC"/>
                <w:lang w:val="en-US"/>
              </w:rPr>
              <w:tab/>
              <w:t xml:space="preserve">The system [ADAS] shall implement at least two strategies to ensure the driver remains sufficiently engaged (e.g., hands-on wheel monitoring and a required minimum steering input by the driver); </w:t>
            </w:r>
          </w:p>
          <w:p w14:paraId="2B4E1C4B" w14:textId="12122FDC" w:rsidR="007809D6" w:rsidRPr="00C812FB" w:rsidRDefault="007809D6" w:rsidP="007809D6">
            <w:pPr>
              <w:pStyle w:val="para"/>
              <w:ind w:left="1134" w:right="0"/>
              <w:rPr>
                <w:strike/>
                <w:color w:val="0000CC"/>
                <w:lang w:val="en-US"/>
              </w:rPr>
            </w:pPr>
            <w:r w:rsidRPr="00C812FB">
              <w:rPr>
                <w:strike/>
                <w:color w:val="0000CC"/>
                <w:lang w:val="en-US"/>
              </w:rPr>
              <w:t>5. 4 3.2.4.1.2.</w:t>
            </w:r>
            <w:r w:rsidRPr="00C812FB">
              <w:rPr>
                <w:strike/>
                <w:color w:val="0000CC"/>
                <w:lang w:val="en-US"/>
              </w:rPr>
              <w:tab/>
              <w:t xml:space="preserve">The system [ADAS] shall demonstrate sufficiently robust environmental perception capabilities according to paragraphs </w:t>
            </w:r>
            <w:r w:rsidRPr="00C812FB">
              <w:rPr>
                <w:strike/>
                <w:color w:val="0000CC"/>
                <w:highlight w:val="yellow"/>
                <w:lang w:val="en-US"/>
              </w:rPr>
              <w:t>xxx</w:t>
            </w:r>
            <w:r w:rsidRPr="00C812FB">
              <w:rPr>
                <w:strike/>
                <w:color w:val="0000CC"/>
                <w:lang w:val="en-US"/>
              </w:rPr>
              <w:t>;</w:t>
            </w:r>
          </w:p>
          <w:p w14:paraId="4C1567AC" w14:textId="59226532" w:rsidR="007809D6" w:rsidRPr="00C812FB" w:rsidRDefault="007809D6" w:rsidP="007809D6">
            <w:pPr>
              <w:pStyle w:val="para"/>
              <w:ind w:left="1134" w:right="0"/>
              <w:rPr>
                <w:strike/>
                <w:color w:val="0000CC"/>
              </w:rPr>
            </w:pPr>
            <w:r w:rsidRPr="00C812FB">
              <w:rPr>
                <w:strike/>
                <w:color w:val="0000CC"/>
                <w:lang w:val="en-US"/>
              </w:rPr>
              <w:t>5. 4 3.2.4.1.3.</w:t>
            </w:r>
            <w:r w:rsidRPr="00C812FB">
              <w:rPr>
                <w:strike/>
                <w:color w:val="0000CC"/>
                <w:lang w:val="en-US"/>
              </w:rPr>
              <w:tab/>
              <w:t xml:space="preserve">The system [ADAS] shall increase the frequency of checks </w:t>
            </w:r>
            <w:r w:rsidRPr="00C812FB">
              <w:rPr>
                <w:strike/>
                <w:color w:val="0000CC"/>
              </w:rPr>
              <w:t xml:space="preserve">to ensure sufficient driver engagement in challenging driver situations. The manufacturer shall describe the relevant control strategy in the documentation. </w:t>
            </w:r>
          </w:p>
          <w:p w14:paraId="68284122" w14:textId="77777777" w:rsidR="007809D6" w:rsidRPr="00944071" w:rsidRDefault="007809D6" w:rsidP="007809D6">
            <w:pPr>
              <w:pStyle w:val="para"/>
              <w:ind w:left="1134" w:right="0"/>
              <w:rPr>
                <w:strike/>
              </w:rPr>
            </w:pPr>
            <w:r w:rsidRPr="00944071">
              <w:rPr>
                <w:strike/>
              </w:rPr>
              <w:t xml:space="preserve">5.1.3.3.4       </w:t>
            </w:r>
            <w:r w:rsidRPr="00944071">
              <w:rPr>
                <w:strike/>
              </w:rPr>
              <w:tab/>
              <w:t>The system shall implement additional measures (such as more frequent checks) to ensure sufficient driver engagement in challenging driver situations (e.g. when the system is experiencing elevated lateral acceleration)</w:t>
            </w:r>
          </w:p>
          <w:p w14:paraId="3B3ABAE3" w14:textId="2C7BD082" w:rsidR="007809D6" w:rsidRPr="00944071" w:rsidRDefault="007809D6" w:rsidP="007809D6">
            <w:pPr>
              <w:pStyle w:val="para"/>
              <w:ind w:left="1134" w:right="1"/>
              <w:rPr>
                <w:iCs/>
              </w:rPr>
            </w:pPr>
            <w:r w:rsidRPr="00944071">
              <w:rPr>
                <w:lang w:val="en-US"/>
              </w:rPr>
              <w:t>5.</w:t>
            </w:r>
            <w:r w:rsidRPr="00944071">
              <w:rPr>
                <w:strike/>
                <w:lang w:val="en-US"/>
              </w:rPr>
              <w:t xml:space="preserve"> 4 </w:t>
            </w:r>
            <w:r w:rsidRPr="00944071">
              <w:rPr>
                <w:lang w:val="en-US"/>
              </w:rPr>
              <w:t>3.2.4.1.</w:t>
            </w:r>
            <w:r w:rsidRPr="00944071">
              <w:rPr>
                <w:lang w:val="en-US"/>
              </w:rPr>
              <w:tab/>
            </w:r>
            <w:r w:rsidRPr="00944071">
              <w:rPr>
                <w:iCs/>
              </w:rPr>
              <w:t>For highly dynamic driving manoeuvres (e.g. significant lateral accelerations) or manoeuvres automatically initiated by the system (e.g. automatic lane changes) the following provisions shall apply additionally to those of paragraph</w:t>
            </w:r>
            <w:r w:rsidRPr="00C812FB">
              <w:rPr>
                <w:iCs/>
                <w:color w:val="0000CC"/>
              </w:rPr>
              <w:t xml:space="preserve"> </w:t>
            </w:r>
            <w:r w:rsidR="00C812FB" w:rsidRPr="00C812FB">
              <w:rPr>
                <w:iCs/>
                <w:color w:val="0000CC"/>
                <w:highlight w:val="yellow"/>
              </w:rPr>
              <w:t>xxx</w:t>
            </w:r>
            <w:r w:rsidRPr="00944071">
              <w:rPr>
                <w:iCs/>
              </w:rPr>
              <w:t>:</w:t>
            </w:r>
          </w:p>
          <w:p w14:paraId="57206151" w14:textId="77777777" w:rsidR="007809D6" w:rsidRPr="00944071" w:rsidRDefault="007809D6" w:rsidP="000513B5">
            <w:pPr>
              <w:pStyle w:val="para"/>
              <w:numPr>
                <w:ilvl w:val="0"/>
                <w:numId w:val="18"/>
              </w:numPr>
              <w:ind w:left="1701" w:right="1" w:hanging="567"/>
              <w:rPr>
                <w:iCs/>
              </w:rPr>
            </w:pPr>
            <w:r w:rsidRPr="00944071">
              <w:rPr>
                <w:iCs/>
              </w:rPr>
              <w:t>the system shall ensure the driver is holding the steering control</w:t>
            </w:r>
          </w:p>
          <w:p w14:paraId="10424BE0" w14:textId="4DD2F2DC" w:rsidR="007809D6" w:rsidRPr="00944071" w:rsidRDefault="007809D6" w:rsidP="000513B5">
            <w:pPr>
              <w:pStyle w:val="para"/>
              <w:numPr>
                <w:ilvl w:val="0"/>
                <w:numId w:val="18"/>
              </w:numPr>
              <w:ind w:left="1701" w:right="1" w:hanging="567"/>
              <w:rPr>
                <w:iCs/>
              </w:rPr>
            </w:pPr>
            <w:r w:rsidRPr="00944071">
              <w:rPr>
                <w:iCs/>
              </w:rPr>
              <w:t>the system shall monitor at least two criteria</w:t>
            </w:r>
            <w:r w:rsidR="004B0214">
              <w:rPr>
                <w:iCs/>
              </w:rPr>
              <w:t xml:space="preserve"> </w:t>
            </w:r>
            <w:r w:rsidR="004B0214">
              <w:rPr>
                <w:iCs/>
                <w:color w:val="0000CC"/>
              </w:rPr>
              <w:t>(e.g. steer control, camera monitoring, etc.)</w:t>
            </w:r>
            <w:r w:rsidRPr="00944071">
              <w:rPr>
                <w:iCs/>
              </w:rPr>
              <w:t xml:space="preserve"> to ensure the driver remains sufficiently engaged according to paragraph 5.</w:t>
            </w:r>
            <w:r w:rsidR="00C537D8">
              <w:rPr>
                <w:iCs/>
              </w:rPr>
              <w:t>3</w:t>
            </w:r>
            <w:r w:rsidRPr="00944071">
              <w:rPr>
                <w:iCs/>
              </w:rPr>
              <w:t>.2.4.1.</w:t>
            </w:r>
          </w:p>
          <w:p w14:paraId="5A6595FB" w14:textId="77777777" w:rsidR="007809D6" w:rsidRPr="00944071" w:rsidRDefault="007809D6" w:rsidP="000513B5">
            <w:pPr>
              <w:pStyle w:val="para"/>
              <w:numPr>
                <w:ilvl w:val="0"/>
                <w:numId w:val="18"/>
              </w:numPr>
              <w:ind w:left="1701" w:right="1" w:hanging="567"/>
              <w:rPr>
                <w:iCs/>
              </w:rPr>
            </w:pPr>
            <w:r w:rsidRPr="00944071">
              <w:rPr>
                <w:iCs/>
              </w:rPr>
              <w:t xml:space="preserve">The system shall demonstrate sufficient environmental perception capabilities according to paragraphs </w:t>
            </w:r>
            <w:r w:rsidRPr="00944071">
              <w:rPr>
                <w:iCs/>
                <w:highlight w:val="yellow"/>
              </w:rPr>
              <w:t>xxx</w:t>
            </w:r>
          </w:p>
          <w:p w14:paraId="0CC08DCA" w14:textId="049CB5F4" w:rsidR="007809D6" w:rsidRPr="00944071" w:rsidRDefault="007809D6" w:rsidP="007809D6">
            <w:pPr>
              <w:pStyle w:val="para"/>
              <w:ind w:left="1134" w:right="1"/>
              <w:rPr>
                <w:iCs/>
              </w:rPr>
            </w:pPr>
            <w:r w:rsidRPr="00944071">
              <w:rPr>
                <w:bCs/>
                <w:iCs/>
              </w:rPr>
              <w:t>5.</w:t>
            </w:r>
            <w:r w:rsidRPr="00944071">
              <w:rPr>
                <w:strike/>
                <w:lang w:val="en-US"/>
              </w:rPr>
              <w:t xml:space="preserve"> 4 </w:t>
            </w:r>
            <w:r w:rsidRPr="00944071">
              <w:rPr>
                <w:lang w:val="en-US"/>
              </w:rPr>
              <w:t>3</w:t>
            </w:r>
            <w:r w:rsidRPr="00944071">
              <w:rPr>
                <w:bCs/>
                <w:iCs/>
              </w:rPr>
              <w:t>.2.4.2.</w:t>
            </w:r>
            <w:r w:rsidRPr="00944071">
              <w:rPr>
                <w:iCs/>
              </w:rPr>
              <w:tab/>
              <w:t>The driver shall be deemed to be sufficiently engaged if</w:t>
            </w:r>
            <w:r w:rsidR="00C812FB">
              <w:rPr>
                <w:iCs/>
              </w:rPr>
              <w:t xml:space="preserve"> </w:t>
            </w:r>
            <w:r w:rsidR="00C812FB" w:rsidRPr="00C812FB">
              <w:rPr>
                <w:iCs/>
                <w:color w:val="0000CC"/>
              </w:rPr>
              <w:t>hands-on-wheel confirmation and</w:t>
            </w:r>
            <w:r w:rsidRPr="00C812FB">
              <w:rPr>
                <w:iCs/>
                <w:color w:val="0000CC"/>
              </w:rPr>
              <w:t xml:space="preserve"> </w:t>
            </w:r>
            <w:r w:rsidRPr="00944071">
              <w:rPr>
                <w:iCs/>
              </w:rPr>
              <w:t xml:space="preserve">at least </w:t>
            </w:r>
            <w:r w:rsidRPr="00C812FB">
              <w:rPr>
                <w:iCs/>
                <w:strike/>
                <w:color w:val="0000CC"/>
              </w:rPr>
              <w:t>two</w:t>
            </w:r>
            <w:r w:rsidR="00C812FB">
              <w:rPr>
                <w:iCs/>
              </w:rPr>
              <w:t xml:space="preserve"> </w:t>
            </w:r>
            <w:r w:rsidR="00C812FB" w:rsidRPr="00C812FB">
              <w:rPr>
                <w:iCs/>
                <w:color w:val="0000CC"/>
              </w:rPr>
              <w:t>one</w:t>
            </w:r>
            <w:r w:rsidRPr="00944071">
              <w:rPr>
                <w:iCs/>
              </w:rPr>
              <w:t xml:space="preserve"> engagement criteria (e.g. steering input, gaze direction, absence of input to driver-exclusive vehicle controls) have individually determined that the driver is engaged with the driving task in the last [30] seconds. </w:t>
            </w:r>
          </w:p>
          <w:p w14:paraId="520C2592" w14:textId="77777777" w:rsidR="007809D6" w:rsidRPr="00944071" w:rsidRDefault="007809D6" w:rsidP="007809D6">
            <w:pPr>
              <w:pStyle w:val="para"/>
              <w:ind w:left="1134" w:right="1" w:firstLine="0"/>
              <w:rPr>
                <w:iCs/>
              </w:rPr>
            </w:pPr>
            <w:r w:rsidRPr="00944071">
              <w:rPr>
                <w:iCs/>
              </w:rPr>
              <w:lastRenderedPageBreak/>
              <w:t>As soon as the driver is deemed to be not sufficiently engaged, or fewer than two availability criteria can be monitored, the system shall give a warning to the driver and if no appropriate response to that warning is detected, revert back to basic support.</w:t>
            </w:r>
          </w:p>
          <w:p w14:paraId="28A8B6D7" w14:textId="6AEA4AE2" w:rsidR="00C812FB" w:rsidRPr="00C812FB" w:rsidRDefault="00C812FB" w:rsidP="00C812FB">
            <w:pPr>
              <w:pStyle w:val="para"/>
              <w:tabs>
                <w:tab w:val="left" w:pos="1325"/>
              </w:tabs>
              <w:ind w:left="1134" w:right="0"/>
              <w:rPr>
                <w:bCs/>
                <w:color w:val="FF0000"/>
              </w:rPr>
            </w:pPr>
            <w:r w:rsidRPr="00C812FB">
              <w:rPr>
                <w:bCs/>
                <w:color w:val="0000CC"/>
              </w:rPr>
              <w:t>5.3.2.4.3.</w:t>
            </w:r>
            <w:r w:rsidRPr="00C812FB">
              <w:rPr>
                <w:bCs/>
                <w:color w:val="0000CC"/>
              </w:rPr>
              <w:tab/>
              <w:t>The manufacturer shall demonstrate to the technical service the strategies implemented in the system to comply with par. 5.3.2.4.2. Alternatively</w:t>
            </w:r>
            <w:r>
              <w:rPr>
                <w:bCs/>
                <w:color w:val="0000CC"/>
              </w:rPr>
              <w:t>,</w:t>
            </w:r>
            <w:r w:rsidRPr="00C812FB">
              <w:rPr>
                <w:bCs/>
                <w:color w:val="0000CC"/>
              </w:rPr>
              <w:t xml:space="preserve"> and in agreement with the Technical Service</w:t>
            </w:r>
            <w:r>
              <w:rPr>
                <w:bCs/>
                <w:color w:val="0000CC"/>
              </w:rPr>
              <w:t>,</w:t>
            </w:r>
            <w:r w:rsidRPr="00C812FB">
              <w:rPr>
                <w:bCs/>
                <w:color w:val="0000CC"/>
              </w:rPr>
              <w:t xml:space="preserve"> conformity may be met through compliance with an equivalent regulation.</w:t>
            </w:r>
            <w:r w:rsidRPr="00C812FB">
              <w:rPr>
                <w:bCs/>
                <w:color w:val="FF0000"/>
              </w:rPr>
              <w:t xml:space="preserve"> </w:t>
            </w:r>
          </w:p>
          <w:p w14:paraId="3483116D" w14:textId="73A3A61B" w:rsidR="007809D6" w:rsidRPr="00C812FB" w:rsidRDefault="007809D6" w:rsidP="007809D6">
            <w:pPr>
              <w:pStyle w:val="para"/>
              <w:ind w:left="1134" w:right="0"/>
              <w:rPr>
                <w:strike/>
              </w:rPr>
            </w:pPr>
          </w:p>
        </w:tc>
        <w:tc>
          <w:tcPr>
            <w:tcW w:w="5917" w:type="dxa"/>
          </w:tcPr>
          <w:p w14:paraId="355C01FC" w14:textId="3295E9CB" w:rsidR="00790529" w:rsidRDefault="00790529" w:rsidP="007809D6">
            <w:pPr>
              <w:pStyle w:val="para"/>
              <w:ind w:left="0" w:right="0" w:firstLine="0"/>
              <w:rPr>
                <w:color w:val="0000CC"/>
                <w:lang w:val="en-US"/>
              </w:rPr>
            </w:pPr>
            <w:r>
              <w:rPr>
                <w:color w:val="0000CC"/>
                <w:lang w:val="en-US"/>
              </w:rPr>
              <w:lastRenderedPageBreak/>
              <w:t xml:space="preserve">Germany: </w:t>
            </w:r>
            <w:r w:rsidRPr="00790529">
              <w:rPr>
                <w:color w:val="0000CC"/>
                <w:lang w:val="en-US"/>
              </w:rPr>
              <w:t>There are two options to ensure safety in case CPs would like to allow level 2 systems:</w:t>
            </w:r>
          </w:p>
          <w:p w14:paraId="5042C297" w14:textId="25C4E4CF" w:rsidR="00790529" w:rsidRDefault="00790529" w:rsidP="007809D6">
            <w:pPr>
              <w:pStyle w:val="para"/>
              <w:ind w:left="0" w:right="0" w:firstLine="0"/>
              <w:rPr>
                <w:color w:val="0000CC"/>
                <w:lang w:val="en-US"/>
              </w:rPr>
            </w:pPr>
            <w:r>
              <w:rPr>
                <w:color w:val="0000CC"/>
                <w:lang w:val="en-US"/>
              </w:rPr>
              <w:t xml:space="preserve">1) </w:t>
            </w:r>
            <w:r w:rsidRPr="00790529">
              <w:rPr>
                <w:color w:val="0000CC"/>
                <w:lang w:val="en-US"/>
              </w:rPr>
              <w:t>Equip the vehicle with safety features so that the vehicle can master each situation itself in case it cannot be ensured that the driver is hold in the loop all the time or</w:t>
            </w:r>
          </w:p>
          <w:p w14:paraId="51538BB7" w14:textId="07D04441" w:rsidR="00790529" w:rsidRDefault="00790529" w:rsidP="007809D6">
            <w:pPr>
              <w:pStyle w:val="para"/>
              <w:ind w:left="0" w:right="0" w:firstLine="0"/>
              <w:rPr>
                <w:color w:val="0000CC"/>
                <w:lang w:val="en-US"/>
              </w:rPr>
            </w:pPr>
            <w:r w:rsidRPr="00790529">
              <w:rPr>
                <w:color w:val="0000CC"/>
                <w:lang w:val="en-US"/>
              </w:rPr>
              <w:t>2)</w:t>
            </w:r>
            <w:r>
              <w:rPr>
                <w:color w:val="0000CC"/>
                <w:lang w:val="en-US"/>
              </w:rPr>
              <w:t xml:space="preserve"> </w:t>
            </w:r>
            <w:r w:rsidRPr="00790529">
              <w:rPr>
                <w:color w:val="0000CC"/>
                <w:lang w:val="en-US"/>
              </w:rPr>
              <w:t>Ensure that the driver is in the loop all time and does not loose awareness</w:t>
            </w:r>
          </w:p>
          <w:p w14:paraId="5BD7319A" w14:textId="13BC57AD" w:rsidR="00790529" w:rsidRDefault="00790529" w:rsidP="007809D6">
            <w:pPr>
              <w:pStyle w:val="para"/>
              <w:ind w:left="0" w:right="0" w:firstLine="0"/>
              <w:rPr>
                <w:color w:val="0000CC"/>
                <w:lang w:val="en-US"/>
              </w:rPr>
            </w:pPr>
            <w:r w:rsidRPr="00790529">
              <w:rPr>
                <w:color w:val="0000CC"/>
                <w:lang w:val="en-US"/>
              </w:rPr>
              <w:t>However req 2) has to be proven during type approval without leaving doubts, which might be difficult since it depends on individuals. And we need a method how to prove it litigable</w:t>
            </w:r>
          </w:p>
          <w:p w14:paraId="3B7C467D" w14:textId="11D91963" w:rsidR="00790529" w:rsidRDefault="00790529" w:rsidP="007809D6">
            <w:pPr>
              <w:pStyle w:val="para"/>
              <w:ind w:left="0" w:right="0" w:firstLine="0"/>
              <w:rPr>
                <w:color w:val="0000CC"/>
                <w:lang w:val="en-US"/>
              </w:rPr>
            </w:pPr>
            <w:r>
              <w:rPr>
                <w:color w:val="0000CC"/>
                <w:lang w:val="en-US"/>
              </w:rPr>
              <w:t xml:space="preserve">(Regarding 5.3.2.1.1) </w:t>
            </w:r>
            <w:r w:rsidRPr="00790529">
              <w:rPr>
                <w:color w:val="0000CC"/>
                <w:lang w:val="en-US"/>
              </w:rPr>
              <w:t>Especially during longer periods of sustained assisted driving, visual driver engagement needs to be carefully distinguished from daydreaming (just looking on the road without comprehensive situation awareness). Industry should propose a solution, how to make sure that the driver is visually actively engaged with the DDT with respect to situation awareness.</w:t>
            </w:r>
            <w:r>
              <w:rPr>
                <w:color w:val="0000CC"/>
                <w:lang w:val="en-US"/>
              </w:rPr>
              <w:br/>
            </w:r>
            <w:r w:rsidRPr="00790529">
              <w:rPr>
                <w:color w:val="0000CC"/>
                <w:lang w:val="en-US"/>
              </w:rPr>
              <w:t>What if the system does not manage to engage the driver? And just in this moment there is a critical situation which the system alone cannot handle? How much time do we foresee for this? (it’s like a kind of “hands-on-time” (in case of hands-off) or “reengagement time” during which the system has to work as if it was the driver.</w:t>
            </w:r>
          </w:p>
          <w:p w14:paraId="29130486" w14:textId="50DE7883" w:rsidR="00790529" w:rsidRDefault="00790529" w:rsidP="007809D6">
            <w:pPr>
              <w:pStyle w:val="para"/>
              <w:ind w:left="0" w:right="0" w:firstLine="0"/>
              <w:rPr>
                <w:color w:val="0000CC"/>
                <w:lang w:val="en-US"/>
              </w:rPr>
            </w:pPr>
            <w:r>
              <w:rPr>
                <w:color w:val="0000CC"/>
                <w:lang w:val="en-US"/>
              </w:rPr>
              <w:t xml:space="preserve">(Regarding 5.3.2.1.4): </w:t>
            </w:r>
            <w:r w:rsidRPr="00790529">
              <w:rPr>
                <w:color w:val="0000CC"/>
                <w:lang w:val="en-US"/>
              </w:rPr>
              <w:t>Imagine: The situation is critical; the system detects the driver to be disengaged; and what we require is that the system shall deactivate? The system should rather deliver support to compensate the disengagement of the driver and should be deactivated afterwards with time delay.</w:t>
            </w:r>
            <w:r>
              <w:rPr>
                <w:color w:val="0000CC"/>
                <w:lang w:val="en-US"/>
              </w:rPr>
              <w:t xml:space="preserve"> </w:t>
            </w:r>
          </w:p>
          <w:p w14:paraId="01C213CF" w14:textId="5A10E858" w:rsidR="0085180D" w:rsidRPr="00790529" w:rsidRDefault="0085180D" w:rsidP="006E0E28">
            <w:pPr>
              <w:pStyle w:val="para"/>
              <w:ind w:left="0" w:right="0" w:firstLine="0"/>
              <w:rPr>
                <w:color w:val="0000CC"/>
                <w:lang w:val="en-US"/>
              </w:rPr>
            </w:pPr>
            <w:r>
              <w:rPr>
                <w:color w:val="0000CC"/>
                <w:lang w:val="en-US"/>
              </w:rPr>
              <w:t xml:space="preserve">FIA (5.3.2): </w:t>
            </w:r>
            <w:r w:rsidRPr="0085180D">
              <w:rPr>
                <w:color w:val="0000CC"/>
                <w:lang w:val="en-US"/>
              </w:rPr>
              <w:t>We agree with OICA CLEPA ´ s comment, that the driver does</w:t>
            </w:r>
            <w:r w:rsidR="006E0E28">
              <w:rPr>
                <w:color w:val="0000CC"/>
                <w:lang w:val="en-US"/>
              </w:rPr>
              <w:t xml:space="preserve"> not need to take back control, because it was never out. </w:t>
            </w:r>
          </w:p>
          <w:p w14:paraId="4E162755" w14:textId="771F8AA6" w:rsidR="007809D6" w:rsidRDefault="007809D6" w:rsidP="007809D6">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7809D6" w:rsidRPr="00C41303" w:rsidRDefault="007809D6" w:rsidP="007809D6">
            <w:pPr>
              <w:pStyle w:val="para"/>
              <w:ind w:left="0" w:right="0" w:firstLine="0"/>
              <w:rPr>
                <w:lang w:val="en-US"/>
              </w:rPr>
            </w:pPr>
            <w:r w:rsidRPr="00C41303">
              <w:rPr>
                <w:lang w:val="en-US"/>
              </w:rPr>
              <w:t>The Driver Engagement definition added.</w:t>
            </w:r>
          </w:p>
          <w:p w14:paraId="553357BD" w14:textId="77777777" w:rsidR="007809D6" w:rsidRPr="00C41303" w:rsidRDefault="007809D6" w:rsidP="007809D6">
            <w:pPr>
              <w:pStyle w:val="para"/>
              <w:ind w:left="0" w:right="0" w:firstLine="0"/>
              <w:rPr>
                <w:lang w:val="en-US"/>
              </w:rPr>
            </w:pPr>
            <w:r w:rsidRPr="00C41303">
              <w:rPr>
                <w:lang w:val="en-US"/>
              </w:rPr>
              <w:t>Maybe this should be moved partly to the HMI section.</w:t>
            </w:r>
          </w:p>
          <w:p w14:paraId="4E20F903" w14:textId="5F5232D4" w:rsidR="00034A5C" w:rsidRDefault="007809D6" w:rsidP="007809D6">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6F74D7FD" w14:textId="30193B9F" w:rsidR="00034A5C" w:rsidRPr="00034A5C" w:rsidRDefault="00034A5C" w:rsidP="007809D6">
            <w:pPr>
              <w:pStyle w:val="para"/>
              <w:ind w:left="0" w:right="0" w:firstLine="0"/>
              <w:rPr>
                <w:color w:val="0000CC"/>
              </w:rPr>
            </w:pPr>
            <w:r>
              <w:rPr>
                <w:color w:val="0000CC"/>
              </w:rPr>
              <w:t>FIA: NL comment well describes the issue.</w:t>
            </w:r>
          </w:p>
          <w:p w14:paraId="226EF2C3" w14:textId="24491E8B" w:rsidR="007809D6" w:rsidRDefault="007809D6" w:rsidP="007809D6">
            <w:pPr>
              <w:pStyle w:val="para"/>
              <w:ind w:left="0" w:right="0" w:firstLine="0"/>
            </w:pPr>
            <w:r w:rsidRPr="00C41303">
              <w:t>FIA (5.4.2.1): Data protection has to be guaranteed, no storage or transmission of personal data without the consent of the driver!</w:t>
            </w:r>
          </w:p>
          <w:p w14:paraId="01F823BD" w14:textId="222E8E98" w:rsidR="004B0214" w:rsidRDefault="004B0214" w:rsidP="004B0214">
            <w:pPr>
              <w:pStyle w:val="para"/>
              <w:ind w:left="0" w:right="0" w:firstLine="0"/>
              <w:rPr>
                <w:color w:val="0000CC"/>
              </w:rPr>
            </w:pPr>
            <w:r>
              <w:rPr>
                <w:color w:val="0000CC"/>
              </w:rPr>
              <w:t>5.3.2.1.3/5.3.2.1.2 (OICA-CLEPA version) AVERE proposal</w:t>
            </w:r>
          </w:p>
          <w:p w14:paraId="1CF18C78" w14:textId="77777777" w:rsidR="00C812FB" w:rsidRDefault="00C812FB" w:rsidP="00C812FB">
            <w:pPr>
              <w:pStyle w:val="para"/>
              <w:ind w:left="0" w:right="0" w:firstLine="0"/>
              <w:rPr>
                <w:color w:val="0000CC"/>
              </w:rPr>
            </w:pPr>
            <w:r>
              <w:rPr>
                <w:color w:val="0000CC"/>
              </w:rPr>
              <w:t>Chair to FIA: Where have the driver’s personal data appeared?</w:t>
            </w:r>
          </w:p>
          <w:p w14:paraId="79A695EF" w14:textId="77777777" w:rsidR="00C812FB" w:rsidRPr="00506752" w:rsidRDefault="00C812FB" w:rsidP="00C812FB">
            <w:pPr>
              <w:pStyle w:val="para"/>
              <w:ind w:left="0" w:right="0" w:firstLine="0"/>
              <w:rPr>
                <w:color w:val="0000CC"/>
                <w:u w:val="single"/>
              </w:rPr>
            </w:pPr>
            <w:r w:rsidRPr="00506752">
              <w:rPr>
                <w:color w:val="0000CC"/>
                <w:u w:val="single"/>
              </w:rPr>
              <w:t>Chair: Fallback strategy: driver’s disengagement detected, lack of driver input after warning cascade, [ADAS] deactivated (5.3.2.1.4.): what should happen then? Should [ADAS] bring a vehicle to a stop?</w:t>
            </w:r>
          </w:p>
          <w:p w14:paraId="695EA7C1" w14:textId="3A0F2E96" w:rsidR="007809D6" w:rsidRDefault="00C812FB" w:rsidP="007809D6">
            <w:pPr>
              <w:pStyle w:val="para"/>
              <w:ind w:left="0" w:right="0" w:firstLine="0"/>
              <w:rPr>
                <w:color w:val="0000CC"/>
              </w:rPr>
            </w:pPr>
            <w:r>
              <w:rPr>
                <w:color w:val="0000CC"/>
              </w:rPr>
              <w:t>Secretary: Should a definition for RMF or link to ECE R79 be introduced? Is there alternatively a more general description for RMF-type systems possible?</w:t>
            </w:r>
          </w:p>
          <w:p w14:paraId="667C612B" w14:textId="77777777" w:rsidR="007809D6" w:rsidRDefault="007809D6" w:rsidP="007809D6">
            <w:pPr>
              <w:pStyle w:val="para"/>
              <w:ind w:left="0" w:right="0" w:firstLine="0"/>
              <w:rPr>
                <w:color w:val="0000CC"/>
              </w:rPr>
            </w:pPr>
          </w:p>
          <w:p w14:paraId="7984DD28" w14:textId="77777777" w:rsidR="007809D6" w:rsidRDefault="007809D6" w:rsidP="007809D6">
            <w:pPr>
              <w:pStyle w:val="para"/>
              <w:ind w:left="0" w:right="0" w:firstLine="0"/>
              <w:rPr>
                <w:color w:val="0000CC"/>
              </w:rPr>
            </w:pPr>
          </w:p>
          <w:p w14:paraId="2391A7D3" w14:textId="77777777" w:rsidR="007809D6" w:rsidRDefault="007809D6" w:rsidP="007809D6">
            <w:pPr>
              <w:pStyle w:val="para"/>
              <w:ind w:left="0" w:right="0" w:firstLine="0"/>
              <w:rPr>
                <w:color w:val="0000CC"/>
              </w:rPr>
            </w:pPr>
          </w:p>
          <w:p w14:paraId="213D3BC7" w14:textId="77777777" w:rsidR="007809D6" w:rsidRDefault="007809D6" w:rsidP="007809D6">
            <w:pPr>
              <w:pStyle w:val="para"/>
              <w:ind w:left="0" w:right="0" w:firstLine="0"/>
              <w:rPr>
                <w:color w:val="0000CC"/>
              </w:rPr>
            </w:pPr>
          </w:p>
          <w:p w14:paraId="52502343" w14:textId="77777777" w:rsidR="00034A5C" w:rsidRDefault="00034A5C" w:rsidP="007809D6">
            <w:pPr>
              <w:pStyle w:val="para"/>
              <w:ind w:left="0" w:right="0" w:firstLine="0"/>
              <w:rPr>
                <w:color w:val="0000CC"/>
              </w:rPr>
            </w:pPr>
          </w:p>
          <w:p w14:paraId="40D3BBD0" w14:textId="77777777" w:rsidR="00034A5C" w:rsidRDefault="00034A5C" w:rsidP="007809D6">
            <w:pPr>
              <w:pStyle w:val="para"/>
              <w:ind w:left="0" w:right="0" w:firstLine="0"/>
              <w:rPr>
                <w:color w:val="0000CC"/>
              </w:rPr>
            </w:pPr>
          </w:p>
          <w:p w14:paraId="3F5E6281" w14:textId="77777777" w:rsidR="00034A5C" w:rsidRDefault="00034A5C" w:rsidP="007809D6">
            <w:pPr>
              <w:pStyle w:val="para"/>
              <w:ind w:left="0" w:right="0" w:firstLine="0"/>
              <w:rPr>
                <w:color w:val="0000CC"/>
              </w:rPr>
            </w:pPr>
          </w:p>
          <w:p w14:paraId="4935BDAB" w14:textId="77777777" w:rsidR="00034A5C" w:rsidRDefault="00034A5C" w:rsidP="007809D6">
            <w:pPr>
              <w:pStyle w:val="para"/>
              <w:ind w:left="0" w:right="0" w:firstLine="0"/>
              <w:rPr>
                <w:color w:val="0000CC"/>
              </w:rPr>
            </w:pPr>
          </w:p>
          <w:p w14:paraId="57B1167D" w14:textId="77777777" w:rsidR="00034A5C" w:rsidRDefault="00034A5C" w:rsidP="007809D6">
            <w:pPr>
              <w:pStyle w:val="para"/>
              <w:ind w:left="0" w:right="0" w:firstLine="0"/>
              <w:rPr>
                <w:color w:val="0000CC"/>
              </w:rPr>
            </w:pPr>
          </w:p>
          <w:p w14:paraId="27E18552" w14:textId="77777777" w:rsidR="00034A5C" w:rsidRDefault="00034A5C" w:rsidP="007809D6">
            <w:pPr>
              <w:pStyle w:val="para"/>
              <w:ind w:left="0" w:right="0" w:firstLine="0"/>
              <w:rPr>
                <w:color w:val="0000CC"/>
              </w:rPr>
            </w:pPr>
          </w:p>
          <w:p w14:paraId="3403CC7A" w14:textId="77777777" w:rsidR="00034A5C" w:rsidRDefault="00034A5C" w:rsidP="007809D6">
            <w:pPr>
              <w:pStyle w:val="para"/>
              <w:ind w:left="0" w:right="0" w:firstLine="0"/>
              <w:rPr>
                <w:color w:val="0000CC"/>
              </w:rPr>
            </w:pPr>
          </w:p>
          <w:p w14:paraId="6DA0B595" w14:textId="77777777" w:rsidR="00034A5C" w:rsidRDefault="00034A5C" w:rsidP="007809D6">
            <w:pPr>
              <w:pStyle w:val="para"/>
              <w:ind w:left="0" w:right="0" w:firstLine="0"/>
              <w:rPr>
                <w:color w:val="0000CC"/>
              </w:rPr>
            </w:pPr>
          </w:p>
          <w:p w14:paraId="748A656C" w14:textId="77777777" w:rsidR="00034A5C" w:rsidRDefault="00034A5C" w:rsidP="007809D6">
            <w:pPr>
              <w:pStyle w:val="para"/>
              <w:ind w:left="0" w:right="0" w:firstLine="0"/>
              <w:rPr>
                <w:color w:val="0000CC"/>
              </w:rPr>
            </w:pPr>
          </w:p>
          <w:p w14:paraId="511A23F3" w14:textId="77777777" w:rsidR="00034A5C" w:rsidRDefault="00034A5C" w:rsidP="007809D6">
            <w:pPr>
              <w:pStyle w:val="para"/>
              <w:ind w:left="0" w:right="0" w:firstLine="0"/>
              <w:rPr>
                <w:color w:val="0000CC"/>
              </w:rPr>
            </w:pPr>
          </w:p>
          <w:p w14:paraId="638AF2A3" w14:textId="77777777" w:rsidR="00034A5C" w:rsidRDefault="00034A5C" w:rsidP="007809D6">
            <w:pPr>
              <w:pStyle w:val="para"/>
              <w:ind w:left="0" w:right="0" w:firstLine="0"/>
              <w:rPr>
                <w:color w:val="0000CC"/>
              </w:rPr>
            </w:pPr>
          </w:p>
          <w:p w14:paraId="4C55A734" w14:textId="77777777" w:rsidR="00034A5C" w:rsidRDefault="00034A5C" w:rsidP="007809D6">
            <w:pPr>
              <w:pStyle w:val="para"/>
              <w:ind w:left="0" w:right="0" w:firstLine="0"/>
              <w:rPr>
                <w:color w:val="0000CC"/>
              </w:rPr>
            </w:pPr>
          </w:p>
          <w:p w14:paraId="47EA3AD4" w14:textId="77777777" w:rsidR="00034A5C" w:rsidRDefault="00034A5C" w:rsidP="007809D6">
            <w:pPr>
              <w:pStyle w:val="para"/>
              <w:ind w:left="0" w:right="0" w:firstLine="0"/>
              <w:rPr>
                <w:color w:val="0000CC"/>
              </w:rPr>
            </w:pPr>
          </w:p>
          <w:p w14:paraId="42E41AFD" w14:textId="77777777" w:rsidR="00034A5C" w:rsidRDefault="00034A5C" w:rsidP="007809D6">
            <w:pPr>
              <w:pStyle w:val="para"/>
              <w:ind w:left="0" w:right="0" w:firstLine="0"/>
              <w:rPr>
                <w:color w:val="0000CC"/>
              </w:rPr>
            </w:pPr>
          </w:p>
          <w:p w14:paraId="5A5ABB74" w14:textId="77777777" w:rsidR="00034A5C" w:rsidRDefault="00034A5C" w:rsidP="007809D6">
            <w:pPr>
              <w:pStyle w:val="para"/>
              <w:ind w:left="0" w:right="0" w:firstLine="0"/>
              <w:rPr>
                <w:color w:val="0000CC"/>
              </w:rPr>
            </w:pPr>
          </w:p>
          <w:p w14:paraId="63CE75C5" w14:textId="77777777" w:rsidR="00034A5C" w:rsidRDefault="00034A5C" w:rsidP="007809D6">
            <w:pPr>
              <w:pStyle w:val="para"/>
              <w:ind w:left="0" w:right="0" w:firstLine="0"/>
              <w:rPr>
                <w:color w:val="0000CC"/>
              </w:rPr>
            </w:pPr>
          </w:p>
          <w:p w14:paraId="587D42CC" w14:textId="77777777" w:rsidR="00034A5C" w:rsidRDefault="00034A5C" w:rsidP="007809D6">
            <w:pPr>
              <w:pStyle w:val="para"/>
              <w:ind w:left="0" w:right="0" w:firstLine="0"/>
              <w:rPr>
                <w:color w:val="0000CC"/>
              </w:rPr>
            </w:pPr>
          </w:p>
          <w:p w14:paraId="1E9E3BF0" w14:textId="77777777" w:rsidR="00034A5C" w:rsidRDefault="00034A5C" w:rsidP="007809D6">
            <w:pPr>
              <w:pStyle w:val="para"/>
              <w:ind w:left="0" w:right="0" w:firstLine="0"/>
              <w:rPr>
                <w:color w:val="0000CC"/>
              </w:rPr>
            </w:pPr>
          </w:p>
          <w:p w14:paraId="16627A5B" w14:textId="77777777" w:rsidR="00034A5C" w:rsidRDefault="00034A5C" w:rsidP="007809D6">
            <w:pPr>
              <w:pStyle w:val="para"/>
              <w:ind w:left="0" w:right="0" w:firstLine="0"/>
              <w:rPr>
                <w:color w:val="0000CC"/>
              </w:rPr>
            </w:pPr>
          </w:p>
          <w:p w14:paraId="29814574" w14:textId="77777777" w:rsidR="00034A5C" w:rsidRDefault="00034A5C" w:rsidP="007809D6">
            <w:pPr>
              <w:pStyle w:val="para"/>
              <w:ind w:left="0" w:right="0" w:firstLine="0"/>
              <w:rPr>
                <w:color w:val="0000CC"/>
              </w:rPr>
            </w:pPr>
          </w:p>
          <w:p w14:paraId="15D71CAE" w14:textId="5AFCA636" w:rsidR="007809D6" w:rsidRPr="00E536A5" w:rsidRDefault="00034A5C" w:rsidP="007809D6">
            <w:pPr>
              <w:pStyle w:val="para"/>
              <w:ind w:left="0" w:right="0" w:firstLine="0"/>
              <w:rPr>
                <w:color w:val="0000CC"/>
              </w:rPr>
            </w:pPr>
            <w:r>
              <w:rPr>
                <w:color w:val="0000CC"/>
              </w:rPr>
              <w:t>C</w:t>
            </w:r>
            <w:r w:rsidR="00E536A5">
              <w:rPr>
                <w:color w:val="0000CC"/>
              </w:rPr>
              <w:t>hanges proposed by OICA-CLEPA.</w:t>
            </w:r>
          </w:p>
          <w:p w14:paraId="142390C0" w14:textId="09345245" w:rsidR="007809D6" w:rsidRDefault="00790529" w:rsidP="007809D6">
            <w:pPr>
              <w:pStyle w:val="para"/>
              <w:ind w:left="0" w:right="0" w:firstLine="0"/>
              <w:rPr>
                <w:color w:val="0000CC"/>
              </w:rPr>
            </w:pPr>
            <w:r>
              <w:rPr>
                <w:color w:val="0000CC"/>
              </w:rPr>
              <w:t>Germany:</w:t>
            </w:r>
          </w:p>
          <w:p w14:paraId="3744E806" w14:textId="4FD7176A" w:rsidR="00790529" w:rsidRDefault="00790529" w:rsidP="00790529">
            <w:pPr>
              <w:pStyle w:val="para"/>
              <w:numPr>
                <w:ilvl w:val="0"/>
                <w:numId w:val="19"/>
              </w:numPr>
              <w:ind w:right="0"/>
              <w:rPr>
                <w:color w:val="0000CC"/>
              </w:rPr>
            </w:pPr>
            <w:r>
              <w:rPr>
                <w:color w:val="0000CC"/>
              </w:rPr>
              <w:t xml:space="preserve">(5.3.2.3.1): </w:t>
            </w:r>
            <w:r w:rsidRPr="00790529">
              <w:rPr>
                <w:color w:val="0000CC"/>
              </w:rPr>
              <w:t>Clear requirements for this option are absolutely needed!</w:t>
            </w:r>
          </w:p>
          <w:p w14:paraId="09AA22D1" w14:textId="0469A210" w:rsidR="00790529" w:rsidRDefault="00790529" w:rsidP="00790529">
            <w:pPr>
              <w:pStyle w:val="para"/>
              <w:numPr>
                <w:ilvl w:val="0"/>
                <w:numId w:val="19"/>
              </w:numPr>
              <w:ind w:right="0"/>
              <w:rPr>
                <w:color w:val="0000CC"/>
              </w:rPr>
            </w:pPr>
            <w:r>
              <w:rPr>
                <w:color w:val="0000CC"/>
              </w:rPr>
              <w:t>(5.3.2.</w:t>
            </w:r>
            <w:r w:rsidR="00E536A5">
              <w:rPr>
                <w:color w:val="0000CC"/>
              </w:rPr>
              <w:t xml:space="preserve">4.1): </w:t>
            </w:r>
            <w:r w:rsidR="00E536A5" w:rsidRPr="00E536A5">
              <w:rPr>
                <w:color w:val="0000CC"/>
              </w:rPr>
              <w:t>Does this also apply for “hands-off” Systems?</w:t>
            </w:r>
          </w:p>
          <w:p w14:paraId="637AEB92" w14:textId="4819798D" w:rsidR="00E536A5" w:rsidRDefault="00E536A5" w:rsidP="00412E96">
            <w:pPr>
              <w:pStyle w:val="para"/>
              <w:numPr>
                <w:ilvl w:val="0"/>
                <w:numId w:val="19"/>
              </w:numPr>
              <w:ind w:right="0"/>
              <w:rPr>
                <w:color w:val="0000CC"/>
              </w:rPr>
            </w:pPr>
            <w:r w:rsidRPr="00E536A5">
              <w:rPr>
                <w:color w:val="0000CC"/>
              </w:rPr>
              <w:t xml:space="preserve">(5.3.2.4.1 a.): </w:t>
            </w:r>
            <w:r w:rsidRPr="00E536A5">
              <w:rPr>
                <w:color w:val="0000CC"/>
              </w:rPr>
              <w:t>Is this still assistance or already automation?</w:t>
            </w:r>
            <w:r w:rsidRPr="00E536A5">
              <w:rPr>
                <w:color w:val="0000CC"/>
              </w:rPr>
              <w:t xml:space="preserve"> </w:t>
            </w:r>
            <w:r w:rsidRPr="00E536A5">
              <w:rPr>
                <w:color w:val="0000CC"/>
              </w:rPr>
              <w:t>Proposal:</w:t>
            </w:r>
            <w:r w:rsidRPr="00E536A5">
              <w:rPr>
                <w:color w:val="0000CC"/>
              </w:rPr>
              <w:t xml:space="preserve"> </w:t>
            </w:r>
            <w:r w:rsidRPr="00E536A5">
              <w:rPr>
                <w:color w:val="0000CC"/>
              </w:rPr>
              <w:t xml:space="preserve">Self-initiated lane changes should be proposed to the driver and only executed, if the driver approves the manoeuvre. If the driver did approve, the lane change manoeuvre may be </w:t>
            </w:r>
            <w:r w:rsidRPr="00E536A5">
              <w:rPr>
                <w:color w:val="0000CC"/>
              </w:rPr>
              <w:lastRenderedPageBreak/>
              <w:t xml:space="preserve">executed hands-off or hands-on. </w:t>
            </w:r>
            <w:r w:rsidRPr="00E536A5">
              <w:rPr>
                <w:color w:val="0000CC"/>
              </w:rPr>
              <w:t xml:space="preserve"> </w:t>
            </w:r>
            <w:r w:rsidRPr="00E536A5">
              <w:rPr>
                <w:color w:val="0000CC"/>
              </w:rPr>
              <w:t>This process contributes to redirecting driver’s attention to the manoeuvre.</w:t>
            </w:r>
          </w:p>
          <w:p w14:paraId="1458FEFA" w14:textId="2E2B4928" w:rsidR="00E536A5" w:rsidRDefault="00E536A5" w:rsidP="00412E96">
            <w:pPr>
              <w:pStyle w:val="para"/>
              <w:numPr>
                <w:ilvl w:val="0"/>
                <w:numId w:val="19"/>
              </w:numPr>
              <w:ind w:right="0"/>
              <w:rPr>
                <w:color w:val="0000CC"/>
              </w:rPr>
            </w:pPr>
            <w:r>
              <w:rPr>
                <w:color w:val="0000CC"/>
              </w:rPr>
              <w:t xml:space="preserve">(5.3.2.4.1 b.): </w:t>
            </w:r>
            <w:r w:rsidRPr="00E536A5">
              <w:rPr>
                <w:color w:val="0000CC"/>
              </w:rPr>
              <w:t>Means a highway system with unlimited longitudinal speed but limited to 3 m/2 lat. acc. does not need these provisions and is safe also in ‘hands-off-mode’?</w:t>
            </w:r>
          </w:p>
          <w:p w14:paraId="4DA25FB1" w14:textId="0CF2CDE5" w:rsidR="00E536A5" w:rsidRDefault="00E536A5" w:rsidP="00412E96">
            <w:pPr>
              <w:pStyle w:val="para"/>
              <w:numPr>
                <w:ilvl w:val="0"/>
                <w:numId w:val="19"/>
              </w:numPr>
              <w:ind w:right="0"/>
              <w:rPr>
                <w:color w:val="0000CC"/>
              </w:rPr>
            </w:pPr>
            <w:r>
              <w:rPr>
                <w:color w:val="0000CC"/>
              </w:rPr>
              <w:t xml:space="preserve">(5.3.2.4.1.1): </w:t>
            </w:r>
            <w:r w:rsidRPr="00E536A5">
              <w:rPr>
                <w:color w:val="0000CC"/>
              </w:rPr>
              <w:t>Effectivity and efficiency of these strategies to ensure driver engagement need to be taken closer into account!</w:t>
            </w:r>
          </w:p>
          <w:p w14:paraId="59D18CBA" w14:textId="0444F7FD" w:rsidR="00E536A5" w:rsidRDefault="00E536A5" w:rsidP="00412E96">
            <w:pPr>
              <w:pStyle w:val="para"/>
              <w:numPr>
                <w:ilvl w:val="0"/>
                <w:numId w:val="19"/>
              </w:numPr>
              <w:ind w:right="0"/>
              <w:rPr>
                <w:color w:val="0000CC"/>
              </w:rPr>
            </w:pPr>
            <w:r>
              <w:rPr>
                <w:color w:val="0000CC"/>
              </w:rPr>
              <w:t xml:space="preserve">(5.3.2.4.1.2): </w:t>
            </w:r>
            <w:r w:rsidRPr="00E536A5">
              <w:rPr>
                <w:color w:val="0000CC"/>
              </w:rPr>
              <w:t>What is sufficiently robust?</w:t>
            </w:r>
          </w:p>
          <w:p w14:paraId="1F794B55" w14:textId="548931D5" w:rsidR="007809D6" w:rsidRPr="00034A5C" w:rsidRDefault="00E536A5" w:rsidP="00034A5C">
            <w:pPr>
              <w:pStyle w:val="para"/>
              <w:numPr>
                <w:ilvl w:val="0"/>
                <w:numId w:val="19"/>
              </w:numPr>
              <w:ind w:right="0"/>
              <w:rPr>
                <w:color w:val="0000CC"/>
              </w:rPr>
            </w:pPr>
            <w:r>
              <w:rPr>
                <w:color w:val="0000CC"/>
              </w:rPr>
              <w:t>(5.3.2.4.1.3): How are they defined?</w:t>
            </w:r>
          </w:p>
          <w:p w14:paraId="52A8558A" w14:textId="3324094E" w:rsidR="007809D6" w:rsidRDefault="00E536A5" w:rsidP="007809D6">
            <w:pPr>
              <w:pStyle w:val="para"/>
              <w:ind w:left="0" w:right="0" w:firstLine="0"/>
              <w:rPr>
                <w:color w:val="0000CC"/>
              </w:rPr>
            </w:pPr>
            <w:r>
              <w:rPr>
                <w:color w:val="0000CC"/>
              </w:rPr>
              <w:t xml:space="preserve">Germany: </w:t>
            </w:r>
          </w:p>
          <w:p w14:paraId="0885B6C1" w14:textId="35FACF49" w:rsidR="00E536A5" w:rsidRDefault="00E536A5" w:rsidP="00E536A5">
            <w:pPr>
              <w:pStyle w:val="para"/>
              <w:numPr>
                <w:ilvl w:val="0"/>
                <w:numId w:val="19"/>
              </w:numPr>
              <w:ind w:right="0"/>
              <w:rPr>
                <w:color w:val="0000CC"/>
              </w:rPr>
            </w:pPr>
            <w:r>
              <w:rPr>
                <w:color w:val="0000CC"/>
              </w:rPr>
              <w:t xml:space="preserve">(5.3.2.4.1): </w:t>
            </w:r>
            <w:r w:rsidRPr="00E536A5">
              <w:rPr>
                <w:color w:val="0000CC"/>
              </w:rPr>
              <w:t>What is sufficient? To fulfil R 157?</w:t>
            </w:r>
          </w:p>
          <w:p w14:paraId="09E29849" w14:textId="6EF33D39" w:rsidR="007809D6" w:rsidRPr="00E536A5" w:rsidRDefault="00E536A5" w:rsidP="00E536A5">
            <w:pPr>
              <w:pStyle w:val="para"/>
              <w:numPr>
                <w:ilvl w:val="0"/>
                <w:numId w:val="19"/>
              </w:numPr>
              <w:ind w:right="0"/>
              <w:rPr>
                <w:color w:val="0000CC"/>
              </w:rPr>
            </w:pPr>
            <w:r>
              <w:rPr>
                <w:color w:val="0000CC"/>
              </w:rPr>
              <w:t xml:space="preserve">(5.3.2.4.2): </w:t>
            </w:r>
            <w:r w:rsidRPr="00E536A5">
              <w:rPr>
                <w:color w:val="0000CC"/>
              </w:rPr>
              <w:t>Again, visual driver engagement needs to be carefully distinguished from daydreaming (just looking on the road without comprehensive situation awareness).</w:t>
            </w:r>
            <w:r>
              <w:rPr>
                <w:color w:val="0000CC"/>
              </w:rPr>
              <w:br/>
            </w:r>
            <w:r>
              <w:rPr>
                <w:color w:val="0000CC"/>
              </w:rPr>
              <w:br/>
            </w:r>
            <w:r w:rsidRPr="00E536A5">
              <w:rPr>
                <w:color w:val="0000CC"/>
              </w:rPr>
              <w:t>30 s is a long time for highly dynamic driving manoeuvres possibly without any driver engagement but with full responsibility to the driver.</w:t>
            </w:r>
            <w:r>
              <w:rPr>
                <w:color w:val="0000CC"/>
              </w:rPr>
              <w:br/>
            </w:r>
            <w:r>
              <w:rPr>
                <w:color w:val="0000CC"/>
              </w:rPr>
              <w:br/>
            </w:r>
            <w:r w:rsidRPr="00E536A5">
              <w:rPr>
                <w:color w:val="0000CC"/>
              </w:rPr>
              <w:t>Driver should be continuously engaged in the driving task; looking away from the road for more than 3 seconds is already classified as distraction (and therefore disengagement from the driving task)</w:t>
            </w:r>
          </w:p>
          <w:p w14:paraId="36F03F5C" w14:textId="77777777" w:rsidR="00E536A5" w:rsidRDefault="00E536A5" w:rsidP="00E536A5">
            <w:pPr>
              <w:pStyle w:val="para"/>
              <w:ind w:left="0" w:right="0" w:firstLine="0"/>
            </w:pPr>
            <w:r w:rsidRPr="00944071">
              <w:t>NL: Hand-off driving is a clear example of a system that can easily lead to ‘mode confusion’ and should not be allowed</w:t>
            </w:r>
          </w:p>
          <w:p w14:paraId="39BB7028" w14:textId="77777777" w:rsidR="00E536A5" w:rsidRDefault="00E536A5" w:rsidP="00E536A5">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66CA9029" w14:textId="77777777" w:rsidR="00E536A5" w:rsidRDefault="00E536A5" w:rsidP="00E536A5">
            <w:pPr>
              <w:pStyle w:val="para"/>
              <w:ind w:left="0" w:right="0" w:firstLine="0"/>
            </w:pPr>
            <w:r>
              <w:lastRenderedPageBreak/>
              <w:t>Co-Chair: Industry should respond to issue of maintaining the driver in the loop during short/long periods during hands-off. Is both being asked for? How would a driver practically be kept in the loop?</w:t>
            </w:r>
          </w:p>
          <w:p w14:paraId="040968BD" w14:textId="77777777" w:rsidR="00E536A5" w:rsidRPr="00C812FB" w:rsidRDefault="00E536A5" w:rsidP="00E536A5">
            <w:pPr>
              <w:pStyle w:val="para"/>
              <w:ind w:left="0" w:right="0" w:firstLine="0"/>
              <w:rPr>
                <w:color w:val="0000CC"/>
              </w:rPr>
            </w:pPr>
            <w:r w:rsidRPr="00C812FB">
              <w:rPr>
                <w:color w:val="0000CC"/>
              </w:rPr>
              <w:t xml:space="preserve">OICA-CLEPA: Section consolidated: </w:t>
            </w:r>
          </w:p>
          <w:p w14:paraId="7803C717" w14:textId="77777777" w:rsidR="00E536A5" w:rsidRPr="00C812FB" w:rsidRDefault="00E536A5" w:rsidP="00E536A5">
            <w:pPr>
              <w:pStyle w:val="para"/>
              <w:ind w:left="0" w:right="0" w:firstLine="0"/>
              <w:rPr>
                <w:color w:val="0000CC"/>
              </w:rPr>
            </w:pPr>
            <w:r w:rsidRPr="00C812FB">
              <w:rPr>
                <w:color w:val="0000CC"/>
              </w:rPr>
              <w:t xml:space="preserve">5.3.2.4.1.1. is covered by the second bullet of 5.3.2.4.1. </w:t>
            </w:r>
          </w:p>
          <w:p w14:paraId="43F9B28B" w14:textId="77777777" w:rsidR="00E536A5" w:rsidRPr="00C812FB" w:rsidRDefault="00E536A5" w:rsidP="00E536A5">
            <w:pPr>
              <w:pStyle w:val="para"/>
              <w:ind w:left="0" w:right="0" w:firstLine="0"/>
              <w:rPr>
                <w:color w:val="0000CC"/>
              </w:rPr>
            </w:pPr>
            <w:r w:rsidRPr="00C812FB">
              <w:rPr>
                <w:color w:val="0000CC"/>
              </w:rPr>
              <w:t xml:space="preserve">5.3.2.4.1.2. is covered by the third bullet of 5.3.2.4.1. </w:t>
            </w:r>
          </w:p>
          <w:p w14:paraId="5D435BA1" w14:textId="77777777" w:rsidR="00E536A5" w:rsidRPr="00C812FB" w:rsidRDefault="00E536A5" w:rsidP="00E536A5">
            <w:pPr>
              <w:pStyle w:val="para"/>
              <w:ind w:left="0" w:right="0" w:firstLine="0"/>
              <w:rPr>
                <w:color w:val="0000CC"/>
              </w:rPr>
            </w:pPr>
            <w:r w:rsidRPr="00C812FB">
              <w:rPr>
                <w:color w:val="0000CC"/>
              </w:rPr>
              <w:t xml:space="preserve">5.3.2.4.1.3. is in contradiction to the approach to monitor additional criteria, as increasing the frequency of checks might not work for all criteria, e.g. when using gaze direction monitoring additionally. </w:t>
            </w:r>
          </w:p>
          <w:p w14:paraId="4641EB04" w14:textId="77777777" w:rsidR="00E536A5" w:rsidRDefault="00E536A5" w:rsidP="00E536A5">
            <w:pPr>
              <w:pStyle w:val="para"/>
              <w:ind w:left="0" w:right="0" w:firstLine="0"/>
            </w:pPr>
            <w:r>
              <w:t>UK: As one gets closer to automation, the more the driver would be inclined to be distracted. Concern of mode confusion is often mentioned. Intent is not to restrict capability, but to ensure appropriate driver engagement as systems become more capable.</w:t>
            </w:r>
          </w:p>
          <w:p w14:paraId="69E1CE65" w14:textId="77777777" w:rsidR="00E536A5" w:rsidRDefault="00E536A5" w:rsidP="00E536A5">
            <w:pPr>
              <w:pStyle w:val="para"/>
              <w:ind w:left="0" w:right="0" w:firstLine="0"/>
            </w:pPr>
            <w:r>
              <w:t>AAPC: If a system requires a driver to be attentive and to supervise the system, it’s ADAS. If it does not, it’s ADS. Under this regulation, the intent is to ensure that the driver appropriately treats the system as an ADAS even though capability may be extended.</w:t>
            </w:r>
          </w:p>
          <w:p w14:paraId="16B7DFA5" w14:textId="77777777" w:rsidR="00E536A5" w:rsidRDefault="00E536A5" w:rsidP="00E536A5">
            <w:pPr>
              <w:pStyle w:val="para"/>
              <w:ind w:left="0" w:right="0" w:firstLine="0"/>
              <w:rPr>
                <w:color w:val="0000CC"/>
              </w:rPr>
            </w:pPr>
            <w:r>
              <w:rPr>
                <w:color w:val="0000CC"/>
              </w:rPr>
              <w:t>AVERE change to second bullet</w:t>
            </w:r>
          </w:p>
          <w:p w14:paraId="270B8673" w14:textId="77777777" w:rsidR="00E536A5" w:rsidRDefault="00E536A5" w:rsidP="00E536A5">
            <w:pPr>
              <w:pStyle w:val="para"/>
              <w:ind w:left="0" w:right="0" w:firstLine="0"/>
            </w:pPr>
          </w:p>
          <w:p w14:paraId="0031A486" w14:textId="77777777" w:rsidR="00E536A5" w:rsidRDefault="00E536A5" w:rsidP="00E536A5">
            <w:pPr>
              <w:pStyle w:val="para"/>
              <w:ind w:left="0" w:right="0" w:firstLine="0"/>
            </w:pPr>
            <w:r>
              <w:t>Chair: May need better clarification to better refer to the deactivation of control.</w:t>
            </w:r>
          </w:p>
          <w:p w14:paraId="0B816BBE" w14:textId="77777777" w:rsidR="00E536A5" w:rsidRDefault="00E536A5" w:rsidP="00E536A5">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7F0F214D" w14:textId="77777777" w:rsidR="00E536A5" w:rsidRDefault="00E536A5" w:rsidP="00E536A5">
            <w:pPr>
              <w:pStyle w:val="para"/>
              <w:ind w:left="0" w:right="0" w:firstLine="0"/>
              <w:rPr>
                <w:color w:val="0000CC"/>
              </w:rPr>
            </w:pPr>
            <w:r>
              <w:rPr>
                <w:color w:val="0000CC"/>
              </w:rPr>
              <w:t>OICA-CLEPA change</w:t>
            </w:r>
          </w:p>
          <w:p w14:paraId="027D87EB" w14:textId="77777777" w:rsidR="00E536A5" w:rsidRDefault="00E536A5" w:rsidP="00E536A5">
            <w:pPr>
              <w:pStyle w:val="para"/>
              <w:ind w:left="0" w:right="0" w:firstLine="0"/>
              <w:rPr>
                <w:color w:val="0000CC"/>
              </w:rPr>
            </w:pPr>
            <w:r>
              <w:rPr>
                <w:color w:val="0000CC"/>
              </w:rPr>
              <w:t>AVERE: Suggest to maintain old requirement of two engagement criteria so that choice between monitoring technologies remains open.</w:t>
            </w:r>
          </w:p>
          <w:p w14:paraId="34DEEA19" w14:textId="24D3FDCB" w:rsidR="007809D6" w:rsidRDefault="007809D6" w:rsidP="007809D6">
            <w:pPr>
              <w:pStyle w:val="para"/>
              <w:ind w:left="0" w:right="0" w:firstLine="0"/>
            </w:pPr>
            <w:r>
              <w:lastRenderedPageBreak/>
              <w:t>OICA-CLEPA: Driver does not need to ‘take back control’ because he was never out of it. These provisions aim to take steps in order to alleviate some of these concerns.</w:t>
            </w:r>
          </w:p>
          <w:p w14:paraId="73BC09CB" w14:textId="3B201544" w:rsidR="00E536A5" w:rsidRPr="00E536A5" w:rsidRDefault="00E536A5" w:rsidP="007809D6">
            <w:pPr>
              <w:pStyle w:val="para"/>
              <w:ind w:left="0" w:right="0" w:firstLine="0"/>
              <w:rPr>
                <w:color w:val="0000CC"/>
              </w:rPr>
            </w:pPr>
            <w:r>
              <w:rPr>
                <w:color w:val="0000CC"/>
              </w:rPr>
              <w:t xml:space="preserve">Germany: </w:t>
            </w:r>
            <w:r w:rsidRPr="00E536A5">
              <w:rPr>
                <w:color w:val="0000CC"/>
              </w:rPr>
              <w:t>Yes, the driver could be out of the physical control of the driving task because 5.1.1.5 b asks for this possibility.</w:t>
            </w:r>
          </w:p>
          <w:p w14:paraId="234063C8" w14:textId="0C205282" w:rsidR="007809D6" w:rsidRPr="002C0D15" w:rsidRDefault="007809D6" w:rsidP="007809D6">
            <w:pPr>
              <w:pStyle w:val="para"/>
              <w:ind w:left="0" w:right="0" w:firstLine="0"/>
            </w:pPr>
          </w:p>
        </w:tc>
      </w:tr>
      <w:tr w:rsidR="007809D6" w:rsidRPr="00F03FBB" w14:paraId="525FB88E" w14:textId="77777777" w:rsidTr="00FD2EB4">
        <w:tc>
          <w:tcPr>
            <w:tcW w:w="9209" w:type="dxa"/>
          </w:tcPr>
          <w:p w14:paraId="7542C91D" w14:textId="0E743458" w:rsidR="007809D6" w:rsidRPr="00DA557C" w:rsidRDefault="007809D6" w:rsidP="007809D6">
            <w:pPr>
              <w:pStyle w:val="para"/>
              <w:ind w:left="1134" w:right="0"/>
              <w:rPr>
                <w:b/>
                <w:bCs/>
              </w:rPr>
            </w:pPr>
            <w:r w:rsidRPr="00DA557C">
              <w:rPr>
                <w:b/>
                <w:bCs/>
              </w:rPr>
              <w:lastRenderedPageBreak/>
              <w:t>5.</w:t>
            </w:r>
            <w:r w:rsidRPr="00C41303">
              <w:rPr>
                <w:b/>
                <w:bCs/>
                <w:strike/>
                <w:lang w:val="en-US"/>
              </w:rPr>
              <w:t xml:space="preserve"> 4 </w:t>
            </w:r>
            <w:r w:rsidRPr="00C41303">
              <w:rPr>
                <w:b/>
                <w:bCs/>
                <w:lang w:val="en-US"/>
              </w:rPr>
              <w:t>3</w:t>
            </w:r>
            <w:r w:rsidRPr="00DA557C">
              <w:rPr>
                <w:b/>
                <w:bCs/>
              </w:rPr>
              <w:t>.3.</w:t>
            </w:r>
            <w:r w:rsidRPr="00DA557C">
              <w:rPr>
                <w:b/>
                <w:bCs/>
              </w:rPr>
              <w:tab/>
              <w:t>Vehicle dynamic behaviour</w:t>
            </w:r>
          </w:p>
          <w:p w14:paraId="7E1EE655" w14:textId="5DF8AA29" w:rsidR="007809D6" w:rsidRPr="00890B0E" w:rsidRDefault="007809D6" w:rsidP="007809D6">
            <w:pPr>
              <w:pStyle w:val="para"/>
              <w:ind w:left="1134" w:right="0"/>
              <w:rPr>
                <w:lang w:val="en-US"/>
              </w:rPr>
            </w:pPr>
            <w:r w:rsidRPr="00DA557C">
              <w:rPr>
                <w:lang w:val="en-US"/>
              </w:rPr>
              <w:t>5.</w:t>
            </w:r>
            <w:r w:rsidRPr="00C41303">
              <w:rPr>
                <w:strike/>
                <w:lang w:val="en-US"/>
              </w:rPr>
              <w:t xml:space="preserve"> 4 </w:t>
            </w:r>
            <w:r>
              <w:rPr>
                <w:lang w:val="en-US"/>
              </w:rPr>
              <w:t>3</w:t>
            </w:r>
            <w:r w:rsidRPr="00DA557C">
              <w:rPr>
                <w:lang w:val="en-US"/>
              </w:rPr>
              <w:t>.3.1.</w:t>
            </w:r>
            <w:r w:rsidRPr="00DA557C">
              <w:rPr>
                <w:lang w:val="en-US"/>
              </w:rPr>
              <w:tab/>
              <w:t xml:space="preserve">Dynamic behavior of the vehicle when executed by </w:t>
            </w:r>
            <w:r w:rsidRPr="00890B0E">
              <w:rPr>
                <w:strike/>
                <w:lang w:val="en-US"/>
              </w:rPr>
              <w:t>the</w:t>
            </w:r>
            <w:r w:rsidRPr="00890B0E">
              <w:rPr>
                <w:lang w:val="en-US"/>
              </w:rPr>
              <w:t xml:space="preserve"> </w:t>
            </w:r>
            <w:r w:rsidRPr="00890B0E">
              <w:rPr>
                <w:strike/>
                <w:lang w:val="en-US"/>
              </w:rPr>
              <w:t>system</w:t>
            </w:r>
            <w:r w:rsidRPr="00890B0E">
              <w:rPr>
                <w:lang w:val="en-US"/>
              </w:rPr>
              <w:t xml:space="preserve"> [ADAS] shall be controllable for the driver. </w:t>
            </w:r>
          </w:p>
          <w:p w14:paraId="65CE5E86" w14:textId="42B0F393" w:rsidR="007809D6" w:rsidRDefault="007809D6" w:rsidP="007809D6">
            <w:pPr>
              <w:pStyle w:val="para"/>
              <w:ind w:left="1134" w:right="0"/>
              <w:rPr>
                <w:lang w:val="en-US"/>
              </w:rPr>
            </w:pPr>
            <w:r w:rsidRPr="00890B0E">
              <w:rPr>
                <w:lang w:val="en-US"/>
              </w:rPr>
              <w:t>5.</w:t>
            </w:r>
            <w:r w:rsidRPr="00890B0E">
              <w:rPr>
                <w:strike/>
                <w:lang w:val="en-US"/>
              </w:rPr>
              <w:t xml:space="preserve"> 4 </w:t>
            </w:r>
            <w:r w:rsidRPr="00890B0E">
              <w:rPr>
                <w:lang w:val="en-US"/>
              </w:rPr>
              <w:t xml:space="preserve">3.3.2. </w:t>
            </w:r>
            <w:r w:rsidRPr="00890B0E">
              <w:rPr>
                <w:lang w:val="en-US"/>
              </w:rPr>
              <w:tab/>
              <w:t xml:space="preserve">Dynamic behavior of the vehicle when executed by </w:t>
            </w:r>
            <w:r w:rsidRPr="00890B0E">
              <w:rPr>
                <w:strike/>
                <w:lang w:val="en-US"/>
              </w:rPr>
              <w:t>the</w:t>
            </w:r>
            <w:r w:rsidRPr="00890B0E">
              <w:rPr>
                <w:lang w:val="en-US"/>
              </w:rPr>
              <w:t xml:space="preserve"> </w:t>
            </w:r>
            <w:r w:rsidRPr="00890B0E">
              <w:rPr>
                <w:strike/>
                <w:lang w:val="en-US"/>
              </w:rPr>
              <w:t>system</w:t>
            </w:r>
            <w:r w:rsidRPr="00890B0E">
              <w:rPr>
                <w:lang w:val="en-US"/>
              </w:rPr>
              <w:t xml:space="preserve"> [ADAS] shall be predictable and shall not lead to uncontrollable situations for other road users.</w:t>
            </w:r>
          </w:p>
          <w:p w14:paraId="714426C7" w14:textId="77777777" w:rsidR="00C812FB" w:rsidRPr="000740D4" w:rsidRDefault="00C812FB" w:rsidP="00C812FB">
            <w:pPr>
              <w:pStyle w:val="para"/>
              <w:tabs>
                <w:tab w:val="left" w:pos="1234"/>
              </w:tabs>
              <w:ind w:left="1134" w:right="0"/>
              <w:rPr>
                <w:bCs/>
                <w:color w:val="0000CC"/>
                <w:lang w:val="en-US"/>
              </w:rPr>
            </w:pPr>
            <w:r w:rsidRPr="000740D4">
              <w:rPr>
                <w:bCs/>
                <w:color w:val="0000CC"/>
                <w:lang w:val="en-US"/>
              </w:rPr>
              <w:t>5.3.3.2.1.</w:t>
            </w:r>
            <w:r w:rsidRPr="000740D4">
              <w:rPr>
                <w:bCs/>
                <w:color w:val="0000CC"/>
                <w:lang w:val="en-US"/>
              </w:rPr>
              <w:tab/>
              <w:t>When changing lanes</w:t>
            </w:r>
          </w:p>
          <w:p w14:paraId="5E90A5BD" w14:textId="3DEEAA5F" w:rsidR="00C812FB" w:rsidRPr="000740D4" w:rsidRDefault="00C812FB" w:rsidP="00C812FB">
            <w:pPr>
              <w:pStyle w:val="para"/>
              <w:tabs>
                <w:tab w:val="left" w:pos="1216"/>
              </w:tabs>
              <w:ind w:left="1134" w:right="0"/>
              <w:rPr>
                <w:rFonts w:eastAsia="Times New Roman"/>
                <w:bCs/>
                <w:color w:val="0000CC"/>
              </w:rPr>
            </w:pPr>
            <w:r w:rsidRPr="000740D4">
              <w:rPr>
                <w:bCs/>
                <w:color w:val="0000CC"/>
                <w:lang w:val="en-US"/>
              </w:rPr>
              <w:t>5.3.3.2.1.x.</w:t>
            </w:r>
            <w:r w:rsidRPr="000740D4">
              <w:rPr>
                <w:bCs/>
                <w:iCs/>
                <w:color w:val="0000CC"/>
              </w:rPr>
              <w:tab/>
            </w:r>
            <w:r w:rsidRPr="000740D4">
              <w:rPr>
                <w:rFonts w:eastAsia="Times New Roman"/>
                <w:bCs/>
                <w:color w:val="0000CC"/>
              </w:rPr>
              <w:t xml:space="preserve">During the lane change manoeuvre, the system shall aim to avoid inducing a longitudinal deceleration of more than </w:t>
            </w:r>
            <w:r w:rsidR="00F750DC">
              <w:rPr>
                <w:rFonts w:eastAsia="Times New Roman"/>
                <w:bCs/>
                <w:color w:val="FF0000"/>
              </w:rPr>
              <w:t>[</w:t>
            </w:r>
            <w:r w:rsidRPr="000740D4">
              <w:rPr>
                <w:rFonts w:eastAsia="Times New Roman"/>
                <w:bCs/>
                <w:color w:val="0000CC"/>
              </w:rPr>
              <w:t>3.7 m/s</w:t>
            </w:r>
            <w:r w:rsidRPr="000740D4">
              <w:rPr>
                <w:rFonts w:eastAsia="Times New Roman"/>
                <w:bCs/>
                <w:color w:val="0000CC"/>
                <w:vertAlign w:val="superscript"/>
              </w:rPr>
              <w:t>2</w:t>
            </w:r>
            <w:r w:rsidR="00F750DC" w:rsidRPr="00F750DC">
              <w:rPr>
                <w:rFonts w:eastAsia="Times New Roman"/>
                <w:bCs/>
                <w:color w:val="FF0000"/>
              </w:rPr>
              <w:t>]</w:t>
            </w:r>
            <w:r w:rsidR="00F750DC">
              <w:rPr>
                <w:rFonts w:eastAsia="Times New Roman"/>
                <w:bCs/>
                <w:color w:val="0000CC"/>
              </w:rPr>
              <w:t xml:space="preserve"> </w:t>
            </w:r>
            <w:r w:rsidRPr="000740D4">
              <w:rPr>
                <w:rFonts w:eastAsia="Times New Roman"/>
                <w:bCs/>
                <w:color w:val="0000CC"/>
              </w:rPr>
              <w:t>for a vehicle approaching from the rear.</w:t>
            </w:r>
          </w:p>
          <w:p w14:paraId="6E3330D4" w14:textId="77777777" w:rsidR="00C812FB" w:rsidRPr="000740D4" w:rsidRDefault="00C812FB" w:rsidP="00C812FB">
            <w:pPr>
              <w:pStyle w:val="para"/>
              <w:tabs>
                <w:tab w:val="left" w:pos="1216"/>
              </w:tabs>
              <w:ind w:left="1134" w:right="0"/>
              <w:rPr>
                <w:rFonts w:eastAsia="Times New Roman"/>
                <w:bCs/>
                <w:color w:val="0000CC"/>
              </w:rPr>
            </w:pPr>
            <w:r w:rsidRPr="000740D4">
              <w:rPr>
                <w:bCs/>
                <w:color w:val="0000CC"/>
                <w:lang w:val="en-US"/>
              </w:rPr>
              <w:t>5.3.3.2.1.x.</w:t>
            </w:r>
            <w:r w:rsidRPr="000740D4">
              <w:rPr>
                <w:rFonts w:eastAsia="Times New Roman"/>
                <w:bCs/>
                <w:color w:val="0000CC"/>
              </w:rPr>
              <w:tab/>
              <w:t>During a lane change manoeuvre, the system shall aim to avoid a lateral acceleration of more than 1 m/s</w:t>
            </w:r>
            <w:r w:rsidRPr="000740D4">
              <w:rPr>
                <w:rFonts w:eastAsia="Times New Roman"/>
                <w:bCs/>
                <w:color w:val="0000CC"/>
                <w:vertAlign w:val="superscript"/>
              </w:rPr>
              <w:t>2</w:t>
            </w:r>
            <w:r w:rsidRPr="000740D4">
              <w:rPr>
                <w:rFonts w:eastAsia="Times New Roman"/>
                <w:bCs/>
                <w:color w:val="0000CC"/>
              </w:rPr>
              <w:t xml:space="preserve"> in addition to the lateral acceleration generated by the lane curvature.</w:t>
            </w:r>
          </w:p>
          <w:p w14:paraId="3CE527CE" w14:textId="77777777" w:rsidR="00C812FB" w:rsidRPr="000740D4" w:rsidRDefault="00C812FB" w:rsidP="00C812FB">
            <w:pPr>
              <w:pStyle w:val="para"/>
              <w:tabs>
                <w:tab w:val="left" w:pos="1216"/>
              </w:tabs>
              <w:ind w:left="1134" w:right="0"/>
              <w:rPr>
                <w:bCs/>
                <w:color w:val="0000CC"/>
              </w:rPr>
            </w:pPr>
            <w:r w:rsidRPr="000740D4">
              <w:rPr>
                <w:bCs/>
                <w:color w:val="0000CC"/>
                <w:lang w:val="en-US"/>
              </w:rPr>
              <w:t>5.</w:t>
            </w:r>
            <w:r w:rsidRPr="000740D4">
              <w:rPr>
                <w:bCs/>
                <w:color w:val="0000CC"/>
              </w:rPr>
              <w:t>3.3.2.2.</w:t>
            </w:r>
            <w:r w:rsidRPr="000740D4">
              <w:rPr>
                <w:bCs/>
                <w:color w:val="0000CC"/>
              </w:rPr>
              <w:tab/>
              <w:t>When decelerating</w:t>
            </w:r>
          </w:p>
          <w:p w14:paraId="3E34EE2A" w14:textId="77777777" w:rsidR="00C812FB" w:rsidRPr="000740D4" w:rsidRDefault="00C812FB" w:rsidP="00C812FB">
            <w:pPr>
              <w:pStyle w:val="para"/>
              <w:tabs>
                <w:tab w:val="left" w:pos="1216"/>
              </w:tabs>
              <w:ind w:left="1134" w:right="0"/>
              <w:rPr>
                <w:rFonts w:eastAsia="Times New Roman"/>
                <w:bCs/>
                <w:color w:val="0000CC"/>
              </w:rPr>
            </w:pPr>
            <w:r w:rsidRPr="000740D4">
              <w:rPr>
                <w:bCs/>
                <w:color w:val="0000CC"/>
              </w:rPr>
              <w:t>5.3.3.2.2.1.</w:t>
            </w:r>
            <w:r w:rsidRPr="000740D4">
              <w:rPr>
                <w:bCs/>
                <w:color w:val="0000CC"/>
              </w:rPr>
              <w:tab/>
            </w:r>
            <w:r w:rsidRPr="000740D4">
              <w:rPr>
                <w:rFonts w:eastAsia="Times New Roman"/>
                <w:bCs/>
                <w:color w:val="0000CC"/>
              </w:rPr>
              <w:t>When operated by the system the vehicle shall slow down with a deceleration demand not greater than 4m/s², unless required by the surrounding traffic (e.g. a decelerating lead vehicle).</w:t>
            </w:r>
          </w:p>
          <w:p w14:paraId="32FE6F66" w14:textId="5D693067" w:rsidR="007809D6" w:rsidRPr="00DA557C" w:rsidRDefault="007809D6" w:rsidP="007809D6">
            <w:pPr>
              <w:pStyle w:val="para"/>
              <w:ind w:left="1134" w:right="0"/>
              <w:rPr>
                <w:lang w:val="en-US"/>
              </w:rPr>
            </w:pPr>
            <w:r w:rsidRPr="00CF6A99">
              <w:rPr>
                <w:color w:val="0000CC"/>
              </w:rPr>
              <w:t>5.3.3.</w:t>
            </w:r>
            <w:r w:rsidR="00C812FB">
              <w:rPr>
                <w:color w:val="0000CC"/>
              </w:rPr>
              <w:t>3</w:t>
            </w:r>
            <w:r w:rsidRPr="00CF6A99">
              <w:rPr>
                <w:color w:val="0000CC"/>
              </w:rPr>
              <w:t xml:space="preserve">     </w:t>
            </w:r>
            <w:r w:rsidR="000740D4" w:rsidRPr="006417C8">
              <w:rPr>
                <w:color w:val="0000CC"/>
              </w:rPr>
              <w:t>The manufacturer shall describe in details [in the documentation] the role of each [use case]/[functionality]/[systems and subsystems] of [ADAS] in executing the DDT functions by the driver and the assistance provided.</w:t>
            </w:r>
          </w:p>
        </w:tc>
        <w:tc>
          <w:tcPr>
            <w:tcW w:w="5917" w:type="dxa"/>
          </w:tcPr>
          <w:p w14:paraId="79424868" w14:textId="77777777" w:rsidR="007809D6" w:rsidRPr="00DA557C" w:rsidRDefault="007809D6" w:rsidP="007809D6">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7809D6" w:rsidRPr="00DA557C" w:rsidRDefault="007809D6" w:rsidP="007809D6">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7AD9ADE1" w14:textId="3073BC1A" w:rsidR="007809D6" w:rsidRDefault="007809D6" w:rsidP="007809D6">
            <w:pPr>
              <w:pStyle w:val="para"/>
              <w:ind w:left="0" w:right="0" w:firstLine="0"/>
              <w:rPr>
                <w:lang w:val="en-US"/>
              </w:rPr>
            </w:pPr>
            <w:r w:rsidRPr="00DA557C">
              <w:rPr>
                <w:lang w:val="en-US"/>
              </w:rPr>
              <w:t>Dynamic behavior of the vehicle when executed by the system shall appropriately account for changing environmental and traffic conditions.</w:t>
            </w:r>
          </w:p>
          <w:p w14:paraId="63040956" w14:textId="1F984F2C" w:rsidR="000740D4" w:rsidRPr="000740D4" w:rsidRDefault="000740D4" w:rsidP="007809D6">
            <w:pPr>
              <w:pStyle w:val="para"/>
              <w:ind w:left="0" w:right="0" w:firstLine="0"/>
              <w:rPr>
                <w:color w:val="0000CC"/>
                <w:lang w:val="en-US"/>
              </w:rPr>
            </w:pPr>
            <w:r>
              <w:rPr>
                <w:color w:val="0000CC"/>
                <w:lang w:val="en-US"/>
              </w:rPr>
              <w:t xml:space="preserve">OICA-CLEPA: </w:t>
            </w:r>
            <w:r w:rsidRPr="000740D4">
              <w:rPr>
                <w:color w:val="0000CC"/>
                <w:lang w:val="en-US"/>
              </w:rPr>
              <w:t>How to establish assumptions about a vehicle approaching from the rear in this structure? Maybe a link to the high-level principles could work.</w:t>
            </w:r>
          </w:p>
          <w:p w14:paraId="0BF08242" w14:textId="77777777" w:rsidR="00C812FB" w:rsidRPr="00C812FB" w:rsidRDefault="00C812FB" w:rsidP="00C812FB">
            <w:pPr>
              <w:pStyle w:val="para"/>
              <w:ind w:left="0" w:right="0" w:firstLine="0"/>
              <w:rPr>
                <w:color w:val="0000CC"/>
                <w:lang w:val="en-US"/>
              </w:rPr>
            </w:pPr>
            <w:r w:rsidRPr="00C812FB">
              <w:rPr>
                <w:color w:val="0000CC"/>
                <w:lang w:val="en-US"/>
              </w:rPr>
              <w:t xml:space="preserve">AAPC: Some of the language may be confusing as the use cases do not play a role in performing the DDT. The use case plays a role in the assessment of the performance. </w:t>
            </w:r>
          </w:p>
          <w:p w14:paraId="24C1D8A6" w14:textId="77777777" w:rsidR="00C812FB" w:rsidRPr="00C812FB" w:rsidRDefault="00C812FB" w:rsidP="00C812FB">
            <w:pPr>
              <w:pStyle w:val="para"/>
              <w:ind w:left="0" w:right="0" w:firstLine="0"/>
              <w:rPr>
                <w:color w:val="0000CC"/>
                <w:lang w:val="en-US"/>
              </w:rPr>
            </w:pPr>
            <w:r w:rsidRPr="00C812FB">
              <w:rPr>
                <w:color w:val="0000CC"/>
                <w:lang w:val="en-US"/>
              </w:rPr>
              <w:t>AVERE: It may not be appropriate to consider ‘use cases’ in the context of these provisions, but to consider ‘systems and subsystems’ as this would be more in line with the manufacturer’s considerations of system development.</w:t>
            </w:r>
          </w:p>
          <w:p w14:paraId="3BA11466" w14:textId="77777777" w:rsidR="00C812FB" w:rsidRPr="00C812FB" w:rsidRDefault="00C812FB" w:rsidP="00C812FB">
            <w:pPr>
              <w:pStyle w:val="para"/>
              <w:ind w:left="0" w:right="0" w:firstLine="0"/>
              <w:rPr>
                <w:color w:val="0000CC"/>
              </w:rPr>
            </w:pPr>
            <w:r w:rsidRPr="00C812FB">
              <w:rPr>
                <w:color w:val="0000CC"/>
                <w:lang w:val="en-US"/>
              </w:rPr>
              <w:t xml:space="preserve">ITU: </w:t>
            </w:r>
            <w:r w:rsidRPr="00C812FB">
              <w:rPr>
                <w:color w:val="0000CC"/>
              </w:rPr>
              <w:t>There should be two considerations: (i) very careful consideration of what the interface is going to be in the HMI, and (ii) the confusion with all the confusion about what is handled or not handled. Not handling a situation would imply a hand-over which ITU feels should be eliminated.</w:t>
            </w:r>
          </w:p>
          <w:p w14:paraId="660469E7" w14:textId="2D985A75" w:rsidR="00C812FB" w:rsidRPr="00DA557C" w:rsidRDefault="00C812FB" w:rsidP="00C812FB">
            <w:pPr>
              <w:pStyle w:val="para"/>
              <w:ind w:left="0" w:right="0" w:firstLine="0"/>
              <w:rPr>
                <w:lang w:val="en-US"/>
              </w:rPr>
            </w:pPr>
            <w:r w:rsidRPr="00C812FB">
              <w:rPr>
                <w:color w:val="0000CC"/>
              </w:rPr>
              <w:t xml:space="preserve">The Secretary suggested to clarify that this provision was relevant with respect to the documentation provided to the Technical Service, but that </w:t>
            </w:r>
            <w:r w:rsidRPr="00C812FB">
              <w:rPr>
                <w:color w:val="0000CC"/>
              </w:rPr>
              <w:lastRenderedPageBreak/>
              <w:t>a requirement regarding similar information is provided further down in the driver information section.</w:t>
            </w:r>
          </w:p>
        </w:tc>
      </w:tr>
      <w:tr w:rsidR="007809D6" w:rsidRPr="00F03FBB" w14:paraId="7F9C9E59" w14:textId="77777777" w:rsidTr="00FD2EB4">
        <w:tc>
          <w:tcPr>
            <w:tcW w:w="9209" w:type="dxa"/>
          </w:tcPr>
          <w:p w14:paraId="4D902AF4" w14:textId="6C1F4704" w:rsidR="007809D6" w:rsidRPr="00F03FBB" w:rsidRDefault="007809D6" w:rsidP="007809D6">
            <w:pPr>
              <w:pStyle w:val="para"/>
              <w:ind w:left="1134" w:right="0"/>
              <w:rPr>
                <w:b/>
                <w:bCs/>
              </w:rPr>
            </w:pPr>
            <w:r w:rsidRPr="00F03FBB">
              <w:rPr>
                <w:b/>
                <w:bCs/>
              </w:rPr>
              <w:lastRenderedPageBreak/>
              <w:t>5</w:t>
            </w:r>
            <w:r w:rsidRPr="00C41303">
              <w:rPr>
                <w:b/>
                <w:bCs/>
              </w:rPr>
              <w:t>.</w:t>
            </w:r>
            <w:r w:rsidRPr="00C41303">
              <w:rPr>
                <w:b/>
                <w:bCs/>
                <w:strike/>
                <w:lang w:val="en-US"/>
              </w:rPr>
              <w:t xml:space="preserve"> 4 </w:t>
            </w:r>
            <w:r w:rsidRPr="00C41303">
              <w:rPr>
                <w:b/>
                <w:bCs/>
                <w:lang w:val="en-US"/>
              </w:rPr>
              <w:t>3</w:t>
            </w:r>
            <w:r w:rsidRPr="00F03FBB">
              <w:rPr>
                <w:b/>
                <w:bCs/>
              </w:rPr>
              <w:t>.4.</w:t>
            </w:r>
            <w:r w:rsidRPr="00F03FBB">
              <w:rPr>
                <w:b/>
                <w:bCs/>
              </w:rPr>
              <w:tab/>
              <w:t>Function-specific requirements</w:t>
            </w:r>
          </w:p>
        </w:tc>
        <w:tc>
          <w:tcPr>
            <w:tcW w:w="5917" w:type="dxa"/>
          </w:tcPr>
          <w:p w14:paraId="2ECCBDDD" w14:textId="4F749BEB" w:rsidR="007809D6" w:rsidRPr="00AF1E98" w:rsidRDefault="007809D6" w:rsidP="007809D6">
            <w:pPr>
              <w:pStyle w:val="para"/>
              <w:ind w:left="45" w:right="0" w:hanging="45"/>
              <w:rPr>
                <w:color w:val="0000CC"/>
              </w:rPr>
            </w:pPr>
          </w:p>
        </w:tc>
      </w:tr>
      <w:tr w:rsidR="007809D6" w:rsidRPr="00F03FBB" w14:paraId="72FC53CD" w14:textId="77777777" w:rsidTr="00FD2EB4">
        <w:tc>
          <w:tcPr>
            <w:tcW w:w="9209" w:type="dxa"/>
          </w:tcPr>
          <w:p w14:paraId="44EEF056" w14:textId="3BDC3525" w:rsidR="007809D6" w:rsidRDefault="007809D6" w:rsidP="007809D6">
            <w:pPr>
              <w:pStyle w:val="para"/>
              <w:ind w:left="1134" w:right="0"/>
              <w:rPr>
                <w:b/>
                <w:bCs/>
              </w:rPr>
            </w:pPr>
            <w:r w:rsidRPr="00F03FBB">
              <w:rPr>
                <w:b/>
                <w:bCs/>
              </w:rPr>
              <w:t>5.</w:t>
            </w:r>
            <w:r w:rsidRPr="00C41303">
              <w:rPr>
                <w:b/>
                <w:bCs/>
                <w:strike/>
                <w:lang w:val="en-US"/>
              </w:rPr>
              <w:t xml:space="preserve"> 4 </w:t>
            </w:r>
            <w:r w:rsidRPr="00C41303">
              <w:rPr>
                <w:b/>
                <w:bCs/>
                <w:lang w:val="en-US"/>
              </w:rPr>
              <w:t>3</w:t>
            </w:r>
            <w:r w:rsidRPr="00F03FBB">
              <w:rPr>
                <w:b/>
                <w:bCs/>
              </w:rPr>
              <w:t>.4.1.</w:t>
            </w:r>
            <w:r w:rsidRPr="00F03FBB">
              <w:rPr>
                <w:b/>
                <w:bCs/>
              </w:rPr>
              <w:tab/>
              <w:t>Lane keeping</w:t>
            </w:r>
          </w:p>
          <w:p w14:paraId="4E24AA3A" w14:textId="453B6FAC" w:rsidR="007809D6" w:rsidRPr="001F3901" w:rsidRDefault="007809D6" w:rsidP="007809D6">
            <w:pPr>
              <w:pStyle w:val="para"/>
              <w:ind w:left="1140"/>
              <w:rPr>
                <w:i/>
                <w:iCs/>
              </w:rPr>
            </w:pPr>
            <w:r w:rsidRPr="001F3901">
              <w:rPr>
                <w:i/>
                <w:iCs/>
              </w:rPr>
              <w:t>Submitted by OICA-CLEPA</w:t>
            </w:r>
          </w:p>
          <w:p w14:paraId="1D86F52D" w14:textId="397695E7" w:rsidR="007809D6" w:rsidRPr="002976DF" w:rsidRDefault="007809D6" w:rsidP="007809D6">
            <w:pPr>
              <w:pStyle w:val="para"/>
              <w:ind w:left="1134" w:right="0"/>
              <w:rPr>
                <w:lang w:val="en-US"/>
              </w:rPr>
            </w:pPr>
            <w:r w:rsidRPr="001F3901">
              <w:rPr>
                <w:lang w:val="en-US"/>
              </w:rPr>
              <w:t>5.</w:t>
            </w:r>
            <w:r w:rsidRPr="00C41303">
              <w:rPr>
                <w:strike/>
                <w:lang w:val="en-US"/>
              </w:rPr>
              <w:t xml:space="preserve"> 4 </w:t>
            </w:r>
            <w:r>
              <w:rPr>
                <w:lang w:val="en-US"/>
              </w:rPr>
              <w:t>3</w:t>
            </w:r>
            <w:r w:rsidRPr="001F3901">
              <w:rPr>
                <w:lang w:val="en-US"/>
              </w:rPr>
              <w:t>.4.1.1.</w:t>
            </w:r>
            <w:r w:rsidRPr="001F3901">
              <w:rPr>
                <w:lang w:val="en-US"/>
              </w:rPr>
              <w:tab/>
              <w:t xml:space="preserve">The activated </w:t>
            </w:r>
            <w:r w:rsidRPr="000740D4">
              <w:rPr>
                <w:strike/>
                <w:color w:val="0000CC"/>
                <w:lang w:val="en-US"/>
              </w:rPr>
              <w:t>[ADAS]</w:t>
            </w:r>
            <w:r w:rsidRPr="000740D4">
              <w:rPr>
                <w:color w:val="0000CC"/>
                <w:lang w:val="en-US"/>
              </w:rPr>
              <w:t xml:space="preserve"> </w:t>
            </w:r>
            <w:r w:rsidR="000740D4" w:rsidRPr="000740D4">
              <w:rPr>
                <w:color w:val="0000CC"/>
                <w:lang w:val="en-US"/>
              </w:rPr>
              <w:t>system</w:t>
            </w:r>
            <w:r w:rsidR="000740D4">
              <w:rPr>
                <w:lang w:val="en-US"/>
              </w:rPr>
              <w:t xml:space="preserve"> </w:t>
            </w:r>
            <w:r w:rsidRPr="002976DF">
              <w:rPr>
                <w:lang w:val="en-US"/>
              </w:rPr>
              <w:t xml:space="preserve">shall keep the vehicle in lane when operated within the system boundaries. </w:t>
            </w:r>
          </w:p>
          <w:p w14:paraId="4FDBB5B9" w14:textId="76340633" w:rsidR="007809D6" w:rsidRPr="00687381" w:rsidRDefault="007809D6" w:rsidP="007809D6">
            <w:pPr>
              <w:pStyle w:val="para"/>
              <w:ind w:left="1134" w:right="0"/>
              <w:rPr>
                <w:color w:val="0000CC"/>
              </w:rPr>
            </w:pPr>
            <w:r w:rsidRPr="002976DF">
              <w:rPr>
                <w:lang w:val="en-US"/>
              </w:rPr>
              <w:t>5.</w:t>
            </w:r>
            <w:r w:rsidRPr="00C41303">
              <w:rPr>
                <w:strike/>
                <w:lang w:val="en-US"/>
              </w:rPr>
              <w:t xml:space="preserve"> 4 </w:t>
            </w:r>
            <w:r>
              <w:rPr>
                <w:lang w:val="en-US"/>
              </w:rPr>
              <w:t>3</w:t>
            </w:r>
            <w:r w:rsidRPr="002976DF">
              <w:rPr>
                <w:lang w:val="en-US"/>
              </w:rPr>
              <w:t xml:space="preserve">.4.1.2. </w:t>
            </w:r>
            <w:r w:rsidRPr="002976DF">
              <w:rPr>
                <w:lang w:val="en-US"/>
              </w:rPr>
              <w:tab/>
              <w:t xml:space="preserve">The activated </w:t>
            </w:r>
            <w:r w:rsidR="000740D4" w:rsidRPr="000740D4">
              <w:rPr>
                <w:strike/>
                <w:color w:val="0000CC"/>
                <w:lang w:val="en-US"/>
              </w:rPr>
              <w:t>[ADAS]</w:t>
            </w:r>
            <w:r w:rsidR="000740D4" w:rsidRPr="000740D4">
              <w:rPr>
                <w:color w:val="0000CC"/>
                <w:lang w:val="en-US"/>
              </w:rPr>
              <w:t xml:space="preserve"> system</w:t>
            </w:r>
            <w:r w:rsidR="000740D4" w:rsidRPr="002976DF">
              <w:rPr>
                <w:lang w:val="en-US"/>
              </w:rPr>
              <w:t xml:space="preserve">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7809D6" w:rsidRPr="001F3901" w:rsidRDefault="007809D6" w:rsidP="007809D6">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7809D6" w:rsidRDefault="007809D6" w:rsidP="007809D6">
            <w:pPr>
              <w:pStyle w:val="para"/>
              <w:ind w:left="0" w:right="0" w:firstLine="0"/>
              <w:rPr>
                <w:lang w:val="en-US"/>
              </w:rPr>
            </w:pPr>
            <w:r w:rsidRPr="001F3901">
              <w:rPr>
                <w:lang w:val="en-US"/>
              </w:rPr>
              <w:t xml:space="preserve">An activated system shall keep the vehicle in a stable position within its lane. </w:t>
            </w:r>
          </w:p>
          <w:p w14:paraId="3AD75C4A" w14:textId="0E17D732" w:rsidR="007809D6" w:rsidRPr="004B0214" w:rsidRDefault="004B0214" w:rsidP="007809D6">
            <w:pPr>
              <w:pStyle w:val="para"/>
              <w:ind w:left="0" w:right="0" w:firstLine="0"/>
              <w:rPr>
                <w:color w:val="0000CC"/>
                <w:lang w:val="en-US"/>
              </w:rPr>
            </w:pPr>
            <w:r>
              <w:rPr>
                <w:color w:val="0000CC"/>
                <w:lang w:val="en-US"/>
              </w:rPr>
              <w:t>OICA-CLEPA proposal</w:t>
            </w:r>
          </w:p>
        </w:tc>
      </w:tr>
      <w:tr w:rsidR="007809D6" w:rsidRPr="000652DB" w14:paraId="6AEF2591" w14:textId="77777777" w:rsidTr="00FD2EB4">
        <w:tc>
          <w:tcPr>
            <w:tcW w:w="9209" w:type="dxa"/>
          </w:tcPr>
          <w:p w14:paraId="43F12CA2" w14:textId="29CD621B" w:rsidR="007809D6" w:rsidRPr="006C33CF" w:rsidRDefault="007809D6" w:rsidP="007809D6">
            <w:pPr>
              <w:pStyle w:val="para"/>
              <w:ind w:left="1134" w:right="0"/>
              <w:rPr>
                <w:b/>
                <w:bCs/>
              </w:rPr>
            </w:pPr>
            <w:r w:rsidRPr="006C33CF">
              <w:rPr>
                <w:b/>
                <w:bCs/>
              </w:rPr>
              <w:t>5</w:t>
            </w:r>
            <w:r w:rsidRPr="00C41303">
              <w:rPr>
                <w:b/>
                <w:bCs/>
              </w:rPr>
              <w:t>.</w:t>
            </w:r>
            <w:r w:rsidRPr="00C41303">
              <w:rPr>
                <w:b/>
                <w:bCs/>
                <w:strike/>
                <w:lang w:val="en-US"/>
              </w:rPr>
              <w:t xml:space="preserve"> 4 </w:t>
            </w:r>
            <w:r w:rsidRPr="00C41303">
              <w:rPr>
                <w:b/>
                <w:bCs/>
                <w:lang w:val="en-US"/>
              </w:rPr>
              <w:t>3</w:t>
            </w:r>
            <w:r w:rsidRPr="006C33CF">
              <w:rPr>
                <w:b/>
                <w:bCs/>
              </w:rPr>
              <w:t xml:space="preserve">.4.2. </w:t>
            </w:r>
            <w:r w:rsidRPr="006C33CF">
              <w:rPr>
                <w:b/>
                <w:bCs/>
              </w:rPr>
              <w:tab/>
              <w:t>Lane changing</w:t>
            </w:r>
          </w:p>
          <w:p w14:paraId="1AC2F96F" w14:textId="77777777" w:rsidR="007809D6" w:rsidRPr="006C33CF" w:rsidRDefault="007809D6" w:rsidP="007809D6">
            <w:pPr>
              <w:pStyle w:val="para"/>
              <w:ind w:left="1134" w:right="0"/>
              <w:rPr>
                <w:i/>
                <w:iCs/>
              </w:rPr>
            </w:pPr>
            <w:r w:rsidRPr="006C33CF">
              <w:rPr>
                <w:i/>
                <w:iCs/>
              </w:rPr>
              <w:t>Submitted by OICA-CLEPA</w:t>
            </w:r>
          </w:p>
          <w:p w14:paraId="44E7C854" w14:textId="4E49937B"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 xml:space="preserve">.4.2.1. </w:t>
            </w:r>
            <w:r w:rsidRPr="006C33CF">
              <w:rPr>
                <w:lang w:val="en-US"/>
              </w:rPr>
              <w:tab/>
              <w:t xml:space="preserve">A lane change procedure can be initiated by the driver or </w:t>
            </w:r>
            <w:r w:rsidR="000740D4" w:rsidRPr="000740D4">
              <w:rPr>
                <w:strike/>
                <w:color w:val="0000CC"/>
                <w:lang w:val="en-US"/>
              </w:rPr>
              <w:t>[ADAS]</w:t>
            </w:r>
            <w:r w:rsidR="000740D4" w:rsidRPr="000740D4">
              <w:rPr>
                <w:color w:val="0000CC"/>
                <w:lang w:val="en-US"/>
              </w:rPr>
              <w:t xml:space="preserve"> the system</w:t>
            </w:r>
            <w:r w:rsidRPr="006C33CF">
              <w:rPr>
                <w:lang w:val="en-US"/>
              </w:rPr>
              <w:t xml:space="preserve">. </w:t>
            </w:r>
          </w:p>
          <w:p w14:paraId="0AFD106A" w14:textId="43DF7BE6" w:rsidR="007809D6"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1.1.</w:t>
            </w:r>
            <w:r w:rsidRPr="006C33CF">
              <w:rPr>
                <w:lang w:val="en-US"/>
              </w:rPr>
              <w:tab/>
              <w:t xml:space="preserve">Initiation of a lane change procedure by </w:t>
            </w:r>
            <w:r w:rsidRPr="00905974">
              <w:rPr>
                <w:strike/>
                <w:color w:val="0000CC"/>
                <w:lang w:val="en-US"/>
              </w:rPr>
              <w:t>[ADAS]</w:t>
            </w:r>
            <w:r w:rsidRPr="00905974">
              <w:rPr>
                <w:color w:val="0000CC"/>
                <w:lang w:val="en-US"/>
              </w:rPr>
              <w:t xml:space="preserve"> </w:t>
            </w:r>
            <w:r w:rsidR="00905974">
              <w:rPr>
                <w:color w:val="0000CC"/>
                <w:lang w:val="en-US"/>
              </w:rPr>
              <w:t>the system</w:t>
            </w:r>
            <w:r w:rsidR="00905974" w:rsidRPr="006C33CF">
              <w:rPr>
                <w:lang w:val="en-US"/>
              </w:rPr>
              <w:t xml:space="preserve"> </w:t>
            </w:r>
            <w:r w:rsidRPr="006C33CF">
              <w:rPr>
                <w:lang w:val="en-US"/>
              </w:rPr>
              <w:t>shall only be permitted in situations where it is justified per the traffic environment and the general safety principles.</w:t>
            </w:r>
          </w:p>
          <w:p w14:paraId="2DD2D31C" w14:textId="77777777" w:rsidR="000740D4" w:rsidRPr="000740D4" w:rsidRDefault="000740D4" w:rsidP="000740D4">
            <w:pPr>
              <w:pStyle w:val="para"/>
              <w:tabs>
                <w:tab w:val="left" w:pos="1169"/>
              </w:tabs>
              <w:ind w:left="1134" w:right="0"/>
              <w:rPr>
                <w:rFonts w:eastAsia="Times New Roman"/>
                <w:bCs/>
                <w:color w:val="0000CC"/>
              </w:rPr>
            </w:pPr>
            <w:r w:rsidRPr="000740D4">
              <w:rPr>
                <w:bCs/>
                <w:color w:val="0000CC"/>
                <w:lang w:val="en-US"/>
              </w:rPr>
              <w:t>xxx.</w:t>
            </w:r>
            <w:r w:rsidRPr="000740D4">
              <w:rPr>
                <w:bCs/>
                <w:color w:val="0000CC"/>
                <w:lang w:val="en-US"/>
              </w:rPr>
              <w:tab/>
              <w:t>The system</w:t>
            </w:r>
            <w:r w:rsidRPr="000740D4">
              <w:rPr>
                <w:rFonts w:eastAsia="Times New Roman"/>
                <w:bCs/>
                <w:color w:val="0000CC"/>
              </w:rPr>
              <w:t xml:space="preserve"> shall only be permitted to change lanes, if the vehicle is equipped with detection capabilities to the front, side and rear to assess the criticality of that lane change.</w:t>
            </w:r>
          </w:p>
          <w:p w14:paraId="276020B0" w14:textId="558C4B53" w:rsidR="000740D4" w:rsidRPr="000740D4" w:rsidRDefault="000740D4" w:rsidP="000740D4">
            <w:pPr>
              <w:pStyle w:val="para"/>
              <w:tabs>
                <w:tab w:val="left" w:pos="1169"/>
              </w:tabs>
              <w:ind w:left="1134" w:right="0"/>
              <w:rPr>
                <w:bCs/>
                <w:color w:val="0000CC"/>
                <w:lang w:val="en-US"/>
              </w:rPr>
            </w:pPr>
            <w:r w:rsidRPr="000740D4">
              <w:rPr>
                <w:bCs/>
                <w:color w:val="0000CC"/>
                <w:lang w:val="en-US"/>
              </w:rPr>
              <w:t>xxx.</w:t>
            </w:r>
            <w:r w:rsidRPr="000740D4">
              <w:rPr>
                <w:bCs/>
                <w:color w:val="0000CC"/>
                <w:lang w:val="en-US"/>
              </w:rPr>
              <w:tab/>
            </w:r>
            <w:r w:rsidRPr="000740D4">
              <w:rPr>
                <w:rFonts w:eastAsia="Times New Roman"/>
                <w:bCs/>
                <w:color w:val="0000CC"/>
              </w:rPr>
              <w:t>Lane change procedures shall only be performed in an uncritical way.</w:t>
            </w:r>
          </w:p>
          <w:p w14:paraId="296B7A71" w14:textId="018E2A59"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2.</w:t>
            </w:r>
            <w:r w:rsidRPr="006C33CF">
              <w:rPr>
                <w:lang w:val="en-US"/>
              </w:rPr>
              <w:tab/>
              <w:t xml:space="preserve">A lane change procedure shall be indicated to other road users. </w:t>
            </w:r>
          </w:p>
          <w:p w14:paraId="1B4502EA" w14:textId="77BD0D42" w:rsidR="007809D6" w:rsidRPr="006C33CF"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3.</w:t>
            </w:r>
            <w:r w:rsidRPr="006C33CF">
              <w:rPr>
                <w:lang w:val="en-US"/>
              </w:rPr>
              <w:tab/>
              <w:t xml:space="preserve">A lane change procedure shall be completed without undue delay. </w:t>
            </w:r>
          </w:p>
          <w:p w14:paraId="418D97E2" w14:textId="75CC36FA" w:rsidR="007809D6" w:rsidRDefault="007809D6" w:rsidP="007809D6">
            <w:pPr>
              <w:pStyle w:val="para"/>
              <w:ind w:left="1134" w:right="0"/>
              <w:rPr>
                <w:lang w:val="en-US"/>
              </w:rPr>
            </w:pPr>
            <w:r w:rsidRPr="006C33CF">
              <w:rPr>
                <w:lang w:val="en-US"/>
              </w:rPr>
              <w:t>5.</w:t>
            </w:r>
            <w:r w:rsidRPr="00C41303">
              <w:rPr>
                <w:strike/>
                <w:lang w:val="en-US"/>
              </w:rPr>
              <w:t xml:space="preserve"> 4 </w:t>
            </w:r>
            <w:r>
              <w:rPr>
                <w:lang w:val="en-US"/>
              </w:rPr>
              <w:t>3</w:t>
            </w:r>
            <w:r w:rsidRPr="006C33CF">
              <w:rPr>
                <w:lang w:val="en-US"/>
              </w:rPr>
              <w:t>.4.2.4.</w:t>
            </w:r>
            <w:r w:rsidRPr="006C33CF">
              <w:rPr>
                <w:lang w:val="en-US"/>
              </w:rPr>
              <w:tab/>
              <w:t xml:space="preserve">After the initiation of the lane change procedure the </w:t>
            </w:r>
            <w:r w:rsidRPr="006C33CF">
              <w:rPr>
                <w:strike/>
                <w:lang w:val="en-US"/>
              </w:rPr>
              <w:t>LCM</w:t>
            </w:r>
            <w:r w:rsidRPr="006C33CF">
              <w:rPr>
                <w:lang w:val="en-US"/>
              </w:rPr>
              <w:t xml:space="preserve"> lane change maneuver shall commence in accordance with traffic rules in the country of operation (i.e., with regard to minimum indication time before a </w:t>
            </w:r>
            <w:r w:rsidRPr="006C33CF">
              <w:rPr>
                <w:strike/>
                <w:lang w:val="en-US"/>
              </w:rPr>
              <w:t>LCM</w:t>
            </w:r>
            <w:r w:rsidRPr="006C33CF">
              <w:rPr>
                <w:lang w:val="en-US"/>
              </w:rPr>
              <w:t xml:space="preserve"> lane change maneuver is started).</w:t>
            </w:r>
          </w:p>
          <w:p w14:paraId="01EE7F36" w14:textId="77777777" w:rsidR="007E47D6" w:rsidRPr="000740D4" w:rsidRDefault="007E47D6" w:rsidP="007E47D6">
            <w:pPr>
              <w:pStyle w:val="para"/>
              <w:tabs>
                <w:tab w:val="left" w:pos="1178"/>
              </w:tabs>
              <w:ind w:left="1134" w:right="0"/>
              <w:rPr>
                <w:rFonts w:eastAsia="Times New Roman"/>
                <w:bCs/>
                <w:color w:val="0000CC"/>
              </w:rPr>
            </w:pPr>
            <w:r w:rsidRPr="000740D4">
              <w:rPr>
                <w:bCs/>
                <w:iCs/>
                <w:color w:val="0000CC"/>
              </w:rPr>
              <w:t>xxx.</w:t>
            </w:r>
            <w:r w:rsidRPr="000740D4">
              <w:rPr>
                <w:bCs/>
                <w:i/>
                <w:iCs/>
                <w:color w:val="0000CC"/>
              </w:rPr>
              <w:tab/>
            </w:r>
            <w:r w:rsidRPr="000740D4">
              <w:rPr>
                <w:bCs/>
                <w:iCs/>
                <w:color w:val="0000CC"/>
              </w:rPr>
              <w:t>[</w:t>
            </w:r>
            <w:r>
              <w:rPr>
                <w:bCs/>
                <w:iCs/>
                <w:color w:val="0000CC"/>
              </w:rPr>
              <w:t>[</w:t>
            </w:r>
            <w:r w:rsidRPr="000740D4">
              <w:rPr>
                <w:rFonts w:eastAsia="Times New Roman"/>
                <w:bCs/>
                <w:color w:val="0000CC"/>
              </w:rPr>
              <w:t>DCAS</w:t>
            </w:r>
            <w:r>
              <w:rPr>
                <w:rFonts w:eastAsia="Times New Roman"/>
                <w:bCs/>
                <w:color w:val="0000CC"/>
              </w:rPr>
              <w:t>]</w:t>
            </w:r>
            <w:r w:rsidRPr="000740D4">
              <w:rPr>
                <w:rFonts w:eastAsia="Times New Roman"/>
                <w:bCs/>
                <w:color w:val="0000CC"/>
              </w:rPr>
              <w:t xml:space="preserve"> shall not perform a lane change towards a lane intended for traffic moving in the opposite direction.]</w:t>
            </w:r>
          </w:p>
          <w:p w14:paraId="3592ECD2" w14:textId="77777777" w:rsidR="007E47D6" w:rsidRPr="000740D4" w:rsidRDefault="007E47D6" w:rsidP="007E47D6">
            <w:pPr>
              <w:pStyle w:val="para"/>
              <w:ind w:left="1134" w:right="0"/>
              <w:rPr>
                <w:rFonts w:eastAsia="Times New Roman"/>
                <w:bCs/>
                <w:color w:val="0000CC"/>
              </w:rPr>
            </w:pPr>
            <w:r w:rsidRPr="000740D4">
              <w:rPr>
                <w:bCs/>
                <w:iCs/>
                <w:color w:val="0000CC"/>
              </w:rPr>
              <w:t>[xxx.</w:t>
            </w:r>
            <w:r w:rsidRPr="000740D4">
              <w:rPr>
                <w:bCs/>
                <w:i/>
                <w:iCs/>
                <w:color w:val="0000CC"/>
              </w:rPr>
              <w:tab/>
            </w:r>
            <w:r w:rsidRPr="000740D4">
              <w:rPr>
                <w:rFonts w:eastAsia="Times New Roman"/>
                <w:bCs/>
                <w:color w:val="0000CC"/>
              </w:rPr>
              <w:t xml:space="preserve">A lane change performed by the system shall not cause a collision with another vehicle or road user in the predicted path of the vehicle during a lane change.] </w:t>
            </w:r>
          </w:p>
          <w:p w14:paraId="2B44A267" w14:textId="77777777" w:rsidR="007809D6" w:rsidRDefault="007809D6" w:rsidP="007809D6">
            <w:pPr>
              <w:pStyle w:val="para"/>
              <w:ind w:left="1134" w:right="0"/>
              <w:rPr>
                <w:strike/>
                <w:lang w:val="en-US"/>
              </w:rPr>
            </w:pPr>
            <w:r w:rsidRPr="006C33CF">
              <w:rPr>
                <w:lang w:val="en-US"/>
              </w:rPr>
              <w:lastRenderedPageBreak/>
              <w:t>5.</w:t>
            </w:r>
            <w:r w:rsidRPr="00C41303">
              <w:rPr>
                <w:strike/>
                <w:lang w:val="en-US"/>
              </w:rPr>
              <w:t xml:space="preserve"> 4 </w:t>
            </w:r>
            <w:r>
              <w:rPr>
                <w:lang w:val="en-US"/>
              </w:rPr>
              <w:t>3</w:t>
            </w:r>
            <w:r w:rsidRPr="006C33CF">
              <w:rPr>
                <w:lang w:val="en-US"/>
              </w:rPr>
              <w:t xml:space="preserve">.4.2.5. </w:t>
            </w:r>
            <w:r w:rsidRPr="006C33CF">
              <w:rPr>
                <w:lang w:val="en-US"/>
              </w:rPr>
              <w:tab/>
              <w:t xml:space="preserve">A lane change maneuver shall be predictable and manageable to other road users (i.e., shall not force </w:t>
            </w:r>
            <w:r w:rsidRPr="006C33CF">
              <w:rPr>
                <w:strike/>
                <w:lang w:val="en-US"/>
              </w:rPr>
              <w:t>an</w:t>
            </w:r>
            <w:r w:rsidRPr="006C33CF">
              <w:rPr>
                <w:lang w:val="en-US"/>
              </w:rPr>
              <w:t xml:space="preserve">other vehicles to unmanageably decelerate). </w:t>
            </w:r>
            <w:r w:rsidRPr="006C33CF">
              <w:rPr>
                <w:strike/>
                <w:lang w:val="en-US"/>
              </w:rPr>
              <w:t>/ be predictable and manageable to other road users</w:t>
            </w:r>
          </w:p>
          <w:p w14:paraId="41B8ED95" w14:textId="77777777" w:rsidR="000740D4" w:rsidRPr="000740D4" w:rsidRDefault="000740D4" w:rsidP="000740D4">
            <w:pPr>
              <w:pStyle w:val="para"/>
              <w:tabs>
                <w:tab w:val="left" w:pos="1216"/>
              </w:tabs>
              <w:ind w:left="1134" w:right="0"/>
              <w:rPr>
                <w:bCs/>
                <w:color w:val="0000CC"/>
                <w:lang w:val="en-US"/>
              </w:rPr>
            </w:pPr>
            <w:r w:rsidRPr="000740D4">
              <w:rPr>
                <w:bCs/>
                <w:color w:val="0000CC"/>
                <w:lang w:val="en-US"/>
              </w:rPr>
              <w:t>xxx</w:t>
            </w:r>
            <w:r w:rsidRPr="000740D4">
              <w:rPr>
                <w:bCs/>
                <w:color w:val="0000CC"/>
                <w:lang w:val="en-US"/>
              </w:rPr>
              <w:tab/>
            </w:r>
            <w:r w:rsidRPr="000740D4">
              <w:rPr>
                <w:rFonts w:eastAsia="Times New Roman"/>
                <w:bCs/>
                <w:color w:val="0000CC"/>
              </w:rPr>
              <w:t>A lane change manoeuvre shall only be started if a vehicle in the target lane is not forced to unmanageably decelerate due to the lane change of the vehicle.</w:t>
            </w:r>
          </w:p>
          <w:p w14:paraId="6E7F51FB" w14:textId="77777777" w:rsidR="000740D4" w:rsidRPr="000740D4" w:rsidRDefault="000740D4" w:rsidP="000740D4">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t>A lane change manoeuvre shall only be started if there is sufficient space to a vehicle following behind or approaching from the rear in the adjacent lane.</w:t>
            </w:r>
          </w:p>
          <w:p w14:paraId="2578F6C2" w14:textId="77777777" w:rsidR="000740D4" w:rsidRPr="000740D4" w:rsidRDefault="000740D4" w:rsidP="000740D4">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r>
            <w:r w:rsidRPr="000740D4">
              <w:rPr>
                <w:bCs/>
                <w:color w:val="0000CC"/>
                <w:lang w:val="en-US"/>
              </w:rPr>
              <w:t>In case the DCAS decelerates the vehicle during a lane change procedure, this deceleration shall be factored in when assessing the distance to a vehicle approaching from the rear, and the deceleration shall be manageable for the vehicle approaching from the rear.</w:t>
            </w:r>
          </w:p>
          <w:p w14:paraId="4C94C375" w14:textId="6BE3841F" w:rsidR="000740D4" w:rsidRPr="000740D4" w:rsidRDefault="000740D4" w:rsidP="000740D4">
            <w:pPr>
              <w:pStyle w:val="para"/>
              <w:tabs>
                <w:tab w:val="left" w:pos="1216"/>
              </w:tabs>
              <w:ind w:left="1134" w:right="0"/>
              <w:rPr>
                <w:rFonts w:eastAsia="Times New Roman"/>
                <w:b/>
                <w:color w:val="FF0000"/>
              </w:rPr>
            </w:pPr>
            <w:r w:rsidRPr="000740D4">
              <w:rPr>
                <w:rFonts w:eastAsia="Times New Roman"/>
                <w:bCs/>
                <w:color w:val="0000CC"/>
              </w:rPr>
              <w:t>xxx</w:t>
            </w:r>
            <w:r w:rsidRPr="000740D4">
              <w:rPr>
                <w:rFonts w:eastAsia="Times New Roman"/>
                <w:bCs/>
                <w:color w:val="0000CC"/>
              </w:rPr>
              <w:tab/>
              <w:t>[</w:t>
            </w:r>
            <w:r w:rsidRPr="000740D4">
              <w:rPr>
                <w:bCs/>
                <w:color w:val="0000CC"/>
              </w:rPr>
              <w:t>Where there is not sufficient headway time for the vehicle behind at the end of the lane change procedure, DCAS shall not increase the rate of deceleration for a certain period of time after the completion of the lane change procedure except for the purpose of avoiding or mitigating the risk of an imminent collision.]</w:t>
            </w:r>
          </w:p>
        </w:tc>
        <w:tc>
          <w:tcPr>
            <w:tcW w:w="5917" w:type="dxa"/>
          </w:tcPr>
          <w:p w14:paraId="19E730A1" w14:textId="77777777" w:rsidR="007809D6" w:rsidRPr="000652DB" w:rsidRDefault="007809D6" w:rsidP="007809D6">
            <w:pPr>
              <w:pStyle w:val="para"/>
              <w:ind w:left="0" w:right="0" w:firstLine="0"/>
              <w:rPr>
                <w:lang w:val="en-US"/>
              </w:rPr>
            </w:pPr>
            <w:r w:rsidRPr="000652DB">
              <w:rPr>
                <w:lang w:val="en-US"/>
              </w:rPr>
              <w:lastRenderedPageBreak/>
              <w:t xml:space="preserve">A lane change procedure can be initiated by the driver or the system. </w:t>
            </w:r>
          </w:p>
          <w:p w14:paraId="5541550C" w14:textId="77777777" w:rsidR="007809D6" w:rsidRPr="000652DB" w:rsidRDefault="007809D6" w:rsidP="007809D6">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7809D6" w:rsidRPr="000652DB" w:rsidRDefault="007809D6" w:rsidP="007809D6">
            <w:pPr>
              <w:pStyle w:val="para"/>
              <w:ind w:left="0" w:right="0" w:firstLine="0"/>
              <w:rPr>
                <w:lang w:val="en-US"/>
              </w:rPr>
            </w:pPr>
            <w:r w:rsidRPr="000652DB">
              <w:rPr>
                <w:lang w:val="en-US"/>
              </w:rPr>
              <w:t xml:space="preserve">A lane change procedure must be indicated to other road users. </w:t>
            </w:r>
          </w:p>
          <w:p w14:paraId="343F93E1" w14:textId="77777777" w:rsidR="007809D6" w:rsidRPr="000652DB" w:rsidRDefault="007809D6" w:rsidP="007809D6">
            <w:pPr>
              <w:pStyle w:val="para"/>
              <w:ind w:left="0" w:right="0" w:firstLine="0"/>
              <w:rPr>
                <w:lang w:val="en-US"/>
              </w:rPr>
            </w:pPr>
            <w:r w:rsidRPr="000652DB">
              <w:rPr>
                <w:lang w:val="en-US"/>
              </w:rPr>
              <w:t xml:space="preserve">A lane change procedure must be completed without undue delay. </w:t>
            </w:r>
          </w:p>
          <w:p w14:paraId="0618F5A9" w14:textId="77777777" w:rsidR="007809D6" w:rsidRPr="000652DB" w:rsidRDefault="007809D6" w:rsidP="007809D6">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7809D6" w:rsidRDefault="007809D6" w:rsidP="007809D6">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29344495" w14:textId="4D6C93BF" w:rsidR="007809D6" w:rsidRDefault="00E536A5" w:rsidP="007809D6">
            <w:pPr>
              <w:pStyle w:val="para"/>
              <w:ind w:left="0" w:right="0" w:firstLine="0"/>
              <w:rPr>
                <w:color w:val="0000CC"/>
                <w:lang w:val="en-US"/>
              </w:rPr>
            </w:pPr>
            <w:r>
              <w:rPr>
                <w:color w:val="0000CC"/>
                <w:lang w:val="en-US"/>
              </w:rPr>
              <w:t xml:space="preserve">Germany: </w:t>
            </w:r>
          </w:p>
          <w:p w14:paraId="596CDC54" w14:textId="60DE9FF6" w:rsidR="00E536A5" w:rsidRDefault="00E536A5" w:rsidP="00E536A5">
            <w:pPr>
              <w:pStyle w:val="para"/>
              <w:numPr>
                <w:ilvl w:val="0"/>
                <w:numId w:val="19"/>
              </w:numPr>
              <w:ind w:right="0"/>
              <w:rPr>
                <w:color w:val="0000CC"/>
                <w:lang w:val="en-US"/>
              </w:rPr>
            </w:pPr>
            <w:r>
              <w:rPr>
                <w:color w:val="0000CC"/>
                <w:lang w:val="en-US"/>
              </w:rPr>
              <w:t xml:space="preserve">(5.3.4.2.1): </w:t>
            </w:r>
            <w:r w:rsidRPr="00E536A5">
              <w:rPr>
                <w:color w:val="0000CC"/>
                <w:lang w:val="en-US"/>
              </w:rPr>
              <w:t>Do we want this for an assistance system?</w:t>
            </w:r>
            <w:r>
              <w:rPr>
                <w:color w:val="0000CC"/>
                <w:lang w:val="en-US"/>
              </w:rPr>
              <w:t xml:space="preserve"> </w:t>
            </w:r>
            <w:r w:rsidRPr="00E536A5">
              <w:rPr>
                <w:color w:val="0000CC"/>
                <w:lang w:val="en-US"/>
              </w:rPr>
              <w:t>As long as the driver is responsible, he/she should decide and initiate whether to change lanes or not. Otherwise there will be a high risk for mode confusion with automation. Ensuring an adequate driver engagement during lane change manoeuvres is highly relevant.</w:t>
            </w:r>
          </w:p>
          <w:p w14:paraId="7F880777" w14:textId="1009AA5A" w:rsidR="00E536A5" w:rsidRDefault="00E536A5" w:rsidP="00E536A5">
            <w:pPr>
              <w:pStyle w:val="para"/>
              <w:numPr>
                <w:ilvl w:val="0"/>
                <w:numId w:val="19"/>
              </w:numPr>
              <w:ind w:right="0"/>
              <w:rPr>
                <w:color w:val="0000CC"/>
                <w:lang w:val="en-US"/>
              </w:rPr>
            </w:pPr>
            <w:r>
              <w:rPr>
                <w:color w:val="0000CC"/>
                <w:lang w:val="en-US"/>
              </w:rPr>
              <w:t xml:space="preserve">(5.3.4.2.2.1.1): </w:t>
            </w:r>
            <w:r w:rsidRPr="00E536A5">
              <w:rPr>
                <w:color w:val="0000CC"/>
                <w:lang w:val="en-US"/>
              </w:rPr>
              <w:t>Where is the border between pass and fail for type approval</w:t>
            </w:r>
          </w:p>
          <w:p w14:paraId="5DD8F398" w14:textId="59BEA74A" w:rsidR="00E536A5" w:rsidRPr="00E536A5" w:rsidRDefault="00E536A5" w:rsidP="00E536A5">
            <w:pPr>
              <w:pStyle w:val="para"/>
              <w:numPr>
                <w:ilvl w:val="0"/>
                <w:numId w:val="19"/>
              </w:numPr>
              <w:ind w:right="0"/>
              <w:rPr>
                <w:color w:val="0000CC"/>
                <w:lang w:val="en-US"/>
              </w:rPr>
            </w:pPr>
            <w:r>
              <w:rPr>
                <w:color w:val="0000CC"/>
                <w:lang w:val="en-US"/>
              </w:rPr>
              <w:lastRenderedPageBreak/>
              <w:t xml:space="preserve">(5.3.4.2.2): </w:t>
            </w:r>
            <w:r w:rsidRPr="00E536A5">
              <w:rPr>
                <w:color w:val="0000CC"/>
                <w:lang w:val="en-US"/>
              </w:rPr>
              <w:t>…and also clearly to the driver (if allowed to be initiated by ADAS)!</w:t>
            </w:r>
          </w:p>
          <w:p w14:paraId="021B433D" w14:textId="6C3B953F" w:rsidR="007E47D6" w:rsidRPr="00AF1E98" w:rsidRDefault="007E47D6" w:rsidP="007809D6">
            <w:pPr>
              <w:pStyle w:val="para"/>
              <w:ind w:left="0" w:right="0" w:firstLine="0"/>
              <w:rPr>
                <w:color w:val="0000CC"/>
                <w:lang w:val="en-US"/>
              </w:rPr>
            </w:pPr>
            <w:r>
              <w:rPr>
                <w:color w:val="0000CC"/>
                <w:lang w:val="en-US"/>
              </w:rPr>
              <w:t>OICA-CLEPA proposal</w:t>
            </w:r>
          </w:p>
        </w:tc>
      </w:tr>
      <w:tr w:rsidR="007809D6" w:rsidRPr="00F03FBB" w14:paraId="137AC907" w14:textId="77777777" w:rsidTr="00FD2EB4">
        <w:tc>
          <w:tcPr>
            <w:tcW w:w="9209" w:type="dxa"/>
          </w:tcPr>
          <w:p w14:paraId="3AB5B1E8" w14:textId="6450D799" w:rsidR="007809D6" w:rsidRPr="00FD5C35" w:rsidRDefault="007809D6" w:rsidP="007809D6">
            <w:pPr>
              <w:pStyle w:val="para"/>
              <w:ind w:left="1134" w:right="0"/>
              <w:rPr>
                <w:b/>
                <w:bCs/>
              </w:rPr>
            </w:pPr>
            <w:r w:rsidRPr="00FD5C35">
              <w:rPr>
                <w:b/>
                <w:bCs/>
              </w:rPr>
              <w:t>5</w:t>
            </w:r>
            <w:r w:rsidRPr="00C41303">
              <w:rPr>
                <w:b/>
                <w:bCs/>
              </w:rPr>
              <w:t>.</w:t>
            </w:r>
            <w:r w:rsidRPr="00C41303">
              <w:rPr>
                <w:b/>
                <w:bCs/>
                <w:strike/>
                <w:lang w:val="en-US"/>
              </w:rPr>
              <w:t xml:space="preserve"> 4 </w:t>
            </w:r>
            <w:r w:rsidRPr="00C41303">
              <w:rPr>
                <w:b/>
                <w:bCs/>
                <w:lang w:val="en-US"/>
              </w:rPr>
              <w:t>3</w:t>
            </w:r>
            <w:r w:rsidRPr="00FD5C35">
              <w:rPr>
                <w:b/>
                <w:bCs/>
              </w:rPr>
              <w:t>.4.3.</w:t>
            </w:r>
            <w:r w:rsidRPr="00FD5C35">
              <w:rPr>
                <w:b/>
                <w:bCs/>
              </w:rPr>
              <w:tab/>
              <w:t>Other transitions between lane-keeping phases</w:t>
            </w:r>
          </w:p>
          <w:p w14:paraId="6776F186" w14:textId="77777777" w:rsidR="007809D6" w:rsidRPr="00FD5C35" w:rsidRDefault="007809D6" w:rsidP="007809D6">
            <w:pPr>
              <w:pStyle w:val="para"/>
              <w:ind w:left="1134" w:right="0"/>
              <w:rPr>
                <w:i/>
                <w:iCs/>
              </w:rPr>
            </w:pPr>
            <w:r w:rsidRPr="00FD5C35">
              <w:rPr>
                <w:i/>
                <w:iCs/>
              </w:rPr>
              <w:t>Submitted by OICA-CLEPA</w:t>
            </w:r>
          </w:p>
          <w:p w14:paraId="0E691B50" w14:textId="323FCE38" w:rsidR="007809D6" w:rsidRPr="00FD5C35" w:rsidRDefault="007809D6" w:rsidP="007809D6">
            <w:pPr>
              <w:pStyle w:val="para"/>
              <w:ind w:left="1140"/>
            </w:pPr>
            <w:r w:rsidRPr="00FD5C35">
              <w:t>5.</w:t>
            </w:r>
            <w:r w:rsidRPr="00C41303">
              <w:rPr>
                <w:strike/>
                <w:lang w:val="en-US"/>
              </w:rPr>
              <w:t xml:space="preserve"> 4 </w:t>
            </w:r>
            <w:r>
              <w:rPr>
                <w:lang w:val="en-US"/>
              </w:rPr>
              <w:t>3</w:t>
            </w:r>
            <w:r w:rsidRPr="00FD5C35">
              <w:t>.4.3.1.</w:t>
            </w:r>
            <w:r w:rsidRPr="00FD5C35">
              <w:tab/>
              <w:t>The provisions of this paragraph apply for manoeuvres that</w:t>
            </w:r>
            <w:r>
              <w:t>:</w:t>
            </w:r>
          </w:p>
          <w:p w14:paraId="71499351" w14:textId="79AFDAA4" w:rsidR="007809D6" w:rsidRPr="00FC4C3E" w:rsidRDefault="007809D6" w:rsidP="000513B5">
            <w:pPr>
              <w:pStyle w:val="para"/>
              <w:numPr>
                <w:ilvl w:val="0"/>
                <w:numId w:val="13"/>
              </w:numPr>
              <w:ind w:right="0"/>
            </w:pPr>
            <w:r w:rsidRPr="00FD5C35">
              <w:t>lead the vehicle to follow a trajectory when there is no dedicated lane (e.g.</w:t>
            </w:r>
            <w:r>
              <w:t>,</w:t>
            </w:r>
            <w:r w:rsidRPr="00FD5C35">
              <w:t xml:space="preserve"> while turning at an </w:t>
            </w:r>
            <w:r w:rsidRPr="00FC4C3E">
              <w:t xml:space="preserve">intersection); </w:t>
            </w:r>
          </w:p>
          <w:p w14:paraId="2EA580AA" w14:textId="6EEE1B44" w:rsidR="007809D6" w:rsidRPr="00FC4C3E" w:rsidRDefault="007809D6" w:rsidP="000513B5">
            <w:pPr>
              <w:pStyle w:val="para"/>
              <w:numPr>
                <w:ilvl w:val="0"/>
                <w:numId w:val="13"/>
              </w:numPr>
              <w:ind w:right="0"/>
            </w:pPr>
            <w:r w:rsidRPr="00FC4C3E">
              <w:t xml:space="preserve">lead to an interaction with other road users while following a dedicated lane (e.g., when driving through a roundabout); </w:t>
            </w:r>
            <w:r w:rsidRPr="00FC4C3E">
              <w:rPr>
                <w:strike/>
              </w:rPr>
              <w:t>and/or</w:t>
            </w:r>
            <w:r w:rsidRPr="00FC4C3E">
              <w:t xml:space="preserve"> </w:t>
            </w:r>
          </w:p>
          <w:p w14:paraId="1E45C583" w14:textId="53DA566A" w:rsidR="007809D6" w:rsidRDefault="007809D6" w:rsidP="000513B5">
            <w:pPr>
              <w:pStyle w:val="para"/>
              <w:numPr>
                <w:ilvl w:val="0"/>
                <w:numId w:val="13"/>
              </w:numPr>
              <w:ind w:right="0"/>
            </w:pPr>
            <w:r w:rsidRPr="00FC4C3E">
              <w:t>lead the vehicle to leave its lane of travel when this manoeuvre is not a lane change (e.g., in order to drive around a parked vehicle on the side of the road).</w:t>
            </w:r>
          </w:p>
          <w:p w14:paraId="7A31FB3E" w14:textId="69C8D301" w:rsidR="007C0638" w:rsidRPr="007C0638" w:rsidRDefault="007C0638" w:rsidP="000513B5">
            <w:pPr>
              <w:pStyle w:val="para"/>
              <w:numPr>
                <w:ilvl w:val="0"/>
                <w:numId w:val="13"/>
              </w:numPr>
              <w:ind w:right="0"/>
            </w:pPr>
            <w:r>
              <w:rPr>
                <w:color w:val="0000CC"/>
              </w:rPr>
              <w:t>lead the vehicle to transition between lanes with different directions of travel (e.g. U-turn)</w:t>
            </w:r>
          </w:p>
          <w:p w14:paraId="5853C938" w14:textId="60D5BDE0" w:rsidR="007C0638" w:rsidRPr="00FC4C3E" w:rsidRDefault="007C0638" w:rsidP="000513B5">
            <w:pPr>
              <w:pStyle w:val="para"/>
              <w:numPr>
                <w:ilvl w:val="0"/>
                <w:numId w:val="13"/>
              </w:numPr>
              <w:ind w:right="0"/>
            </w:pPr>
            <w:r>
              <w:rPr>
                <w:color w:val="0000CC"/>
              </w:rPr>
              <w:t>lead the vehicle to depart or arrive at a parked position</w:t>
            </w:r>
          </w:p>
          <w:p w14:paraId="75B6FE90" w14:textId="544CB3A4" w:rsidR="007809D6" w:rsidRPr="00FC4C3E" w:rsidRDefault="007809D6" w:rsidP="007809D6">
            <w:pPr>
              <w:pStyle w:val="para"/>
              <w:keepLines/>
              <w:ind w:left="1134" w:right="0"/>
              <w:rPr>
                <w:lang w:val="en-US"/>
              </w:rPr>
            </w:pPr>
            <w:r w:rsidRPr="00FC4C3E">
              <w:rPr>
                <w:lang w:val="en-US"/>
              </w:rPr>
              <w:t>5.</w:t>
            </w:r>
            <w:r w:rsidRPr="00C41303">
              <w:rPr>
                <w:strike/>
                <w:lang w:val="en-US"/>
              </w:rPr>
              <w:t xml:space="preserve"> 4 </w:t>
            </w:r>
            <w:r>
              <w:rPr>
                <w:lang w:val="en-US"/>
              </w:rPr>
              <w:t>3</w:t>
            </w:r>
            <w:r w:rsidRPr="00FC4C3E">
              <w:rPr>
                <w:lang w:val="en-US"/>
              </w:rPr>
              <w:t xml:space="preserve">.4.3.2. </w:t>
            </w:r>
            <w:r w:rsidRPr="00FC4C3E">
              <w:rPr>
                <w:lang w:val="en-US"/>
              </w:rPr>
              <w:tab/>
              <w:t xml:space="preserve">If </w:t>
            </w:r>
            <w:r w:rsidRPr="00FC4C3E">
              <w:rPr>
                <w:strike/>
                <w:lang w:val="en-US"/>
              </w:rPr>
              <w:t>the</w:t>
            </w:r>
            <w:r w:rsidRPr="00FC4C3E">
              <w:rPr>
                <w:lang w:val="en-US"/>
              </w:rPr>
              <w:t xml:space="preserve"> </w:t>
            </w:r>
            <w:r w:rsidRPr="00FC4C3E">
              <w:rPr>
                <w:strike/>
                <w:lang w:val="en-US"/>
              </w:rPr>
              <w:t>system</w:t>
            </w:r>
            <w:r w:rsidRPr="00FC4C3E">
              <w:rPr>
                <w:lang w:val="en-US"/>
              </w:rPr>
              <w:t xml:space="preserve"> [ADAS] is designed to following a trajectory on the basis of other sources of information than lane markings (e.g., when turning at an intersection), </w:t>
            </w:r>
            <w:r w:rsidRPr="000740D4">
              <w:rPr>
                <w:color w:val="0000CC"/>
                <w:lang w:val="en-US"/>
              </w:rPr>
              <w:t xml:space="preserve">the system </w:t>
            </w:r>
            <w:r w:rsidRPr="000740D4">
              <w:rPr>
                <w:strike/>
                <w:color w:val="0000CC"/>
                <w:lang w:val="en-US"/>
              </w:rPr>
              <w:t xml:space="preserve">[ADAS] </w:t>
            </w:r>
            <w:r w:rsidRPr="00FC4C3E">
              <w:rPr>
                <w:lang w:val="en-US"/>
              </w:rPr>
              <w:t>shall be equipped with adequate measures to robustly determine the appropriate trajectory</w:t>
            </w:r>
            <w:r w:rsidR="000740D4">
              <w:rPr>
                <w:lang w:val="en-US"/>
              </w:rPr>
              <w:t xml:space="preserve"> </w:t>
            </w:r>
            <w:r w:rsidR="000740D4" w:rsidRPr="000740D4">
              <w:rPr>
                <w:bCs/>
                <w:color w:val="0000CC"/>
                <w:lang w:val="en-US"/>
              </w:rPr>
              <w:t>in accordance with traffic rules and in respect of other road users</w:t>
            </w:r>
            <w:r w:rsidRPr="00FC4C3E">
              <w:rPr>
                <w:lang w:val="en-US"/>
              </w:rPr>
              <w:t xml:space="preserve">. </w:t>
            </w:r>
          </w:p>
          <w:p w14:paraId="0850E190" w14:textId="60F3CF6C" w:rsidR="007809D6" w:rsidRPr="00FC4C3E" w:rsidRDefault="007809D6" w:rsidP="007809D6">
            <w:pPr>
              <w:pStyle w:val="para"/>
              <w:ind w:left="1134" w:right="0"/>
              <w:rPr>
                <w:lang w:val="en-US"/>
              </w:rPr>
            </w:pPr>
            <w:r w:rsidRPr="00FC4C3E">
              <w:rPr>
                <w:lang w:val="en-US"/>
              </w:rPr>
              <w:lastRenderedPageBreak/>
              <w:t>5.</w:t>
            </w:r>
            <w:r w:rsidRPr="00C41303">
              <w:rPr>
                <w:strike/>
                <w:lang w:val="en-US"/>
              </w:rPr>
              <w:t xml:space="preserve"> 4 </w:t>
            </w:r>
            <w:r>
              <w:rPr>
                <w:lang w:val="en-US"/>
              </w:rPr>
              <w:t>3</w:t>
            </w:r>
            <w:r w:rsidRPr="00FC4C3E">
              <w:rPr>
                <w:lang w:val="en-US"/>
              </w:rPr>
              <w:t xml:space="preserve">.4.3.3. </w:t>
            </w:r>
            <w:r w:rsidRPr="00FC4C3E">
              <w:rPr>
                <w:lang w:val="en-US"/>
              </w:rPr>
              <w:tab/>
            </w:r>
            <w:r w:rsidRPr="00FC4C3E">
              <w:rPr>
                <w:strike/>
                <w:lang w:val="en-US"/>
              </w:rPr>
              <w:t>The system</w:t>
            </w:r>
            <w:r w:rsidRPr="00FC4C3E">
              <w:rPr>
                <w:lang w:val="en-US"/>
              </w:rPr>
              <w:t xml:space="preserve"> [ADAS] shall indicate driving manoeuvres </w:t>
            </w:r>
            <w:r w:rsidR="000740D4">
              <w:rPr>
                <w:color w:val="0000CC"/>
                <w:lang w:val="en-US"/>
              </w:rPr>
              <w:t xml:space="preserve">controlled by the system </w:t>
            </w:r>
            <w:r w:rsidRPr="00FC4C3E">
              <w:rPr>
                <w:lang w:val="en-US"/>
              </w:rPr>
              <w:t>(e.g. turn) to other road users</w:t>
            </w:r>
            <w:r w:rsidR="000740D4" w:rsidRPr="000740D4">
              <w:rPr>
                <w:color w:val="0000CC"/>
                <w:lang w:val="en-US"/>
              </w:rPr>
              <w:t xml:space="preserve"> as required by traffic rules</w:t>
            </w:r>
            <w:r w:rsidRPr="00FC4C3E">
              <w:rPr>
                <w:lang w:val="en-US"/>
              </w:rPr>
              <w:t>.</w:t>
            </w:r>
          </w:p>
          <w:p w14:paraId="21E9FF8C" w14:textId="57CFA9B1" w:rsidR="007809D6" w:rsidRPr="00FC4C3E" w:rsidRDefault="007809D6" w:rsidP="007809D6">
            <w:pPr>
              <w:pStyle w:val="para"/>
              <w:ind w:left="1134" w:right="0"/>
              <w:rPr>
                <w:lang w:val="en-US"/>
              </w:rPr>
            </w:pPr>
            <w:r w:rsidRPr="00FC4C3E">
              <w:rPr>
                <w:lang w:val="en-US"/>
              </w:rPr>
              <w:t>5.</w:t>
            </w:r>
            <w:r w:rsidRPr="00C41303">
              <w:rPr>
                <w:strike/>
                <w:lang w:val="en-US"/>
              </w:rPr>
              <w:t xml:space="preserve"> 4 </w:t>
            </w:r>
            <w:r>
              <w:rPr>
                <w:lang w:val="en-US"/>
              </w:rPr>
              <w:t>3</w:t>
            </w:r>
            <w:r w:rsidRPr="00FC4C3E">
              <w:rPr>
                <w:lang w:val="en-US"/>
              </w:rPr>
              <w:t>.4.3.4.</w:t>
            </w:r>
            <w:r w:rsidRPr="00FC4C3E">
              <w:rPr>
                <w:lang w:val="en-US"/>
              </w:rPr>
              <w:tab/>
              <w:t xml:space="preserve">Crossing into another lane is permissible when: </w:t>
            </w:r>
          </w:p>
          <w:p w14:paraId="28FD541C" w14:textId="5201AFA3" w:rsidR="007809D6" w:rsidRPr="00FC4C3E" w:rsidRDefault="007809D6" w:rsidP="000513B5">
            <w:pPr>
              <w:pStyle w:val="para"/>
              <w:numPr>
                <w:ilvl w:val="0"/>
                <w:numId w:val="13"/>
              </w:numPr>
              <w:ind w:right="0"/>
              <w:rPr>
                <w:lang w:val="en-US"/>
              </w:rPr>
            </w:pPr>
            <w:r w:rsidRPr="00FC4C3E">
              <w:rPr>
                <w:lang w:val="en-US"/>
              </w:rPr>
              <w:t>forming an access corridor for emergency and enforcement vehicles;</w:t>
            </w:r>
          </w:p>
          <w:p w14:paraId="19907D22" w14:textId="26A0E382" w:rsidR="007809D6" w:rsidRPr="00FC4C3E" w:rsidRDefault="007809D6" w:rsidP="000513B5">
            <w:pPr>
              <w:pStyle w:val="para"/>
              <w:numPr>
                <w:ilvl w:val="0"/>
                <w:numId w:val="13"/>
              </w:numPr>
              <w:ind w:right="0"/>
              <w:rPr>
                <w:lang w:val="en-US"/>
              </w:rPr>
            </w:pPr>
            <w:r w:rsidRPr="00FC4C3E">
              <w:rPr>
                <w:lang w:val="en-US"/>
              </w:rPr>
              <w:t>driving around a stationary obstacle in the lane;</w:t>
            </w:r>
          </w:p>
          <w:p w14:paraId="571D355A" w14:textId="6E5D8DF4" w:rsidR="007809D6" w:rsidRDefault="007809D6" w:rsidP="000513B5">
            <w:pPr>
              <w:pStyle w:val="para"/>
              <w:numPr>
                <w:ilvl w:val="0"/>
                <w:numId w:val="13"/>
              </w:numPr>
              <w:ind w:right="0"/>
              <w:rPr>
                <w:lang w:val="en-US"/>
              </w:rPr>
            </w:pPr>
            <w:r w:rsidRPr="00FC4C3E">
              <w:rPr>
                <w:lang w:val="en-US"/>
              </w:rPr>
              <w:t>passing a slower moving vehicle or road user on the side of the lane with sufficient lateral distance.</w:t>
            </w:r>
          </w:p>
          <w:p w14:paraId="79CC6315" w14:textId="77777777" w:rsidR="007C0638" w:rsidRDefault="007C0638" w:rsidP="000513B5">
            <w:pPr>
              <w:pStyle w:val="para"/>
              <w:numPr>
                <w:ilvl w:val="0"/>
                <w:numId w:val="13"/>
              </w:numPr>
              <w:ind w:right="0"/>
              <w:rPr>
                <w:lang w:val="en-US"/>
              </w:rPr>
            </w:pPr>
            <w:r>
              <w:rPr>
                <w:color w:val="0000CC"/>
                <w:lang w:val="en-US"/>
              </w:rPr>
              <w:t>the maneuver is required in order to follow a set destination in the vehicle’s navigation system, if applicable in the system’s design</w:t>
            </w:r>
          </w:p>
          <w:p w14:paraId="161BC520" w14:textId="067E0BAD" w:rsidR="007C0638" w:rsidRPr="007C0638" w:rsidRDefault="007C0638" w:rsidP="000513B5">
            <w:pPr>
              <w:pStyle w:val="para"/>
              <w:numPr>
                <w:ilvl w:val="0"/>
                <w:numId w:val="13"/>
              </w:numPr>
              <w:ind w:right="0"/>
              <w:rPr>
                <w:lang w:val="en-US"/>
              </w:rPr>
            </w:pPr>
            <w:r>
              <w:rPr>
                <w:color w:val="0000CC"/>
                <w:lang w:val="en-US"/>
              </w:rPr>
              <w:t>the maneuver is instructed by legitimate external sources (e.g. static and dynamic road signs, road works, emergency or enforcement instruction, etc.), if applicable in the system’s design</w:t>
            </w:r>
          </w:p>
          <w:p w14:paraId="11EE933D" w14:textId="234D94A8" w:rsidR="007809D6" w:rsidRPr="004178ED" w:rsidRDefault="007809D6" w:rsidP="007809D6">
            <w:pPr>
              <w:pStyle w:val="para"/>
              <w:ind w:left="1134" w:right="0"/>
              <w:rPr>
                <w:lang w:val="en-US"/>
              </w:rPr>
            </w:pPr>
            <w:r w:rsidRPr="00FC4C3E">
              <w:rPr>
                <w:lang w:val="en-US"/>
              </w:rPr>
              <w:t>5.</w:t>
            </w:r>
            <w:r w:rsidRPr="00C41303">
              <w:rPr>
                <w:strike/>
                <w:lang w:val="en-US"/>
              </w:rPr>
              <w:t xml:space="preserve"> 4 </w:t>
            </w:r>
            <w:r>
              <w:rPr>
                <w:lang w:val="en-US"/>
              </w:rPr>
              <w:t>3</w:t>
            </w:r>
            <w:r w:rsidRPr="00FC4C3E">
              <w:rPr>
                <w:lang w:val="en-US"/>
              </w:rPr>
              <w:t>.4.3.5.</w:t>
            </w:r>
            <w:r w:rsidRPr="00FC4C3E">
              <w:rPr>
                <w:lang w:val="en-US"/>
              </w:rPr>
              <w:tab/>
              <w:t xml:space="preserve">Crossing into another lane shall only be permissible if </w:t>
            </w:r>
            <w:r w:rsidRPr="00FC4C3E">
              <w:rPr>
                <w:strike/>
                <w:lang w:val="en-US"/>
              </w:rPr>
              <w:t>the</w:t>
            </w:r>
            <w:r w:rsidRPr="00FC4C3E">
              <w:rPr>
                <w:lang w:val="en-US"/>
              </w:rPr>
              <w:t xml:space="preserve"> </w:t>
            </w:r>
            <w:r w:rsidRPr="00FC4C3E">
              <w:rPr>
                <w:strike/>
                <w:lang w:val="en-US"/>
              </w:rPr>
              <w:t>system</w:t>
            </w:r>
            <w:r w:rsidRPr="00FC4C3E">
              <w:rPr>
                <w:lang w:val="en-US"/>
              </w:rPr>
              <w:t xml:space="preserve"> [ADAS] is </w:t>
            </w:r>
            <w:r w:rsidRPr="00FD5C35">
              <w:rPr>
                <w:lang w:val="en-US"/>
              </w:rPr>
              <w:t>able to determine the position and movement of other road users</w:t>
            </w:r>
            <w:r w:rsidR="007C0638">
              <w:rPr>
                <w:lang w:val="en-US"/>
              </w:rPr>
              <w:t xml:space="preserve"> </w:t>
            </w:r>
            <w:r w:rsidR="007C0638">
              <w:rPr>
                <w:color w:val="0000CC"/>
                <w:lang w:val="en-US"/>
              </w:rPr>
              <w:t xml:space="preserve">to the rear, side </w:t>
            </w:r>
            <w:r w:rsidR="00A14EA5">
              <w:rPr>
                <w:color w:val="0000CC"/>
                <w:lang w:val="en-US"/>
              </w:rPr>
              <w:t xml:space="preserve">and/or </w:t>
            </w:r>
            <w:r w:rsidR="007C0638">
              <w:rPr>
                <w:color w:val="0000CC"/>
                <w:lang w:val="en-US"/>
              </w:rPr>
              <w:t>front where relevant to the specific man</w:t>
            </w:r>
            <w:r w:rsidR="00A14EA5">
              <w:rPr>
                <w:color w:val="0000CC"/>
                <w:lang w:val="en-US"/>
              </w:rPr>
              <w:t>oeuvre</w:t>
            </w:r>
            <w:r w:rsidRPr="00FD5C35">
              <w:rPr>
                <w:lang w:val="en-US"/>
              </w:rPr>
              <w:t>.</w:t>
            </w:r>
          </w:p>
        </w:tc>
        <w:tc>
          <w:tcPr>
            <w:tcW w:w="5917" w:type="dxa"/>
          </w:tcPr>
          <w:p w14:paraId="2D01E3D6" w14:textId="77777777" w:rsidR="007809D6" w:rsidRPr="00FD5C35" w:rsidRDefault="007809D6" w:rsidP="007809D6">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7809D6" w:rsidRPr="00FD5C35" w:rsidRDefault="007809D6" w:rsidP="007809D6">
            <w:pPr>
              <w:pStyle w:val="para"/>
              <w:ind w:left="0" w:right="0" w:firstLine="0"/>
              <w:rPr>
                <w:lang w:val="en-US"/>
              </w:rPr>
            </w:pPr>
            <w:r w:rsidRPr="00FD5C35">
              <w:rPr>
                <w:lang w:val="en-US"/>
              </w:rPr>
              <w:t>The system shall indicate driving manoeuvres (e.g. turn) to other road users.</w:t>
            </w:r>
          </w:p>
          <w:p w14:paraId="475918F0" w14:textId="7AD1F7B7" w:rsidR="007809D6" w:rsidRPr="00FD5C35" w:rsidRDefault="007809D6" w:rsidP="007809D6">
            <w:pPr>
              <w:pStyle w:val="para"/>
              <w:ind w:left="0" w:right="0" w:firstLine="0"/>
              <w:rPr>
                <w:lang w:val="en-US"/>
              </w:rPr>
            </w:pPr>
            <w:r w:rsidRPr="00FD5C35">
              <w:rPr>
                <w:lang w:val="en-US"/>
              </w:rPr>
              <w:t>Crossing into another lane is permissible when …</w:t>
            </w:r>
          </w:p>
          <w:p w14:paraId="79DFB060" w14:textId="77777777" w:rsidR="007809D6" w:rsidRDefault="007809D6" w:rsidP="007809D6">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6A4CBF98" w14:textId="77777777" w:rsidR="007C0638" w:rsidRDefault="007C0638" w:rsidP="007C0638">
            <w:pPr>
              <w:pStyle w:val="para"/>
              <w:ind w:left="0" w:right="0" w:firstLine="0"/>
              <w:rPr>
                <w:color w:val="0000CC"/>
                <w:lang w:val="en-US"/>
              </w:rPr>
            </w:pPr>
            <w:r>
              <w:rPr>
                <w:color w:val="0000CC"/>
                <w:lang w:val="en-US"/>
              </w:rPr>
              <w:t>AVERE proposal</w:t>
            </w:r>
          </w:p>
          <w:p w14:paraId="563FB5E0" w14:textId="02E22CCB" w:rsidR="007809D6" w:rsidRDefault="007809D6" w:rsidP="007809D6">
            <w:pPr>
              <w:pStyle w:val="para"/>
              <w:ind w:left="0" w:right="0" w:firstLine="0"/>
              <w:rPr>
                <w:lang w:val="en-US"/>
              </w:rPr>
            </w:pPr>
          </w:p>
          <w:p w14:paraId="39DD293C" w14:textId="77777777" w:rsidR="007C0638" w:rsidRDefault="007C0638" w:rsidP="007809D6">
            <w:pPr>
              <w:pStyle w:val="para"/>
              <w:ind w:left="0" w:right="0" w:firstLine="0"/>
              <w:rPr>
                <w:lang w:val="en-US"/>
              </w:rPr>
            </w:pPr>
          </w:p>
          <w:p w14:paraId="68073C48" w14:textId="77777777" w:rsidR="007C0638" w:rsidRDefault="007C0638" w:rsidP="007C0638">
            <w:pPr>
              <w:pStyle w:val="para"/>
              <w:ind w:left="0" w:right="0" w:firstLine="0"/>
              <w:rPr>
                <w:color w:val="0000CC"/>
                <w:lang w:val="en-US"/>
              </w:rPr>
            </w:pPr>
            <w:r>
              <w:rPr>
                <w:color w:val="0000CC"/>
                <w:lang w:val="en-US"/>
              </w:rPr>
              <w:t>OICA-CLEPA proposals</w:t>
            </w:r>
          </w:p>
          <w:p w14:paraId="2CFDEEAF" w14:textId="77777777" w:rsidR="007809D6" w:rsidRDefault="007809D6" w:rsidP="007809D6">
            <w:pPr>
              <w:pStyle w:val="para"/>
              <w:ind w:left="0" w:right="0" w:firstLine="0"/>
              <w:rPr>
                <w:lang w:val="en-US"/>
              </w:rPr>
            </w:pPr>
          </w:p>
          <w:p w14:paraId="22C93E19" w14:textId="77777777" w:rsidR="007809D6" w:rsidRDefault="007809D6" w:rsidP="007809D6">
            <w:pPr>
              <w:pStyle w:val="para"/>
              <w:ind w:left="0" w:right="0" w:firstLine="0"/>
              <w:rPr>
                <w:lang w:val="en-US"/>
              </w:rPr>
            </w:pPr>
          </w:p>
          <w:p w14:paraId="0DA11FBA" w14:textId="77777777" w:rsidR="007809D6" w:rsidRDefault="007809D6" w:rsidP="007809D6">
            <w:pPr>
              <w:pStyle w:val="para"/>
              <w:ind w:left="0" w:right="0" w:firstLine="0"/>
              <w:rPr>
                <w:strike/>
                <w:lang w:val="en-US"/>
              </w:rPr>
            </w:pPr>
          </w:p>
          <w:p w14:paraId="48EB060C" w14:textId="77777777" w:rsidR="007C0638" w:rsidRDefault="007C0638" w:rsidP="007809D6">
            <w:pPr>
              <w:pStyle w:val="para"/>
              <w:ind w:left="0" w:right="0" w:firstLine="0"/>
              <w:rPr>
                <w:strike/>
                <w:lang w:val="en-US"/>
              </w:rPr>
            </w:pPr>
          </w:p>
          <w:p w14:paraId="586E0C4E" w14:textId="77777777" w:rsidR="007C0638" w:rsidRDefault="007C0638" w:rsidP="007809D6">
            <w:pPr>
              <w:pStyle w:val="para"/>
              <w:ind w:left="0" w:right="0" w:firstLine="0"/>
              <w:rPr>
                <w:strike/>
                <w:lang w:val="en-US"/>
              </w:rPr>
            </w:pPr>
          </w:p>
          <w:p w14:paraId="38EB1BF3" w14:textId="77777777" w:rsidR="007C0638" w:rsidRDefault="007C0638" w:rsidP="007809D6">
            <w:pPr>
              <w:pStyle w:val="para"/>
              <w:ind w:left="0" w:right="0" w:firstLine="0"/>
              <w:rPr>
                <w:strike/>
                <w:lang w:val="en-US"/>
              </w:rPr>
            </w:pPr>
          </w:p>
          <w:p w14:paraId="08933C3E" w14:textId="112594C4" w:rsidR="007C0638" w:rsidRPr="007C0638" w:rsidRDefault="007C0638" w:rsidP="007809D6">
            <w:pPr>
              <w:pStyle w:val="para"/>
              <w:ind w:left="0" w:right="0" w:firstLine="0"/>
              <w:rPr>
                <w:lang w:val="en-US"/>
              </w:rPr>
            </w:pPr>
            <w:r w:rsidRPr="007C0638">
              <w:rPr>
                <w:color w:val="0000CC"/>
                <w:lang w:val="en-US"/>
              </w:rPr>
              <w:t>AVERE proposal</w:t>
            </w:r>
          </w:p>
        </w:tc>
      </w:tr>
      <w:tr w:rsidR="007809D6" w:rsidRPr="00F03FBB" w14:paraId="16293EB1" w14:textId="77777777" w:rsidTr="00FD2EB4">
        <w:tc>
          <w:tcPr>
            <w:tcW w:w="9209" w:type="dxa"/>
          </w:tcPr>
          <w:p w14:paraId="7593AE9F" w14:textId="3C649EAD" w:rsidR="007809D6" w:rsidRPr="00F03FBB" w:rsidRDefault="007809D6" w:rsidP="007809D6">
            <w:pPr>
              <w:pStyle w:val="para"/>
              <w:ind w:left="1134" w:right="0"/>
              <w:rPr>
                <w:b/>
                <w:bCs/>
                <w:sz w:val="24"/>
                <w:szCs w:val="24"/>
              </w:rPr>
            </w:pPr>
            <w:r w:rsidRPr="00FD5C35">
              <w:rPr>
                <w:b/>
                <w:bCs/>
              </w:rPr>
              <w:t>5</w:t>
            </w:r>
            <w:r w:rsidRPr="00C41303">
              <w:rPr>
                <w:b/>
                <w:bCs/>
              </w:rPr>
              <w:t>.</w:t>
            </w:r>
            <w:r w:rsidRPr="00C41303">
              <w:rPr>
                <w:b/>
                <w:bCs/>
                <w:strike/>
                <w:lang w:val="en-US"/>
              </w:rPr>
              <w:t xml:space="preserve"> 4 </w:t>
            </w:r>
            <w:r w:rsidRPr="00C41303">
              <w:rPr>
                <w:b/>
                <w:bCs/>
                <w:lang w:val="en-US"/>
              </w:rPr>
              <w:t>3</w:t>
            </w:r>
            <w:r w:rsidRPr="00FD5C35">
              <w:rPr>
                <w:b/>
                <w:bCs/>
              </w:rPr>
              <w:t>.4.4.</w:t>
            </w:r>
            <w:r w:rsidRPr="00FD5C35">
              <w:rPr>
                <w:b/>
                <w:bCs/>
              </w:rPr>
              <w:tab/>
              <w:t>Risk Mitigation Function</w:t>
            </w:r>
          </w:p>
        </w:tc>
        <w:tc>
          <w:tcPr>
            <w:tcW w:w="5917" w:type="dxa"/>
          </w:tcPr>
          <w:p w14:paraId="3D9EF4FC" w14:textId="77777777" w:rsidR="007809D6" w:rsidRPr="00F03FBB" w:rsidRDefault="007809D6" w:rsidP="007809D6">
            <w:pPr>
              <w:pStyle w:val="para"/>
              <w:ind w:left="1134" w:right="0"/>
              <w:rPr>
                <w:b/>
                <w:bCs/>
                <w:sz w:val="24"/>
                <w:szCs w:val="24"/>
              </w:rPr>
            </w:pPr>
          </w:p>
        </w:tc>
      </w:tr>
      <w:tr w:rsidR="007809D6" w:rsidRPr="00F03FBB" w14:paraId="3C974043" w14:textId="77777777" w:rsidTr="00FD2EB4">
        <w:tc>
          <w:tcPr>
            <w:tcW w:w="9209" w:type="dxa"/>
          </w:tcPr>
          <w:p w14:paraId="3765714C" w14:textId="77777777" w:rsidR="007809D6" w:rsidRPr="00FD5C35" w:rsidRDefault="007809D6" w:rsidP="007809D6">
            <w:pPr>
              <w:pStyle w:val="para"/>
              <w:ind w:left="1134" w:right="0"/>
              <w:rPr>
                <w:b/>
                <w:bCs/>
              </w:rPr>
            </w:pPr>
          </w:p>
        </w:tc>
        <w:tc>
          <w:tcPr>
            <w:tcW w:w="5917" w:type="dxa"/>
          </w:tcPr>
          <w:p w14:paraId="49B840B5" w14:textId="77777777" w:rsidR="007809D6" w:rsidRPr="00F03FBB" w:rsidRDefault="007809D6" w:rsidP="007809D6">
            <w:pPr>
              <w:pStyle w:val="para"/>
              <w:ind w:left="1134" w:right="0"/>
              <w:rPr>
                <w:b/>
                <w:bCs/>
                <w:sz w:val="24"/>
                <w:szCs w:val="24"/>
              </w:rPr>
            </w:pPr>
          </w:p>
        </w:tc>
      </w:tr>
      <w:tr w:rsidR="007809D6" w:rsidRPr="00BE72DA" w14:paraId="3430A0AC" w14:textId="77777777" w:rsidTr="00FD2EB4">
        <w:tc>
          <w:tcPr>
            <w:tcW w:w="9209" w:type="dxa"/>
          </w:tcPr>
          <w:p w14:paraId="2CB59E93" w14:textId="155DD790" w:rsidR="007809D6" w:rsidRPr="00BE72DA" w:rsidRDefault="007809D6" w:rsidP="007809D6">
            <w:pPr>
              <w:pStyle w:val="para"/>
              <w:ind w:left="1134" w:right="0"/>
              <w:rPr>
                <w:b/>
                <w:bCs/>
              </w:rPr>
            </w:pPr>
            <w:r w:rsidRPr="00BE72DA">
              <w:rPr>
                <w:b/>
                <w:bCs/>
              </w:rPr>
              <w:t>5.</w:t>
            </w:r>
            <w:r w:rsidRPr="00C41303">
              <w:rPr>
                <w:b/>
                <w:bCs/>
                <w:strike/>
                <w:lang w:val="en-US"/>
              </w:rPr>
              <w:t xml:space="preserve"> 4 </w:t>
            </w:r>
            <w:r w:rsidRPr="00C41303">
              <w:rPr>
                <w:b/>
                <w:bCs/>
                <w:lang w:val="en-US"/>
              </w:rPr>
              <w:t>3</w:t>
            </w:r>
            <w:r w:rsidRPr="00BE72DA">
              <w:rPr>
                <w:b/>
                <w:bCs/>
              </w:rPr>
              <w:t>.4.</w:t>
            </w:r>
            <w:r w:rsidRPr="00323A86">
              <w:rPr>
                <w:b/>
                <w:bCs/>
              </w:rPr>
              <w:t>5.</w:t>
            </w:r>
            <w:r>
              <w:rPr>
                <w:b/>
                <w:bCs/>
              </w:rPr>
              <w:t xml:space="preserve"> </w:t>
            </w:r>
            <w:r w:rsidRPr="00323A86">
              <w:rPr>
                <w:b/>
                <w:bCs/>
                <w:strike/>
              </w:rPr>
              <w:t>4.</w:t>
            </w:r>
            <w:r w:rsidRPr="00323A86">
              <w:rPr>
                <w:b/>
                <w:bCs/>
              </w:rPr>
              <w:t xml:space="preserve"> </w:t>
            </w:r>
            <w:r>
              <w:rPr>
                <w:b/>
                <w:bCs/>
              </w:rPr>
              <w:tab/>
            </w:r>
            <w:r w:rsidRPr="00BE72DA">
              <w:rPr>
                <w:b/>
                <w:bCs/>
              </w:rPr>
              <w:t>Low-speed manoeuvring</w:t>
            </w:r>
          </w:p>
        </w:tc>
        <w:tc>
          <w:tcPr>
            <w:tcW w:w="5917" w:type="dxa"/>
          </w:tcPr>
          <w:p w14:paraId="4E91387B" w14:textId="77777777" w:rsidR="007809D6" w:rsidRPr="00BE72DA" w:rsidRDefault="007809D6" w:rsidP="007809D6">
            <w:pPr>
              <w:pStyle w:val="para"/>
              <w:ind w:left="1134" w:right="0"/>
              <w:rPr>
                <w:b/>
                <w:bCs/>
              </w:rPr>
            </w:pPr>
          </w:p>
        </w:tc>
      </w:tr>
      <w:tr w:rsidR="007809D6" w:rsidRPr="00F03FBB" w14:paraId="66D7BD6F" w14:textId="77777777" w:rsidTr="00FD2EB4">
        <w:tc>
          <w:tcPr>
            <w:tcW w:w="9209" w:type="dxa"/>
          </w:tcPr>
          <w:p w14:paraId="4BA05F98" w14:textId="77777777" w:rsidR="007809D6" w:rsidRPr="00F03FBB" w:rsidRDefault="007809D6" w:rsidP="007809D6">
            <w:pPr>
              <w:pStyle w:val="para"/>
              <w:ind w:left="1134" w:right="0"/>
              <w:rPr>
                <w:b/>
                <w:bCs/>
                <w:sz w:val="24"/>
                <w:szCs w:val="24"/>
              </w:rPr>
            </w:pPr>
          </w:p>
        </w:tc>
        <w:tc>
          <w:tcPr>
            <w:tcW w:w="5917" w:type="dxa"/>
          </w:tcPr>
          <w:p w14:paraId="628015F8" w14:textId="77777777" w:rsidR="007809D6" w:rsidRPr="00F03FBB" w:rsidRDefault="007809D6" w:rsidP="007809D6">
            <w:pPr>
              <w:pStyle w:val="para"/>
              <w:ind w:left="1134" w:right="0"/>
              <w:rPr>
                <w:b/>
                <w:bCs/>
                <w:sz w:val="24"/>
                <w:szCs w:val="24"/>
              </w:rPr>
            </w:pPr>
          </w:p>
        </w:tc>
      </w:tr>
      <w:tr w:rsidR="007809D6" w:rsidRPr="00F03FBB" w14:paraId="22522984" w14:textId="77777777" w:rsidTr="00FD2EB4">
        <w:tc>
          <w:tcPr>
            <w:tcW w:w="9209" w:type="dxa"/>
          </w:tcPr>
          <w:p w14:paraId="0F9A277B" w14:textId="1562FF77" w:rsidR="007809D6" w:rsidRPr="007809D6" w:rsidRDefault="007809D6" w:rsidP="007809D6">
            <w:pPr>
              <w:pStyle w:val="para"/>
              <w:ind w:left="1134" w:right="0"/>
              <w:rPr>
                <w:b/>
                <w:bCs/>
                <w:strike/>
                <w:color w:val="0000CC"/>
                <w:sz w:val="24"/>
                <w:szCs w:val="24"/>
              </w:rPr>
            </w:pPr>
            <w:r w:rsidRPr="007809D6">
              <w:rPr>
                <w:b/>
                <w:bCs/>
                <w:strike/>
                <w:color w:val="0000CC"/>
                <w:sz w:val="24"/>
                <w:szCs w:val="24"/>
              </w:rPr>
              <w:t xml:space="preserve">5.54. </w:t>
            </w:r>
            <w:r w:rsidRPr="007809D6">
              <w:rPr>
                <w:b/>
                <w:bCs/>
                <w:strike/>
                <w:color w:val="0000CC"/>
                <w:sz w:val="24"/>
                <w:szCs w:val="24"/>
              </w:rPr>
              <w:tab/>
              <w:t>[ADAS] overriding by the human driver</w:t>
            </w:r>
          </w:p>
          <w:p w14:paraId="241F1B1F" w14:textId="77777777" w:rsidR="007809D6" w:rsidRPr="007809D6" w:rsidRDefault="007809D6" w:rsidP="007809D6">
            <w:pPr>
              <w:pStyle w:val="para"/>
              <w:ind w:left="1134" w:right="0"/>
              <w:rPr>
                <w:i/>
                <w:iCs/>
                <w:strike/>
                <w:color w:val="0000CC"/>
              </w:rPr>
            </w:pPr>
            <w:r w:rsidRPr="007809D6">
              <w:rPr>
                <w:i/>
                <w:iCs/>
                <w:strike/>
                <w:color w:val="0000CC"/>
              </w:rPr>
              <w:t>Submitted by OICA-CLEPA</w:t>
            </w:r>
          </w:p>
          <w:p w14:paraId="32995D15" w14:textId="1EE9C646" w:rsidR="007809D6" w:rsidRPr="00687381" w:rsidRDefault="007809D6" w:rsidP="007809D6">
            <w:pPr>
              <w:pStyle w:val="para"/>
              <w:ind w:left="1134" w:right="0"/>
              <w:rPr>
                <w:i/>
                <w:iCs/>
                <w:color w:val="0000CC"/>
              </w:rPr>
            </w:pPr>
            <w:r w:rsidRPr="007809D6">
              <w:rPr>
                <w:strike/>
                <w:color w:val="0000CC"/>
                <w:lang w:val="en-US"/>
              </w:rPr>
              <w:t>5.5.1.</w:t>
            </w:r>
            <w:r w:rsidRPr="007809D6">
              <w:rPr>
                <w:strike/>
                <w:color w:val="0000CC"/>
                <w:lang w:val="en-US"/>
              </w:rPr>
              <w:tab/>
              <w:t>It shall be possible for the driver to intervene at any time.</w:t>
            </w:r>
          </w:p>
        </w:tc>
        <w:tc>
          <w:tcPr>
            <w:tcW w:w="5917" w:type="dxa"/>
          </w:tcPr>
          <w:p w14:paraId="4094AA32" w14:textId="3657D456" w:rsidR="007809D6" w:rsidRPr="00F03FBB" w:rsidRDefault="007809D6" w:rsidP="007809D6">
            <w:pPr>
              <w:pStyle w:val="para"/>
              <w:ind w:left="0" w:right="0" w:firstLine="0"/>
              <w:rPr>
                <w:b/>
                <w:bCs/>
                <w:sz w:val="24"/>
                <w:szCs w:val="24"/>
              </w:rPr>
            </w:pPr>
          </w:p>
        </w:tc>
      </w:tr>
      <w:tr w:rsidR="007809D6" w:rsidRPr="00F03FBB" w14:paraId="3F883C78" w14:textId="77777777" w:rsidTr="00FD2EB4">
        <w:tc>
          <w:tcPr>
            <w:tcW w:w="9209" w:type="dxa"/>
          </w:tcPr>
          <w:p w14:paraId="7EA17B15" w14:textId="17E7490A" w:rsidR="007809D6" w:rsidRPr="00687381" w:rsidRDefault="007809D6" w:rsidP="007809D6">
            <w:pPr>
              <w:pStyle w:val="para"/>
              <w:ind w:left="1140"/>
              <w:rPr>
                <w:color w:val="0000CC"/>
                <w:lang w:val="en-US"/>
              </w:rPr>
            </w:pPr>
          </w:p>
        </w:tc>
        <w:tc>
          <w:tcPr>
            <w:tcW w:w="5917" w:type="dxa"/>
          </w:tcPr>
          <w:p w14:paraId="13FBD788" w14:textId="77777777" w:rsidR="007809D6" w:rsidRPr="00F03FBB" w:rsidRDefault="007809D6" w:rsidP="007809D6">
            <w:pPr>
              <w:pStyle w:val="para"/>
              <w:ind w:left="0" w:right="0" w:firstLine="0"/>
              <w:rPr>
                <w:b/>
                <w:bCs/>
                <w:sz w:val="24"/>
                <w:szCs w:val="24"/>
              </w:rPr>
            </w:pPr>
          </w:p>
        </w:tc>
      </w:tr>
      <w:tr w:rsidR="007809D6" w:rsidRPr="00F03FBB" w14:paraId="448A8C65" w14:textId="77777777" w:rsidTr="00FD2EB4">
        <w:tc>
          <w:tcPr>
            <w:tcW w:w="9209" w:type="dxa"/>
          </w:tcPr>
          <w:p w14:paraId="116A23FC" w14:textId="3AE62816" w:rsidR="007809D6" w:rsidRDefault="007809D6" w:rsidP="007809D6">
            <w:pPr>
              <w:pStyle w:val="para"/>
              <w:ind w:left="1134" w:right="0"/>
              <w:rPr>
                <w:b/>
                <w:bCs/>
                <w:sz w:val="24"/>
                <w:szCs w:val="24"/>
              </w:rPr>
            </w:pPr>
            <w:r>
              <w:rPr>
                <w:b/>
                <w:bCs/>
                <w:sz w:val="24"/>
                <w:szCs w:val="24"/>
              </w:rPr>
              <w:t>5.</w:t>
            </w:r>
            <w:r w:rsidRPr="00C41303">
              <w:rPr>
                <w:b/>
                <w:bCs/>
                <w:strike/>
                <w:sz w:val="24"/>
                <w:szCs w:val="24"/>
              </w:rPr>
              <w:t>6</w:t>
            </w:r>
            <w:r w:rsidR="005121BF">
              <w:rPr>
                <w:b/>
                <w:bCs/>
                <w:color w:val="0000CC"/>
                <w:sz w:val="24"/>
                <w:szCs w:val="24"/>
              </w:rPr>
              <w:t>4</w:t>
            </w:r>
            <w:r>
              <w:rPr>
                <w:b/>
                <w:bCs/>
                <w:sz w:val="24"/>
                <w:szCs w:val="24"/>
              </w:rPr>
              <w:t xml:space="preserve">. </w:t>
            </w:r>
            <w:r>
              <w:rPr>
                <w:b/>
                <w:bCs/>
                <w:sz w:val="24"/>
                <w:szCs w:val="24"/>
              </w:rPr>
              <w:tab/>
              <w:t>Human-machine interface (HMI)</w:t>
            </w:r>
          </w:p>
          <w:p w14:paraId="2FF33764" w14:textId="57301CC6" w:rsidR="007809D6" w:rsidRPr="007809D6" w:rsidRDefault="007809D6" w:rsidP="007809D6">
            <w:pPr>
              <w:pStyle w:val="para"/>
              <w:ind w:left="1134" w:right="0"/>
              <w:rPr>
                <w:b/>
                <w:bCs/>
                <w:color w:val="0000CC"/>
              </w:rPr>
            </w:pPr>
            <w:r w:rsidRPr="007809D6">
              <w:rPr>
                <w:b/>
                <w:bCs/>
                <w:color w:val="0000CC"/>
              </w:rPr>
              <w:t>5.</w:t>
            </w:r>
            <w:r w:rsidR="005121BF">
              <w:rPr>
                <w:b/>
                <w:bCs/>
                <w:color w:val="0000CC"/>
              </w:rPr>
              <w:t>4</w:t>
            </w:r>
            <w:r>
              <w:rPr>
                <w:b/>
                <w:bCs/>
                <w:color w:val="0000CC"/>
              </w:rPr>
              <w:t>.</w:t>
            </w:r>
            <w:r w:rsidRPr="007809D6">
              <w:rPr>
                <w:b/>
                <w:bCs/>
                <w:color w:val="0000CC"/>
              </w:rPr>
              <w:t>1.x.</w:t>
            </w:r>
            <w:r w:rsidRPr="007809D6">
              <w:rPr>
                <w:b/>
                <w:bCs/>
                <w:color w:val="0000CC"/>
              </w:rPr>
              <w:tab/>
            </w:r>
            <w:r>
              <w:rPr>
                <w:b/>
                <w:bCs/>
                <w:color w:val="0000CC"/>
              </w:rPr>
              <w:t>General HMI principles</w:t>
            </w:r>
          </w:p>
          <w:p w14:paraId="7442C68D" w14:textId="2A19BE38" w:rsidR="007809D6" w:rsidRDefault="007809D6" w:rsidP="007809D6">
            <w:pPr>
              <w:pStyle w:val="para"/>
              <w:ind w:left="1134" w:right="0"/>
              <w:rPr>
                <w:color w:val="0000CC"/>
                <w:lang w:val="en-US"/>
              </w:rPr>
            </w:pPr>
            <w:r w:rsidRPr="003A1C03">
              <w:rPr>
                <w:color w:val="0000CC"/>
              </w:rPr>
              <w:t>5.</w:t>
            </w:r>
            <w:r w:rsidR="005121BF">
              <w:rPr>
                <w:color w:val="0000CC"/>
              </w:rPr>
              <w:t>4</w:t>
            </w:r>
            <w:r w:rsidRPr="003A1C03">
              <w:rPr>
                <w:color w:val="0000CC"/>
              </w:rPr>
              <w:t>.</w:t>
            </w:r>
            <w:r>
              <w:rPr>
                <w:color w:val="0000CC"/>
              </w:rPr>
              <w:t>x</w:t>
            </w:r>
            <w:r w:rsidRPr="003A1C03">
              <w:rPr>
                <w:color w:val="0000CC"/>
              </w:rPr>
              <w:t>.1.</w:t>
            </w:r>
            <w:r w:rsidRPr="003A1C03">
              <w:rPr>
                <w:color w:val="0000CC"/>
              </w:rPr>
              <w:tab/>
            </w:r>
            <w:r w:rsidRPr="003A1C03">
              <w:rPr>
                <w:color w:val="0000CC"/>
                <w:lang w:val="en-US"/>
              </w:rPr>
              <w:t>The information presented to the driver/user shall be organized according to saliency principles.</w:t>
            </w:r>
          </w:p>
          <w:p w14:paraId="5CDC4FAE" w14:textId="6711B80F" w:rsidR="007809D6" w:rsidRPr="007809D6" w:rsidRDefault="007809D6" w:rsidP="007809D6">
            <w:pPr>
              <w:pStyle w:val="para"/>
              <w:ind w:left="1134" w:right="0"/>
              <w:rPr>
                <w:color w:val="0000CC"/>
                <w:lang w:val="en-US"/>
              </w:rPr>
            </w:pPr>
            <w:r>
              <w:rPr>
                <w:color w:val="0000CC"/>
                <w:lang w:val="en-US"/>
              </w:rPr>
              <w:t>5.</w:t>
            </w:r>
            <w:r w:rsidR="005121BF">
              <w:rPr>
                <w:color w:val="0000CC"/>
                <w:lang w:val="en-US"/>
              </w:rPr>
              <w:t>4</w:t>
            </w:r>
            <w:r>
              <w:rPr>
                <w:color w:val="0000CC"/>
                <w:lang w:val="en-US"/>
              </w:rPr>
              <w:t>.x.2.</w:t>
            </w:r>
            <w:r>
              <w:rPr>
                <w:color w:val="0000CC"/>
                <w:lang w:val="en-US"/>
              </w:rPr>
              <w:tab/>
              <w:t xml:space="preserve">The HMI </w:t>
            </w:r>
            <w:r w:rsidRPr="003A1C03">
              <w:rPr>
                <w:color w:val="0000CC"/>
                <w:lang w:val="en-US"/>
              </w:rPr>
              <w:t>shall prevent unintended/inadvertent activation or activation outside the ODD</w:t>
            </w:r>
            <w:r>
              <w:rPr>
                <w:color w:val="0000CC"/>
                <w:lang w:val="en-US"/>
              </w:rPr>
              <w:t>.</w:t>
            </w:r>
          </w:p>
        </w:tc>
        <w:tc>
          <w:tcPr>
            <w:tcW w:w="5917" w:type="dxa"/>
          </w:tcPr>
          <w:p w14:paraId="0AE9C07F" w14:textId="445A9CE2" w:rsidR="007809D6" w:rsidRPr="000740D4" w:rsidRDefault="000740D4" w:rsidP="007809D6">
            <w:pPr>
              <w:pStyle w:val="para"/>
              <w:ind w:left="1134" w:right="0"/>
              <w:rPr>
                <w:color w:val="0000CC"/>
                <w:sz w:val="24"/>
                <w:szCs w:val="24"/>
              </w:rPr>
            </w:pPr>
            <w:r w:rsidRPr="007E47D6">
              <w:rPr>
                <w:color w:val="0000CC"/>
              </w:rPr>
              <w:t>Chair: Introduced</w:t>
            </w:r>
          </w:p>
        </w:tc>
      </w:tr>
      <w:tr w:rsidR="007809D6" w:rsidRPr="0053275C" w14:paraId="294C2937" w14:textId="77777777" w:rsidTr="00FD2EB4">
        <w:tc>
          <w:tcPr>
            <w:tcW w:w="9209" w:type="dxa"/>
          </w:tcPr>
          <w:p w14:paraId="36022D99" w14:textId="63479AC2" w:rsidR="007809D6" w:rsidRPr="00890B0E" w:rsidRDefault="007809D6" w:rsidP="007809D6">
            <w:pPr>
              <w:pStyle w:val="para"/>
              <w:ind w:left="1134" w:right="0"/>
              <w:rPr>
                <w:b/>
                <w:bCs/>
              </w:rPr>
            </w:pPr>
            <w:r w:rsidRPr="00890B0E">
              <w:rPr>
                <w:b/>
                <w:bCs/>
              </w:rPr>
              <w:lastRenderedPageBreak/>
              <w:t>5.</w:t>
            </w:r>
            <w:r w:rsidRPr="00890B0E">
              <w:rPr>
                <w:b/>
                <w:bCs/>
                <w:strike/>
              </w:rPr>
              <w:t>6</w:t>
            </w:r>
            <w:r w:rsidR="005121BF">
              <w:rPr>
                <w:b/>
                <w:bCs/>
                <w:color w:val="0000CC"/>
              </w:rPr>
              <w:t>4</w:t>
            </w:r>
            <w:r w:rsidRPr="00890B0E">
              <w:rPr>
                <w:b/>
                <w:bCs/>
              </w:rPr>
              <w:t>.</w:t>
            </w:r>
            <w:r w:rsidRPr="005121BF">
              <w:rPr>
                <w:b/>
                <w:bCs/>
                <w:strike/>
                <w:color w:val="0000CC"/>
              </w:rPr>
              <w:t>1</w:t>
            </w:r>
            <w:r w:rsidR="005121BF">
              <w:rPr>
                <w:b/>
                <w:bCs/>
                <w:color w:val="0000CC"/>
              </w:rPr>
              <w:t>2</w:t>
            </w:r>
            <w:r w:rsidRPr="00890B0E">
              <w:rPr>
                <w:b/>
                <w:bCs/>
              </w:rPr>
              <w:t xml:space="preserve">. </w:t>
            </w:r>
            <w:r w:rsidRPr="00890B0E">
              <w:rPr>
                <w:b/>
                <w:bCs/>
              </w:rPr>
              <w:tab/>
              <w:t>[ADAS] activation and deactivation</w:t>
            </w:r>
          </w:p>
          <w:p w14:paraId="0F486094" w14:textId="66ADCB5B" w:rsidR="007809D6" w:rsidRPr="00890B0E" w:rsidRDefault="007809D6" w:rsidP="007809D6">
            <w:pPr>
              <w:pStyle w:val="para"/>
              <w:ind w:left="1140"/>
              <w:rPr>
                <w:lang w:val="en-US"/>
              </w:rPr>
            </w:pPr>
            <w:r w:rsidRPr="00890B0E">
              <w:rPr>
                <w:i/>
                <w:iCs/>
              </w:rPr>
              <w:t>Submitted by OICA-CLEPA</w:t>
            </w:r>
          </w:p>
          <w:p w14:paraId="0C9C0573" w14:textId="4D08E954" w:rsidR="007809D6" w:rsidRPr="00890B0E" w:rsidRDefault="007809D6" w:rsidP="007809D6">
            <w:pPr>
              <w:pStyle w:val="para"/>
              <w:ind w:left="1140" w:right="0"/>
              <w:rPr>
                <w:lang w:val="en-US"/>
              </w:rPr>
            </w:pPr>
            <w:r w:rsidRPr="00890B0E">
              <w:rPr>
                <w:lang w:val="en-US"/>
              </w:rPr>
              <w:t>5.</w:t>
            </w:r>
            <w:r w:rsidRPr="00890B0E">
              <w:rPr>
                <w:strike/>
                <w:lang w:val="en-US"/>
              </w:rPr>
              <w:t>6</w:t>
            </w:r>
            <w:r w:rsidR="005121BF">
              <w:rPr>
                <w:color w:val="0000CC"/>
                <w:lang w:val="en-US"/>
              </w:rPr>
              <w:t>4</w:t>
            </w:r>
            <w:r w:rsidRPr="00890B0E">
              <w:rPr>
                <w:lang w:val="en-US"/>
              </w:rPr>
              <w:t>.</w:t>
            </w:r>
            <w:r w:rsidRPr="005121BF">
              <w:rPr>
                <w:strike/>
                <w:color w:val="0000CC"/>
                <w:lang w:val="en-US"/>
              </w:rPr>
              <w:t>1</w:t>
            </w:r>
            <w:r w:rsidR="005121BF" w:rsidRPr="005121BF">
              <w:rPr>
                <w:color w:val="0000CC"/>
                <w:lang w:val="en-US"/>
              </w:rPr>
              <w:t>2</w:t>
            </w:r>
            <w:r w:rsidRPr="00890B0E">
              <w:rPr>
                <w:lang w:val="en-US"/>
              </w:rPr>
              <w:t>.1.</w:t>
            </w:r>
            <w:r w:rsidRPr="00890B0E">
              <w:rPr>
                <w:lang w:val="en-US"/>
              </w:rPr>
              <w:tab/>
            </w:r>
            <w:r w:rsidRPr="00890B0E">
              <w:rPr>
                <w:strike/>
                <w:lang w:val="en-US"/>
              </w:rPr>
              <w:t>The system</w:t>
            </w:r>
            <w:r w:rsidRPr="00890B0E">
              <w:rPr>
                <w:lang w:val="en-US"/>
              </w:rPr>
              <w:t xml:space="preserve"> [ADAS] shall be off at the initiation of each new </w:t>
            </w:r>
            <w:r w:rsidRPr="000740D4">
              <w:rPr>
                <w:strike/>
                <w:color w:val="0000CC"/>
                <w:lang w:val="en-US"/>
              </w:rPr>
              <w:t>ignition</w:t>
            </w:r>
            <w:r w:rsidR="000740D4">
              <w:rPr>
                <w:lang w:val="en-US"/>
              </w:rPr>
              <w:t xml:space="preserve"> </w:t>
            </w:r>
            <w:r w:rsidR="000740D4" w:rsidRPr="000740D4">
              <w:rPr>
                <w:color w:val="0000CC"/>
                <w:lang w:val="en-US"/>
              </w:rPr>
              <w:t>start/run</w:t>
            </w:r>
            <w:r w:rsidRPr="00890B0E">
              <w:rPr>
                <w:lang w:val="en-US"/>
              </w:rPr>
              <w:t xml:space="preserve"> cycle, regardless of what mode the driver had previously selected. </w:t>
            </w:r>
          </w:p>
          <w:p w14:paraId="5889CF76" w14:textId="709BAD3D" w:rsidR="007809D6" w:rsidRPr="00890B0E" w:rsidRDefault="007809D6" w:rsidP="007809D6">
            <w:pPr>
              <w:pStyle w:val="para"/>
              <w:ind w:left="1140"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2.</w:t>
            </w:r>
            <w:r w:rsidRPr="00890B0E">
              <w:rPr>
                <w:lang w:val="en-US"/>
              </w:rPr>
              <w:tab/>
            </w:r>
            <w:r w:rsidRPr="00890B0E">
              <w:rPr>
                <w:strike/>
                <w:lang w:val="en-US"/>
              </w:rPr>
              <w:t>The system</w:t>
            </w:r>
            <w:r w:rsidRPr="00890B0E">
              <w:rPr>
                <w:lang w:val="en-US"/>
              </w:rPr>
              <w:t xml:space="preserve"> [ADAS] shall become active only upon a deliberate action of the driver. </w:t>
            </w:r>
          </w:p>
          <w:p w14:paraId="16469A40" w14:textId="60FD2B68" w:rsidR="007809D6" w:rsidRPr="00890B0E" w:rsidRDefault="007809D6" w:rsidP="007809D6">
            <w:pPr>
              <w:pStyle w:val="para"/>
              <w:ind w:left="1140"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3.</w:t>
            </w:r>
            <w:r w:rsidRPr="00890B0E">
              <w:rPr>
                <w:lang w:val="en-US"/>
              </w:rPr>
              <w:tab/>
              <w:t xml:space="preserve">It shall be possible to deactivate </w:t>
            </w:r>
            <w:r w:rsidRPr="00890B0E">
              <w:rPr>
                <w:strike/>
                <w:lang w:val="en-US"/>
              </w:rPr>
              <w:t>the</w:t>
            </w:r>
            <w:r w:rsidRPr="00890B0E">
              <w:rPr>
                <w:lang w:val="en-US"/>
              </w:rPr>
              <w:t xml:space="preserve"> </w:t>
            </w:r>
            <w:r w:rsidRPr="00890B0E">
              <w:rPr>
                <w:strike/>
                <w:lang w:val="en-US"/>
              </w:rPr>
              <w:t>system</w:t>
            </w:r>
            <w:r w:rsidRPr="00890B0E">
              <w:rPr>
                <w:lang w:val="en-US"/>
              </w:rPr>
              <w:t xml:space="preserve"> [ADAS] with a deliberate action of the driver.</w:t>
            </w:r>
          </w:p>
          <w:p w14:paraId="6CAB3345" w14:textId="77777777" w:rsidR="007809D6" w:rsidRPr="00890B0E" w:rsidRDefault="007809D6" w:rsidP="007809D6">
            <w:pPr>
              <w:pStyle w:val="para"/>
              <w:ind w:left="1140" w:right="0"/>
              <w:rPr>
                <w:i/>
                <w:iCs/>
                <w:lang w:val="en-US"/>
              </w:rPr>
            </w:pPr>
            <w:r w:rsidRPr="00890B0E">
              <w:rPr>
                <w:i/>
                <w:iCs/>
                <w:lang w:val="en-US"/>
              </w:rPr>
              <w:t>Alternative:</w:t>
            </w:r>
          </w:p>
          <w:p w14:paraId="15C3C989" w14:textId="77777777" w:rsidR="007809D6" w:rsidRPr="00890B0E" w:rsidRDefault="007809D6" w:rsidP="007809D6">
            <w:pPr>
              <w:pStyle w:val="para"/>
              <w:ind w:left="1140" w:right="0"/>
              <w:rPr>
                <w:i/>
                <w:iCs/>
                <w:lang w:val="en-US"/>
              </w:rPr>
            </w:pPr>
            <w:r w:rsidRPr="00890B0E">
              <w:rPr>
                <w:i/>
                <w:iCs/>
                <w:lang w:val="en-US"/>
              </w:rPr>
              <w:t>Submitted by the Co-Chair:</w:t>
            </w:r>
          </w:p>
          <w:p w14:paraId="74555E2F" w14:textId="5D38ECC5" w:rsidR="007809D6" w:rsidRPr="000740D4" w:rsidRDefault="007809D6" w:rsidP="007809D6">
            <w:pPr>
              <w:pStyle w:val="para"/>
              <w:ind w:left="1134" w:right="0"/>
              <w:rPr>
                <w:strike/>
                <w:color w:val="0000CC"/>
                <w:lang w:val="en-US"/>
              </w:rPr>
            </w:pPr>
            <w:r w:rsidRPr="000740D4">
              <w:rPr>
                <w:strike/>
                <w:color w:val="0000CC"/>
                <w:lang w:val="en-US"/>
              </w:rPr>
              <w:t>5. 65.1.1.</w:t>
            </w:r>
            <w:r w:rsidRPr="000740D4">
              <w:rPr>
                <w:strike/>
                <w:color w:val="0000CC"/>
                <w:lang w:val="en-US"/>
              </w:rPr>
              <w:tab/>
              <w:t xml:space="preserve">[ADAS] shall automatically switch to "Standby" mode immediately after the vehicle is powered on. </w:t>
            </w:r>
          </w:p>
          <w:p w14:paraId="0A0B2DAF" w14:textId="5E1FE83B" w:rsidR="007809D6" w:rsidRPr="00890B0E" w:rsidRDefault="007809D6" w:rsidP="007809D6">
            <w:pPr>
              <w:pStyle w:val="para"/>
              <w:ind w:left="1134" w:right="0"/>
              <w:rPr>
                <w:lang w:val="en-US"/>
              </w:rPr>
            </w:pPr>
            <w:r w:rsidRPr="00890B0E">
              <w:rPr>
                <w:lang w:val="en-US"/>
              </w:rPr>
              <w:t>5.</w:t>
            </w:r>
            <w:r w:rsidRPr="00890B0E">
              <w:rPr>
                <w:strike/>
                <w:lang w:val="en-US"/>
              </w:rPr>
              <w:t xml:space="preserve"> 6</w:t>
            </w:r>
            <w:r w:rsidR="005121BF" w:rsidRP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2.</w:t>
            </w:r>
            <w:r w:rsidRPr="00890B0E">
              <w:rPr>
                <w:lang w:val="en-US"/>
              </w:rPr>
              <w:tab/>
            </w:r>
            <w:r w:rsidR="00A14EA5">
              <w:rPr>
                <w:color w:val="0000CC"/>
                <w:lang w:val="en-US"/>
              </w:rPr>
              <w:t>Where the [ADAS] is equipped with a “Standby” or “Active mode, the [ADAS] shall automatically switch between these modes</w:t>
            </w:r>
            <w:r w:rsidR="00A14EA5">
              <w:rPr>
                <w:strike/>
                <w:color w:val="0000CC"/>
                <w:lang w:val="en-US"/>
              </w:rPr>
              <w:t xml:space="preserve"> [ADAS] shall automatically switch from "Standby" mode to "Active" mode</w:t>
            </w:r>
            <w:r w:rsidRPr="00890B0E">
              <w:rPr>
                <w:lang w:val="en-US"/>
              </w:rPr>
              <w:t xml:space="preserve">, if [ADAS] operating conditions allow so. [ADAS] shall automatically switch from "Active" mode to "Standby" mode, if [ADAS] operating conditions do not allow to be in “Active” mode, or if [ADAS] </w:t>
            </w:r>
            <w:r w:rsidR="000740D4" w:rsidRPr="000740D4">
              <w:rPr>
                <w:color w:val="0000CC"/>
                <w:lang w:val="en-US"/>
              </w:rPr>
              <w:t>boundaries</w:t>
            </w:r>
            <w:r w:rsidR="000740D4">
              <w:rPr>
                <w:color w:val="0000CC"/>
                <w:lang w:val="en-US"/>
              </w:rPr>
              <w:t xml:space="preserve"> are detected to be reached</w:t>
            </w:r>
            <w:r w:rsidR="000740D4">
              <w:rPr>
                <w:lang w:val="en-US"/>
              </w:rPr>
              <w:t xml:space="preserve"> </w:t>
            </w:r>
            <w:r w:rsidRPr="000740D4">
              <w:rPr>
                <w:strike/>
                <w:color w:val="0000CC"/>
                <w:lang w:val="en-US"/>
              </w:rPr>
              <w:t>operating target had been reached</w:t>
            </w:r>
            <w:r w:rsidRPr="00890B0E">
              <w:rPr>
                <w:lang w:val="en-US"/>
              </w:rPr>
              <w:t>.</w:t>
            </w:r>
          </w:p>
          <w:p w14:paraId="69E448BF" w14:textId="3DA54924" w:rsidR="007809D6" w:rsidRPr="000740D4" w:rsidRDefault="007809D6" w:rsidP="007809D6">
            <w:pPr>
              <w:pStyle w:val="para"/>
              <w:ind w:left="1134" w:right="0"/>
              <w:rPr>
                <w:strike/>
                <w:color w:val="0000CC"/>
                <w:lang w:val="en-US"/>
              </w:rPr>
            </w:pPr>
            <w:r w:rsidRPr="000740D4">
              <w:rPr>
                <w:strike/>
                <w:color w:val="0000CC"/>
                <w:lang w:val="en-US"/>
              </w:rPr>
              <w:t>5. 65.1.3.</w:t>
            </w:r>
            <w:r w:rsidRPr="000740D4">
              <w:rPr>
                <w:strike/>
                <w:color w:val="0000CC"/>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1550B4F5" w:rsidR="007809D6" w:rsidRPr="00890B0E" w:rsidRDefault="007809D6" w:rsidP="007809D6">
            <w:pPr>
              <w:pStyle w:val="para"/>
              <w:ind w:left="1134" w:right="0"/>
              <w:rPr>
                <w:lang w:val="en-US"/>
              </w:rPr>
            </w:pPr>
            <w:r w:rsidRPr="00890B0E">
              <w:rPr>
                <w:lang w:val="en-US"/>
              </w:rPr>
              <w:t>5.</w:t>
            </w:r>
            <w:r w:rsidRPr="00890B0E">
              <w:rPr>
                <w:strike/>
                <w:lang w:val="en-US"/>
              </w:rPr>
              <w:t xml:space="preserve"> 6</w:t>
            </w:r>
            <w:r w:rsidR="005121BF">
              <w:rPr>
                <w:color w:val="0000CC"/>
                <w:lang w:val="en-US"/>
              </w:rPr>
              <w:t>4</w:t>
            </w:r>
            <w:r w:rsidRPr="00890B0E">
              <w:rPr>
                <w:lang w:val="en-US"/>
              </w:rPr>
              <w:t>.</w:t>
            </w:r>
            <w:r w:rsidR="005121BF" w:rsidRPr="005121BF">
              <w:rPr>
                <w:strike/>
                <w:color w:val="0000CC"/>
                <w:lang w:val="en-US"/>
              </w:rPr>
              <w:t xml:space="preserve"> 1</w:t>
            </w:r>
            <w:r w:rsidR="005121BF" w:rsidRPr="005121BF">
              <w:rPr>
                <w:color w:val="0000CC"/>
                <w:lang w:val="en-US"/>
              </w:rPr>
              <w:t>2</w:t>
            </w:r>
            <w:r w:rsidRPr="00890B0E">
              <w:rPr>
                <w:lang w:val="en-US"/>
              </w:rPr>
              <w:t>.4.</w:t>
            </w:r>
            <w:r w:rsidRPr="00890B0E">
              <w:rPr>
                <w:lang w:val="en-US"/>
              </w:rPr>
              <w:tab/>
              <w:t>The provisions of paragraph 5.6.1.3. shall not apply to [ADAS] designated for emergency operation in the event, when the driver becomes unresponsive.</w:t>
            </w:r>
          </w:p>
        </w:tc>
        <w:tc>
          <w:tcPr>
            <w:tcW w:w="5917" w:type="dxa"/>
          </w:tcPr>
          <w:p w14:paraId="6036541E" w14:textId="7B5443CB" w:rsidR="000740D4" w:rsidRPr="000740D4" w:rsidRDefault="000740D4" w:rsidP="007809D6">
            <w:pPr>
              <w:pStyle w:val="para"/>
              <w:ind w:left="0" w:right="0" w:firstLine="0"/>
              <w:rPr>
                <w:color w:val="0000CC"/>
                <w:lang w:val="en-US"/>
              </w:rPr>
            </w:pPr>
            <w:r>
              <w:rPr>
                <w:color w:val="0000CC"/>
                <w:lang w:val="en-US"/>
              </w:rPr>
              <w:t>Textual changes proposed by OICA-CLEPA</w:t>
            </w:r>
            <w:r w:rsidR="00A14EA5">
              <w:rPr>
                <w:color w:val="0000CC"/>
                <w:lang w:val="en-US"/>
              </w:rPr>
              <w:t>/AVERE</w:t>
            </w:r>
          </w:p>
          <w:p w14:paraId="15CDA54B" w14:textId="63416E6E" w:rsidR="007809D6" w:rsidRPr="006923E5" w:rsidRDefault="007809D6" w:rsidP="007809D6">
            <w:pPr>
              <w:pStyle w:val="para"/>
              <w:ind w:left="0" w:right="0" w:firstLine="0"/>
              <w:rPr>
                <w:lang w:val="en-US"/>
              </w:rPr>
            </w:pPr>
            <w:r w:rsidRPr="006923E5">
              <w:rPr>
                <w:lang w:val="en-US"/>
              </w:rPr>
              <w:t xml:space="preserve">System shall be off at the initiation of each new ignition cycle by default, unless specifically selected as a mode by the driver. </w:t>
            </w:r>
          </w:p>
          <w:p w14:paraId="0D4AECD1" w14:textId="7893F5B0" w:rsidR="007809D6" w:rsidRDefault="007809D6" w:rsidP="007809D6">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5F456542" w14:textId="325D75AE" w:rsidR="000740D4" w:rsidRDefault="000740D4" w:rsidP="007809D6">
            <w:pPr>
              <w:pStyle w:val="para"/>
              <w:ind w:left="0" w:right="0" w:firstLine="0"/>
              <w:rPr>
                <w:color w:val="0000CC"/>
                <w:lang w:val="en-US"/>
              </w:rPr>
            </w:pPr>
            <w:r w:rsidRPr="00A515BF">
              <w:rPr>
                <w:color w:val="0000CC"/>
                <w:lang w:val="en-US"/>
              </w:rPr>
              <w:t xml:space="preserve">Chair: The above-stated is applicable for the specific cases of [ADAS]. Therefore, the alternative wording could be appropriate. But, to cover those specific cases, the integration of OICA-CLEPA wording should be considered.  </w:t>
            </w:r>
          </w:p>
          <w:p w14:paraId="46785E64" w14:textId="5B0E719B" w:rsidR="00034A5C" w:rsidRPr="00034A5C" w:rsidRDefault="00034A5C" w:rsidP="007809D6">
            <w:pPr>
              <w:pStyle w:val="para"/>
              <w:ind w:left="0" w:right="0" w:firstLine="0"/>
              <w:rPr>
                <w:color w:val="0000CC"/>
                <w:lang w:val="en-US"/>
              </w:rPr>
            </w:pPr>
            <w:r>
              <w:rPr>
                <w:color w:val="0000CC"/>
                <w:lang w:val="en-US"/>
              </w:rPr>
              <w:t>FIA: We would prefer that the driver will be able to decide the status of the systems after a new ignition cycle, but support OICA-CLEPA.</w:t>
            </w:r>
          </w:p>
          <w:p w14:paraId="514BBBD1" w14:textId="7FA69043" w:rsidR="00E536A5" w:rsidRDefault="00E536A5" w:rsidP="007809D6">
            <w:pPr>
              <w:pStyle w:val="para"/>
              <w:ind w:left="0" w:right="0" w:firstLine="0"/>
              <w:rPr>
                <w:color w:val="0000CC"/>
                <w:lang w:val="en-US"/>
              </w:rPr>
            </w:pPr>
            <w:r>
              <w:rPr>
                <w:color w:val="0000CC"/>
                <w:lang w:val="en-US"/>
              </w:rPr>
              <w:t xml:space="preserve">Germany: </w:t>
            </w:r>
          </w:p>
          <w:p w14:paraId="33F94411" w14:textId="3316785F" w:rsidR="00E536A5" w:rsidRDefault="00E536A5" w:rsidP="00E536A5">
            <w:pPr>
              <w:pStyle w:val="para"/>
              <w:numPr>
                <w:ilvl w:val="0"/>
                <w:numId w:val="19"/>
              </w:numPr>
              <w:ind w:right="0"/>
              <w:rPr>
                <w:color w:val="0000CC"/>
                <w:lang w:val="en-US"/>
              </w:rPr>
            </w:pPr>
            <w:r>
              <w:rPr>
                <w:color w:val="0000CC"/>
                <w:lang w:val="en-US"/>
              </w:rPr>
              <w:t xml:space="preserve">5.4.2.1: </w:t>
            </w:r>
            <w:r w:rsidRPr="00E536A5">
              <w:rPr>
                <w:color w:val="0000CC"/>
                <w:lang w:val="en-US"/>
              </w:rPr>
              <w:t>Would be my favorite. Allowing the ‘last system status’ could lead to driver confusion when having a driver change / shared vehicle.</w:t>
            </w:r>
          </w:p>
          <w:p w14:paraId="05FF6D73" w14:textId="7B34B5C8" w:rsidR="00E536A5" w:rsidRPr="00E536A5" w:rsidRDefault="00E536A5" w:rsidP="00E536A5">
            <w:pPr>
              <w:pStyle w:val="para"/>
              <w:numPr>
                <w:ilvl w:val="0"/>
                <w:numId w:val="19"/>
              </w:numPr>
              <w:ind w:right="0"/>
              <w:rPr>
                <w:color w:val="0000CC"/>
                <w:lang w:val="en-US"/>
              </w:rPr>
            </w:pPr>
            <w:r>
              <w:rPr>
                <w:color w:val="0000CC"/>
                <w:lang w:val="en-US"/>
              </w:rPr>
              <w:t>Co-chair proposal 5.</w:t>
            </w:r>
            <w:r w:rsidR="00034A5C">
              <w:rPr>
                <w:color w:val="0000CC"/>
                <w:lang w:val="en-US"/>
              </w:rPr>
              <w:t>5</w:t>
            </w:r>
            <w:r>
              <w:rPr>
                <w:color w:val="0000CC"/>
                <w:lang w:val="en-US"/>
              </w:rPr>
              <w:t>.1.1: Higher risk for mode confusion</w:t>
            </w:r>
          </w:p>
          <w:p w14:paraId="4920C81D" w14:textId="230210F8" w:rsidR="007809D6" w:rsidRPr="000740D4" w:rsidRDefault="007809D6" w:rsidP="007809D6">
            <w:pPr>
              <w:pStyle w:val="para"/>
              <w:ind w:left="0" w:right="0" w:firstLine="0"/>
              <w:rPr>
                <w:color w:val="0000CC"/>
                <w:lang w:val="en-US"/>
              </w:rPr>
            </w:pPr>
            <w:r w:rsidRPr="00890B0E">
              <w:rPr>
                <w:lang w:val="en-US"/>
              </w:rPr>
              <w:t>FIA (5.6.1.1): Text conflicts with 5.1.6. The system starts automatically after the vehicle is powered on.</w:t>
            </w:r>
            <w:r w:rsidR="000740D4">
              <w:rPr>
                <w:lang w:val="en-US"/>
              </w:rPr>
              <w:t xml:space="preserve"> </w:t>
            </w:r>
            <w:r w:rsidR="000740D4">
              <w:rPr>
                <w:color w:val="0000CC"/>
                <w:lang w:val="en-US"/>
              </w:rPr>
              <w:t>Chair: Addressed if we use alternative submitted by chair</w:t>
            </w:r>
          </w:p>
          <w:p w14:paraId="510A1344" w14:textId="60FEDACA" w:rsidR="007809D6" w:rsidRDefault="007809D6" w:rsidP="007809D6">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7809D6" w:rsidRPr="00890B0E" w:rsidRDefault="007809D6" w:rsidP="007809D6">
            <w:pPr>
              <w:pStyle w:val="para"/>
              <w:ind w:left="0" w:right="0" w:firstLine="0"/>
              <w:rPr>
                <w:lang w:val="en-US"/>
              </w:rPr>
            </w:pPr>
            <w:r w:rsidRPr="00890B0E">
              <w:rPr>
                <w:lang w:val="en-US"/>
              </w:rPr>
              <w:t>OICA-CLEPA: 5.6.1.1 may depend on the scope, could not be applicable to e.g. RMF. Needs further review as we go along.</w:t>
            </w:r>
          </w:p>
          <w:p w14:paraId="778F9C67" w14:textId="5AF18CDB" w:rsidR="007809D6" w:rsidRDefault="007809D6" w:rsidP="007809D6">
            <w:pPr>
              <w:pStyle w:val="para"/>
              <w:ind w:left="0" w:right="0" w:firstLine="0"/>
              <w:rPr>
                <w:lang w:val="en-US"/>
              </w:rPr>
            </w:pPr>
            <w:r w:rsidRPr="00890B0E">
              <w:rPr>
                <w:lang w:val="en-US"/>
              </w:rPr>
              <w:t xml:space="preserve">NL: ADAS ADS features should be designed according to harmonized / common HMI principles to support smooth switching from one vehicle to another. </w:t>
            </w:r>
          </w:p>
          <w:p w14:paraId="7FB5A55E" w14:textId="54A21A4C" w:rsidR="000740D4" w:rsidRPr="000740D4" w:rsidRDefault="000740D4" w:rsidP="007809D6">
            <w:pPr>
              <w:pStyle w:val="para"/>
              <w:ind w:left="0" w:right="0" w:firstLine="0"/>
              <w:rPr>
                <w:color w:val="0000CC"/>
                <w:lang w:val="en-US"/>
              </w:rPr>
            </w:pPr>
            <w:r w:rsidRPr="00917643">
              <w:rPr>
                <w:color w:val="0000CC"/>
                <w:lang w:val="en-US"/>
              </w:rPr>
              <w:t>Chair: Do we have general HMI principles to add here?</w:t>
            </w:r>
          </w:p>
          <w:p w14:paraId="0A920135" w14:textId="5B7006B7" w:rsidR="007809D6" w:rsidRPr="00890B0E" w:rsidRDefault="007809D6" w:rsidP="007809D6">
            <w:pPr>
              <w:pStyle w:val="para"/>
              <w:ind w:left="0" w:right="0" w:firstLine="0"/>
              <w:rPr>
                <w:lang w:val="en-US"/>
              </w:rPr>
            </w:pPr>
            <w:r w:rsidRPr="00890B0E">
              <w:rPr>
                <w:lang w:val="en-US"/>
              </w:rPr>
              <w:t xml:space="preserve">NL: The information presented to the driver / user should be organized according to saliency principles, shall prevent from </w:t>
            </w:r>
            <w:r w:rsidRPr="00890B0E">
              <w:rPr>
                <w:lang w:val="en-US"/>
              </w:rPr>
              <w:lastRenderedPageBreak/>
              <w:t>unintended/inadvertent activation or activation outside the ODD and provide information on the system capabilities/ODD.</w:t>
            </w:r>
          </w:p>
          <w:p w14:paraId="0A819C0C" w14:textId="6C1D5D88" w:rsidR="007809D6" w:rsidRPr="001E6B3A" w:rsidRDefault="007809D6" w:rsidP="007809D6">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7809D6" w:rsidRPr="0053275C" w14:paraId="19EF626C" w14:textId="77777777" w:rsidTr="00FD2EB4">
        <w:tc>
          <w:tcPr>
            <w:tcW w:w="9209" w:type="dxa"/>
          </w:tcPr>
          <w:p w14:paraId="10146613" w14:textId="4707E6C0" w:rsidR="007809D6" w:rsidRDefault="007809D6" w:rsidP="007809D6">
            <w:pPr>
              <w:pStyle w:val="para"/>
              <w:ind w:left="1134" w:right="0"/>
              <w:rPr>
                <w:b/>
                <w:bCs/>
              </w:rPr>
            </w:pPr>
            <w:r w:rsidRPr="0053275C">
              <w:rPr>
                <w:b/>
                <w:bCs/>
              </w:rPr>
              <w:lastRenderedPageBreak/>
              <w:t>5.</w:t>
            </w:r>
            <w:r w:rsidRPr="00C41303">
              <w:rPr>
                <w:b/>
                <w:bCs/>
                <w:strike/>
                <w:lang w:val="en-US"/>
              </w:rPr>
              <w:t xml:space="preserve"> 6</w:t>
            </w:r>
            <w:r w:rsidR="005121BF">
              <w:rPr>
                <w:b/>
                <w:bCs/>
                <w:color w:val="0000CC"/>
                <w:lang w:val="en-US"/>
              </w:rPr>
              <w:t>4</w:t>
            </w:r>
            <w:r w:rsidRPr="0053275C">
              <w:rPr>
                <w:b/>
                <w:bCs/>
              </w:rPr>
              <w:t>.</w:t>
            </w:r>
            <w:r w:rsidRPr="005121BF">
              <w:rPr>
                <w:b/>
                <w:bCs/>
                <w:strike/>
              </w:rPr>
              <w:t>2</w:t>
            </w:r>
            <w:r w:rsidR="005121BF">
              <w:rPr>
                <w:b/>
                <w:bCs/>
                <w:color w:val="0000CC"/>
              </w:rPr>
              <w:t>3</w:t>
            </w:r>
            <w:r w:rsidRPr="0053275C">
              <w:rPr>
                <w:b/>
                <w:bCs/>
              </w:rPr>
              <w:t>.</w:t>
            </w:r>
            <w:r w:rsidRPr="0053275C">
              <w:rPr>
                <w:b/>
                <w:bCs/>
              </w:rPr>
              <w:tab/>
            </w:r>
            <w:r>
              <w:rPr>
                <w:b/>
                <w:bCs/>
              </w:rPr>
              <w:t>[ADAS]</w:t>
            </w:r>
            <w:r w:rsidRPr="0053275C">
              <w:rPr>
                <w:b/>
                <w:bCs/>
              </w:rPr>
              <w:t xml:space="preserve"> status indication</w:t>
            </w:r>
          </w:p>
          <w:p w14:paraId="072E96A7" w14:textId="6C44AEE9" w:rsidR="007809D6" w:rsidRPr="00890B0E" w:rsidRDefault="007809D6" w:rsidP="007809D6">
            <w:pPr>
              <w:pStyle w:val="para"/>
              <w:ind w:left="1134" w:right="0"/>
              <w:rPr>
                <w:lang w:val="en-US"/>
              </w:rPr>
            </w:pPr>
            <w:r w:rsidRPr="00890B0E">
              <w:t>5.</w:t>
            </w:r>
            <w:r w:rsidRPr="00890B0E">
              <w:rPr>
                <w:strike/>
                <w:lang w:val="en-US"/>
              </w:rPr>
              <w:t xml:space="preserve"> 6</w:t>
            </w:r>
            <w:r w:rsidR="005121BF">
              <w:rPr>
                <w:color w:val="0000CC"/>
                <w:lang w:val="en-US"/>
              </w:rPr>
              <w:t>4</w:t>
            </w:r>
            <w:r w:rsidRPr="00890B0E">
              <w:t>.</w:t>
            </w:r>
            <w:r w:rsidRPr="005121BF">
              <w:rPr>
                <w:strike/>
              </w:rPr>
              <w:t>2</w:t>
            </w:r>
            <w:r w:rsidR="005121BF" w:rsidRPr="005121BF">
              <w:rPr>
                <w:color w:val="0000CC"/>
              </w:rPr>
              <w:t>3</w:t>
            </w:r>
            <w:r w:rsidRPr="00890B0E">
              <w:t>.1.</w:t>
            </w:r>
            <w:r w:rsidRPr="00890B0E">
              <w:tab/>
            </w:r>
            <w:r w:rsidRPr="00890B0E">
              <w:rPr>
                <w:lang w:val="en-US"/>
              </w:rPr>
              <w:t xml:space="preserve">When [ADAS] is in </w:t>
            </w:r>
            <w:r w:rsidR="00A14EA5">
              <w:rPr>
                <w:color w:val="0000CC"/>
                <w:lang w:val="en-US"/>
              </w:rPr>
              <w:t>either</w:t>
            </w:r>
            <w:r w:rsidR="00A14EA5">
              <w:rPr>
                <w:lang w:val="en-US"/>
              </w:rPr>
              <w:t xml:space="preserve"> </w:t>
            </w:r>
            <w:r w:rsidR="00A14EA5">
              <w:rPr>
                <w:color w:val="0000CC"/>
                <w:lang w:val="en-US"/>
              </w:rPr>
              <w:t xml:space="preserve">“On”, or alternatively </w:t>
            </w:r>
            <w:r w:rsidRPr="00890B0E">
              <w:rPr>
                <w:lang w:val="en-US"/>
              </w:rPr>
              <w:t>"Standby" mode or "Active" mode, a</w:t>
            </w:r>
            <w:r w:rsidR="00240A6B">
              <w:rPr>
                <w:lang w:val="en-US"/>
              </w:rPr>
              <w:t xml:space="preserve"> </w:t>
            </w:r>
            <w:r w:rsidR="00240A6B" w:rsidRPr="00240A6B">
              <w:rPr>
                <w:color w:val="0000CC"/>
                <w:lang w:val="en-US"/>
              </w:rPr>
              <w:t>visual</w:t>
            </w:r>
            <w:r w:rsidRPr="00890B0E">
              <w:rPr>
                <w:lang w:val="en-US"/>
              </w:rPr>
              <w:t xml:space="preserve"> </w:t>
            </w:r>
            <w:r w:rsidRPr="00240A6B">
              <w:rPr>
                <w:strike/>
                <w:color w:val="0000CC"/>
                <w:lang w:val="en-US"/>
              </w:rPr>
              <w:t>optical</w:t>
            </w:r>
            <w:r w:rsidRPr="00890B0E">
              <w:rPr>
                <w:lang w:val="en-US"/>
              </w:rPr>
              <w:t xml:space="preserve"> signal shall be provided to the driver.</w:t>
            </w:r>
          </w:p>
          <w:p w14:paraId="71C67FCD" w14:textId="6B203BE1" w:rsidR="007809D6" w:rsidRPr="003F554F" w:rsidRDefault="007809D6" w:rsidP="007809D6">
            <w:pPr>
              <w:pStyle w:val="para"/>
              <w:ind w:left="1134" w:right="0"/>
              <w:rPr>
                <w:b/>
                <w:bCs/>
                <w:strike/>
              </w:rPr>
            </w:pPr>
            <w:r w:rsidRPr="003F554F">
              <w:rPr>
                <w:strike/>
                <w:color w:val="0000CC"/>
                <w:lang w:val="en-US"/>
              </w:rPr>
              <w:t>[5. 65.2.2.</w:t>
            </w:r>
            <w:r w:rsidRPr="003F554F">
              <w:rPr>
                <w:strike/>
                <w:color w:val="0000CC"/>
                <w:lang w:val="en-US"/>
              </w:rPr>
              <w:tab/>
              <w:t>[ADAS] shall inform the driver clearly about any system initiated driving manoeuvres (e.g., system-initiated lane change).]</w:t>
            </w:r>
          </w:p>
        </w:tc>
        <w:tc>
          <w:tcPr>
            <w:tcW w:w="5917" w:type="dxa"/>
          </w:tcPr>
          <w:p w14:paraId="3D47C187" w14:textId="48BAE06A" w:rsidR="007809D6" w:rsidRDefault="007809D6" w:rsidP="007809D6">
            <w:pPr>
              <w:pStyle w:val="para"/>
              <w:ind w:left="0" w:right="0" w:firstLine="0"/>
              <w:rPr>
                <w:lang w:val="en-US"/>
              </w:rPr>
            </w:pPr>
            <w:r w:rsidRPr="00860F12">
              <w:rPr>
                <w:lang w:val="en-US"/>
              </w:rPr>
              <w:t xml:space="preserve">Relevant system states when the system is activated shall be indicated to the driver. </w:t>
            </w:r>
          </w:p>
          <w:p w14:paraId="44401228" w14:textId="6106DC40" w:rsidR="00A14EA5" w:rsidRDefault="00A14EA5" w:rsidP="007809D6">
            <w:pPr>
              <w:pStyle w:val="para"/>
              <w:ind w:left="0" w:right="0" w:firstLine="0"/>
              <w:rPr>
                <w:color w:val="0000CC"/>
                <w:lang w:val="en-US"/>
              </w:rPr>
            </w:pPr>
            <w:r>
              <w:rPr>
                <w:color w:val="0000CC"/>
                <w:lang w:val="en-US"/>
              </w:rPr>
              <w:t>AVERE proposal</w:t>
            </w:r>
          </w:p>
          <w:p w14:paraId="1789A347" w14:textId="77777777" w:rsidR="007809D6" w:rsidRDefault="007809D6" w:rsidP="007809D6">
            <w:pPr>
              <w:pStyle w:val="para"/>
              <w:ind w:left="0" w:right="0" w:firstLine="0"/>
              <w:rPr>
                <w:lang w:val="en-US"/>
              </w:rPr>
            </w:pPr>
            <w:r w:rsidRPr="00860F12">
              <w:rPr>
                <w:lang w:val="en-US"/>
              </w:rPr>
              <w:t>The status indication shall be suitable to ensure mode awareness.</w:t>
            </w:r>
          </w:p>
          <w:p w14:paraId="44D4A166" w14:textId="77777777" w:rsidR="007809D6" w:rsidRDefault="007809D6" w:rsidP="007809D6">
            <w:pPr>
              <w:pStyle w:val="para"/>
              <w:ind w:left="0" w:right="0" w:firstLine="0"/>
              <w:rPr>
                <w:lang w:val="en-US"/>
              </w:rPr>
            </w:pPr>
            <w:r>
              <w:rPr>
                <w:lang w:val="en-US"/>
              </w:rPr>
              <w:t>6</w:t>
            </w:r>
            <w:r w:rsidRPr="00890B0E">
              <w:rPr>
                <w:vertAlign w:val="superscript"/>
                <w:lang w:val="en-US"/>
              </w:rPr>
              <w:t>th</w:t>
            </w:r>
            <w:r>
              <w:rPr>
                <w:lang w:val="en-US"/>
              </w:rPr>
              <w:t xml:space="preserve"> Session: </w:t>
            </w:r>
            <w:r w:rsidRPr="00890B0E">
              <w:rPr>
                <w:lang w:val="en-US"/>
              </w:rPr>
              <w:t>Do we need 5.6.2.2.?</w:t>
            </w:r>
          </w:p>
          <w:p w14:paraId="2965C2F5" w14:textId="302EB4B1" w:rsidR="000740D4" w:rsidRDefault="000740D4" w:rsidP="007809D6">
            <w:pPr>
              <w:pStyle w:val="para"/>
              <w:ind w:left="0" w:right="0" w:firstLine="0"/>
              <w:rPr>
                <w:color w:val="0000CC"/>
                <w:lang w:val="en-US"/>
              </w:rPr>
            </w:pPr>
            <w:r w:rsidRPr="00917643">
              <w:rPr>
                <w:color w:val="0000CC"/>
                <w:lang w:val="en-US"/>
              </w:rPr>
              <w:t>Chair: Seems not, to avoid redundant informing</w:t>
            </w:r>
          </w:p>
          <w:p w14:paraId="0AD6A7AC" w14:textId="007E2683" w:rsidR="00034A5C" w:rsidRDefault="00034A5C" w:rsidP="007809D6">
            <w:pPr>
              <w:pStyle w:val="para"/>
              <w:ind w:left="0" w:right="0" w:firstLine="0"/>
              <w:rPr>
                <w:color w:val="0000CC"/>
                <w:lang w:val="en-US"/>
              </w:rPr>
            </w:pPr>
            <w:r>
              <w:rPr>
                <w:color w:val="0000CC"/>
                <w:lang w:val="en-US"/>
              </w:rPr>
              <w:t>FIA: We prefer that ADAS informs the driver about a system initiated driving maneuver.</w:t>
            </w:r>
          </w:p>
          <w:p w14:paraId="64C9465C" w14:textId="77777777" w:rsidR="00240A6B" w:rsidRDefault="00240A6B" w:rsidP="007809D6">
            <w:pPr>
              <w:pStyle w:val="para"/>
              <w:ind w:left="0" w:right="0" w:firstLine="0"/>
              <w:rPr>
                <w:color w:val="0000CC"/>
                <w:lang w:val="en-US"/>
              </w:rPr>
            </w:pPr>
            <w:r>
              <w:rPr>
                <w:color w:val="0000CC"/>
                <w:lang w:val="en-US"/>
              </w:rPr>
              <w:t xml:space="preserve">Germany: </w:t>
            </w:r>
          </w:p>
          <w:p w14:paraId="1AA6344D" w14:textId="77777777" w:rsidR="00240A6B" w:rsidRPr="00240A6B" w:rsidRDefault="00240A6B" w:rsidP="00240A6B">
            <w:pPr>
              <w:pStyle w:val="para"/>
              <w:numPr>
                <w:ilvl w:val="0"/>
                <w:numId w:val="19"/>
              </w:numPr>
              <w:ind w:right="0"/>
              <w:rPr>
                <w:color w:val="0000CC"/>
              </w:rPr>
            </w:pPr>
            <w:r>
              <w:rPr>
                <w:color w:val="0000CC"/>
                <w:lang w:val="en-US"/>
              </w:rPr>
              <w:t xml:space="preserve">5.4.3.1: </w:t>
            </w:r>
            <w:r w:rsidRPr="00240A6B">
              <w:rPr>
                <w:color w:val="0000CC"/>
                <w:lang w:val="en-US"/>
              </w:rPr>
              <w:t>visual</w:t>
            </w:r>
            <w:r>
              <w:rPr>
                <w:color w:val="0000CC"/>
                <w:lang w:val="en-US"/>
              </w:rPr>
              <w:t xml:space="preserve"> rather than optical</w:t>
            </w:r>
          </w:p>
          <w:p w14:paraId="6721E231" w14:textId="6A7C7281" w:rsidR="00240A6B" w:rsidRPr="00240A6B" w:rsidRDefault="00240A6B" w:rsidP="00240A6B">
            <w:pPr>
              <w:pStyle w:val="para"/>
              <w:numPr>
                <w:ilvl w:val="0"/>
                <w:numId w:val="19"/>
              </w:numPr>
              <w:ind w:right="0"/>
              <w:rPr>
                <w:color w:val="0000CC"/>
              </w:rPr>
            </w:pPr>
            <w:r>
              <w:rPr>
                <w:color w:val="0000CC"/>
                <w:lang w:val="en-US"/>
              </w:rPr>
              <w:t xml:space="preserve">5.5.2.2: </w:t>
            </w:r>
            <w:r w:rsidRPr="00240A6B">
              <w:rPr>
                <w:color w:val="0000CC"/>
                <w:lang w:val="en-US"/>
              </w:rPr>
              <w:t>Would the normal direction indicator signal in the dashboard be seen as a sufficient information to the driver for the initiation of a lane change? What would be the timing for this information to give the driver the chance to react or to suppress/override the lane change? Should be more than the detection time for the driver engagement surveillance.</w:t>
            </w:r>
            <w:r>
              <w:rPr>
                <w:color w:val="0000CC"/>
                <w:lang w:val="en-US"/>
              </w:rPr>
              <w:t xml:space="preserve"> </w:t>
            </w:r>
            <w:r w:rsidRPr="00240A6B">
              <w:rPr>
                <w:color w:val="0000CC"/>
                <w:lang w:val="en-US"/>
              </w:rPr>
              <w:t>I totally agree. If the driver is responsible for the driving task, he/she has to monitor the performance of the ADAS. This means, any driving manoeuvre of the ADAS must be indicated in time such that the driver is able to hamper the execution of the manoeuvre in case he/she does not agree.</w:t>
            </w:r>
            <w:r>
              <w:rPr>
                <w:color w:val="0000CC"/>
                <w:lang w:val="en-US"/>
              </w:rPr>
              <w:t xml:space="preserve"> </w:t>
            </w:r>
            <w:r>
              <w:rPr>
                <w:color w:val="0000CC"/>
                <w:lang w:val="en-US"/>
              </w:rPr>
              <w:br/>
            </w:r>
            <w:r w:rsidRPr="00240A6B">
              <w:rPr>
                <w:color w:val="0000CC"/>
                <w:lang w:val="en-US"/>
              </w:rPr>
              <w:t>The same applies to system-initiated lane change (see my comment above at ch. “Hands-off driving”).</w:t>
            </w:r>
          </w:p>
        </w:tc>
      </w:tr>
      <w:tr w:rsidR="007809D6" w:rsidRPr="00F03FBB" w14:paraId="6D4479CB" w14:textId="77777777" w:rsidTr="00FD2EB4">
        <w:tc>
          <w:tcPr>
            <w:tcW w:w="9209" w:type="dxa"/>
          </w:tcPr>
          <w:p w14:paraId="7C972A5C" w14:textId="6AC8B2ED" w:rsidR="007809D6" w:rsidRPr="00890B0E" w:rsidRDefault="007809D6" w:rsidP="007809D6">
            <w:pPr>
              <w:pStyle w:val="para"/>
              <w:ind w:left="1134" w:right="0"/>
              <w:rPr>
                <w:b/>
                <w:bCs/>
              </w:rPr>
            </w:pPr>
            <w:r w:rsidRPr="00890B0E">
              <w:rPr>
                <w:b/>
                <w:bCs/>
              </w:rPr>
              <w:t>5.</w:t>
            </w:r>
            <w:r w:rsidRPr="00890B0E">
              <w:rPr>
                <w:strike/>
                <w:lang w:val="en-US"/>
              </w:rPr>
              <w:t xml:space="preserve"> </w:t>
            </w:r>
            <w:r w:rsidRPr="00890B0E">
              <w:rPr>
                <w:b/>
                <w:bCs/>
                <w:strike/>
                <w:lang w:val="en-US"/>
              </w:rPr>
              <w:t>6</w:t>
            </w:r>
            <w:r w:rsidR="005121BF">
              <w:rPr>
                <w:b/>
                <w:bCs/>
                <w:color w:val="0000CC"/>
                <w:lang w:val="en-US"/>
              </w:rPr>
              <w:t>4</w:t>
            </w:r>
            <w:r w:rsidRPr="00890B0E">
              <w:rPr>
                <w:lang w:val="en-US"/>
              </w:rPr>
              <w:t>.</w:t>
            </w:r>
            <w:r w:rsidRPr="005121BF">
              <w:rPr>
                <w:b/>
                <w:bCs/>
                <w:strike/>
              </w:rPr>
              <w:t>3</w:t>
            </w:r>
            <w:r w:rsidR="005121BF">
              <w:rPr>
                <w:b/>
                <w:bCs/>
                <w:color w:val="0000CC"/>
              </w:rPr>
              <w:t>4</w:t>
            </w:r>
            <w:r w:rsidRPr="00890B0E">
              <w:rPr>
                <w:b/>
                <w:bCs/>
              </w:rPr>
              <w:t>.</w:t>
            </w:r>
            <w:r w:rsidRPr="00890B0E">
              <w:rPr>
                <w:b/>
                <w:bCs/>
              </w:rPr>
              <w:tab/>
              <w:t>[ADAS] messages/signals to the human driver</w:t>
            </w:r>
          </w:p>
          <w:p w14:paraId="096EE081" w14:textId="7AA65550" w:rsidR="007809D6" w:rsidRPr="00890B0E" w:rsidRDefault="007809D6" w:rsidP="007809D6">
            <w:pPr>
              <w:pStyle w:val="para"/>
              <w:ind w:left="1134" w:right="0"/>
            </w:pPr>
            <w:r w:rsidRPr="00890B0E">
              <w:lastRenderedPageBreak/>
              <w:t>5.</w:t>
            </w:r>
            <w:r w:rsidRPr="00890B0E">
              <w:rPr>
                <w:strike/>
                <w:lang w:val="en-US"/>
              </w:rPr>
              <w:t xml:space="preserve"> 6</w:t>
            </w:r>
            <w:r w:rsidR="005121BF">
              <w:rPr>
                <w:strike/>
                <w:color w:val="0000CC"/>
                <w:lang w:val="en-US"/>
              </w:rPr>
              <w:t>4</w:t>
            </w:r>
            <w:r w:rsidRPr="00890B0E">
              <w:t>.</w:t>
            </w:r>
            <w:r w:rsidRPr="005121BF">
              <w:rPr>
                <w:strike/>
                <w:color w:val="0000CC"/>
              </w:rPr>
              <w:t>3</w:t>
            </w:r>
            <w:r w:rsidR="005121BF" w:rsidRPr="005121BF">
              <w:rPr>
                <w:color w:val="0000CC"/>
              </w:rPr>
              <w:t>4</w:t>
            </w:r>
            <w:r w:rsidRPr="00890B0E">
              <w:t>.1.</w:t>
            </w:r>
            <w:r w:rsidRPr="00890B0E">
              <w:tab/>
              <w:t xml:space="preserve">[ADAS] messages/signals shall inform/warn the driver </w:t>
            </w:r>
            <w:r w:rsidRPr="000740D4">
              <w:rPr>
                <w:strike/>
                <w:color w:val="0000CC"/>
              </w:rPr>
              <w:t>only</w:t>
            </w:r>
            <w:r w:rsidRPr="00890B0E">
              <w:t xml:space="preserve"> about:</w:t>
            </w:r>
          </w:p>
          <w:p w14:paraId="44945BE1" w14:textId="2F494ADD" w:rsidR="007809D6" w:rsidRPr="00890B0E" w:rsidRDefault="007809D6" w:rsidP="000513B5">
            <w:pPr>
              <w:pStyle w:val="para"/>
              <w:numPr>
                <w:ilvl w:val="0"/>
                <w:numId w:val="14"/>
              </w:numPr>
              <w:ind w:right="0"/>
              <w:rPr>
                <w:lang w:val="en-US"/>
              </w:rPr>
            </w:pPr>
            <w:r w:rsidRPr="00890B0E">
              <w:rPr>
                <w:lang w:val="en-US"/>
              </w:rPr>
              <w:t>[ADAS] status: either “Off”</w:t>
            </w:r>
            <w:r w:rsidR="00A14EA5">
              <w:rPr>
                <w:color w:val="0000CC"/>
                <w:lang w:val="en-US"/>
              </w:rPr>
              <w:t>, either “On”</w:t>
            </w:r>
            <w:r w:rsidR="00A14EA5">
              <w:rPr>
                <w:lang w:val="en-US"/>
              </w:rPr>
              <w:t xml:space="preserve"> </w:t>
            </w:r>
            <w:r w:rsidRPr="00890B0E">
              <w:rPr>
                <w:lang w:val="en-US"/>
              </w:rPr>
              <w:t xml:space="preserve"> or “Standby”/”Active”;</w:t>
            </w:r>
          </w:p>
          <w:p w14:paraId="77B39DFA" w14:textId="481C8CBC" w:rsidR="007809D6" w:rsidRPr="00890B0E" w:rsidRDefault="007809D6" w:rsidP="000513B5">
            <w:pPr>
              <w:pStyle w:val="para"/>
              <w:numPr>
                <w:ilvl w:val="0"/>
                <w:numId w:val="14"/>
              </w:numPr>
              <w:ind w:right="0"/>
              <w:rPr>
                <w:lang w:val="en-US"/>
              </w:rPr>
            </w:pPr>
            <w:r w:rsidRPr="00890B0E">
              <w:rPr>
                <w:lang w:val="en-US"/>
              </w:rPr>
              <w:t>[ADAS] request of the driver’s engagement to vehicle control;</w:t>
            </w:r>
          </w:p>
          <w:p w14:paraId="0A4FDF24" w14:textId="783AD232" w:rsidR="007809D6" w:rsidRPr="00890B0E" w:rsidRDefault="007809D6" w:rsidP="000513B5">
            <w:pPr>
              <w:pStyle w:val="para"/>
              <w:numPr>
                <w:ilvl w:val="0"/>
                <w:numId w:val="14"/>
              </w:numPr>
              <w:ind w:right="0"/>
              <w:rPr>
                <w:lang w:val="en-US"/>
              </w:rPr>
            </w:pPr>
            <w:r w:rsidRPr="00890B0E">
              <w:rPr>
                <w:lang w:val="en-US"/>
              </w:rPr>
              <w:t xml:space="preserve">[ADAS] </w:t>
            </w:r>
            <w:r w:rsidR="000740D4">
              <w:rPr>
                <w:color w:val="0000CC"/>
                <w:lang w:val="en-US"/>
              </w:rPr>
              <w:t xml:space="preserve">has detected to have </w:t>
            </w:r>
            <w:r w:rsidRPr="000740D4">
              <w:rPr>
                <w:strike/>
                <w:lang w:val="en-US"/>
              </w:rPr>
              <w:t xml:space="preserve">had </w:t>
            </w:r>
            <w:r w:rsidRPr="00890B0E">
              <w:rPr>
                <w:lang w:val="en-US"/>
              </w:rPr>
              <w:t xml:space="preserve">reached or exceeded its </w:t>
            </w:r>
            <w:r w:rsidRPr="000740D4">
              <w:rPr>
                <w:strike/>
                <w:color w:val="0000CC"/>
                <w:lang w:val="en-US"/>
              </w:rPr>
              <w:t>[ODD]/[</w:t>
            </w:r>
            <w:r w:rsidRPr="00890B0E">
              <w:rPr>
                <w:lang w:val="en-US"/>
              </w:rPr>
              <w:t>system</w:t>
            </w:r>
            <w:r w:rsidRPr="000740D4">
              <w:rPr>
                <w:strike/>
                <w:color w:val="0000CC"/>
                <w:lang w:val="en-US"/>
              </w:rPr>
              <w:t>]</w:t>
            </w:r>
            <w:r w:rsidRPr="00890B0E">
              <w:rPr>
                <w:lang w:val="en-US"/>
              </w:rPr>
              <w:t xml:space="preserve"> boundaries;</w:t>
            </w:r>
          </w:p>
          <w:p w14:paraId="1CD84C70" w14:textId="76D82377" w:rsidR="007809D6" w:rsidRPr="00890B0E" w:rsidRDefault="007809D6" w:rsidP="000513B5">
            <w:pPr>
              <w:pStyle w:val="para"/>
              <w:numPr>
                <w:ilvl w:val="0"/>
                <w:numId w:val="14"/>
              </w:numPr>
              <w:ind w:right="0"/>
              <w:rPr>
                <w:lang w:val="en-US"/>
              </w:rPr>
            </w:pPr>
            <w:r w:rsidRPr="00890B0E">
              <w:rPr>
                <w:lang w:val="en-US"/>
              </w:rPr>
              <w:t>[ADAS] failures.</w:t>
            </w:r>
          </w:p>
          <w:p w14:paraId="0E5ADD97" w14:textId="55FFE305" w:rsidR="007809D6" w:rsidRPr="00F63905" w:rsidRDefault="007809D6" w:rsidP="007809D6">
            <w:pPr>
              <w:pStyle w:val="para"/>
              <w:ind w:left="1134" w:right="0"/>
              <w:rPr>
                <w:color w:val="0000CC"/>
              </w:rPr>
            </w:pPr>
            <w:r w:rsidRPr="00890B0E">
              <w:t>5.</w:t>
            </w:r>
            <w:r w:rsidRPr="00890B0E">
              <w:rPr>
                <w:strike/>
                <w:lang w:val="en-US"/>
              </w:rPr>
              <w:t xml:space="preserve"> 6</w:t>
            </w:r>
            <w:r w:rsidR="005121BF">
              <w:rPr>
                <w:color w:val="0000CC"/>
                <w:lang w:val="en-US"/>
              </w:rPr>
              <w:t>4</w:t>
            </w:r>
            <w:r w:rsidRPr="00890B0E">
              <w:t>.</w:t>
            </w:r>
            <w:r w:rsidR="005121BF" w:rsidRPr="005121BF">
              <w:rPr>
                <w:strike/>
                <w:color w:val="0000CC"/>
              </w:rPr>
              <w:t xml:space="preserve"> 3</w:t>
            </w:r>
            <w:r w:rsidR="005121BF" w:rsidRPr="005121BF">
              <w:rPr>
                <w:color w:val="0000CC"/>
              </w:rPr>
              <w:t>4</w:t>
            </w:r>
            <w:r w:rsidRPr="00890B0E">
              <w:t>.2.</w:t>
            </w:r>
            <w:r w:rsidRPr="00890B0E">
              <w:tab/>
              <w:t xml:space="preserve">[ADAS] messages/signals shall be clear, timely and noticeable and shall not lead to confusion. In the case of multiple messages, they shall be prioritized. </w:t>
            </w:r>
            <w:r w:rsidRPr="000740D4">
              <w:rPr>
                <w:strike/>
                <w:color w:val="0000CC"/>
              </w:rPr>
              <w:t>Voice or textual messages shall not be used.</w:t>
            </w:r>
            <w:r w:rsidR="00F63905">
              <w:rPr>
                <w:strike/>
                <w:color w:val="0000CC"/>
              </w:rPr>
              <w:t xml:space="preserve"> </w:t>
            </w:r>
            <w:r w:rsidR="00F63905">
              <w:rPr>
                <w:color w:val="0000CC"/>
              </w:rPr>
              <w:t>Messages/signals from emergency assistance systems shall be considered as highest priority.</w:t>
            </w:r>
          </w:p>
          <w:p w14:paraId="49C56FBB" w14:textId="310DCA08" w:rsidR="003F554F" w:rsidRPr="003F554F" w:rsidRDefault="003F554F" w:rsidP="003F554F">
            <w:pPr>
              <w:pStyle w:val="para"/>
              <w:ind w:left="1134" w:right="0"/>
              <w:rPr>
                <w:color w:val="0000CC"/>
              </w:rPr>
            </w:pPr>
            <w:r w:rsidRPr="00355437">
              <w:rPr>
                <w:color w:val="0000CC"/>
              </w:rPr>
              <w:t>5.</w:t>
            </w:r>
            <w:r w:rsidR="005121BF">
              <w:rPr>
                <w:color w:val="0000CC"/>
              </w:rPr>
              <w:t>4</w:t>
            </w:r>
            <w:r w:rsidRPr="00355437">
              <w:rPr>
                <w:color w:val="0000CC"/>
              </w:rPr>
              <w:t>.</w:t>
            </w:r>
            <w:r w:rsidR="005121BF" w:rsidRPr="005121BF">
              <w:rPr>
                <w:color w:val="0000CC"/>
              </w:rPr>
              <w:t>4</w:t>
            </w:r>
            <w:r w:rsidRPr="00355437">
              <w:rPr>
                <w:color w:val="0000CC"/>
              </w:rPr>
              <w:t>.X.</w:t>
            </w:r>
            <w:r w:rsidRPr="00355437">
              <w:rPr>
                <w:color w:val="0000CC"/>
              </w:rPr>
              <w:tab/>
              <w:t>[ADAS] shall not warn the driver, if [ADAS] is capable to manage the current traffic situation safely.</w:t>
            </w:r>
          </w:p>
          <w:p w14:paraId="29A0EFA0" w14:textId="790045CF" w:rsidR="007809D6" w:rsidRPr="00890B0E" w:rsidRDefault="007809D6" w:rsidP="007809D6">
            <w:pPr>
              <w:pStyle w:val="para"/>
              <w:ind w:left="1134" w:right="0"/>
            </w:pPr>
            <w:r w:rsidRPr="00890B0E">
              <w:t>5.</w:t>
            </w:r>
            <w:r w:rsidRPr="00890B0E">
              <w:rPr>
                <w:strike/>
                <w:lang w:val="en-US"/>
              </w:rPr>
              <w:t xml:space="preserve"> 6</w:t>
            </w:r>
            <w:r w:rsidR="005121BF">
              <w:rPr>
                <w:color w:val="0000CC"/>
                <w:lang w:val="en-US"/>
              </w:rPr>
              <w:t>4</w:t>
            </w:r>
            <w:r w:rsidRPr="00890B0E">
              <w:t>.</w:t>
            </w:r>
            <w:r w:rsidR="005121BF" w:rsidRPr="005121BF">
              <w:rPr>
                <w:strike/>
                <w:color w:val="0000CC"/>
              </w:rPr>
              <w:t xml:space="preserve"> 3</w:t>
            </w:r>
            <w:r w:rsidR="005121BF" w:rsidRPr="005121BF">
              <w:rPr>
                <w:color w:val="0000CC"/>
              </w:rPr>
              <w:t>4</w:t>
            </w:r>
            <w:r w:rsidRPr="00890B0E">
              <w:t>.3.</w:t>
            </w:r>
            <w:r w:rsidRPr="00890B0E">
              <w:tab/>
              <w:t>The manufacturer shall list and explain all [ADAS] messages/signals in the type-approval documentation and in the vehicle operation manual.</w:t>
            </w:r>
          </w:p>
          <w:p w14:paraId="04D62AD9" w14:textId="7A1AD636" w:rsidR="007809D6" w:rsidRPr="000740D4" w:rsidRDefault="007809D6" w:rsidP="007809D6">
            <w:pPr>
              <w:pStyle w:val="para"/>
              <w:ind w:left="1134" w:right="0"/>
              <w:rPr>
                <w:strike/>
                <w:sz w:val="24"/>
                <w:szCs w:val="24"/>
              </w:rPr>
            </w:pPr>
            <w:r w:rsidRPr="000740D4">
              <w:rPr>
                <w:strike/>
                <w:color w:val="0000CC"/>
              </w:rPr>
              <w:t>[5.</w:t>
            </w:r>
            <w:r w:rsidRPr="000740D4">
              <w:rPr>
                <w:strike/>
                <w:color w:val="0000CC"/>
                <w:lang w:val="en-US"/>
              </w:rPr>
              <w:t xml:space="preserve"> 65</w:t>
            </w:r>
            <w:r w:rsidRPr="000740D4">
              <w:rPr>
                <w:strike/>
                <w:color w:val="0000CC"/>
              </w:rPr>
              <w:t>.3.4.</w:t>
            </w:r>
            <w:r w:rsidRPr="000740D4">
              <w:rPr>
                <w:strike/>
                <w:color w:val="0000CC"/>
              </w:rPr>
              <w:tab/>
            </w:r>
            <w:r w:rsidRPr="000740D4">
              <w:rPr>
                <w:strike/>
                <w:color w:val="0000CC"/>
                <w:lang w:val="en-US"/>
              </w:rPr>
              <w:t xml:space="preserve">To avoid driver informational overload and keep the driver promptly engaged to vehicle control, the manufacturer shall apply measures restricting communications between the vehicle and the driver, specifically by reducing the number of voice or textual messages and avoiding video effects attracting the driver’s attention.] </w:t>
            </w:r>
          </w:p>
        </w:tc>
        <w:tc>
          <w:tcPr>
            <w:tcW w:w="5917" w:type="dxa"/>
          </w:tcPr>
          <w:p w14:paraId="6B3BE976" w14:textId="77777777" w:rsidR="007809D6" w:rsidRPr="0062020B" w:rsidRDefault="007809D6" w:rsidP="000513B5">
            <w:pPr>
              <w:pStyle w:val="ListParagraph"/>
              <w:numPr>
                <w:ilvl w:val="0"/>
                <w:numId w:val="3"/>
              </w:numPr>
              <w:rPr>
                <w:sz w:val="20"/>
                <w:szCs w:val="20"/>
              </w:rPr>
            </w:pPr>
            <w:r w:rsidRPr="0062020B">
              <w:rPr>
                <w:sz w:val="20"/>
                <w:szCs w:val="20"/>
                <w:lang w:val="en-US"/>
              </w:rPr>
              <w:lastRenderedPageBreak/>
              <w:t>Message classification</w:t>
            </w:r>
          </w:p>
          <w:p w14:paraId="74784F0C"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t>Fault indication</w:t>
            </w:r>
          </w:p>
          <w:p w14:paraId="467D70E0"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lastRenderedPageBreak/>
              <w:t>Information prompt</w:t>
            </w:r>
          </w:p>
          <w:p w14:paraId="55602268" w14:textId="77777777" w:rsidR="007809D6" w:rsidRPr="0062020B" w:rsidRDefault="007809D6" w:rsidP="000513B5">
            <w:pPr>
              <w:pStyle w:val="ListParagraph"/>
              <w:numPr>
                <w:ilvl w:val="1"/>
                <w:numId w:val="2"/>
              </w:numPr>
              <w:ind w:left="742"/>
              <w:rPr>
                <w:sz w:val="20"/>
                <w:szCs w:val="20"/>
              </w:rPr>
            </w:pPr>
            <w:r w:rsidRPr="0062020B">
              <w:rPr>
                <w:sz w:val="20"/>
                <w:szCs w:val="20"/>
                <w:lang w:val="en-US"/>
              </w:rPr>
              <w:t>Status prompt</w:t>
            </w:r>
          </w:p>
          <w:p w14:paraId="6414D23C" w14:textId="77777777" w:rsidR="007809D6" w:rsidRPr="0062020B" w:rsidRDefault="007809D6" w:rsidP="000513B5">
            <w:pPr>
              <w:pStyle w:val="ListParagraph"/>
              <w:numPr>
                <w:ilvl w:val="0"/>
                <w:numId w:val="4"/>
              </w:numPr>
              <w:rPr>
                <w:sz w:val="20"/>
                <w:szCs w:val="20"/>
              </w:rPr>
            </w:pPr>
            <w:r w:rsidRPr="0062020B">
              <w:rPr>
                <w:sz w:val="20"/>
                <w:szCs w:val="20"/>
                <w:lang w:val="en-US"/>
              </w:rPr>
              <w:t>Warning messages</w:t>
            </w:r>
          </w:p>
          <w:p w14:paraId="029B4AAE" w14:textId="77777777" w:rsidR="007809D6" w:rsidRPr="003A5391" w:rsidRDefault="007809D6" w:rsidP="000513B5">
            <w:pPr>
              <w:pStyle w:val="ListParagraph"/>
              <w:numPr>
                <w:ilvl w:val="0"/>
                <w:numId w:val="4"/>
              </w:numPr>
              <w:rPr>
                <w:color w:val="0000CC"/>
              </w:rPr>
            </w:pPr>
            <w:r w:rsidRPr="0062020B">
              <w:rPr>
                <w:sz w:val="20"/>
                <w:szCs w:val="20"/>
                <w:lang w:val="en-US"/>
              </w:rPr>
              <w:t>Measures to avoid driver informational overload</w:t>
            </w:r>
          </w:p>
          <w:p w14:paraId="1CE49DB4" w14:textId="77777777" w:rsidR="007809D6" w:rsidRDefault="007809D6" w:rsidP="007809D6">
            <w:pPr>
              <w:rPr>
                <w:color w:val="0000CC"/>
              </w:rPr>
            </w:pPr>
          </w:p>
          <w:p w14:paraId="48D6F283" w14:textId="430492BF" w:rsidR="007809D6" w:rsidRPr="00240A6B" w:rsidRDefault="00240A6B" w:rsidP="007809D6">
            <w:pPr>
              <w:pStyle w:val="para"/>
              <w:ind w:left="1134" w:right="0"/>
              <w:rPr>
                <w:color w:val="0000CC"/>
                <w:lang w:val="en-US"/>
              </w:rPr>
            </w:pPr>
            <w:r>
              <w:rPr>
                <w:color w:val="0000CC"/>
                <w:lang w:val="en-US"/>
              </w:rPr>
              <w:t xml:space="preserve">Germany: </w:t>
            </w:r>
            <w:r w:rsidRPr="00240A6B">
              <w:rPr>
                <w:color w:val="0000CC"/>
                <w:lang w:val="en-US"/>
              </w:rPr>
              <w:t>All of these statuses should be signalized to the driver.</w:t>
            </w:r>
          </w:p>
          <w:p w14:paraId="375221DE" w14:textId="77777777" w:rsidR="007809D6" w:rsidRDefault="007809D6" w:rsidP="007809D6">
            <w:pPr>
              <w:pStyle w:val="para"/>
              <w:ind w:left="1134" w:right="0"/>
              <w:rPr>
                <w:lang w:val="en-US"/>
              </w:rPr>
            </w:pPr>
          </w:p>
          <w:p w14:paraId="0250318E" w14:textId="0D9138D7" w:rsidR="007809D6" w:rsidRDefault="00F63905" w:rsidP="007809D6">
            <w:pPr>
              <w:pStyle w:val="para"/>
              <w:ind w:left="1134" w:right="0"/>
              <w:rPr>
                <w:color w:val="0000CC"/>
                <w:lang w:val="en-US"/>
              </w:rPr>
            </w:pPr>
            <w:r w:rsidRPr="00F63905">
              <w:rPr>
                <w:color w:val="0000CC"/>
                <w:lang w:val="en-US"/>
              </w:rPr>
              <w:t>OICA/CLEPA and AVERE proposals</w:t>
            </w:r>
          </w:p>
          <w:p w14:paraId="173E4CA6" w14:textId="42FC35AC" w:rsidR="00240A6B" w:rsidRPr="00240A6B" w:rsidRDefault="00240A6B" w:rsidP="00240A6B">
            <w:pPr>
              <w:pStyle w:val="para"/>
              <w:ind w:left="0" w:right="0" w:firstLine="0"/>
              <w:rPr>
                <w:color w:val="0000CC"/>
                <w:lang w:val="en-US"/>
              </w:rPr>
            </w:pPr>
            <w:r>
              <w:rPr>
                <w:color w:val="0000CC"/>
                <w:lang w:val="en-US"/>
              </w:rPr>
              <w:t xml:space="preserve">Germany: </w:t>
            </w:r>
            <w:r w:rsidRPr="00240A6B">
              <w:rPr>
                <w:color w:val="0000CC"/>
                <w:lang w:val="en-US"/>
              </w:rPr>
              <w:t>Why exclude voice messages? Voice messages may be helpful, especially for elderly drivers.</w:t>
            </w:r>
          </w:p>
          <w:p w14:paraId="3DDEE506" w14:textId="0AC6E133" w:rsidR="00F63905" w:rsidRPr="003F554F" w:rsidRDefault="003F554F" w:rsidP="007809D6">
            <w:pPr>
              <w:pStyle w:val="para"/>
              <w:ind w:left="1134" w:right="0"/>
              <w:rPr>
                <w:color w:val="0000CC"/>
                <w:lang w:val="en-US"/>
              </w:rPr>
            </w:pPr>
            <w:r w:rsidRPr="003F554F">
              <w:rPr>
                <w:color w:val="0000CC"/>
                <w:lang w:val="en-US"/>
              </w:rPr>
              <w:t>Chair proposal</w:t>
            </w:r>
          </w:p>
          <w:p w14:paraId="3360498E" w14:textId="77777777" w:rsidR="007809D6" w:rsidRDefault="007809D6" w:rsidP="007809D6">
            <w:pPr>
              <w:pStyle w:val="para"/>
              <w:ind w:left="1134" w:right="0"/>
              <w:rPr>
                <w:lang w:val="en-US"/>
              </w:rPr>
            </w:pPr>
          </w:p>
          <w:p w14:paraId="2FBE7BAF" w14:textId="77777777" w:rsidR="007809D6" w:rsidRDefault="007809D6" w:rsidP="007809D6">
            <w:pPr>
              <w:pStyle w:val="para"/>
              <w:ind w:left="0" w:right="0" w:firstLine="0"/>
              <w:rPr>
                <w:lang w:val="en-US"/>
              </w:rPr>
            </w:pPr>
            <w:r>
              <w:rPr>
                <w:lang w:val="en-US"/>
              </w:rPr>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p w14:paraId="1E558B96" w14:textId="77777777" w:rsidR="003F554F" w:rsidRDefault="003F554F" w:rsidP="007809D6">
            <w:pPr>
              <w:pStyle w:val="para"/>
              <w:ind w:left="0" w:right="0" w:firstLine="0"/>
              <w:rPr>
                <w:color w:val="0000CC"/>
                <w:lang w:val="en-US"/>
              </w:rPr>
            </w:pPr>
            <w:r w:rsidRPr="003F554F">
              <w:rPr>
                <w:color w:val="0000CC"/>
                <w:lang w:val="en-US"/>
              </w:rPr>
              <w:t>OICA-CLEPA</w:t>
            </w:r>
            <w:r w:rsidR="00F63905">
              <w:rPr>
                <w:color w:val="0000CC"/>
                <w:lang w:val="en-US"/>
              </w:rPr>
              <w:t>/AVERE</w:t>
            </w:r>
            <w:r>
              <w:rPr>
                <w:color w:val="0000CC"/>
                <w:lang w:val="en-US"/>
              </w:rPr>
              <w:t xml:space="preserve"> proposal</w:t>
            </w:r>
          </w:p>
          <w:p w14:paraId="2736681A" w14:textId="76D70796" w:rsidR="00034A5C" w:rsidRPr="003A5391" w:rsidRDefault="00034A5C" w:rsidP="007809D6">
            <w:pPr>
              <w:pStyle w:val="para"/>
              <w:ind w:left="0" w:right="0" w:firstLine="0"/>
              <w:rPr>
                <w:lang w:val="en-US"/>
              </w:rPr>
            </w:pPr>
            <w:r>
              <w:rPr>
                <w:color w:val="0000CC"/>
                <w:lang w:val="en-US"/>
              </w:rPr>
              <w:t>FIA: Prefer the original text</w:t>
            </w:r>
          </w:p>
        </w:tc>
      </w:tr>
      <w:tr w:rsidR="007809D6" w:rsidRPr="0053275C" w14:paraId="7C06D421" w14:textId="77777777" w:rsidTr="00FD2EB4">
        <w:tc>
          <w:tcPr>
            <w:tcW w:w="9209" w:type="dxa"/>
          </w:tcPr>
          <w:p w14:paraId="06D3B157" w14:textId="7F037976" w:rsidR="007809D6" w:rsidRDefault="007809D6" w:rsidP="007809D6">
            <w:pPr>
              <w:pStyle w:val="para"/>
              <w:ind w:left="1134" w:right="0"/>
              <w:rPr>
                <w:b/>
                <w:bCs/>
                <w:strike/>
              </w:rPr>
            </w:pPr>
            <w:r w:rsidRPr="00890B0E">
              <w:rPr>
                <w:b/>
                <w:bCs/>
                <w:strike/>
              </w:rPr>
              <w:lastRenderedPageBreak/>
              <w:t xml:space="preserve">5.6.4. </w:t>
            </w:r>
            <w:r w:rsidRPr="00890B0E">
              <w:rPr>
                <w:b/>
                <w:bCs/>
                <w:strike/>
              </w:rPr>
              <w:tab/>
              <w:t>Special provisions for [ADAS]-initiated driving manoeuvres</w:t>
            </w:r>
          </w:p>
          <w:p w14:paraId="3C3D15E0" w14:textId="77777777" w:rsidR="003F554F" w:rsidRPr="003F554F" w:rsidRDefault="003F554F" w:rsidP="003F554F">
            <w:pPr>
              <w:pStyle w:val="para"/>
              <w:ind w:left="1134"/>
              <w:rPr>
                <w:b/>
                <w:bCs/>
                <w:color w:val="0000CC"/>
              </w:rPr>
            </w:pPr>
            <w:r w:rsidRPr="003F554F">
              <w:rPr>
                <w:b/>
                <w:bCs/>
                <w:color w:val="0000CC"/>
              </w:rPr>
              <w:t>5.5.X.</w:t>
            </w:r>
            <w:r w:rsidRPr="003F554F">
              <w:rPr>
                <w:b/>
                <w:bCs/>
                <w:color w:val="0000CC"/>
              </w:rPr>
              <w:tab/>
              <w:t>Measures ensuring the human driver’s [ADAS] mode awareness</w:t>
            </w:r>
          </w:p>
          <w:p w14:paraId="4357B2FB" w14:textId="0E7CF6B7" w:rsidR="003F554F" w:rsidRPr="003F554F" w:rsidRDefault="003F554F" w:rsidP="003F554F">
            <w:pPr>
              <w:pStyle w:val="para"/>
              <w:ind w:left="1134" w:right="0"/>
              <w:rPr>
                <w:color w:val="0000CC"/>
              </w:rPr>
            </w:pPr>
            <w:r w:rsidRPr="003F554F">
              <w:rPr>
                <w:color w:val="0000CC"/>
              </w:rPr>
              <w:tab/>
            </w:r>
          </w:p>
          <w:p w14:paraId="596FC355" w14:textId="7B6FB084" w:rsidR="003F554F" w:rsidRPr="00890B0E" w:rsidRDefault="003F554F" w:rsidP="007809D6">
            <w:pPr>
              <w:pStyle w:val="para"/>
              <w:ind w:left="1134" w:right="0"/>
              <w:rPr>
                <w:b/>
                <w:bCs/>
                <w:strike/>
              </w:rPr>
            </w:pPr>
          </w:p>
        </w:tc>
        <w:tc>
          <w:tcPr>
            <w:tcW w:w="5917" w:type="dxa"/>
          </w:tcPr>
          <w:p w14:paraId="2069B571" w14:textId="77777777" w:rsidR="007809D6" w:rsidRDefault="007809D6" w:rsidP="007809D6">
            <w:pPr>
              <w:pStyle w:val="para"/>
              <w:ind w:left="0" w:right="0" w:firstLine="0"/>
              <w:rPr>
                <w:lang w:val="en-US"/>
              </w:rPr>
            </w:pPr>
            <w:r w:rsidRPr="00890B0E">
              <w:rPr>
                <w:lang w:val="en-US"/>
              </w:rPr>
              <w:t>Moved to 5.6.2.</w:t>
            </w:r>
          </w:p>
          <w:p w14:paraId="1262798F" w14:textId="77777777" w:rsidR="003F554F" w:rsidRPr="00257852" w:rsidRDefault="003F554F" w:rsidP="003F554F">
            <w:pPr>
              <w:pStyle w:val="para"/>
              <w:ind w:left="0" w:right="0" w:firstLine="17"/>
              <w:rPr>
                <w:color w:val="0000CC"/>
              </w:rPr>
            </w:pPr>
            <w:r w:rsidRPr="00257852">
              <w:rPr>
                <w:color w:val="0000CC"/>
              </w:rPr>
              <w:t>Alliance for Automotive Innovation: Level 2 Driver Monitoring Principles (</w:t>
            </w:r>
            <w:hyperlink r:id="rId10" w:history="1">
              <w:r w:rsidRPr="00257852">
                <w:rPr>
                  <w:rStyle w:val="Hyperlink"/>
                  <w:color w:val="0000CC"/>
                </w:rPr>
                <w:t>https://www.autosinnovate.org/about/advocacy/L2%20Driver%20Monitoring%20Principles.pdf</w:t>
              </w:r>
            </w:hyperlink>
            <w:r w:rsidRPr="00257852">
              <w:rPr>
                <w:color w:val="0000CC"/>
              </w:rPr>
              <w:t>)</w:t>
            </w:r>
          </w:p>
          <w:p w14:paraId="2FA585B2" w14:textId="66DE1DB1" w:rsidR="003F554F" w:rsidRPr="00890B0E" w:rsidRDefault="003F554F" w:rsidP="003F554F">
            <w:pPr>
              <w:pStyle w:val="para"/>
              <w:ind w:left="0" w:right="0" w:firstLine="0"/>
              <w:rPr>
                <w:color w:val="0000CC"/>
                <w:lang w:val="en-US"/>
              </w:rPr>
            </w:pPr>
            <w:r w:rsidRPr="00257852">
              <w:rPr>
                <w:color w:val="0000CC"/>
              </w:rPr>
              <w:t>6th Session: Sufficiently covered by the section on HMI in 5.6?</w:t>
            </w:r>
          </w:p>
        </w:tc>
      </w:tr>
      <w:tr w:rsidR="007809D6" w:rsidRPr="001111C3" w14:paraId="6D0FF36B" w14:textId="77777777" w:rsidTr="00FD2EB4">
        <w:tc>
          <w:tcPr>
            <w:tcW w:w="9209" w:type="dxa"/>
          </w:tcPr>
          <w:p w14:paraId="2FC90B7F" w14:textId="688D69AA" w:rsidR="007809D6" w:rsidRPr="00890B0E" w:rsidRDefault="007809D6" w:rsidP="007809D6">
            <w:pPr>
              <w:pStyle w:val="para"/>
              <w:ind w:left="1134" w:right="0"/>
              <w:rPr>
                <w:b/>
                <w:bCs/>
              </w:rPr>
            </w:pPr>
            <w:r w:rsidRPr="00890B0E">
              <w:rPr>
                <w:b/>
                <w:bCs/>
              </w:rPr>
              <w:t>5.</w:t>
            </w:r>
            <w:r w:rsidRPr="00890B0E">
              <w:rPr>
                <w:b/>
                <w:bCs/>
                <w:strike/>
                <w:lang w:val="en-US"/>
              </w:rPr>
              <w:t xml:space="preserve"> 6</w:t>
            </w:r>
            <w:r w:rsidRPr="00890B0E">
              <w:rPr>
                <w:b/>
                <w:bCs/>
                <w:lang w:val="en-US"/>
              </w:rPr>
              <w:t>5</w:t>
            </w:r>
            <w:r w:rsidRPr="00890B0E">
              <w:rPr>
                <w:b/>
                <w:bCs/>
              </w:rPr>
              <w:t>.4.</w:t>
            </w:r>
            <w:r w:rsidRPr="00890B0E">
              <w:rPr>
                <w:b/>
                <w:bCs/>
                <w:strike/>
              </w:rPr>
              <w:t>5.</w:t>
            </w:r>
            <w:r w:rsidRPr="00890B0E">
              <w:rPr>
                <w:b/>
                <w:bCs/>
              </w:rPr>
              <w:t xml:space="preserve"> </w:t>
            </w:r>
            <w:r w:rsidRPr="00890B0E">
              <w:rPr>
                <w:b/>
                <w:bCs/>
              </w:rPr>
              <w:tab/>
              <w:t>[ADAS] fallback special cases</w:t>
            </w:r>
          </w:p>
          <w:p w14:paraId="43AA5AF7" w14:textId="6647EA1D" w:rsidR="007809D6" w:rsidRPr="00890B0E" w:rsidRDefault="007809D6" w:rsidP="007809D6">
            <w:pPr>
              <w:pStyle w:val="para"/>
              <w:ind w:left="1140"/>
              <w:rPr>
                <w:lang w:val="en-US"/>
              </w:rPr>
            </w:pPr>
            <w:r w:rsidRPr="00890B0E">
              <w:rPr>
                <w:i/>
                <w:iCs/>
              </w:rPr>
              <w:t>Submitted by OICA-CLEPA / Co-Chair</w:t>
            </w:r>
          </w:p>
        </w:tc>
        <w:tc>
          <w:tcPr>
            <w:tcW w:w="5917" w:type="dxa"/>
          </w:tcPr>
          <w:p w14:paraId="797087A0" w14:textId="77777777" w:rsidR="007809D6" w:rsidRPr="001111C3" w:rsidRDefault="007809D6" w:rsidP="007809D6">
            <w:pPr>
              <w:pStyle w:val="para"/>
              <w:ind w:left="1134" w:right="0"/>
              <w:rPr>
                <w:b/>
                <w:bCs/>
              </w:rPr>
            </w:pPr>
          </w:p>
        </w:tc>
      </w:tr>
      <w:tr w:rsidR="007809D6" w:rsidRPr="001111C3" w14:paraId="342AB91B" w14:textId="77777777" w:rsidTr="00FD2EB4">
        <w:tc>
          <w:tcPr>
            <w:tcW w:w="9209" w:type="dxa"/>
          </w:tcPr>
          <w:p w14:paraId="4F12E8F2" w14:textId="3105C695" w:rsidR="007809D6" w:rsidRPr="003F554F" w:rsidRDefault="007809D6" w:rsidP="007809D6">
            <w:pPr>
              <w:pStyle w:val="para"/>
              <w:ind w:left="1134" w:right="0"/>
              <w:rPr>
                <w:b/>
                <w:bCs/>
                <w:strike/>
                <w:color w:val="0000CC"/>
              </w:rPr>
            </w:pPr>
            <w:r w:rsidRPr="00890B0E">
              <w:rPr>
                <w:b/>
                <w:bCs/>
              </w:rPr>
              <w:t>5.</w:t>
            </w:r>
            <w:r w:rsidRPr="00890B0E">
              <w:rPr>
                <w:b/>
                <w:bCs/>
                <w:strike/>
                <w:lang w:val="en-US"/>
              </w:rPr>
              <w:t xml:space="preserve"> 6</w:t>
            </w:r>
            <w:r w:rsidRPr="00890B0E">
              <w:rPr>
                <w:b/>
                <w:bCs/>
                <w:lang w:val="en-US"/>
              </w:rPr>
              <w:t>5</w:t>
            </w:r>
            <w:r w:rsidRPr="00890B0E">
              <w:rPr>
                <w:b/>
                <w:bCs/>
              </w:rPr>
              <w:t>.4.1.</w:t>
            </w:r>
            <w:r w:rsidRPr="00890B0E">
              <w:rPr>
                <w:b/>
                <w:bCs/>
                <w:strike/>
              </w:rPr>
              <w:t>5.1</w:t>
            </w:r>
            <w:r w:rsidRPr="00890B0E">
              <w:rPr>
                <w:b/>
                <w:bCs/>
              </w:rPr>
              <w:t xml:space="preserve">. </w:t>
            </w:r>
            <w:r w:rsidRPr="00890B0E">
              <w:rPr>
                <w:b/>
                <w:bCs/>
              </w:rPr>
              <w:tab/>
              <w:t xml:space="preserve">[System behaviour when </w:t>
            </w:r>
            <w:r w:rsidR="003F554F" w:rsidRPr="005121BF">
              <w:rPr>
                <w:b/>
                <w:bCs/>
                <w:color w:val="0000CC"/>
              </w:rPr>
              <w:t xml:space="preserve">detecting that boundaries have been reached </w:t>
            </w:r>
            <w:r w:rsidRPr="003F554F">
              <w:rPr>
                <w:b/>
                <w:bCs/>
                <w:strike/>
                <w:color w:val="0000CC"/>
              </w:rPr>
              <w:t>rReaching the [ADAS] boundaries] [ADAS] behaviour when reaching the ODD boundaries</w:t>
            </w:r>
          </w:p>
          <w:p w14:paraId="43F359E8" w14:textId="77777777" w:rsidR="007809D6" w:rsidRPr="003F554F" w:rsidRDefault="007809D6" w:rsidP="007809D6">
            <w:pPr>
              <w:pStyle w:val="para"/>
              <w:ind w:left="1134" w:right="0"/>
              <w:rPr>
                <w:strike/>
                <w:lang w:val="en-US"/>
              </w:rPr>
            </w:pPr>
            <w:r w:rsidRPr="00890B0E">
              <w:rPr>
                <w:b/>
                <w:bCs/>
              </w:rPr>
              <w:lastRenderedPageBreak/>
              <w:tab/>
            </w:r>
            <w:r w:rsidRPr="003F554F">
              <w:rPr>
                <w:strike/>
                <w:color w:val="0000CC"/>
              </w:rPr>
              <w:t xml:space="preserve">[ADAS], which had detected ODD boundaries, shall inform the driver by the means of the blinking status signal. [ADAS] shall retain in “Standby” mode and shall not automatically switch to </w:t>
            </w:r>
            <w:r w:rsidRPr="003F554F">
              <w:rPr>
                <w:strike/>
                <w:color w:val="0000CC"/>
                <w:lang w:val="en-US"/>
              </w:rPr>
              <w:t>"Active" mode until returning to ODD conditions.</w:t>
            </w:r>
          </w:p>
          <w:p w14:paraId="681ABB48" w14:textId="77777777" w:rsidR="003F554F" w:rsidRPr="003F554F" w:rsidRDefault="003F554F" w:rsidP="003F554F">
            <w:pPr>
              <w:pStyle w:val="para"/>
              <w:tabs>
                <w:tab w:val="left" w:pos="1280"/>
              </w:tabs>
              <w:ind w:left="1134" w:right="0" w:firstLine="6"/>
              <w:rPr>
                <w:bCs/>
                <w:color w:val="0000CC"/>
              </w:rPr>
            </w:pPr>
            <w:r w:rsidRPr="003F554F">
              <w:rPr>
                <w:bCs/>
                <w:color w:val="0000CC"/>
              </w:rPr>
              <w:t xml:space="preserve">Upon detection that its boundary conditions are met, the activated system shall switch to “standby” [or “off”] mode. </w:t>
            </w:r>
          </w:p>
          <w:p w14:paraId="648FB41D"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ermination of assistance shall be such that sudden loss of steering support is avoided. </w:t>
            </w:r>
          </w:p>
          <w:p w14:paraId="77FD9925"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he system shall only change from “standby” mode to “active” mode when all operating conditions are met again. </w:t>
            </w:r>
          </w:p>
          <w:p w14:paraId="56E90DC3" w14:textId="77777777" w:rsidR="003F554F" w:rsidRPr="003F554F" w:rsidRDefault="003F554F" w:rsidP="003F554F">
            <w:pPr>
              <w:pStyle w:val="para"/>
              <w:tabs>
                <w:tab w:val="left" w:pos="1280"/>
              </w:tabs>
              <w:ind w:left="1134" w:right="0"/>
              <w:rPr>
                <w:bCs/>
                <w:color w:val="0000CC"/>
              </w:rPr>
            </w:pPr>
            <w:r w:rsidRPr="003F554F">
              <w:rPr>
                <w:bCs/>
                <w:color w:val="0000CC"/>
              </w:rPr>
              <w:tab/>
              <w:t xml:space="preserve">Termination of assistance shall be indicated to the driver by at least an optical signal (i.e. the change from the “active” status indication to the “standby” status indication). </w:t>
            </w:r>
          </w:p>
          <w:p w14:paraId="5253D634" w14:textId="51BC681F" w:rsidR="003F554F" w:rsidRPr="00890B0E" w:rsidRDefault="003F554F" w:rsidP="003F554F">
            <w:pPr>
              <w:pStyle w:val="para"/>
              <w:ind w:left="1134" w:right="0" w:firstLine="6"/>
            </w:pPr>
          </w:p>
        </w:tc>
        <w:tc>
          <w:tcPr>
            <w:tcW w:w="5917" w:type="dxa"/>
          </w:tcPr>
          <w:p w14:paraId="754D5E62" w14:textId="55CD1705" w:rsidR="007809D6" w:rsidRPr="003F554F" w:rsidRDefault="003F554F" w:rsidP="007809D6">
            <w:pPr>
              <w:pStyle w:val="para"/>
              <w:ind w:left="1134" w:right="0"/>
            </w:pPr>
            <w:r w:rsidRPr="003F554F">
              <w:rPr>
                <w:color w:val="0000CC"/>
              </w:rPr>
              <w:lastRenderedPageBreak/>
              <w:t>OICA-CLEPA proposal</w:t>
            </w:r>
          </w:p>
        </w:tc>
      </w:tr>
      <w:tr w:rsidR="007809D6" w:rsidRPr="00F03FBB" w14:paraId="3F96BD7E" w14:textId="77777777" w:rsidTr="00FD2EB4">
        <w:tc>
          <w:tcPr>
            <w:tcW w:w="9209" w:type="dxa"/>
          </w:tcPr>
          <w:p w14:paraId="22C2B6C0" w14:textId="5B4EC8B4" w:rsidR="007809D6" w:rsidRPr="003F554F" w:rsidRDefault="007809D6" w:rsidP="007809D6">
            <w:pPr>
              <w:pStyle w:val="para"/>
              <w:ind w:left="1134" w:right="0"/>
              <w:rPr>
                <w:b/>
                <w:bCs/>
                <w:strike/>
                <w:color w:val="0000CC"/>
              </w:rPr>
            </w:pPr>
            <w:r w:rsidRPr="003F554F">
              <w:rPr>
                <w:b/>
                <w:bCs/>
                <w:strike/>
                <w:color w:val="0000CC"/>
              </w:rPr>
              <w:t>5.</w:t>
            </w:r>
            <w:r w:rsidRPr="003F554F">
              <w:rPr>
                <w:b/>
                <w:bCs/>
                <w:strike/>
                <w:color w:val="0000CC"/>
                <w:lang w:val="en-US"/>
              </w:rPr>
              <w:t xml:space="preserve"> 65</w:t>
            </w:r>
            <w:r w:rsidRPr="003F554F">
              <w:rPr>
                <w:b/>
                <w:bCs/>
                <w:strike/>
                <w:color w:val="0000CC"/>
              </w:rPr>
              <w:t xml:space="preserve">.4.2.5.2. </w:t>
            </w:r>
            <w:r w:rsidRPr="003F554F">
              <w:rPr>
                <w:b/>
                <w:bCs/>
                <w:strike/>
                <w:color w:val="0000CC"/>
              </w:rPr>
              <w:tab/>
              <w:t>[System behaviour when eExceeding the [ADAS] boundaries] [ADAS] behaviour when exceeding the ODD boundaries</w:t>
            </w:r>
          </w:p>
          <w:p w14:paraId="0C7C15AB" w14:textId="10E87FB4" w:rsidR="007809D6" w:rsidRPr="003F554F" w:rsidRDefault="007809D6" w:rsidP="007809D6">
            <w:pPr>
              <w:pStyle w:val="para"/>
              <w:ind w:left="1134" w:right="0"/>
              <w:rPr>
                <w:strike/>
                <w:color w:val="0000CC"/>
                <w:sz w:val="24"/>
                <w:szCs w:val="24"/>
                <w:lang w:val="en-US"/>
              </w:rPr>
            </w:pPr>
            <w:r w:rsidRPr="003F554F">
              <w:rPr>
                <w:strike/>
                <w:color w:val="0000CC"/>
              </w:rPr>
              <w:tab/>
              <w:t>[ADAS], which had detected occasional or sudden exit the ODD boundaries, shall inform the driver by the means of the blinking status signal. [ADAS], which was in “Standby” mode, shall retain in that mode. ADAS], which was in “Active” mode, shall immediately terminate its control assistance and return to “Standby” mode, unless [ADAS] operating algorithm is capable of completing the current [ADAS] operating target. In the latter case</w:t>
            </w:r>
            <w:r w:rsidRPr="003F554F">
              <w:rPr>
                <w:strike/>
                <w:color w:val="0000CC"/>
                <w:lang w:val="en-US"/>
              </w:rPr>
              <w:t xml:space="preserve"> [ADAS] shall </w:t>
            </w:r>
            <w:r w:rsidRPr="003F554F">
              <w:rPr>
                <w:strike/>
                <w:color w:val="0000CC"/>
              </w:rPr>
              <w:t>return to “Standby” mode after completing the current [ADAS] operating target.</w:t>
            </w:r>
          </w:p>
        </w:tc>
        <w:tc>
          <w:tcPr>
            <w:tcW w:w="5917" w:type="dxa"/>
          </w:tcPr>
          <w:p w14:paraId="57CF7231" w14:textId="1B30105E" w:rsidR="00240A6B" w:rsidRDefault="00240A6B" w:rsidP="007809D6">
            <w:pPr>
              <w:pStyle w:val="para"/>
              <w:ind w:left="1134" w:right="0"/>
              <w:rPr>
                <w:color w:val="0000CC"/>
              </w:rPr>
            </w:pPr>
            <w:r>
              <w:rPr>
                <w:color w:val="0000CC"/>
              </w:rPr>
              <w:t>OICA-CLEPA proposal</w:t>
            </w:r>
          </w:p>
          <w:p w14:paraId="0F580A7B" w14:textId="35F6CAD1" w:rsidR="007809D6" w:rsidRPr="00240A6B" w:rsidRDefault="00240A6B" w:rsidP="007809D6">
            <w:pPr>
              <w:pStyle w:val="para"/>
              <w:ind w:left="1134" w:right="0"/>
              <w:rPr>
                <w:color w:val="0000CC"/>
              </w:rPr>
            </w:pPr>
            <w:r>
              <w:rPr>
                <w:color w:val="0000CC"/>
              </w:rPr>
              <w:t xml:space="preserve">Germany (old text): </w:t>
            </w:r>
            <w:r w:rsidRPr="00240A6B">
              <w:rPr>
                <w:color w:val="0000CC"/>
              </w:rPr>
              <w:t>…and an audible or haptic warning.</w:t>
            </w:r>
          </w:p>
        </w:tc>
      </w:tr>
      <w:tr w:rsidR="007809D6" w:rsidRPr="001111C3" w14:paraId="08301CFC" w14:textId="77777777" w:rsidTr="00FD2EB4">
        <w:tc>
          <w:tcPr>
            <w:tcW w:w="9209" w:type="dxa"/>
          </w:tcPr>
          <w:p w14:paraId="13E0B070" w14:textId="2A9844C5" w:rsidR="007809D6" w:rsidRPr="00890B0E" w:rsidRDefault="007809D6" w:rsidP="007809D6">
            <w:pPr>
              <w:pStyle w:val="para"/>
              <w:ind w:left="1134" w:right="0"/>
              <w:rPr>
                <w:b/>
                <w:bCs/>
              </w:rPr>
            </w:pPr>
            <w:r w:rsidRPr="00890B0E">
              <w:rPr>
                <w:b/>
                <w:bCs/>
              </w:rPr>
              <w:t>5.</w:t>
            </w:r>
            <w:r w:rsidRPr="00890B0E">
              <w:rPr>
                <w:b/>
                <w:bCs/>
                <w:strike/>
                <w:lang w:val="en-US"/>
              </w:rPr>
              <w:t xml:space="preserve"> 6</w:t>
            </w:r>
            <w:r w:rsidRPr="00890B0E">
              <w:rPr>
                <w:b/>
                <w:bCs/>
                <w:lang w:val="en-US"/>
              </w:rPr>
              <w:t>5</w:t>
            </w:r>
            <w:r w:rsidRPr="00890B0E">
              <w:rPr>
                <w:b/>
                <w:bCs/>
              </w:rPr>
              <w:t>.4.3.</w:t>
            </w:r>
            <w:r w:rsidRPr="00890B0E">
              <w:rPr>
                <w:b/>
                <w:bCs/>
                <w:strike/>
              </w:rPr>
              <w:t>5.3.</w:t>
            </w:r>
            <w:r w:rsidRPr="00890B0E">
              <w:rPr>
                <w:b/>
                <w:bCs/>
              </w:rPr>
              <w:tab/>
              <w:t>[ADAS] failures</w:t>
            </w:r>
          </w:p>
          <w:p w14:paraId="5AFA92D3" w14:textId="33CB68C5" w:rsidR="007809D6" w:rsidRPr="003F554F" w:rsidRDefault="007809D6" w:rsidP="007809D6">
            <w:pPr>
              <w:pStyle w:val="para"/>
              <w:ind w:left="1134" w:right="0"/>
              <w:rPr>
                <w:strike/>
                <w:color w:val="0000CC"/>
              </w:rPr>
            </w:pPr>
            <w:r w:rsidRPr="003F554F">
              <w:rPr>
                <w:strike/>
                <w:color w:val="0000CC"/>
              </w:rPr>
              <w:t xml:space="preserve">5.1.3.3.3. </w:t>
            </w:r>
            <w:r w:rsidRPr="005121BF">
              <w:rPr>
                <w:color w:val="0000CC"/>
              </w:rPr>
              <w:t>5.6.4.3.1</w:t>
            </w:r>
            <w:r w:rsidRPr="003F554F">
              <w:rPr>
                <w:strike/>
                <w:color w:val="0000CC"/>
              </w:rPr>
              <w:t xml:space="preserve">. </w:t>
            </w:r>
            <w:r w:rsidRPr="003F554F">
              <w:rPr>
                <w:strike/>
                <w:color w:val="0000CC"/>
                <w:lang w:val="en-US"/>
              </w:rPr>
              <w:t xml:space="preserve">The system [ADAS] </w:t>
            </w:r>
            <w:r w:rsidRPr="003F554F">
              <w:rPr>
                <w:strike/>
                <w:color w:val="0000CC"/>
              </w:rPr>
              <w:t xml:space="preserve">must be designed to detect sensor malfunctions or degradations which may affect the safe performance of </w:t>
            </w:r>
            <w:r w:rsidRPr="003F554F">
              <w:rPr>
                <w:strike/>
                <w:color w:val="0000CC"/>
                <w:lang w:val="en-US"/>
              </w:rPr>
              <w:t>the system [ADAS]</w:t>
            </w:r>
            <w:r w:rsidRPr="003F554F">
              <w:rPr>
                <w:strike/>
                <w:color w:val="0000CC"/>
              </w:rPr>
              <w:t>.</w:t>
            </w:r>
            <w:r w:rsidRPr="003F554F">
              <w:rPr>
                <w:strike/>
                <w:color w:val="0000CC"/>
                <w:lang w:val="en-US"/>
              </w:rPr>
              <w:t xml:space="preserve"> A failure of the [ADAS] perception system shall be indicated by a fault signal (optical/audible) to the driver. Following an indication of the fault signal to the driver, the system [ADAS] shall gradually revert control back to the driver </w:t>
            </w:r>
            <w:r w:rsidRPr="003F554F">
              <w:rPr>
                <w:strike/>
                <w:color w:val="0000CC"/>
              </w:rPr>
              <w:t>immediately terminate its control assistance and turn to “Off” mode, unless [ADAS] operating algorithm is capable of completing the current [ADAS] operating target. In the latter case</w:t>
            </w:r>
            <w:r w:rsidRPr="003F554F">
              <w:rPr>
                <w:strike/>
                <w:color w:val="0000CC"/>
                <w:lang w:val="en-US"/>
              </w:rPr>
              <w:t xml:space="preserve"> [ADAS] shall </w:t>
            </w:r>
            <w:r w:rsidRPr="003F554F">
              <w:rPr>
                <w:strike/>
                <w:color w:val="0000CC"/>
              </w:rPr>
              <w:t>turn to “Off” mode after completing the current [ADAS] operating target.</w:t>
            </w:r>
          </w:p>
          <w:p w14:paraId="3D1147C1" w14:textId="7BAB039D" w:rsidR="007809D6" w:rsidRPr="003F554F" w:rsidRDefault="007809D6" w:rsidP="007809D6">
            <w:pPr>
              <w:pStyle w:val="para"/>
              <w:ind w:left="1134" w:right="0"/>
              <w:rPr>
                <w:strike/>
                <w:color w:val="0000CC"/>
              </w:rPr>
            </w:pPr>
            <w:r w:rsidRPr="003F554F">
              <w:rPr>
                <w:strike/>
                <w:color w:val="0000CC"/>
              </w:rPr>
              <w:t>5.</w:t>
            </w:r>
            <w:r w:rsidRPr="003F554F">
              <w:rPr>
                <w:strike/>
                <w:color w:val="0000CC"/>
                <w:lang w:val="en-US"/>
              </w:rPr>
              <w:t xml:space="preserve"> 65</w:t>
            </w:r>
            <w:r w:rsidRPr="003F554F">
              <w:rPr>
                <w:strike/>
                <w:color w:val="0000CC"/>
              </w:rPr>
              <w:t xml:space="preserve">.4.3.2. </w:t>
            </w:r>
            <w:r w:rsidRPr="003F554F">
              <w:rPr>
                <w:strike/>
                <w:color w:val="0000CC"/>
              </w:rPr>
              <w:tab/>
              <w:t xml:space="preserve">A failure of the [ADAS] decision-making system shall result in an immediate fault signal (optical/audible) to the driver and abort of control assistance. </w:t>
            </w:r>
            <w:r w:rsidRPr="003F554F">
              <w:rPr>
                <w:strike/>
                <w:color w:val="0000CC"/>
                <w:lang w:val="en-US"/>
              </w:rPr>
              <w:t xml:space="preserve">[ADAS] shall </w:t>
            </w:r>
            <w:r w:rsidRPr="003F554F">
              <w:rPr>
                <w:strike/>
                <w:color w:val="0000CC"/>
              </w:rPr>
              <w:t>turn to “Off” mode.</w:t>
            </w:r>
          </w:p>
          <w:p w14:paraId="68B82F11" w14:textId="75E3E6C8" w:rsidR="007809D6" w:rsidRDefault="007809D6" w:rsidP="007809D6">
            <w:pPr>
              <w:pStyle w:val="para"/>
              <w:ind w:left="1134" w:right="0"/>
              <w:rPr>
                <w:strike/>
                <w:color w:val="0000CC"/>
              </w:rPr>
            </w:pPr>
            <w:r w:rsidRPr="003F554F">
              <w:rPr>
                <w:strike/>
                <w:color w:val="0000CC"/>
              </w:rPr>
              <w:t>5.</w:t>
            </w:r>
            <w:r w:rsidRPr="003F554F">
              <w:rPr>
                <w:strike/>
                <w:color w:val="0000CC"/>
                <w:lang w:val="en-US"/>
              </w:rPr>
              <w:t xml:space="preserve"> 65</w:t>
            </w:r>
            <w:r w:rsidRPr="003F554F">
              <w:rPr>
                <w:strike/>
                <w:color w:val="0000CC"/>
              </w:rPr>
              <w:t>.4.3.3.</w:t>
            </w:r>
            <w:r w:rsidRPr="003F554F">
              <w:rPr>
                <w:strike/>
                <w:color w:val="0000CC"/>
              </w:rPr>
              <w:tab/>
              <w:t xml:space="preserve">A failure of the [ADAS] execution system should shall result in an immediate fault signal (optical/audible) to the driver and abort of control assistance, unless </w:t>
            </w:r>
            <w:r w:rsidRPr="003F554F">
              <w:rPr>
                <w:strike/>
                <w:color w:val="0000CC"/>
                <w:lang w:val="en-US"/>
              </w:rPr>
              <w:t xml:space="preserve">the system [ADAS] </w:t>
            </w:r>
            <w:r w:rsidRPr="003F554F">
              <w:rPr>
                <w:strike/>
                <w:color w:val="0000CC"/>
              </w:rPr>
              <w:t xml:space="preserve">is capable </w:t>
            </w:r>
            <w:r w:rsidRPr="003F554F">
              <w:rPr>
                <w:strike/>
                <w:color w:val="0000CC"/>
              </w:rPr>
              <w:lastRenderedPageBreak/>
              <w:t>of continuing to assist in relation to its current dynamic driving task operating algorithm is capable of completing the current [ADAS] operating target. If assistance in the dynamic driving task is maintained, the system shall gradually revert control back to the driver. In the latter case</w:t>
            </w:r>
            <w:r w:rsidRPr="003F554F">
              <w:rPr>
                <w:strike/>
                <w:color w:val="0000CC"/>
                <w:lang w:val="en-US"/>
              </w:rPr>
              <w:t xml:space="preserve"> [ADAS] shall </w:t>
            </w:r>
            <w:r w:rsidRPr="003F554F">
              <w:rPr>
                <w:strike/>
                <w:color w:val="0000CC"/>
              </w:rPr>
              <w:t>turn to “Off” mode after completing the current [ADAS] operating target.</w:t>
            </w:r>
          </w:p>
          <w:p w14:paraId="548B221E" w14:textId="3E244278" w:rsidR="003F554F" w:rsidRPr="003F554F" w:rsidRDefault="003F554F" w:rsidP="003F554F">
            <w:pPr>
              <w:pStyle w:val="para"/>
              <w:tabs>
                <w:tab w:val="left" w:pos="1350"/>
              </w:tabs>
              <w:ind w:left="0" w:right="0" w:firstLine="0"/>
              <w:rPr>
                <w:bCs/>
                <w:i/>
                <w:iCs/>
                <w:color w:val="0000CC"/>
              </w:rPr>
            </w:pPr>
            <w:r>
              <w:rPr>
                <w:bCs/>
                <w:i/>
                <w:iCs/>
                <w:color w:val="0000CC"/>
              </w:rPr>
              <w:t>Proposal from OICA-CLEPA</w:t>
            </w:r>
          </w:p>
          <w:p w14:paraId="464EAC8C" w14:textId="0D10B20C" w:rsidR="003F554F" w:rsidRPr="003F554F" w:rsidRDefault="003F554F" w:rsidP="003F554F">
            <w:pPr>
              <w:pStyle w:val="para"/>
              <w:tabs>
                <w:tab w:val="left" w:pos="1350"/>
              </w:tabs>
              <w:ind w:left="1134" w:right="0" w:firstLine="6"/>
              <w:rPr>
                <w:bCs/>
                <w:color w:val="0000CC"/>
              </w:rPr>
            </w:pPr>
            <w:r w:rsidRPr="003F554F">
              <w:rPr>
                <w:bCs/>
                <w:color w:val="0000CC"/>
              </w:rPr>
              <w:t xml:space="preserve">The activated system shall respond to detected failures affecting the operation of the system appropriately.  </w:t>
            </w:r>
          </w:p>
          <w:p w14:paraId="533E4E13" w14:textId="77777777" w:rsidR="003F554F" w:rsidRPr="003F554F" w:rsidRDefault="003F554F" w:rsidP="003F554F">
            <w:pPr>
              <w:pStyle w:val="para"/>
              <w:tabs>
                <w:tab w:val="left" w:pos="1350"/>
              </w:tabs>
              <w:ind w:left="1134" w:right="0"/>
              <w:rPr>
                <w:bCs/>
                <w:color w:val="0000CC"/>
              </w:rPr>
            </w:pPr>
            <w:r w:rsidRPr="003F554F">
              <w:rPr>
                <w:bCs/>
                <w:color w:val="0000CC"/>
              </w:rPr>
              <w:tab/>
              <w:t xml:space="preserve">Upon detection of a failure affecting the safe operation of the system, the system shall immediately terminate its control assistance in a safe manner in accordance with the safety concept and turn to “Off” mode, and provide at least an optical failure warning signal to the driver [for an appropriate period / [x] s].  </w:t>
            </w:r>
          </w:p>
          <w:p w14:paraId="43198D4D" w14:textId="77777777" w:rsidR="003F554F" w:rsidRPr="003F554F" w:rsidRDefault="003F554F" w:rsidP="007809D6">
            <w:pPr>
              <w:pStyle w:val="para"/>
              <w:ind w:left="1134" w:right="0"/>
              <w:rPr>
                <w:strike/>
                <w:color w:val="0000CC"/>
              </w:rPr>
            </w:pPr>
          </w:p>
          <w:p w14:paraId="3ADC0742" w14:textId="35A0D3A3" w:rsidR="003F554F" w:rsidRPr="0080647D" w:rsidRDefault="003F554F" w:rsidP="003F554F">
            <w:pPr>
              <w:pStyle w:val="para"/>
              <w:ind w:left="1134" w:right="0"/>
              <w:rPr>
                <w:i/>
                <w:iCs/>
                <w:color w:val="0000CC"/>
              </w:rPr>
            </w:pPr>
            <w:r w:rsidRPr="0080647D">
              <w:rPr>
                <w:i/>
                <w:iCs/>
                <w:color w:val="0000CC"/>
              </w:rPr>
              <w:t>Alternative</w:t>
            </w:r>
            <w:r>
              <w:rPr>
                <w:i/>
                <w:iCs/>
                <w:color w:val="0000CC"/>
              </w:rPr>
              <w:t xml:space="preserve"> from Chair</w:t>
            </w:r>
            <w:r w:rsidRPr="0080647D">
              <w:rPr>
                <w:i/>
                <w:iCs/>
                <w:color w:val="0000CC"/>
              </w:rPr>
              <w:t>:</w:t>
            </w:r>
          </w:p>
          <w:p w14:paraId="260F3CE7" w14:textId="77777777" w:rsidR="003F554F" w:rsidRPr="0080647D" w:rsidRDefault="003F554F" w:rsidP="003F554F">
            <w:pPr>
              <w:pStyle w:val="para"/>
              <w:ind w:left="1134" w:right="0"/>
              <w:rPr>
                <w:color w:val="0000CC"/>
                <w:lang w:val="en-US"/>
              </w:rPr>
            </w:pPr>
            <w:r w:rsidRPr="0080647D">
              <w:rPr>
                <w:color w:val="0000CC"/>
              </w:rPr>
              <w:t xml:space="preserve">5.6.4.3.1.        </w:t>
            </w:r>
            <w:r w:rsidRPr="0080647D">
              <w:rPr>
                <w:color w:val="0000CC"/>
                <w:lang w:val="en-US"/>
              </w:rPr>
              <w:t xml:space="preserve">[ADAS] </w:t>
            </w:r>
            <w:r w:rsidRPr="0080647D">
              <w:rPr>
                <w:color w:val="0000CC"/>
              </w:rPr>
              <w:t xml:space="preserve">shall be designed to detect sensor malfunctions or degradations which may affect the safe performance of </w:t>
            </w:r>
            <w:r w:rsidRPr="0080647D">
              <w:rPr>
                <w:color w:val="0000CC"/>
                <w:lang w:val="en-US"/>
              </w:rPr>
              <w:t>[ADAS]</w:t>
            </w:r>
            <w:r w:rsidRPr="0080647D">
              <w:rPr>
                <w:color w:val="0000CC"/>
              </w:rPr>
              <w:t>.</w:t>
            </w:r>
            <w:r w:rsidRPr="0080647D">
              <w:rPr>
                <w:color w:val="0000CC"/>
                <w:lang w:val="en-US"/>
              </w:rPr>
              <w:t xml:space="preserve"> </w:t>
            </w:r>
          </w:p>
          <w:p w14:paraId="31A04029" w14:textId="77777777" w:rsidR="003F554F" w:rsidRDefault="003F554F" w:rsidP="003F554F">
            <w:pPr>
              <w:pStyle w:val="para"/>
              <w:ind w:left="1134" w:right="0"/>
              <w:rPr>
                <w:color w:val="0000CC"/>
              </w:rPr>
            </w:pPr>
            <w:r w:rsidRPr="0080647D">
              <w:rPr>
                <w:color w:val="0000CC"/>
                <w:lang w:val="en-US"/>
              </w:rPr>
              <w:t>5.6.4.3.2.</w:t>
            </w:r>
            <w:r w:rsidRPr="0080647D">
              <w:rPr>
                <w:color w:val="0000CC"/>
                <w:lang w:val="en-US"/>
              </w:rPr>
              <w:tab/>
              <w:t xml:space="preserve">A failure of [ADAS shall be indicated by an optical fault signal to the driver. Following the indication of the fault signal to the driver, [ADAS] shall </w:t>
            </w:r>
            <w:r w:rsidRPr="0080647D">
              <w:rPr>
                <w:color w:val="0000CC"/>
              </w:rPr>
              <w:t>immediately terminate its control assistance and turn to “Off” mode, unless [ADAS] operating algorithm is capable of completing the current [ADAS] operating target. In the latter case</w:t>
            </w:r>
            <w:r w:rsidRPr="0080647D">
              <w:rPr>
                <w:color w:val="0000CC"/>
                <w:lang w:val="en-US"/>
              </w:rPr>
              <w:t xml:space="preserve"> [ADAS] shall </w:t>
            </w:r>
            <w:r w:rsidRPr="0080647D">
              <w:rPr>
                <w:color w:val="0000CC"/>
              </w:rPr>
              <w:t>turn to “Off” mode after completing the current [ADAS] operating target.</w:t>
            </w:r>
          </w:p>
          <w:p w14:paraId="6BCA415B" w14:textId="77777777" w:rsidR="003F554F" w:rsidRPr="00CF2391" w:rsidRDefault="003F554F" w:rsidP="003F554F">
            <w:pPr>
              <w:pStyle w:val="para"/>
              <w:ind w:left="1134" w:right="0"/>
              <w:rPr>
                <w:i/>
                <w:iCs/>
                <w:color w:val="0000CC"/>
              </w:rPr>
            </w:pPr>
            <w:r w:rsidRPr="00CF2391">
              <w:rPr>
                <w:i/>
                <w:iCs/>
                <w:color w:val="0000CC"/>
              </w:rPr>
              <w:t>Additional (from Annex 3, 3.4.3.):</w:t>
            </w:r>
          </w:p>
          <w:p w14:paraId="493A1F71" w14:textId="77777777" w:rsidR="003F554F" w:rsidRDefault="003F554F" w:rsidP="003F554F">
            <w:pPr>
              <w:pStyle w:val="para"/>
              <w:ind w:left="1134" w:right="0"/>
              <w:rPr>
                <w:color w:val="0000CC"/>
              </w:rPr>
            </w:pPr>
            <w:r>
              <w:rPr>
                <w:color w:val="0000CC"/>
              </w:rPr>
              <w:t>5.6.4.3.3.</w:t>
            </w:r>
            <w:r>
              <w:rPr>
                <w:color w:val="0000CC"/>
              </w:rPr>
              <w:tab/>
            </w:r>
            <w:r w:rsidRPr="005025B8">
              <w:rPr>
                <w:color w:val="0000CC"/>
              </w:rPr>
              <w:t>In case of a failure, the warning shall be present as long as the fault condition persists</w:t>
            </w:r>
            <w:r>
              <w:rPr>
                <w:color w:val="0000CC"/>
              </w:rPr>
              <w:t xml:space="preserve">, unless </w:t>
            </w:r>
            <w:r w:rsidRPr="005025B8">
              <w:rPr>
                <w:color w:val="0000CC"/>
              </w:rPr>
              <w:t>the system is not deactivated by the driver, e.g., by turning the ignition (run) switch to “off”, or by switching off that particular function if a special switch is provided for that purpose</w:t>
            </w:r>
            <w:r>
              <w:rPr>
                <w:color w:val="0000CC"/>
              </w:rPr>
              <w:t>.</w:t>
            </w:r>
          </w:p>
          <w:p w14:paraId="0955C7BB" w14:textId="77777777" w:rsidR="003F554F" w:rsidRPr="00890B0E" w:rsidRDefault="003F554F" w:rsidP="007809D6">
            <w:pPr>
              <w:pStyle w:val="para"/>
              <w:ind w:left="1134" w:right="0"/>
            </w:pPr>
          </w:p>
          <w:p w14:paraId="4DD3825D" w14:textId="463D0439" w:rsidR="007809D6" w:rsidRPr="00890B0E" w:rsidRDefault="007809D6" w:rsidP="007809D6">
            <w:pPr>
              <w:pStyle w:val="para"/>
              <w:ind w:left="1134" w:right="0"/>
            </w:pPr>
          </w:p>
          <w:p w14:paraId="2DD7E1C3" w14:textId="4DFCD4A0" w:rsidR="007809D6" w:rsidRPr="00890B0E" w:rsidRDefault="007809D6" w:rsidP="007809D6">
            <w:pPr>
              <w:pStyle w:val="para"/>
              <w:ind w:left="1134" w:right="0"/>
            </w:pPr>
          </w:p>
          <w:p w14:paraId="7775CF58" w14:textId="7DA05F45" w:rsidR="007809D6" w:rsidRPr="00890B0E" w:rsidRDefault="007809D6" w:rsidP="007809D6">
            <w:pPr>
              <w:pStyle w:val="para"/>
              <w:ind w:left="1134" w:right="0"/>
            </w:pPr>
          </w:p>
          <w:p w14:paraId="0C73E776" w14:textId="5583440D" w:rsidR="007809D6" w:rsidRPr="00890B0E" w:rsidRDefault="007809D6" w:rsidP="007809D6">
            <w:pPr>
              <w:pStyle w:val="para"/>
              <w:ind w:left="1134" w:right="0"/>
            </w:pPr>
          </w:p>
          <w:p w14:paraId="27D68AAE" w14:textId="6C92F486" w:rsidR="007809D6" w:rsidRPr="00890B0E" w:rsidRDefault="007809D6" w:rsidP="007809D6">
            <w:pPr>
              <w:pStyle w:val="para"/>
              <w:ind w:left="1134" w:right="0"/>
            </w:pPr>
          </w:p>
          <w:p w14:paraId="5CBBA52D" w14:textId="25BC89CA" w:rsidR="007809D6" w:rsidRPr="00890B0E" w:rsidRDefault="007809D6" w:rsidP="007809D6">
            <w:pPr>
              <w:pStyle w:val="para"/>
              <w:ind w:left="1134" w:right="0"/>
            </w:pPr>
          </w:p>
          <w:p w14:paraId="4CFEC713" w14:textId="652802AF" w:rsidR="007809D6" w:rsidRPr="00890B0E" w:rsidRDefault="007809D6" w:rsidP="007809D6">
            <w:pPr>
              <w:pStyle w:val="para"/>
              <w:ind w:left="1134" w:right="0"/>
            </w:pPr>
          </w:p>
          <w:p w14:paraId="4AFBEB29" w14:textId="77777777" w:rsidR="007809D6" w:rsidRPr="00890B0E" w:rsidRDefault="007809D6" w:rsidP="007809D6">
            <w:pPr>
              <w:pStyle w:val="para"/>
              <w:ind w:left="1134" w:right="0"/>
            </w:pPr>
          </w:p>
          <w:p w14:paraId="70974453" w14:textId="4EA10F9C" w:rsidR="007809D6" w:rsidRPr="00890B0E" w:rsidRDefault="007809D6" w:rsidP="007809D6">
            <w:pPr>
              <w:pStyle w:val="para"/>
              <w:ind w:left="1134" w:right="0"/>
              <w:rPr>
                <w:b/>
                <w:bCs/>
                <w:lang w:val="en-US"/>
              </w:rPr>
            </w:pPr>
          </w:p>
        </w:tc>
        <w:tc>
          <w:tcPr>
            <w:tcW w:w="5917" w:type="dxa"/>
          </w:tcPr>
          <w:p w14:paraId="1396367F" w14:textId="77777777" w:rsidR="00240A6B" w:rsidRDefault="00240A6B" w:rsidP="00240A6B">
            <w:pPr>
              <w:pStyle w:val="para"/>
              <w:ind w:left="1134" w:right="0"/>
              <w:rPr>
                <w:color w:val="0000CC"/>
              </w:rPr>
            </w:pPr>
            <w:r>
              <w:rPr>
                <w:color w:val="0000CC"/>
              </w:rPr>
              <w:lastRenderedPageBreak/>
              <w:t>OICA-CLEPA proposal</w:t>
            </w:r>
          </w:p>
          <w:p w14:paraId="367DEEEA" w14:textId="10475728" w:rsidR="007809D6" w:rsidRPr="00C964F7" w:rsidRDefault="007809D6" w:rsidP="007809D6">
            <w:pPr>
              <w:pStyle w:val="para"/>
              <w:ind w:left="0" w:right="0" w:firstLine="0"/>
              <w:rPr>
                <w:lang w:val="en-US"/>
              </w:rPr>
            </w:pPr>
            <w:r w:rsidRPr="00C964F7">
              <w:rPr>
                <w:lang w:val="en-US"/>
              </w:rPr>
              <w:t>Timing question: on the ODD boundary or before the ODD boundary?</w:t>
            </w:r>
          </w:p>
          <w:p w14:paraId="1D5F59ED" w14:textId="418BF7EA" w:rsidR="007809D6" w:rsidRPr="00C964F7" w:rsidRDefault="007809D6" w:rsidP="007809D6">
            <w:pPr>
              <w:pStyle w:val="para"/>
              <w:ind w:left="0" w:right="0" w:firstLine="0"/>
              <w:rPr>
                <w:lang w:val="en-US"/>
              </w:rPr>
            </w:pPr>
            <w:r w:rsidRPr="00C964F7">
              <w:rPr>
                <w:lang w:val="en-US"/>
              </w:rPr>
              <w:t xml:space="preserve">In fact, there are still doubts about whether the fallback of the [ADAS]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w:t>
            </w:r>
            <w:r w:rsidRPr="00C964F7">
              <w:rPr>
                <w:lang w:val="en-US"/>
              </w:rPr>
              <w:lastRenderedPageBreak/>
              <w:t>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7809D6" w:rsidRPr="00C964F7" w14:paraId="36938D9F" w14:textId="77777777" w:rsidTr="00FD2EB4">
              <w:tc>
                <w:tcPr>
                  <w:tcW w:w="955" w:type="dxa"/>
                  <w:vAlign w:val="center"/>
                </w:tcPr>
                <w:p w14:paraId="56DD2FAB" w14:textId="77777777" w:rsidR="007809D6" w:rsidRPr="00C964F7" w:rsidRDefault="007809D6" w:rsidP="007809D6">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7809D6" w:rsidRPr="00C964F7" w:rsidRDefault="007809D6" w:rsidP="007809D6">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7809D6" w:rsidRPr="00C964F7" w:rsidRDefault="007809D6" w:rsidP="007809D6">
                  <w:pPr>
                    <w:jc w:val="both"/>
                    <w:rPr>
                      <w:sz w:val="20"/>
                      <w:szCs w:val="20"/>
                      <w:lang w:val="en-US" w:eastAsia="zh-CN"/>
                    </w:rPr>
                  </w:pPr>
                  <w:r w:rsidRPr="00C964F7">
                    <w:rPr>
                      <w:sz w:val="20"/>
                      <w:szCs w:val="20"/>
                      <w:lang w:val="en-US" w:eastAsia="zh-CN"/>
                    </w:rPr>
                    <w:t>System response</w:t>
                  </w:r>
                </w:p>
              </w:tc>
            </w:tr>
            <w:tr w:rsidR="007809D6" w:rsidRPr="00C964F7" w14:paraId="56FF8BD0" w14:textId="77777777" w:rsidTr="00FD2EB4">
              <w:tc>
                <w:tcPr>
                  <w:tcW w:w="955" w:type="dxa"/>
                  <w:vAlign w:val="center"/>
                </w:tcPr>
                <w:p w14:paraId="55ACEC38" w14:textId="77777777" w:rsidR="007809D6" w:rsidRPr="00C964F7" w:rsidRDefault="007809D6" w:rsidP="007809D6">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7809D6" w:rsidRPr="00C964F7" w:rsidRDefault="007809D6" w:rsidP="007809D6">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7809D6" w:rsidRPr="00C964F7" w14:paraId="30E04746" w14:textId="77777777" w:rsidTr="00FD2EB4">
              <w:tc>
                <w:tcPr>
                  <w:tcW w:w="955" w:type="dxa"/>
                  <w:vAlign w:val="center"/>
                </w:tcPr>
                <w:p w14:paraId="24A3A11A" w14:textId="77777777" w:rsidR="007809D6" w:rsidRPr="00C964F7" w:rsidRDefault="007809D6" w:rsidP="007809D6">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7809D6" w:rsidRPr="00C964F7" w:rsidRDefault="007809D6" w:rsidP="007809D6">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be stopped and a fault signal should be issued.</w:t>
                  </w:r>
                </w:p>
              </w:tc>
            </w:tr>
            <w:tr w:rsidR="007809D6" w:rsidRPr="00C964F7" w14:paraId="50298867" w14:textId="77777777" w:rsidTr="00FD2EB4">
              <w:tc>
                <w:tcPr>
                  <w:tcW w:w="955" w:type="dxa"/>
                  <w:vAlign w:val="center"/>
                </w:tcPr>
                <w:p w14:paraId="271B0E1D" w14:textId="77777777" w:rsidR="007809D6" w:rsidRPr="00C964F7" w:rsidRDefault="007809D6" w:rsidP="007809D6">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7809D6" w:rsidRPr="00C964F7" w:rsidRDefault="007809D6" w:rsidP="007809D6">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7809D6" w:rsidRPr="00C964F7" w:rsidRDefault="007809D6" w:rsidP="007809D6">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7809D6" w:rsidRDefault="007809D6" w:rsidP="007809D6"/>
          <w:p w14:paraId="7B2BA01F" w14:textId="77777777" w:rsidR="007809D6" w:rsidRPr="00890B0E" w:rsidRDefault="007809D6" w:rsidP="007809D6">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2771DB2A" w14:textId="77777777" w:rsidR="003F554F" w:rsidRPr="001D2FA9" w:rsidRDefault="003F554F" w:rsidP="003F554F">
            <w:pPr>
              <w:rPr>
                <w:rFonts w:eastAsiaTheme="minorEastAsia"/>
                <w:color w:val="0000CC"/>
                <w:sz w:val="20"/>
                <w:szCs w:val="20"/>
                <w:lang w:val="en-US" w:eastAsia="en-US"/>
              </w:rPr>
            </w:pPr>
            <w:r w:rsidRPr="001D2FA9">
              <w:rPr>
                <w:rFonts w:eastAsiaTheme="minorEastAsia"/>
                <w:color w:val="0000CC"/>
                <w:sz w:val="20"/>
                <w:szCs w:val="20"/>
                <w:lang w:val="en-US" w:eastAsia="en-US"/>
              </w:rPr>
              <w:t>Chair: Yes, the provisions can be combined.</w:t>
            </w:r>
          </w:p>
          <w:p w14:paraId="55F19A78" w14:textId="77777777" w:rsidR="003F554F" w:rsidRDefault="003F554F" w:rsidP="003F554F">
            <w:pPr>
              <w:rPr>
                <w:rFonts w:eastAsiaTheme="minorEastAsia"/>
                <w:color w:val="FF0000"/>
                <w:sz w:val="20"/>
                <w:szCs w:val="20"/>
                <w:lang w:val="en-US" w:eastAsia="en-US"/>
              </w:rPr>
            </w:pPr>
          </w:p>
          <w:p w14:paraId="30BFE0FC" w14:textId="77777777" w:rsidR="003F554F" w:rsidRDefault="003F554F" w:rsidP="003F554F">
            <w:pPr>
              <w:rPr>
                <w:rFonts w:eastAsiaTheme="minorEastAsia"/>
                <w:sz w:val="20"/>
                <w:szCs w:val="20"/>
                <w:lang w:val="en-US" w:eastAsia="en-US"/>
              </w:rPr>
            </w:pPr>
            <w:r w:rsidRPr="00890B0E">
              <w:rPr>
                <w:rFonts w:eastAsiaTheme="minorEastAsia"/>
                <w:sz w:val="20"/>
                <w:szCs w:val="20"/>
                <w:lang w:val="en-US" w:eastAsia="en-US"/>
              </w:rPr>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p w14:paraId="4C26F2E5" w14:textId="77777777" w:rsidR="003F554F" w:rsidRDefault="003F554F" w:rsidP="003F554F">
            <w:pPr>
              <w:rPr>
                <w:rFonts w:eastAsiaTheme="minorEastAsia"/>
                <w:sz w:val="20"/>
                <w:szCs w:val="20"/>
                <w:lang w:val="en-US" w:eastAsia="en-US"/>
              </w:rPr>
            </w:pPr>
          </w:p>
          <w:p w14:paraId="762518AA" w14:textId="0D4122BF" w:rsidR="007809D6" w:rsidRPr="00C964F7" w:rsidRDefault="003F554F" w:rsidP="003F554F">
            <w:r w:rsidRPr="001D2FA9">
              <w:rPr>
                <w:rFonts w:eastAsiaTheme="minorEastAsia"/>
                <w:color w:val="0000CC"/>
                <w:sz w:val="20"/>
                <w:szCs w:val="20"/>
                <w:lang w:val="en-US" w:eastAsia="en-US"/>
              </w:rPr>
              <w:t xml:space="preserve">Chair: In response to this comment, should we consider two-stage warnings, i.e., when </w:t>
            </w:r>
            <w:r w:rsidRPr="001D2FA9">
              <w:rPr>
                <w:color w:val="0000CC"/>
                <w:sz w:val="20"/>
                <w:szCs w:val="20"/>
                <w:lang w:val="en-US"/>
              </w:rPr>
              <w:t>[</w:t>
            </w:r>
            <w:r w:rsidRPr="001D2FA9">
              <w:rPr>
                <w:rFonts w:eastAsiaTheme="minorEastAsia"/>
                <w:color w:val="0000CC"/>
                <w:sz w:val="20"/>
                <w:szCs w:val="20"/>
                <w:lang w:val="en-US" w:eastAsia="en-US"/>
              </w:rPr>
              <w:t>ADAS] operating algorithm is capable of completing the current [ADAS] operating target and when [ADAS] completely fails? This seems addressed in our draft.</w:t>
            </w:r>
          </w:p>
        </w:tc>
      </w:tr>
      <w:tr w:rsidR="007809D6" w:rsidRPr="00F03FBB" w14:paraId="2295813F" w14:textId="77777777" w:rsidTr="00FD2EB4">
        <w:tc>
          <w:tcPr>
            <w:tcW w:w="9209" w:type="dxa"/>
          </w:tcPr>
          <w:p w14:paraId="0FAF73D0" w14:textId="77777777" w:rsidR="007809D6" w:rsidRPr="00F03FBB" w:rsidRDefault="007809D6" w:rsidP="007809D6">
            <w:pPr>
              <w:pStyle w:val="para"/>
              <w:ind w:left="1134" w:right="0"/>
              <w:rPr>
                <w:b/>
                <w:bCs/>
                <w:sz w:val="24"/>
                <w:szCs w:val="24"/>
              </w:rPr>
            </w:pPr>
          </w:p>
        </w:tc>
        <w:tc>
          <w:tcPr>
            <w:tcW w:w="5917" w:type="dxa"/>
          </w:tcPr>
          <w:p w14:paraId="58FAA4EA" w14:textId="77777777" w:rsidR="007809D6" w:rsidRPr="00F03FBB" w:rsidRDefault="007809D6" w:rsidP="007809D6">
            <w:pPr>
              <w:pStyle w:val="para"/>
              <w:ind w:left="1134" w:right="0"/>
              <w:rPr>
                <w:b/>
                <w:bCs/>
                <w:sz w:val="24"/>
                <w:szCs w:val="24"/>
              </w:rPr>
            </w:pPr>
          </w:p>
        </w:tc>
      </w:tr>
      <w:tr w:rsidR="007809D6" w:rsidRPr="00AC5DBF" w14:paraId="15B41F5B" w14:textId="77777777" w:rsidTr="00FD2EB4">
        <w:tc>
          <w:tcPr>
            <w:tcW w:w="9209" w:type="dxa"/>
          </w:tcPr>
          <w:p w14:paraId="59DEE5EA" w14:textId="0259545D" w:rsidR="007809D6" w:rsidRPr="00AC5DBF" w:rsidRDefault="007809D6" w:rsidP="007809D6">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7809D6" w:rsidRPr="00AC5DBF" w:rsidRDefault="007809D6" w:rsidP="007809D6">
            <w:pPr>
              <w:pStyle w:val="para"/>
              <w:spacing w:line="240" w:lineRule="auto"/>
              <w:ind w:left="1134"/>
              <w:rPr>
                <w:b/>
                <w:bCs/>
                <w:sz w:val="28"/>
                <w:szCs w:val="28"/>
              </w:rPr>
            </w:pPr>
          </w:p>
        </w:tc>
      </w:tr>
      <w:tr w:rsidR="007809D6" w14:paraId="1242AD38" w14:textId="77777777" w:rsidTr="00FD2EB4">
        <w:tc>
          <w:tcPr>
            <w:tcW w:w="9209" w:type="dxa"/>
          </w:tcPr>
          <w:p w14:paraId="3B465DCD" w14:textId="0915DB4A" w:rsidR="007809D6" w:rsidRPr="00E008B3" w:rsidRDefault="007809D6" w:rsidP="007809D6">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7809D6" w:rsidRPr="00E008B3" w:rsidRDefault="007809D6" w:rsidP="007809D6">
            <w:pPr>
              <w:pStyle w:val="para"/>
              <w:ind w:left="1134" w:right="0"/>
            </w:pPr>
            <w:r>
              <w:tab/>
            </w:r>
            <w:r w:rsidRPr="00E008B3">
              <w:t>The Authority shall then either:</w:t>
            </w:r>
          </w:p>
          <w:p w14:paraId="523E9533" w14:textId="12ABF932" w:rsidR="007809D6" w:rsidRPr="00E008B3" w:rsidRDefault="007809D6" w:rsidP="007809D6">
            <w:pPr>
              <w:pStyle w:val="para"/>
              <w:ind w:left="1134" w:right="0"/>
            </w:pPr>
            <w:r>
              <w:tab/>
            </w:r>
            <w:r w:rsidRPr="00E008B3">
              <w:t>(a)</w:t>
            </w:r>
            <w:r w:rsidRPr="00E008B3">
              <w:tab/>
              <w:t>Decide, in consultation with the manufacturer, that a new type-approval is to be granted; or</w:t>
            </w:r>
          </w:p>
          <w:p w14:paraId="45EE9B78" w14:textId="032C449C" w:rsidR="007809D6" w:rsidRPr="00E008B3" w:rsidRDefault="007809D6" w:rsidP="007809D6">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7809D6" w:rsidRPr="00E008B3" w:rsidRDefault="007809D6" w:rsidP="007809D6">
            <w:pPr>
              <w:pStyle w:val="para"/>
              <w:ind w:left="1134" w:right="0"/>
            </w:pPr>
            <w:r>
              <w:t>6</w:t>
            </w:r>
            <w:r w:rsidRPr="00E008B3">
              <w:t>.1.1.</w:t>
            </w:r>
            <w:r w:rsidRPr="00E008B3">
              <w:tab/>
              <w:t>Revision</w:t>
            </w:r>
          </w:p>
          <w:p w14:paraId="40AC915D" w14:textId="5450C693" w:rsidR="007809D6" w:rsidRPr="00E008B3" w:rsidRDefault="007809D6" w:rsidP="007809D6">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7809D6" w:rsidRPr="00E008B3" w:rsidRDefault="007809D6" w:rsidP="007809D6">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7809D6" w:rsidRPr="00E008B3" w:rsidRDefault="007809D6" w:rsidP="007809D6">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7809D6" w:rsidRPr="00E008B3" w:rsidRDefault="007809D6" w:rsidP="007809D6">
            <w:pPr>
              <w:pStyle w:val="para"/>
              <w:ind w:left="1134" w:right="0"/>
            </w:pPr>
            <w:r>
              <w:t>6</w:t>
            </w:r>
            <w:r w:rsidRPr="00E008B3">
              <w:t xml:space="preserve">.1.2. </w:t>
            </w:r>
            <w:r w:rsidRPr="00E008B3">
              <w:tab/>
              <w:t>Extension</w:t>
            </w:r>
          </w:p>
          <w:p w14:paraId="18884099" w14:textId="15A0B862" w:rsidR="007809D6" w:rsidRPr="00E008B3" w:rsidRDefault="007809D6" w:rsidP="007809D6">
            <w:pPr>
              <w:pStyle w:val="para"/>
              <w:ind w:left="1134" w:right="0"/>
            </w:pPr>
            <w:r>
              <w:tab/>
            </w:r>
            <w:r w:rsidRPr="00E008B3">
              <w:t>The modification shall be designated an "extension" if, in addition to the change of the particulars recorded in the information documents,</w:t>
            </w:r>
          </w:p>
          <w:p w14:paraId="3E22F97C" w14:textId="51CE5168" w:rsidR="007809D6" w:rsidRPr="00E008B3" w:rsidRDefault="007809D6" w:rsidP="007809D6">
            <w:pPr>
              <w:pStyle w:val="para"/>
              <w:ind w:left="1134" w:right="0"/>
            </w:pPr>
            <w:r>
              <w:tab/>
            </w:r>
            <w:r w:rsidRPr="00E008B3">
              <w:t>(a)</w:t>
            </w:r>
            <w:r w:rsidRPr="00E008B3">
              <w:tab/>
              <w:t>Further inspections or tests are required; or</w:t>
            </w:r>
          </w:p>
          <w:p w14:paraId="5EC9E3F6" w14:textId="7315D965" w:rsidR="007809D6" w:rsidRPr="00E008B3" w:rsidRDefault="007809D6" w:rsidP="007809D6">
            <w:pPr>
              <w:pStyle w:val="para"/>
              <w:ind w:left="1134" w:right="0"/>
            </w:pPr>
            <w:r>
              <w:lastRenderedPageBreak/>
              <w:tab/>
            </w:r>
            <w:r w:rsidRPr="00E008B3">
              <w:t>(b)</w:t>
            </w:r>
            <w:r w:rsidRPr="00E008B3">
              <w:tab/>
              <w:t>Any information on the communication document (with the exception of its attachments) has changed; or</w:t>
            </w:r>
          </w:p>
          <w:p w14:paraId="023B2D03" w14:textId="2841F6FF" w:rsidR="007809D6" w:rsidRPr="00E008B3" w:rsidRDefault="007809D6" w:rsidP="007809D6">
            <w:pPr>
              <w:pStyle w:val="para"/>
              <w:ind w:left="1134" w:right="0"/>
            </w:pPr>
            <w:r>
              <w:tab/>
            </w:r>
            <w:r w:rsidRPr="00E008B3">
              <w:t>(c)</w:t>
            </w:r>
            <w:r w:rsidRPr="00E008B3">
              <w:tab/>
              <w:t>Approval to a later series of amendments is requested after its entry into force.</w:t>
            </w:r>
          </w:p>
          <w:p w14:paraId="333A7AFF" w14:textId="1BBA2078" w:rsidR="007809D6" w:rsidRPr="00E008B3" w:rsidRDefault="007809D6" w:rsidP="007809D6">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7809D6" w:rsidRPr="00AC5DBF" w:rsidRDefault="007809D6" w:rsidP="007809D6">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7809D6" w:rsidRDefault="007809D6" w:rsidP="007809D6">
            <w:pPr>
              <w:spacing w:after="120"/>
              <w:rPr>
                <w:sz w:val="20"/>
                <w:szCs w:val="20"/>
                <w:lang w:val="en-US"/>
              </w:rPr>
            </w:pPr>
          </w:p>
        </w:tc>
      </w:tr>
      <w:tr w:rsidR="007809D6" w:rsidRPr="00E008B3" w14:paraId="52281E4C" w14:textId="77777777" w:rsidTr="00FD2EB4">
        <w:tc>
          <w:tcPr>
            <w:tcW w:w="9209" w:type="dxa"/>
          </w:tcPr>
          <w:p w14:paraId="6C16834E" w14:textId="181684D1" w:rsidR="007809D6" w:rsidRPr="00E008B3" w:rsidRDefault="007809D6" w:rsidP="007809D6">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7809D6" w:rsidRPr="00E008B3" w:rsidRDefault="007809D6" w:rsidP="007809D6">
            <w:pPr>
              <w:pStyle w:val="para"/>
              <w:spacing w:line="240" w:lineRule="auto"/>
              <w:ind w:left="1134"/>
              <w:rPr>
                <w:b/>
                <w:bCs/>
                <w:sz w:val="28"/>
                <w:szCs w:val="28"/>
              </w:rPr>
            </w:pPr>
          </w:p>
        </w:tc>
      </w:tr>
      <w:tr w:rsidR="007809D6" w14:paraId="7FDD99A4" w14:textId="77777777" w:rsidTr="00FD2EB4">
        <w:tc>
          <w:tcPr>
            <w:tcW w:w="9209" w:type="dxa"/>
          </w:tcPr>
          <w:p w14:paraId="4311929F" w14:textId="74B9E397" w:rsidR="007809D6" w:rsidRPr="00E008B3" w:rsidRDefault="007809D6" w:rsidP="007809D6">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7809D6" w:rsidRPr="00E008B3" w:rsidRDefault="007809D6" w:rsidP="007809D6">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7809D6" w:rsidRPr="00E008B3" w:rsidRDefault="007809D6" w:rsidP="007809D6">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77CBDEE9" w14:textId="77777777" w:rsidR="007809D6" w:rsidRDefault="007809D6" w:rsidP="007809D6">
            <w:pPr>
              <w:spacing w:after="120"/>
              <w:rPr>
                <w:sz w:val="20"/>
                <w:szCs w:val="20"/>
                <w:lang w:val="en-US"/>
              </w:rPr>
            </w:pPr>
          </w:p>
          <w:p w14:paraId="4B966E99" w14:textId="77777777" w:rsidR="00240A6B" w:rsidRDefault="00240A6B" w:rsidP="007809D6">
            <w:pPr>
              <w:spacing w:after="120"/>
              <w:rPr>
                <w:sz w:val="20"/>
                <w:szCs w:val="20"/>
                <w:lang w:val="en-US"/>
              </w:rPr>
            </w:pPr>
          </w:p>
          <w:p w14:paraId="3FFE9528" w14:textId="77777777" w:rsidR="00240A6B" w:rsidRDefault="00240A6B" w:rsidP="007809D6">
            <w:pPr>
              <w:spacing w:after="120"/>
              <w:rPr>
                <w:sz w:val="20"/>
                <w:szCs w:val="20"/>
                <w:lang w:val="en-US"/>
              </w:rPr>
            </w:pPr>
          </w:p>
          <w:p w14:paraId="1CD30D12" w14:textId="77777777" w:rsidR="00240A6B" w:rsidRDefault="00240A6B" w:rsidP="007809D6">
            <w:pPr>
              <w:spacing w:after="120"/>
              <w:rPr>
                <w:sz w:val="20"/>
                <w:szCs w:val="20"/>
                <w:lang w:val="en-US"/>
              </w:rPr>
            </w:pPr>
          </w:p>
          <w:p w14:paraId="544BED5B" w14:textId="310564A7" w:rsidR="00240A6B" w:rsidRDefault="00240A6B" w:rsidP="007809D6">
            <w:pPr>
              <w:spacing w:after="120"/>
              <w:rPr>
                <w:sz w:val="20"/>
                <w:szCs w:val="20"/>
                <w:lang w:val="en-US"/>
              </w:rPr>
            </w:pPr>
            <w:r>
              <w:rPr>
                <w:color w:val="0000CC"/>
                <w:sz w:val="20"/>
                <w:szCs w:val="20"/>
                <w:lang w:val="en-US"/>
              </w:rPr>
              <w:t xml:space="preserve">Germany: </w:t>
            </w:r>
            <w:r w:rsidRPr="00240A6B">
              <w:rPr>
                <w:color w:val="0000CC"/>
                <w:sz w:val="20"/>
                <w:szCs w:val="20"/>
                <w:lang w:val="en-US"/>
              </w:rPr>
              <w:t>Why only this Type Approval Authority and not ‘any’?</w:t>
            </w:r>
          </w:p>
        </w:tc>
      </w:tr>
      <w:tr w:rsidR="007809D6" w14:paraId="0AFF1594" w14:textId="77777777" w:rsidTr="00FD2EB4">
        <w:tc>
          <w:tcPr>
            <w:tcW w:w="9209" w:type="dxa"/>
          </w:tcPr>
          <w:p w14:paraId="10BEC686" w14:textId="0E5B5BDA" w:rsidR="007809D6" w:rsidRDefault="007809D6" w:rsidP="007809D6">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7809D6" w:rsidRDefault="007809D6" w:rsidP="007809D6">
            <w:pPr>
              <w:spacing w:after="120"/>
              <w:rPr>
                <w:sz w:val="20"/>
                <w:szCs w:val="20"/>
                <w:lang w:val="en-US"/>
              </w:rPr>
            </w:pPr>
          </w:p>
        </w:tc>
      </w:tr>
      <w:tr w:rsidR="007809D6" w14:paraId="4EA6E31D" w14:textId="77777777" w:rsidTr="00FD2EB4">
        <w:tc>
          <w:tcPr>
            <w:tcW w:w="9209" w:type="dxa"/>
          </w:tcPr>
          <w:p w14:paraId="74B5E2D0" w14:textId="6166DDF1" w:rsidR="007809D6" w:rsidRPr="00DE3D78" w:rsidRDefault="007809D6" w:rsidP="007809D6">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7809D6" w:rsidRPr="009223CE" w:rsidRDefault="007809D6" w:rsidP="007809D6">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7809D6" w:rsidRDefault="007809D6" w:rsidP="007809D6">
            <w:pPr>
              <w:spacing w:after="120"/>
              <w:rPr>
                <w:sz w:val="20"/>
                <w:szCs w:val="20"/>
                <w:lang w:val="en-US"/>
              </w:rPr>
            </w:pPr>
          </w:p>
        </w:tc>
      </w:tr>
      <w:tr w:rsidR="007809D6" w:rsidRPr="009223CE" w14:paraId="66E2E0E6" w14:textId="77777777" w:rsidTr="00FD2EB4">
        <w:tc>
          <w:tcPr>
            <w:tcW w:w="9209" w:type="dxa"/>
          </w:tcPr>
          <w:p w14:paraId="1F2B8B91" w14:textId="1FBB0E75" w:rsidR="007809D6" w:rsidRPr="009223CE" w:rsidRDefault="007809D6" w:rsidP="007809D6">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7809D6" w:rsidRPr="009223CE" w:rsidRDefault="007809D6" w:rsidP="007809D6">
            <w:pPr>
              <w:pStyle w:val="para"/>
              <w:spacing w:line="240" w:lineRule="auto"/>
              <w:ind w:left="1134"/>
              <w:rPr>
                <w:b/>
                <w:bCs/>
                <w:sz w:val="28"/>
                <w:szCs w:val="28"/>
              </w:rPr>
            </w:pPr>
          </w:p>
        </w:tc>
      </w:tr>
      <w:tr w:rsidR="007809D6" w14:paraId="0961589A" w14:textId="77777777" w:rsidTr="00FD2EB4">
        <w:tc>
          <w:tcPr>
            <w:tcW w:w="9209" w:type="dxa"/>
          </w:tcPr>
          <w:p w14:paraId="517F9878" w14:textId="120E8DA4" w:rsidR="007809D6" w:rsidRDefault="007809D6" w:rsidP="007809D6">
            <w:pPr>
              <w:pStyle w:val="para"/>
              <w:ind w:left="1134" w:right="0"/>
            </w:pPr>
            <w:r>
              <w:t>9.1.</w:t>
            </w:r>
            <w:r>
              <w:tab/>
            </w:r>
            <w:r w:rsidRPr="00DE3D78">
              <w:t xml:space="preserve">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w:t>
            </w:r>
            <w:r w:rsidRPr="00DE3D78">
              <w:lastRenderedPageBreak/>
              <w:t>applying this Regulation by means of a communication form conforming to the model in Annex 1 to this Regulation.</w:t>
            </w:r>
          </w:p>
          <w:p w14:paraId="1C888CF7" w14:textId="043C3223" w:rsidR="007809D6" w:rsidRPr="009223CE" w:rsidRDefault="007809D6" w:rsidP="007809D6">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7809D6" w:rsidRDefault="007809D6" w:rsidP="007809D6">
            <w:pPr>
              <w:spacing w:after="120"/>
              <w:rPr>
                <w:sz w:val="20"/>
                <w:szCs w:val="20"/>
                <w:lang w:val="en-US"/>
              </w:rPr>
            </w:pPr>
          </w:p>
        </w:tc>
      </w:tr>
      <w:tr w:rsidR="007809D6" w:rsidRPr="009223CE" w14:paraId="00A3909B" w14:textId="77777777" w:rsidTr="00FD2EB4">
        <w:tc>
          <w:tcPr>
            <w:tcW w:w="9209" w:type="dxa"/>
          </w:tcPr>
          <w:p w14:paraId="5580BE63" w14:textId="03D7834D" w:rsidR="007809D6" w:rsidRPr="009223CE" w:rsidRDefault="007809D6" w:rsidP="007809D6">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7809D6" w:rsidRPr="009223CE" w:rsidRDefault="007809D6" w:rsidP="007809D6">
            <w:pPr>
              <w:pStyle w:val="para"/>
              <w:spacing w:line="240" w:lineRule="auto"/>
              <w:ind w:left="1134"/>
              <w:rPr>
                <w:b/>
                <w:bCs/>
                <w:sz w:val="28"/>
                <w:szCs w:val="28"/>
              </w:rPr>
            </w:pPr>
          </w:p>
        </w:tc>
      </w:tr>
      <w:tr w:rsidR="007809D6" w14:paraId="436DAB69" w14:textId="77777777" w:rsidTr="00FD2EB4">
        <w:tc>
          <w:tcPr>
            <w:tcW w:w="9209" w:type="dxa"/>
          </w:tcPr>
          <w:p w14:paraId="6BF0349D" w14:textId="64870D09" w:rsidR="007809D6" w:rsidRPr="000257AF" w:rsidRDefault="007809D6" w:rsidP="007809D6">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7809D6" w:rsidRDefault="007809D6" w:rsidP="007809D6">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0" w:name="_Toc355000741"/>
            <w:r w:rsidRPr="00890B0E">
              <w:rPr>
                <w:b/>
                <w:bCs/>
                <w:sz w:val="28"/>
                <w:szCs w:val="28"/>
                <w:lang w:val="en-US"/>
              </w:rPr>
              <w:t>Communication</w:t>
            </w:r>
            <w:bookmarkEnd w:id="0"/>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Maximum format: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383762" w:rsidRPr="004B7E41" w:rsidRDefault="0038376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383762" w:rsidRDefault="00383762"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383762" w:rsidRDefault="00383762"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383762" w:rsidRDefault="00383762"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383762" w:rsidRDefault="00383762"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of a vehicle type with regard to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3136D44C"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ith regard to </w:t>
            </w:r>
            <w:r w:rsidRPr="00890B0E">
              <w:rPr>
                <w:strike/>
              </w:rPr>
              <w:t>[VCAS]</w:t>
            </w:r>
            <w:r w:rsidRPr="00890B0E">
              <w:t xml:space="preserve"> </w:t>
            </w:r>
            <w:r w:rsidR="006140BE" w:rsidRPr="00890B0E">
              <w:t xml:space="preserve">[ADAS] </w:t>
            </w:r>
            <w:r w:rsidRPr="00890B0E">
              <w:t>pursuant to Regulation No. xxx</w:t>
            </w:r>
          </w:p>
          <w:p w14:paraId="558769E3" w14:textId="04E3C673"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Pr="00890B0E">
              <w:rPr>
                <w:strike/>
                <w:sz w:val="24"/>
                <w:szCs w:val="24"/>
              </w:rPr>
              <w:t>[VCAS]</w:t>
            </w:r>
            <w:r w:rsidR="006140BE" w:rsidRPr="00890B0E">
              <w:rPr>
                <w:sz w:val="24"/>
                <w:szCs w:val="24"/>
              </w:rPr>
              <w:t xml:space="preserve"> [ADAS]</w:t>
            </w:r>
          </w:p>
          <w:p w14:paraId="46F6192F" w14:textId="644A03F7"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Pr="00890B0E">
              <w:rPr>
                <w:b/>
                <w:strike/>
                <w:sz w:val="22"/>
                <w:szCs w:val="22"/>
              </w:rPr>
              <w:t>[VCAS]</w:t>
            </w:r>
            <w:r w:rsidR="006140BE" w:rsidRPr="00890B0E">
              <w:rPr>
                <w:b/>
                <w:sz w:val="22"/>
                <w:szCs w:val="22"/>
              </w:rPr>
              <w:t xml:space="preserve"> [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29142B0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Pr="00890B0E">
              <w:rPr>
                <w:strike/>
                <w:sz w:val="20"/>
                <w:szCs w:val="20"/>
              </w:rPr>
              <w:t>[VCAS]</w:t>
            </w:r>
            <w:r w:rsidRPr="00890B0E">
              <w:rPr>
                <w:sz w:val="20"/>
                <w:szCs w:val="20"/>
              </w:rPr>
              <w:t xml:space="preserve"> </w:t>
            </w:r>
            <w:r w:rsidR="006140BE" w:rsidRPr="00890B0E">
              <w:rPr>
                <w:sz w:val="20"/>
                <w:szCs w:val="20"/>
              </w:rPr>
              <w:t xml:space="preserve">[ADAS] </w:t>
            </w:r>
            <w:r w:rsidRPr="00890B0E">
              <w:rPr>
                <w:sz w:val="20"/>
                <w:szCs w:val="20"/>
              </w:rPr>
              <w:t>states, modes, transitions and actions</w:t>
            </w:r>
            <w:r w:rsidRPr="00890B0E">
              <w:rPr>
                <w:sz w:val="20"/>
                <w:szCs w:val="20"/>
              </w:rPr>
              <w:tab/>
            </w:r>
          </w:p>
          <w:p w14:paraId="602D993A" w14:textId="1644C8E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s with other vehicle systems</w:t>
            </w:r>
            <w:r w:rsidRPr="00890B0E">
              <w:rPr>
                <w:sz w:val="20"/>
                <w:szCs w:val="20"/>
              </w:rPr>
              <w:tab/>
            </w:r>
          </w:p>
          <w:p w14:paraId="505C1CFD" w14:textId="3302A18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6.</w:t>
            </w:r>
            <w:r w:rsidRPr="00890B0E">
              <w:rPr>
                <w:sz w:val="20"/>
                <w:szCs w:val="20"/>
              </w:rPr>
              <w:tab/>
            </w:r>
            <w:r w:rsidRPr="00890B0E">
              <w:rPr>
                <w:strike/>
                <w:sz w:val="20"/>
                <w:szCs w:val="20"/>
              </w:rPr>
              <w:t>[VCAS] states, modes, transitions and actions</w:t>
            </w:r>
            <w:r w:rsidR="000A4C1A" w:rsidRPr="00890B0E">
              <w:rPr>
                <w:sz w:val="20"/>
                <w:szCs w:val="20"/>
              </w:rPr>
              <w:t xml:space="preserve"> </w:t>
            </w:r>
            <w:r w:rsidR="000A4C1A" w:rsidRPr="00890B0E">
              <w:rPr>
                <w:i/>
                <w:iCs/>
                <w:sz w:val="20"/>
                <w:szCs w:val="20"/>
              </w:rPr>
              <w:t>(same as 1.4.)</w:t>
            </w:r>
            <w:r w:rsidRPr="00890B0E">
              <w:rPr>
                <w:sz w:val="20"/>
                <w:szCs w:val="20"/>
              </w:rPr>
              <w:tab/>
            </w:r>
          </w:p>
          <w:p w14:paraId="78D0E45B" w14:textId="06084A5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 with the human driver</w:t>
            </w:r>
            <w:r w:rsidRPr="00890B0E">
              <w:rPr>
                <w:sz w:val="20"/>
                <w:szCs w:val="20"/>
              </w:rPr>
              <w:tab/>
            </w:r>
          </w:p>
          <w:p w14:paraId="00D57E15" w14:textId="3F26E87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7.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68547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Human driver education</w:t>
            </w:r>
            <w:r w:rsidRPr="00890B0E">
              <w:rPr>
                <w:sz w:val="20"/>
                <w:szCs w:val="20"/>
              </w:rPr>
              <w:tab/>
            </w:r>
          </w:p>
          <w:p w14:paraId="186B49A5" w14:textId="2EC8AFE5"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39ABF675"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Pr="00890B0E">
              <w:rPr>
                <w:b/>
                <w:strike/>
                <w:sz w:val="22"/>
                <w:szCs w:val="22"/>
              </w:rPr>
              <w:t>"The System"</w:t>
            </w:r>
            <w:r w:rsidRPr="00890B0E">
              <w:rPr>
                <w:b/>
                <w:sz w:val="22"/>
                <w:szCs w:val="22"/>
              </w:rPr>
              <w:t xml:space="preserve"> </w:t>
            </w:r>
            <w:r w:rsidR="000A4C1A" w:rsidRPr="00890B0E">
              <w:rPr>
                <w:b/>
                <w:sz w:val="22"/>
                <w:szCs w:val="22"/>
              </w:rPr>
              <w:t xml:space="preserve">[ADAS] </w:t>
            </w:r>
            <w:r w:rsidRPr="00890B0E">
              <w:rPr>
                <w:b/>
                <w:sz w:val="22"/>
                <w:szCs w:val="22"/>
              </w:rPr>
              <w:t>including control strategies</w:t>
            </w:r>
          </w:p>
          <w:p w14:paraId="16D008D2" w14:textId="5684063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trike/>
                <w:sz w:val="20"/>
                <w:szCs w:val="20"/>
              </w:rPr>
              <w:t>[VCAS]</w:t>
            </w:r>
            <w:r w:rsidR="000A4C1A" w:rsidRPr="00890B0E">
              <w:rPr>
                <w:sz w:val="20"/>
                <w:szCs w:val="20"/>
              </w:rPr>
              <w:t xml:space="preserve"> [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e.g.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1ABEAC2C"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Pr="00890B0E">
              <w:rPr>
                <w:b/>
                <w:strike/>
                <w:sz w:val="22"/>
                <w:szCs w:val="22"/>
              </w:rPr>
              <w:t>System</w:t>
            </w:r>
            <w:r w:rsidRPr="00890B0E">
              <w:rPr>
                <w:b/>
                <w:sz w:val="22"/>
                <w:szCs w:val="22"/>
              </w:rPr>
              <w:t xml:space="preserve"> </w:t>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528DBE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Pr="00890B0E">
              <w:rPr>
                <w:strike/>
                <w:sz w:val="20"/>
                <w:szCs w:val="20"/>
              </w:rPr>
              <w:t>the system</w:t>
            </w:r>
            <w:r w:rsidR="000A4C1A" w:rsidRPr="00890B0E">
              <w:rPr>
                <w:sz w:val="20"/>
                <w:szCs w:val="20"/>
              </w:rPr>
              <w:t xml:space="preserve"> [ADAS]</w:t>
            </w:r>
            <w:r w:rsidRPr="00890B0E">
              <w:rPr>
                <w:sz w:val="20"/>
                <w:szCs w:val="20"/>
              </w:rPr>
              <w:tab/>
            </w:r>
          </w:p>
          <w:p w14:paraId="0C1F7804" w14:textId="0AB858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trike/>
                <w:sz w:val="20"/>
                <w:szCs w:val="20"/>
              </w:rPr>
              <w:t>the system</w:t>
            </w:r>
            <w:r w:rsidR="000A4C1A" w:rsidRPr="00890B0E">
              <w:rPr>
                <w:sz w:val="20"/>
                <w:szCs w:val="20"/>
              </w:rPr>
              <w:t xml:space="preserve"> [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lastRenderedPageBreak/>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2.</w:t>
            </w:r>
            <w:r w:rsidRPr="00890B0E">
              <w:rPr>
                <w:sz w:val="20"/>
                <w:szCs w:val="20"/>
              </w:rPr>
              <w:tab/>
              <w:t>Outline software architecture (e.g. block diagram)</w:t>
            </w:r>
            <w:r w:rsidRPr="00890B0E">
              <w:rPr>
                <w:sz w:val="20"/>
                <w:szCs w:val="20"/>
              </w:rPr>
              <w:tab/>
            </w:r>
          </w:p>
          <w:p w14:paraId="3501210B" w14:textId="0CA3DAB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trike/>
                <w:sz w:val="20"/>
                <w:szCs w:val="20"/>
              </w:rPr>
              <w:t>the system</w:t>
            </w:r>
            <w:r w:rsidR="000A4C1A" w:rsidRPr="00890B0E">
              <w:rPr>
                <w:sz w:val="20"/>
                <w:szCs w:val="20"/>
              </w:rPr>
              <w:t xml:space="preserve"> [ADAS] </w:t>
            </w:r>
            <w:r w:rsidRPr="00890B0E">
              <w:rPr>
                <w:sz w:val="20"/>
                <w:szCs w:val="20"/>
              </w:rPr>
              <w:t>logic is determined</w:t>
            </w:r>
            <w:r w:rsidRPr="00890B0E">
              <w:rPr>
                <w:sz w:val="20"/>
                <w:szCs w:val="20"/>
              </w:rPr>
              <w:tab/>
            </w:r>
          </w:p>
          <w:p w14:paraId="075D6D67"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6.4.</w:t>
            </w:r>
            <w:r w:rsidRPr="00890B0E">
              <w:rPr>
                <w:strike/>
                <w:sz w:val="20"/>
                <w:szCs w:val="20"/>
              </w:rPr>
              <w:tab/>
              <w:t>General explanation of the main design provisions built into "The System" so as to generate safe operation and interaction with other road users under fault conditions, under operational disturbances and the occurrence of planned/unplanned conditions that would exceed the ODD.</w:t>
            </w:r>
            <w:r w:rsidRPr="00890B0E">
              <w:rPr>
                <w:strike/>
                <w:sz w:val="20"/>
                <w:szCs w:val="20"/>
              </w:rPr>
              <w:tab/>
            </w:r>
          </w:p>
          <w:p w14:paraId="263ACA0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5.</w:t>
            </w:r>
            <w:r w:rsidRPr="00890B0E">
              <w:rPr>
                <w:sz w:val="20"/>
                <w:szCs w:val="20"/>
              </w:rPr>
              <w:tab/>
              <w:t>General description of failure handling main principles</w:t>
            </w:r>
            <w:r w:rsidRPr="00890B0E">
              <w:rPr>
                <w:strike/>
                <w:sz w:val="20"/>
                <w:szCs w:val="20"/>
              </w:rPr>
              <w:t>, fall-back level strategy including risk mitigation strategy (minimum risk manoeuvre)</w:t>
            </w:r>
            <w:r w:rsidRPr="00890B0E">
              <w:rPr>
                <w:sz w:val="20"/>
                <w:szCs w:val="20"/>
              </w:rPr>
              <w:tab/>
            </w:r>
          </w:p>
          <w:p w14:paraId="3866596C" w14:textId="6741DDF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6.</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w:t>
            </w:r>
            <w:r w:rsidRPr="00890B0E">
              <w:rPr>
                <w:strike/>
                <w:sz w:val="20"/>
                <w:szCs w:val="20"/>
              </w:rPr>
              <w:t>and transition demands</w:t>
            </w:r>
            <w:r w:rsidRPr="00890B0E">
              <w:rPr>
                <w:sz w:val="20"/>
                <w:szCs w:val="20"/>
              </w:rPr>
              <w:t xml:space="preserve"> to be given to driver.</w:t>
            </w:r>
            <w:r w:rsidRPr="00890B0E">
              <w:rPr>
                <w:sz w:val="20"/>
                <w:szCs w:val="20"/>
              </w:rPr>
              <w:tab/>
            </w:r>
          </w:p>
          <w:p w14:paraId="49815202"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7.</w:t>
            </w:r>
            <w:r w:rsidRPr="00890B0E">
              <w:rPr>
                <w:sz w:val="20"/>
                <w:szCs w:val="20"/>
              </w:rPr>
              <w:tab/>
              <w:t>Validation by the manufacturer for the performance requirements specified elsewhere in the regulation including the OEDR, the HMI</w:t>
            </w:r>
            <w:r w:rsidRPr="00890B0E">
              <w:rPr>
                <w:strike/>
                <w:sz w:val="20"/>
                <w:szCs w:val="20"/>
              </w:rPr>
              <w:t>, the respect of traffic rules</w:t>
            </w:r>
            <w:r w:rsidRPr="00890B0E">
              <w:rPr>
                <w:sz w:val="20"/>
                <w:szCs w:val="20"/>
              </w:rPr>
              <w:t xml:space="preserve"> and the conclusion that that the system is designed in such a way that it is free from unreasonable risks for the driver, vehicle occupants and other road users.</w:t>
            </w:r>
            <w:r w:rsidRPr="00890B0E">
              <w:rPr>
                <w:sz w:val="20"/>
                <w:szCs w:val="20"/>
              </w:rPr>
              <w:tab/>
            </w:r>
          </w:p>
          <w:p w14:paraId="01340566"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7.</w:t>
            </w:r>
            <w:r w:rsidRPr="00890B0E">
              <w:rPr>
                <w:b/>
                <w:strike/>
                <w:sz w:val="20"/>
                <w:szCs w:val="20"/>
              </w:rPr>
              <w:tab/>
              <w:t xml:space="preserve">Reserved </w:t>
            </w:r>
          </w:p>
          <w:p w14:paraId="43BFD865"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8.</w:t>
            </w:r>
            <w:r w:rsidRPr="00890B0E">
              <w:rPr>
                <w:b/>
                <w:strike/>
                <w:sz w:val="20"/>
                <w:szCs w:val="20"/>
              </w:rPr>
              <w:tab/>
              <w:t>Data Storage System</w:t>
            </w:r>
          </w:p>
          <w:p w14:paraId="31DD7954"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1.</w:t>
            </w:r>
            <w:r w:rsidRPr="00890B0E">
              <w:rPr>
                <w:strike/>
                <w:sz w:val="20"/>
                <w:szCs w:val="20"/>
              </w:rPr>
              <w:tab/>
              <w:t>Type of Data stored</w:t>
            </w:r>
            <w:r w:rsidRPr="00890B0E">
              <w:rPr>
                <w:strike/>
                <w:sz w:val="20"/>
                <w:szCs w:val="20"/>
              </w:rPr>
              <w:tab/>
            </w:r>
          </w:p>
          <w:p w14:paraId="18845A45"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2.</w:t>
            </w:r>
            <w:r w:rsidRPr="00890B0E">
              <w:rPr>
                <w:strike/>
                <w:sz w:val="20"/>
                <w:szCs w:val="20"/>
              </w:rPr>
              <w:tab/>
              <w:t>Storage location</w:t>
            </w:r>
            <w:r w:rsidRPr="00890B0E">
              <w:rPr>
                <w:strike/>
                <w:sz w:val="20"/>
                <w:szCs w:val="20"/>
              </w:rPr>
              <w:tab/>
            </w:r>
          </w:p>
          <w:p w14:paraId="2887B8DF"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3.</w:t>
            </w:r>
            <w:r w:rsidRPr="00890B0E">
              <w:rPr>
                <w:strike/>
                <w:sz w:val="20"/>
                <w:szCs w:val="20"/>
              </w:rPr>
              <w:tab/>
              <w:t xml:space="preserve"> Recorded occurrences and data elements means to ensure data security and data protection</w:t>
            </w:r>
            <w:r w:rsidRPr="00890B0E">
              <w:rPr>
                <w:strike/>
                <w:sz w:val="20"/>
                <w:szCs w:val="20"/>
              </w:rPr>
              <w:tab/>
            </w:r>
          </w:p>
          <w:p w14:paraId="79CC188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4.</w:t>
            </w:r>
            <w:r w:rsidRPr="00890B0E">
              <w:rPr>
                <w:strike/>
                <w:sz w:val="20"/>
                <w:szCs w:val="20"/>
              </w:rPr>
              <w:tab/>
              <w:t>Means to access the data</w:t>
            </w:r>
            <w:r w:rsidRPr="00890B0E">
              <w:rPr>
                <w:strike/>
                <w:sz w:val="20"/>
                <w:szCs w:val="20"/>
              </w:rPr>
              <w:tab/>
            </w:r>
          </w:p>
          <w:p w14:paraId="25D4F05F"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9.</w:t>
            </w:r>
            <w:r w:rsidRPr="00890B0E">
              <w:rPr>
                <w:b/>
                <w:strike/>
                <w:sz w:val="20"/>
                <w:szCs w:val="20"/>
              </w:rPr>
              <w:tab/>
              <w:t>Cyber security (cross reference to the cyber regulation is possible)</w:t>
            </w:r>
          </w:p>
          <w:p w14:paraId="7516286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lastRenderedPageBreak/>
              <w:t>9.1.</w:t>
            </w:r>
            <w:r w:rsidRPr="00890B0E">
              <w:rPr>
                <w:strike/>
                <w:sz w:val="20"/>
                <w:szCs w:val="20"/>
              </w:rPr>
              <w:tab/>
              <w:t>General description of the cyber security and software update management scheme</w:t>
            </w:r>
            <w:r w:rsidRPr="00890B0E">
              <w:rPr>
                <w:strike/>
                <w:sz w:val="20"/>
                <w:szCs w:val="20"/>
              </w:rPr>
              <w:tab/>
            </w:r>
          </w:p>
          <w:p w14:paraId="6E17F018"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2.</w:t>
            </w:r>
            <w:r w:rsidRPr="00890B0E">
              <w:rPr>
                <w:strike/>
                <w:sz w:val="20"/>
                <w:szCs w:val="20"/>
              </w:rPr>
              <w:tab/>
              <w:t>General description of the different risks and measures put in place to mitigate these risks.</w:t>
            </w:r>
            <w:r w:rsidRPr="00890B0E">
              <w:rPr>
                <w:strike/>
                <w:sz w:val="20"/>
                <w:szCs w:val="20"/>
              </w:rPr>
              <w:tab/>
            </w:r>
          </w:p>
          <w:p w14:paraId="2762C76D"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3.</w:t>
            </w:r>
            <w:r w:rsidRPr="00890B0E">
              <w:rPr>
                <w:strike/>
                <w:sz w:val="20"/>
                <w:szCs w:val="20"/>
              </w:rPr>
              <w:tab/>
              <w:t>General description of the update procedure.</w:t>
            </w:r>
            <w:r w:rsidRPr="00890B0E">
              <w:rPr>
                <w:strike/>
                <w:sz w:val="20"/>
                <w:szCs w:val="20"/>
              </w:rPr>
              <w:tab/>
            </w:r>
          </w:p>
          <w:p w14:paraId="13895A12" w14:textId="77777777" w:rsidR="00864963" w:rsidRPr="00890B0E" w:rsidRDefault="00864963" w:rsidP="00864963">
            <w:pPr>
              <w:pStyle w:val="para"/>
              <w:tabs>
                <w:tab w:val="left" w:pos="1276"/>
              </w:tabs>
              <w:ind w:left="1701" w:hanging="567"/>
              <w:rPr>
                <w:b/>
                <w:sz w:val="22"/>
                <w:szCs w:val="22"/>
              </w:rPr>
            </w:pPr>
            <w:r w:rsidRPr="00890B0E">
              <w:rPr>
                <w:b/>
                <w:sz w:val="22"/>
                <w:szCs w:val="22"/>
              </w:rPr>
              <w:t>10.</w:t>
            </w:r>
            <w:r w:rsidRPr="00890B0E">
              <w:rPr>
                <w:b/>
                <w:sz w:val="22"/>
                <w:szCs w:val="22"/>
              </w:rPr>
              <w:tab/>
              <w:t>Information provisions to users</w:t>
            </w:r>
          </w:p>
          <w:p w14:paraId="1751243B"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1.</w:t>
            </w:r>
            <w:r w:rsidRPr="00890B0E">
              <w:rPr>
                <w:sz w:val="20"/>
                <w:szCs w:val="20"/>
              </w:rPr>
              <w:tab/>
              <w:t xml:space="preserve">Model of the information provided to users (including expected driver’s tasks within the ODD and when going out of the ODD. </w:t>
            </w:r>
            <w:r w:rsidRPr="00890B0E">
              <w:rPr>
                <w:sz w:val="20"/>
                <w:szCs w:val="20"/>
              </w:rPr>
              <w:tab/>
            </w:r>
          </w:p>
          <w:p w14:paraId="1EE7AE0C"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2.</w:t>
            </w:r>
            <w:r w:rsidRPr="00890B0E">
              <w:rPr>
                <w:sz w:val="20"/>
                <w:szCs w:val="20"/>
              </w:rPr>
              <w:tab/>
              <w:t>Extract of the relevant part of the owner`s manual</w:t>
            </w:r>
            <w:r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A4C1A" w:rsidRPr="000A4C1A" w14:paraId="0D48C334" w14:textId="77777777" w:rsidTr="00FD2EB4">
        <w:tc>
          <w:tcPr>
            <w:tcW w:w="9209" w:type="dxa"/>
            <w:tcBorders>
              <w:top w:val="single" w:sz="4" w:space="0" w:color="auto"/>
            </w:tcBorders>
          </w:tcPr>
          <w:p w14:paraId="250C6D06" w14:textId="2D93CAC0" w:rsidR="000257AF" w:rsidRPr="000A4C1A" w:rsidRDefault="006F0F3E" w:rsidP="00CF7F4A">
            <w:pPr>
              <w:spacing w:after="120"/>
              <w:rPr>
                <w:strike/>
                <w:sz w:val="20"/>
                <w:szCs w:val="20"/>
                <w:lang w:val="en-US"/>
              </w:rPr>
            </w:pPr>
            <w:r w:rsidRPr="000A4C1A">
              <w:rPr>
                <w:b/>
                <w:bCs/>
                <w:strike/>
                <w:sz w:val="28"/>
                <w:szCs w:val="28"/>
                <w:lang w:val="en-US"/>
              </w:rPr>
              <w:t>Appendix</w:t>
            </w:r>
          </w:p>
        </w:tc>
        <w:tc>
          <w:tcPr>
            <w:tcW w:w="5917" w:type="dxa"/>
            <w:tcBorders>
              <w:top w:val="single" w:sz="4" w:space="0" w:color="auto"/>
            </w:tcBorders>
          </w:tcPr>
          <w:p w14:paraId="655BC7E9" w14:textId="77777777" w:rsidR="000257AF" w:rsidRPr="000A4C1A" w:rsidRDefault="001F374A" w:rsidP="00CF7F4A">
            <w:pPr>
              <w:spacing w:after="120"/>
              <w:rPr>
                <w:sz w:val="20"/>
                <w:szCs w:val="20"/>
                <w:lang w:val="en-US"/>
              </w:rPr>
            </w:pPr>
            <w:r w:rsidRPr="000A4C1A">
              <w:rPr>
                <w:sz w:val="20"/>
                <w:szCs w:val="20"/>
                <w:lang w:val="en-US"/>
              </w:rPr>
              <w:t xml:space="preserve">Maintain in view of local traffic rules/regulations? </w:t>
            </w:r>
          </w:p>
          <w:p w14:paraId="2E9A28C5" w14:textId="2898FBEC" w:rsidR="001F374A" w:rsidRPr="000A4C1A" w:rsidRDefault="001F374A" w:rsidP="00CF7F4A">
            <w:pPr>
              <w:spacing w:after="120"/>
              <w:rPr>
                <w:sz w:val="20"/>
                <w:szCs w:val="20"/>
                <w:lang w:val="en-US"/>
              </w:rPr>
            </w:pPr>
            <w:r w:rsidRPr="000A4C1A">
              <w:rPr>
                <w:sz w:val="20"/>
                <w:szCs w:val="20"/>
                <w:lang w:val="en-US"/>
              </w:rPr>
              <w:t xml:space="preserve">OICA-CLEPA: Remove due to the responsibility of the human driver to ensure compliance with local traffic rules and regulations. </w:t>
            </w:r>
            <w:r w:rsidR="00512DE3" w:rsidRPr="000A4C1A">
              <w:rPr>
                <w:sz w:val="20"/>
                <w:szCs w:val="20"/>
                <w:lang w:val="en-US"/>
              </w:rPr>
              <w:t>Sees no need for list of countries where system is operational.</w:t>
            </w:r>
          </w:p>
          <w:p w14:paraId="68BF4862" w14:textId="529459CB" w:rsidR="00512DE3" w:rsidRPr="000A4C1A" w:rsidRDefault="00512DE3" w:rsidP="00CF7F4A">
            <w:pPr>
              <w:spacing w:after="120"/>
              <w:rPr>
                <w:sz w:val="20"/>
                <w:szCs w:val="20"/>
                <w:lang w:val="en-US"/>
              </w:rPr>
            </w:pPr>
            <w:r w:rsidRPr="000A4C1A">
              <w:rPr>
                <w:sz w:val="20"/>
                <w:szCs w:val="20"/>
                <w:lang w:val="en-US"/>
              </w:rPr>
              <w:t xml:space="preserve">Co-Chair: Transform </w:t>
            </w:r>
            <w:r w:rsidR="00781418">
              <w:rPr>
                <w:sz w:val="20"/>
                <w:szCs w:val="20"/>
                <w:lang w:val="en-US"/>
              </w:rPr>
              <w:t xml:space="preserve">this </w:t>
            </w:r>
            <w:r w:rsidRPr="000A4C1A">
              <w:rPr>
                <w:sz w:val="20"/>
                <w:szCs w:val="20"/>
                <w:lang w:val="en-US"/>
              </w:rPr>
              <w:t xml:space="preserve">list into </w:t>
            </w:r>
            <w:r w:rsidR="00781418">
              <w:rPr>
                <w:sz w:val="20"/>
                <w:szCs w:val="20"/>
                <w:lang w:val="en-US"/>
              </w:rPr>
              <w:t xml:space="preserve">the </w:t>
            </w:r>
            <w:r w:rsidRPr="000A4C1A">
              <w:rPr>
                <w:sz w:val="20"/>
                <w:szCs w:val="20"/>
                <w:lang w:val="en-US"/>
              </w:rPr>
              <w:t>list of countries where the system is operational?</w:t>
            </w:r>
          </w:p>
        </w:tc>
      </w:tr>
      <w:tr w:rsidR="000A4C1A" w:rsidRPr="000A4C1A" w14:paraId="7D023ADC" w14:textId="77777777" w:rsidTr="00FD2EB4">
        <w:tc>
          <w:tcPr>
            <w:tcW w:w="9209" w:type="dxa"/>
          </w:tcPr>
          <w:p w14:paraId="3B754F13" w14:textId="4E4AFDEF" w:rsidR="000257AF" w:rsidRPr="000A4C1A" w:rsidRDefault="006F0F3E" w:rsidP="00CF7F4A">
            <w:pPr>
              <w:spacing w:after="120"/>
              <w:rPr>
                <w:b/>
                <w:bCs/>
                <w:strike/>
                <w:sz w:val="28"/>
                <w:szCs w:val="28"/>
                <w:lang w:val="en-US"/>
              </w:rPr>
            </w:pPr>
            <w:r w:rsidRPr="000A4C1A">
              <w:rPr>
                <w:b/>
                <w:bCs/>
                <w:strike/>
                <w:sz w:val="28"/>
                <w:szCs w:val="28"/>
                <w:lang w:val="en-US"/>
              </w:rPr>
              <w:t xml:space="preserve">Addendum to Type Approval Communication No … </w:t>
            </w:r>
            <w:r w:rsidRPr="000A4C1A">
              <w:rPr>
                <w:b/>
                <w:bCs/>
                <w:strike/>
                <w:sz w:val="28"/>
                <w:szCs w:val="28"/>
                <w:lang w:val="en-US"/>
              </w:rPr>
              <w:br/>
              <w:t xml:space="preserve">concerning the type approval of a vehicle type with regard to </w:t>
            </w:r>
            <w:r w:rsidR="00AD2553" w:rsidRPr="000A4C1A">
              <w:rPr>
                <w:b/>
                <w:bCs/>
                <w:strike/>
                <w:sz w:val="28"/>
                <w:szCs w:val="28"/>
                <w:lang w:val="en-US"/>
              </w:rPr>
              <w:t>[ADAS]</w:t>
            </w:r>
            <w:r w:rsidRPr="000A4C1A">
              <w:rPr>
                <w:b/>
                <w:bCs/>
                <w:strike/>
                <w:sz w:val="28"/>
                <w:szCs w:val="28"/>
                <w:lang w:val="en-US"/>
              </w:rPr>
              <w:t xml:space="preserve"> pursuant to UN Regulation No. XXX</w:t>
            </w:r>
          </w:p>
        </w:tc>
        <w:tc>
          <w:tcPr>
            <w:tcW w:w="5917" w:type="dxa"/>
          </w:tcPr>
          <w:p w14:paraId="1E6753B0" w14:textId="77777777" w:rsidR="000257AF" w:rsidRPr="000A4C1A" w:rsidRDefault="000257AF" w:rsidP="00CF7F4A">
            <w:pPr>
              <w:spacing w:after="120"/>
              <w:rPr>
                <w:b/>
                <w:bCs/>
                <w:strike/>
                <w:sz w:val="28"/>
                <w:szCs w:val="28"/>
                <w:lang w:val="en-US"/>
              </w:rPr>
            </w:pPr>
          </w:p>
        </w:tc>
      </w:tr>
      <w:tr w:rsidR="000A4C1A" w:rsidRPr="000A4C1A" w14:paraId="360310E3" w14:textId="77777777" w:rsidTr="00FD2EB4">
        <w:tc>
          <w:tcPr>
            <w:tcW w:w="9209" w:type="dxa"/>
          </w:tcPr>
          <w:p w14:paraId="411AB9B9" w14:textId="77777777" w:rsidR="006F0F3E" w:rsidRPr="000A4C1A" w:rsidRDefault="006F0F3E" w:rsidP="006F0F3E">
            <w:pPr>
              <w:pStyle w:val="SingleTxtG"/>
              <w:tabs>
                <w:tab w:val="left" w:pos="1701"/>
                <w:tab w:val="right" w:leader="dot" w:pos="8505"/>
              </w:tabs>
              <w:ind w:left="555" w:hanging="555"/>
              <w:rPr>
                <w:bCs/>
                <w:strike/>
              </w:rPr>
            </w:pPr>
            <w:r w:rsidRPr="000A4C1A">
              <w:rPr>
                <w:bCs/>
                <w:strike/>
              </w:rPr>
              <w:t>Additional information</w:t>
            </w:r>
          </w:p>
          <w:p w14:paraId="59990567" w14:textId="66ABBEEC" w:rsidR="000257AF" w:rsidRPr="000A4C1A" w:rsidRDefault="006F0F3E" w:rsidP="006F0F3E">
            <w:pPr>
              <w:pStyle w:val="SingleTxtG"/>
              <w:tabs>
                <w:tab w:val="left" w:pos="1701"/>
                <w:tab w:val="right" w:leader="dot" w:pos="8505"/>
              </w:tabs>
              <w:ind w:left="0"/>
              <w:rPr>
                <w:bCs/>
                <w:strike/>
              </w:rPr>
            </w:pPr>
            <w:r w:rsidRPr="000A4C1A">
              <w:rPr>
                <w:bCs/>
                <w:strike/>
              </w:rPr>
              <w:t xml:space="preserve">Contracting Party regions where the </w:t>
            </w:r>
            <w:r w:rsidRPr="000A4C1A">
              <w:rPr>
                <w:strike/>
              </w:rPr>
              <w:t>vehicle</w:t>
            </w:r>
            <w:r w:rsidRPr="000A4C1A">
              <w:rPr>
                <w:b/>
                <w:bCs/>
                <w:strike/>
              </w:rPr>
              <w:t xml:space="preserve"> </w:t>
            </w:r>
            <w:r w:rsidRPr="000A4C1A">
              <w:rPr>
                <w:bCs/>
                <w:strike/>
              </w:rPr>
              <w:t xml:space="preserve">manufacturer has declared that the </w:t>
            </w:r>
            <w:r w:rsidR="00AD2553" w:rsidRPr="000A4C1A">
              <w:rPr>
                <w:strike/>
              </w:rPr>
              <w:t>[ADAS]</w:t>
            </w:r>
            <w:r w:rsidR="001225FC" w:rsidRPr="000A4C1A">
              <w:rPr>
                <w:strike/>
              </w:rPr>
              <w:t xml:space="preserve"> </w:t>
            </w:r>
            <w:r w:rsidRPr="000A4C1A">
              <w:rPr>
                <w:bCs/>
                <w:strike/>
              </w:rPr>
              <w:t>had been assessed to comply with local traffic rules:</w:t>
            </w:r>
          </w:p>
        </w:tc>
        <w:tc>
          <w:tcPr>
            <w:tcW w:w="5917" w:type="dxa"/>
          </w:tcPr>
          <w:p w14:paraId="5E712771" w14:textId="77777777" w:rsidR="000257AF" w:rsidRPr="000A4C1A" w:rsidRDefault="000257AF" w:rsidP="00CF7F4A">
            <w:pPr>
              <w:spacing w:after="120"/>
              <w:rPr>
                <w:strike/>
                <w:sz w:val="20"/>
                <w:szCs w:val="20"/>
                <w:lang w:val="en-US"/>
              </w:rPr>
            </w:pPr>
          </w:p>
        </w:tc>
      </w:tr>
    </w:tbl>
    <w:p w14:paraId="283C5385" w14:textId="2EABB174" w:rsidR="000257AF" w:rsidRPr="000A4C1A" w:rsidRDefault="000257AF">
      <w:pPr>
        <w:rPr>
          <w:strike/>
          <w:sz w:val="20"/>
          <w:szCs w:val="20"/>
          <w:lang w:val="en-US"/>
        </w:rPr>
      </w:pPr>
    </w:p>
    <w:tbl>
      <w:tblPr>
        <w:tblStyle w:val="TableGrid"/>
        <w:tblW w:w="7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0"/>
        <w:gridCol w:w="1491"/>
        <w:gridCol w:w="3191"/>
      </w:tblGrid>
      <w:tr w:rsidR="000A4C1A" w:rsidRPr="000A4C1A" w14:paraId="5AAC2792" w14:textId="77777777" w:rsidTr="006F0F3E">
        <w:trPr>
          <w:tblHeader/>
        </w:trPr>
        <w:tc>
          <w:tcPr>
            <w:tcW w:w="2580" w:type="dxa"/>
            <w:tcBorders>
              <w:top w:val="single" w:sz="4" w:space="0" w:color="auto"/>
              <w:bottom w:val="single" w:sz="12" w:space="0" w:color="auto"/>
            </w:tcBorders>
            <w:shd w:val="clear" w:color="auto" w:fill="auto"/>
            <w:vAlign w:val="bottom"/>
            <w:hideMark/>
          </w:tcPr>
          <w:p w14:paraId="130D4953"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untry</w:t>
            </w:r>
          </w:p>
        </w:tc>
        <w:tc>
          <w:tcPr>
            <w:tcW w:w="1491" w:type="dxa"/>
            <w:tcBorders>
              <w:top w:val="single" w:sz="4" w:space="0" w:color="auto"/>
              <w:bottom w:val="single" w:sz="12" w:space="0" w:color="auto"/>
            </w:tcBorders>
            <w:shd w:val="clear" w:color="auto" w:fill="auto"/>
            <w:vAlign w:val="bottom"/>
            <w:hideMark/>
          </w:tcPr>
          <w:p w14:paraId="7FC2BAFB"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Assessed</w:t>
            </w:r>
          </w:p>
        </w:tc>
        <w:tc>
          <w:tcPr>
            <w:tcW w:w="3191" w:type="dxa"/>
            <w:tcBorders>
              <w:top w:val="single" w:sz="4" w:space="0" w:color="auto"/>
              <w:bottom w:val="single" w:sz="12" w:space="0" w:color="auto"/>
            </w:tcBorders>
            <w:shd w:val="clear" w:color="auto" w:fill="auto"/>
            <w:vAlign w:val="bottom"/>
            <w:hideMark/>
          </w:tcPr>
          <w:p w14:paraId="6C8C3A79"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mments on any restrictions</w:t>
            </w:r>
          </w:p>
        </w:tc>
      </w:tr>
      <w:tr w:rsidR="000A4C1A" w:rsidRPr="000A4C1A" w14:paraId="0B465D63" w14:textId="77777777" w:rsidTr="006F0F3E">
        <w:trPr>
          <w:trHeight w:hRule="exact" w:val="113"/>
        </w:trPr>
        <w:tc>
          <w:tcPr>
            <w:tcW w:w="2580" w:type="dxa"/>
            <w:tcBorders>
              <w:top w:val="single" w:sz="12" w:space="0" w:color="auto"/>
            </w:tcBorders>
            <w:shd w:val="clear" w:color="auto" w:fill="auto"/>
          </w:tcPr>
          <w:p w14:paraId="1976F05F" w14:textId="77777777" w:rsidR="006F0F3E" w:rsidRPr="000A4C1A" w:rsidRDefault="006F0F3E" w:rsidP="00CF7F4A">
            <w:pPr>
              <w:spacing w:before="40" w:after="120"/>
              <w:ind w:right="113"/>
              <w:rPr>
                <w:strike/>
                <w:sz w:val="20"/>
                <w:szCs w:val="20"/>
                <w:lang w:eastAsia="en-GB"/>
              </w:rPr>
            </w:pPr>
          </w:p>
        </w:tc>
        <w:tc>
          <w:tcPr>
            <w:tcW w:w="1491" w:type="dxa"/>
            <w:tcBorders>
              <w:top w:val="single" w:sz="12" w:space="0" w:color="auto"/>
            </w:tcBorders>
            <w:shd w:val="clear" w:color="auto" w:fill="auto"/>
          </w:tcPr>
          <w:p w14:paraId="02F0284F" w14:textId="77777777" w:rsidR="006F0F3E" w:rsidRPr="000A4C1A" w:rsidRDefault="006F0F3E" w:rsidP="00CF7F4A">
            <w:pPr>
              <w:spacing w:before="40" w:after="120"/>
              <w:ind w:right="113"/>
              <w:rPr>
                <w:strike/>
                <w:sz w:val="20"/>
                <w:szCs w:val="20"/>
                <w:lang w:eastAsia="en-GB"/>
              </w:rPr>
            </w:pPr>
          </w:p>
        </w:tc>
        <w:tc>
          <w:tcPr>
            <w:tcW w:w="3191" w:type="dxa"/>
            <w:tcBorders>
              <w:top w:val="single" w:sz="12" w:space="0" w:color="auto"/>
            </w:tcBorders>
            <w:shd w:val="clear" w:color="auto" w:fill="auto"/>
          </w:tcPr>
          <w:p w14:paraId="5247103A" w14:textId="77777777" w:rsidR="006F0F3E" w:rsidRPr="000A4C1A" w:rsidRDefault="006F0F3E" w:rsidP="00CF7F4A">
            <w:pPr>
              <w:spacing w:before="40" w:after="120"/>
              <w:ind w:right="113"/>
              <w:rPr>
                <w:strike/>
                <w:sz w:val="20"/>
                <w:szCs w:val="20"/>
                <w:lang w:eastAsia="en-GB"/>
              </w:rPr>
            </w:pPr>
          </w:p>
        </w:tc>
      </w:tr>
      <w:tr w:rsidR="000A4C1A" w:rsidRPr="000A4C1A" w14:paraId="1C383759" w14:textId="77777777" w:rsidTr="006F0F3E">
        <w:tc>
          <w:tcPr>
            <w:tcW w:w="2580" w:type="dxa"/>
            <w:shd w:val="clear" w:color="auto" w:fill="auto"/>
            <w:hideMark/>
          </w:tcPr>
          <w:p w14:paraId="257961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 Germany</w:t>
            </w:r>
          </w:p>
        </w:tc>
        <w:tc>
          <w:tcPr>
            <w:tcW w:w="1491" w:type="dxa"/>
            <w:shd w:val="clear" w:color="auto" w:fill="auto"/>
            <w:hideMark/>
          </w:tcPr>
          <w:p w14:paraId="3C8D118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Yes/No</w:t>
            </w:r>
          </w:p>
        </w:tc>
        <w:tc>
          <w:tcPr>
            <w:tcW w:w="3191" w:type="dxa"/>
            <w:shd w:val="clear" w:color="auto" w:fill="auto"/>
          </w:tcPr>
          <w:p w14:paraId="0AE55D48" w14:textId="77777777" w:rsidR="006F0F3E" w:rsidRPr="000A4C1A" w:rsidRDefault="006F0F3E" w:rsidP="00CF7F4A">
            <w:pPr>
              <w:spacing w:before="40" w:after="120"/>
              <w:ind w:right="113"/>
              <w:rPr>
                <w:strike/>
                <w:sz w:val="20"/>
                <w:szCs w:val="20"/>
                <w:lang w:eastAsia="en-GB"/>
              </w:rPr>
            </w:pPr>
          </w:p>
        </w:tc>
      </w:tr>
      <w:tr w:rsidR="000A4C1A" w:rsidRPr="000A4C1A" w14:paraId="5BC587AE" w14:textId="77777777" w:rsidTr="006F0F3E">
        <w:tc>
          <w:tcPr>
            <w:tcW w:w="2580" w:type="dxa"/>
            <w:shd w:val="clear" w:color="auto" w:fill="auto"/>
            <w:hideMark/>
          </w:tcPr>
          <w:p w14:paraId="33B020E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 France</w:t>
            </w:r>
          </w:p>
        </w:tc>
        <w:tc>
          <w:tcPr>
            <w:tcW w:w="1491" w:type="dxa"/>
            <w:shd w:val="clear" w:color="auto" w:fill="auto"/>
          </w:tcPr>
          <w:p w14:paraId="06EB3A6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92B4367" w14:textId="77777777" w:rsidR="006F0F3E" w:rsidRPr="000A4C1A" w:rsidRDefault="006F0F3E" w:rsidP="00CF7F4A">
            <w:pPr>
              <w:spacing w:before="40" w:after="120"/>
              <w:ind w:right="113"/>
              <w:rPr>
                <w:strike/>
                <w:sz w:val="20"/>
                <w:szCs w:val="20"/>
                <w:lang w:eastAsia="en-GB"/>
              </w:rPr>
            </w:pPr>
          </w:p>
        </w:tc>
      </w:tr>
      <w:tr w:rsidR="000A4C1A" w:rsidRPr="000A4C1A" w14:paraId="6B52C18C" w14:textId="77777777" w:rsidTr="006F0F3E">
        <w:tc>
          <w:tcPr>
            <w:tcW w:w="2580" w:type="dxa"/>
            <w:shd w:val="clear" w:color="auto" w:fill="auto"/>
            <w:hideMark/>
          </w:tcPr>
          <w:p w14:paraId="43F3001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 Italy</w:t>
            </w:r>
          </w:p>
        </w:tc>
        <w:tc>
          <w:tcPr>
            <w:tcW w:w="1491" w:type="dxa"/>
            <w:shd w:val="clear" w:color="auto" w:fill="auto"/>
          </w:tcPr>
          <w:p w14:paraId="5C566E8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DC2A61" w14:textId="77777777" w:rsidR="006F0F3E" w:rsidRPr="000A4C1A" w:rsidRDefault="006F0F3E" w:rsidP="00CF7F4A">
            <w:pPr>
              <w:spacing w:before="40" w:after="120"/>
              <w:ind w:right="113"/>
              <w:rPr>
                <w:strike/>
                <w:sz w:val="20"/>
                <w:szCs w:val="20"/>
                <w:lang w:eastAsia="en-GB"/>
              </w:rPr>
            </w:pPr>
          </w:p>
        </w:tc>
      </w:tr>
      <w:tr w:rsidR="000A4C1A" w:rsidRPr="000A4C1A" w14:paraId="540A8A56" w14:textId="77777777" w:rsidTr="006F0F3E">
        <w:tc>
          <w:tcPr>
            <w:tcW w:w="2580" w:type="dxa"/>
            <w:shd w:val="clear" w:color="auto" w:fill="auto"/>
            <w:hideMark/>
          </w:tcPr>
          <w:p w14:paraId="60D810D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 Netherlands</w:t>
            </w:r>
          </w:p>
        </w:tc>
        <w:tc>
          <w:tcPr>
            <w:tcW w:w="1491" w:type="dxa"/>
            <w:shd w:val="clear" w:color="auto" w:fill="auto"/>
          </w:tcPr>
          <w:p w14:paraId="5C0BFBF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2CE6BCD" w14:textId="77777777" w:rsidR="006F0F3E" w:rsidRPr="000A4C1A" w:rsidRDefault="006F0F3E" w:rsidP="00CF7F4A">
            <w:pPr>
              <w:spacing w:before="40" w:after="120"/>
              <w:ind w:right="113"/>
              <w:rPr>
                <w:strike/>
                <w:sz w:val="20"/>
                <w:szCs w:val="20"/>
                <w:lang w:eastAsia="en-GB"/>
              </w:rPr>
            </w:pPr>
          </w:p>
        </w:tc>
      </w:tr>
      <w:tr w:rsidR="000A4C1A" w:rsidRPr="000A4C1A" w14:paraId="684AFE41" w14:textId="77777777" w:rsidTr="006F0F3E">
        <w:tc>
          <w:tcPr>
            <w:tcW w:w="2580" w:type="dxa"/>
            <w:shd w:val="clear" w:color="auto" w:fill="auto"/>
            <w:hideMark/>
          </w:tcPr>
          <w:p w14:paraId="3369F08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 Sweden</w:t>
            </w:r>
          </w:p>
        </w:tc>
        <w:tc>
          <w:tcPr>
            <w:tcW w:w="1491" w:type="dxa"/>
            <w:shd w:val="clear" w:color="auto" w:fill="auto"/>
          </w:tcPr>
          <w:p w14:paraId="023DBC2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56895E4" w14:textId="77777777" w:rsidR="006F0F3E" w:rsidRPr="000A4C1A" w:rsidRDefault="006F0F3E" w:rsidP="00CF7F4A">
            <w:pPr>
              <w:spacing w:before="40" w:after="120"/>
              <w:ind w:right="113"/>
              <w:rPr>
                <w:strike/>
                <w:sz w:val="20"/>
                <w:szCs w:val="20"/>
                <w:lang w:eastAsia="en-GB"/>
              </w:rPr>
            </w:pPr>
          </w:p>
        </w:tc>
      </w:tr>
      <w:tr w:rsidR="000A4C1A" w:rsidRPr="000A4C1A" w14:paraId="6ABF8675" w14:textId="77777777" w:rsidTr="006F0F3E">
        <w:tc>
          <w:tcPr>
            <w:tcW w:w="2580" w:type="dxa"/>
            <w:shd w:val="clear" w:color="auto" w:fill="auto"/>
            <w:hideMark/>
          </w:tcPr>
          <w:p w14:paraId="2008FDD3"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6 Belgium</w:t>
            </w:r>
          </w:p>
        </w:tc>
        <w:tc>
          <w:tcPr>
            <w:tcW w:w="1491" w:type="dxa"/>
            <w:shd w:val="clear" w:color="auto" w:fill="auto"/>
          </w:tcPr>
          <w:p w14:paraId="13FE44F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CA7C1B9" w14:textId="77777777" w:rsidR="006F0F3E" w:rsidRPr="000A4C1A" w:rsidRDefault="006F0F3E" w:rsidP="00CF7F4A">
            <w:pPr>
              <w:spacing w:before="40" w:after="120"/>
              <w:ind w:right="113"/>
              <w:rPr>
                <w:strike/>
                <w:sz w:val="20"/>
                <w:szCs w:val="20"/>
                <w:lang w:eastAsia="en-GB"/>
              </w:rPr>
            </w:pPr>
          </w:p>
        </w:tc>
      </w:tr>
      <w:tr w:rsidR="000A4C1A" w:rsidRPr="000A4C1A" w14:paraId="2F74F2B4" w14:textId="77777777" w:rsidTr="006F0F3E">
        <w:tc>
          <w:tcPr>
            <w:tcW w:w="2580" w:type="dxa"/>
            <w:shd w:val="clear" w:color="auto" w:fill="auto"/>
            <w:hideMark/>
          </w:tcPr>
          <w:p w14:paraId="509635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7 Hungary</w:t>
            </w:r>
          </w:p>
        </w:tc>
        <w:tc>
          <w:tcPr>
            <w:tcW w:w="1491" w:type="dxa"/>
            <w:shd w:val="clear" w:color="auto" w:fill="auto"/>
          </w:tcPr>
          <w:p w14:paraId="2D9B10F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0E72B4D" w14:textId="77777777" w:rsidR="006F0F3E" w:rsidRPr="000A4C1A" w:rsidRDefault="006F0F3E" w:rsidP="00CF7F4A">
            <w:pPr>
              <w:spacing w:before="40" w:after="120"/>
              <w:ind w:right="113"/>
              <w:rPr>
                <w:strike/>
                <w:sz w:val="20"/>
                <w:szCs w:val="20"/>
                <w:lang w:eastAsia="en-GB"/>
              </w:rPr>
            </w:pPr>
          </w:p>
        </w:tc>
      </w:tr>
      <w:tr w:rsidR="000A4C1A" w:rsidRPr="000A4C1A" w14:paraId="23E86A2E" w14:textId="77777777" w:rsidTr="006F0F3E">
        <w:tc>
          <w:tcPr>
            <w:tcW w:w="2580" w:type="dxa"/>
            <w:shd w:val="clear" w:color="auto" w:fill="auto"/>
            <w:hideMark/>
          </w:tcPr>
          <w:p w14:paraId="348FB30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8 Czech Republic</w:t>
            </w:r>
          </w:p>
        </w:tc>
        <w:tc>
          <w:tcPr>
            <w:tcW w:w="1491" w:type="dxa"/>
            <w:shd w:val="clear" w:color="auto" w:fill="auto"/>
          </w:tcPr>
          <w:p w14:paraId="07D463B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016E11" w14:textId="77777777" w:rsidR="006F0F3E" w:rsidRPr="000A4C1A" w:rsidRDefault="006F0F3E" w:rsidP="00CF7F4A">
            <w:pPr>
              <w:spacing w:before="40" w:after="120"/>
              <w:ind w:right="113"/>
              <w:rPr>
                <w:strike/>
                <w:sz w:val="20"/>
                <w:szCs w:val="20"/>
                <w:lang w:eastAsia="en-GB"/>
              </w:rPr>
            </w:pPr>
          </w:p>
        </w:tc>
      </w:tr>
      <w:tr w:rsidR="000A4C1A" w:rsidRPr="000A4C1A" w14:paraId="354C0AB4" w14:textId="77777777" w:rsidTr="006F0F3E">
        <w:tc>
          <w:tcPr>
            <w:tcW w:w="2580" w:type="dxa"/>
            <w:shd w:val="clear" w:color="auto" w:fill="auto"/>
            <w:hideMark/>
          </w:tcPr>
          <w:p w14:paraId="263E1EAF"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9 Spain</w:t>
            </w:r>
          </w:p>
        </w:tc>
        <w:tc>
          <w:tcPr>
            <w:tcW w:w="1491" w:type="dxa"/>
            <w:shd w:val="clear" w:color="auto" w:fill="auto"/>
          </w:tcPr>
          <w:p w14:paraId="382BED5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3D5E01" w14:textId="77777777" w:rsidR="006F0F3E" w:rsidRPr="000A4C1A" w:rsidRDefault="006F0F3E" w:rsidP="00CF7F4A">
            <w:pPr>
              <w:spacing w:before="40" w:after="120"/>
              <w:ind w:right="113"/>
              <w:rPr>
                <w:strike/>
                <w:sz w:val="20"/>
                <w:szCs w:val="20"/>
                <w:lang w:eastAsia="en-GB"/>
              </w:rPr>
            </w:pPr>
          </w:p>
        </w:tc>
      </w:tr>
      <w:tr w:rsidR="000A4C1A" w:rsidRPr="000A4C1A" w14:paraId="06C9AABC" w14:textId="77777777" w:rsidTr="006F0F3E">
        <w:tc>
          <w:tcPr>
            <w:tcW w:w="2580" w:type="dxa"/>
            <w:shd w:val="clear" w:color="auto" w:fill="auto"/>
            <w:hideMark/>
          </w:tcPr>
          <w:p w14:paraId="41437A0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0 Serbia</w:t>
            </w:r>
          </w:p>
        </w:tc>
        <w:tc>
          <w:tcPr>
            <w:tcW w:w="1491" w:type="dxa"/>
            <w:shd w:val="clear" w:color="auto" w:fill="auto"/>
          </w:tcPr>
          <w:p w14:paraId="54AD21D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0F7A034" w14:textId="77777777" w:rsidR="006F0F3E" w:rsidRPr="000A4C1A" w:rsidRDefault="006F0F3E" w:rsidP="00CF7F4A">
            <w:pPr>
              <w:spacing w:before="40" w:after="120"/>
              <w:ind w:right="113"/>
              <w:rPr>
                <w:strike/>
                <w:sz w:val="20"/>
                <w:szCs w:val="20"/>
                <w:lang w:eastAsia="en-GB"/>
              </w:rPr>
            </w:pPr>
          </w:p>
        </w:tc>
      </w:tr>
      <w:tr w:rsidR="000A4C1A" w:rsidRPr="000A4C1A" w14:paraId="5A1146D3" w14:textId="77777777" w:rsidTr="006F0F3E">
        <w:tc>
          <w:tcPr>
            <w:tcW w:w="2580" w:type="dxa"/>
            <w:shd w:val="clear" w:color="auto" w:fill="auto"/>
            <w:hideMark/>
          </w:tcPr>
          <w:p w14:paraId="01A798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1 United Kingdom</w:t>
            </w:r>
          </w:p>
        </w:tc>
        <w:tc>
          <w:tcPr>
            <w:tcW w:w="1491" w:type="dxa"/>
            <w:shd w:val="clear" w:color="auto" w:fill="auto"/>
          </w:tcPr>
          <w:p w14:paraId="15918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8074E6" w14:textId="77777777" w:rsidR="006F0F3E" w:rsidRPr="000A4C1A" w:rsidRDefault="006F0F3E" w:rsidP="00CF7F4A">
            <w:pPr>
              <w:spacing w:before="40" w:after="120"/>
              <w:ind w:right="113"/>
              <w:rPr>
                <w:strike/>
                <w:sz w:val="20"/>
                <w:szCs w:val="20"/>
                <w:lang w:eastAsia="en-GB"/>
              </w:rPr>
            </w:pPr>
          </w:p>
        </w:tc>
      </w:tr>
      <w:tr w:rsidR="000A4C1A" w:rsidRPr="000A4C1A" w14:paraId="25992245" w14:textId="77777777" w:rsidTr="006F0F3E">
        <w:tc>
          <w:tcPr>
            <w:tcW w:w="2580" w:type="dxa"/>
            <w:shd w:val="clear" w:color="auto" w:fill="auto"/>
            <w:hideMark/>
          </w:tcPr>
          <w:p w14:paraId="63D6F5B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12 Austria</w:t>
            </w:r>
          </w:p>
        </w:tc>
        <w:tc>
          <w:tcPr>
            <w:tcW w:w="1491" w:type="dxa"/>
            <w:shd w:val="clear" w:color="auto" w:fill="auto"/>
          </w:tcPr>
          <w:p w14:paraId="489E372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8B7287C" w14:textId="77777777" w:rsidR="006F0F3E" w:rsidRPr="000A4C1A" w:rsidRDefault="006F0F3E" w:rsidP="00CF7F4A">
            <w:pPr>
              <w:spacing w:before="40" w:after="120"/>
              <w:ind w:right="113"/>
              <w:rPr>
                <w:strike/>
                <w:sz w:val="20"/>
                <w:szCs w:val="20"/>
                <w:lang w:eastAsia="en-GB"/>
              </w:rPr>
            </w:pPr>
          </w:p>
        </w:tc>
      </w:tr>
      <w:tr w:rsidR="000A4C1A" w:rsidRPr="000A4C1A" w14:paraId="77D0ADD0" w14:textId="77777777" w:rsidTr="006F0F3E">
        <w:tc>
          <w:tcPr>
            <w:tcW w:w="2580" w:type="dxa"/>
            <w:shd w:val="clear" w:color="auto" w:fill="auto"/>
            <w:hideMark/>
          </w:tcPr>
          <w:p w14:paraId="7EC4896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3 Luxembourg</w:t>
            </w:r>
          </w:p>
        </w:tc>
        <w:tc>
          <w:tcPr>
            <w:tcW w:w="1491" w:type="dxa"/>
            <w:shd w:val="clear" w:color="auto" w:fill="auto"/>
          </w:tcPr>
          <w:p w14:paraId="54D83A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64A9F5F" w14:textId="77777777" w:rsidR="006F0F3E" w:rsidRPr="000A4C1A" w:rsidRDefault="006F0F3E" w:rsidP="00CF7F4A">
            <w:pPr>
              <w:spacing w:before="40" w:after="120"/>
              <w:ind w:right="113"/>
              <w:rPr>
                <w:strike/>
                <w:sz w:val="20"/>
                <w:szCs w:val="20"/>
                <w:lang w:eastAsia="en-GB"/>
              </w:rPr>
            </w:pPr>
          </w:p>
        </w:tc>
      </w:tr>
      <w:tr w:rsidR="000A4C1A" w:rsidRPr="000A4C1A" w14:paraId="24C697AE" w14:textId="77777777" w:rsidTr="006F0F3E">
        <w:tc>
          <w:tcPr>
            <w:tcW w:w="2580" w:type="dxa"/>
            <w:shd w:val="clear" w:color="auto" w:fill="auto"/>
            <w:hideMark/>
          </w:tcPr>
          <w:p w14:paraId="1BA90E8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4 Switzerland</w:t>
            </w:r>
          </w:p>
        </w:tc>
        <w:tc>
          <w:tcPr>
            <w:tcW w:w="1491" w:type="dxa"/>
            <w:shd w:val="clear" w:color="auto" w:fill="auto"/>
          </w:tcPr>
          <w:p w14:paraId="3F9E542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80EA46C" w14:textId="77777777" w:rsidR="006F0F3E" w:rsidRPr="000A4C1A" w:rsidRDefault="006F0F3E" w:rsidP="00CF7F4A">
            <w:pPr>
              <w:spacing w:before="40" w:after="120"/>
              <w:ind w:right="113"/>
              <w:rPr>
                <w:strike/>
                <w:sz w:val="20"/>
                <w:szCs w:val="20"/>
                <w:lang w:eastAsia="en-GB"/>
              </w:rPr>
            </w:pPr>
          </w:p>
        </w:tc>
      </w:tr>
      <w:tr w:rsidR="000A4C1A" w:rsidRPr="000A4C1A" w14:paraId="26537D84" w14:textId="77777777" w:rsidTr="006F0F3E">
        <w:tc>
          <w:tcPr>
            <w:tcW w:w="2580" w:type="dxa"/>
            <w:shd w:val="clear" w:color="auto" w:fill="auto"/>
            <w:hideMark/>
          </w:tcPr>
          <w:p w14:paraId="71B5BCE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6 Norway</w:t>
            </w:r>
          </w:p>
        </w:tc>
        <w:tc>
          <w:tcPr>
            <w:tcW w:w="1491" w:type="dxa"/>
            <w:shd w:val="clear" w:color="auto" w:fill="auto"/>
          </w:tcPr>
          <w:p w14:paraId="641C1FA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5F79673" w14:textId="77777777" w:rsidR="006F0F3E" w:rsidRPr="000A4C1A" w:rsidRDefault="006F0F3E" w:rsidP="00CF7F4A">
            <w:pPr>
              <w:spacing w:before="40" w:after="120"/>
              <w:ind w:right="113"/>
              <w:rPr>
                <w:strike/>
                <w:sz w:val="20"/>
                <w:szCs w:val="20"/>
                <w:lang w:eastAsia="en-GB"/>
              </w:rPr>
            </w:pPr>
          </w:p>
        </w:tc>
      </w:tr>
      <w:tr w:rsidR="000A4C1A" w:rsidRPr="000A4C1A" w14:paraId="7A61F693" w14:textId="77777777" w:rsidTr="006F0F3E">
        <w:tc>
          <w:tcPr>
            <w:tcW w:w="2580" w:type="dxa"/>
            <w:shd w:val="clear" w:color="auto" w:fill="auto"/>
            <w:hideMark/>
          </w:tcPr>
          <w:p w14:paraId="6C02EC3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7 Finland</w:t>
            </w:r>
          </w:p>
        </w:tc>
        <w:tc>
          <w:tcPr>
            <w:tcW w:w="1491" w:type="dxa"/>
            <w:shd w:val="clear" w:color="auto" w:fill="auto"/>
          </w:tcPr>
          <w:p w14:paraId="472D142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6C2206" w14:textId="77777777" w:rsidR="006F0F3E" w:rsidRPr="000A4C1A" w:rsidRDefault="006F0F3E" w:rsidP="00CF7F4A">
            <w:pPr>
              <w:spacing w:before="40" w:after="120"/>
              <w:ind w:right="113"/>
              <w:rPr>
                <w:strike/>
                <w:sz w:val="20"/>
                <w:szCs w:val="20"/>
                <w:lang w:eastAsia="en-GB"/>
              </w:rPr>
            </w:pPr>
          </w:p>
        </w:tc>
      </w:tr>
      <w:tr w:rsidR="000A4C1A" w:rsidRPr="000A4C1A" w14:paraId="6D1C0C22" w14:textId="77777777" w:rsidTr="006F0F3E">
        <w:tc>
          <w:tcPr>
            <w:tcW w:w="2580" w:type="dxa"/>
            <w:shd w:val="clear" w:color="auto" w:fill="auto"/>
            <w:hideMark/>
          </w:tcPr>
          <w:p w14:paraId="1B3D60A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8 Denmark</w:t>
            </w:r>
          </w:p>
        </w:tc>
        <w:tc>
          <w:tcPr>
            <w:tcW w:w="1491" w:type="dxa"/>
            <w:shd w:val="clear" w:color="auto" w:fill="auto"/>
          </w:tcPr>
          <w:p w14:paraId="1CB2059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48D55A8" w14:textId="77777777" w:rsidR="006F0F3E" w:rsidRPr="000A4C1A" w:rsidRDefault="006F0F3E" w:rsidP="00CF7F4A">
            <w:pPr>
              <w:spacing w:before="40" w:after="120"/>
              <w:ind w:right="113"/>
              <w:rPr>
                <w:strike/>
                <w:sz w:val="20"/>
                <w:szCs w:val="20"/>
                <w:lang w:eastAsia="en-GB"/>
              </w:rPr>
            </w:pPr>
          </w:p>
        </w:tc>
      </w:tr>
      <w:tr w:rsidR="000A4C1A" w:rsidRPr="000A4C1A" w14:paraId="3B713D98" w14:textId="77777777" w:rsidTr="006F0F3E">
        <w:tc>
          <w:tcPr>
            <w:tcW w:w="2580" w:type="dxa"/>
            <w:shd w:val="clear" w:color="auto" w:fill="auto"/>
            <w:hideMark/>
          </w:tcPr>
          <w:p w14:paraId="680A692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9 Romania</w:t>
            </w:r>
          </w:p>
        </w:tc>
        <w:tc>
          <w:tcPr>
            <w:tcW w:w="1491" w:type="dxa"/>
            <w:shd w:val="clear" w:color="auto" w:fill="auto"/>
          </w:tcPr>
          <w:p w14:paraId="727150F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03CE6DC" w14:textId="77777777" w:rsidR="006F0F3E" w:rsidRPr="000A4C1A" w:rsidRDefault="006F0F3E" w:rsidP="00CF7F4A">
            <w:pPr>
              <w:spacing w:before="40" w:after="120"/>
              <w:ind w:right="113"/>
              <w:rPr>
                <w:strike/>
                <w:sz w:val="20"/>
                <w:szCs w:val="20"/>
                <w:lang w:eastAsia="en-GB"/>
              </w:rPr>
            </w:pPr>
          </w:p>
        </w:tc>
      </w:tr>
      <w:tr w:rsidR="000A4C1A" w:rsidRPr="000A4C1A" w14:paraId="4D9AD3A3" w14:textId="77777777" w:rsidTr="006F0F3E">
        <w:tc>
          <w:tcPr>
            <w:tcW w:w="2580" w:type="dxa"/>
            <w:shd w:val="clear" w:color="auto" w:fill="auto"/>
            <w:hideMark/>
          </w:tcPr>
          <w:p w14:paraId="0254C8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0 Poland</w:t>
            </w:r>
          </w:p>
        </w:tc>
        <w:tc>
          <w:tcPr>
            <w:tcW w:w="1491" w:type="dxa"/>
            <w:shd w:val="clear" w:color="auto" w:fill="auto"/>
          </w:tcPr>
          <w:p w14:paraId="099C24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6267D1E" w14:textId="77777777" w:rsidR="006F0F3E" w:rsidRPr="000A4C1A" w:rsidRDefault="006F0F3E" w:rsidP="00CF7F4A">
            <w:pPr>
              <w:spacing w:before="40" w:after="120"/>
              <w:ind w:right="113"/>
              <w:rPr>
                <w:strike/>
                <w:sz w:val="20"/>
                <w:szCs w:val="20"/>
                <w:lang w:eastAsia="en-GB"/>
              </w:rPr>
            </w:pPr>
          </w:p>
        </w:tc>
      </w:tr>
      <w:tr w:rsidR="000A4C1A" w:rsidRPr="000A4C1A" w14:paraId="6BD7DD30" w14:textId="77777777" w:rsidTr="006F0F3E">
        <w:tc>
          <w:tcPr>
            <w:tcW w:w="2580" w:type="dxa"/>
            <w:shd w:val="clear" w:color="auto" w:fill="auto"/>
            <w:hideMark/>
          </w:tcPr>
          <w:p w14:paraId="47B5E66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1 Portugal</w:t>
            </w:r>
          </w:p>
        </w:tc>
        <w:tc>
          <w:tcPr>
            <w:tcW w:w="1491" w:type="dxa"/>
            <w:shd w:val="clear" w:color="auto" w:fill="auto"/>
          </w:tcPr>
          <w:p w14:paraId="28552D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6D09B04" w14:textId="77777777" w:rsidR="006F0F3E" w:rsidRPr="000A4C1A" w:rsidRDefault="006F0F3E" w:rsidP="00CF7F4A">
            <w:pPr>
              <w:spacing w:before="40" w:after="120"/>
              <w:ind w:right="113"/>
              <w:rPr>
                <w:strike/>
                <w:sz w:val="20"/>
                <w:szCs w:val="20"/>
                <w:lang w:eastAsia="en-GB"/>
              </w:rPr>
            </w:pPr>
          </w:p>
        </w:tc>
      </w:tr>
      <w:tr w:rsidR="000A4C1A" w:rsidRPr="000A4C1A" w14:paraId="2B5A8A4A" w14:textId="77777777" w:rsidTr="006F0F3E">
        <w:tc>
          <w:tcPr>
            <w:tcW w:w="2580" w:type="dxa"/>
            <w:shd w:val="clear" w:color="auto" w:fill="auto"/>
            <w:hideMark/>
          </w:tcPr>
          <w:p w14:paraId="534D7A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2 Russian Federation</w:t>
            </w:r>
          </w:p>
        </w:tc>
        <w:tc>
          <w:tcPr>
            <w:tcW w:w="1491" w:type="dxa"/>
            <w:shd w:val="clear" w:color="auto" w:fill="auto"/>
          </w:tcPr>
          <w:p w14:paraId="5E60F79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906F7BB" w14:textId="77777777" w:rsidR="006F0F3E" w:rsidRPr="000A4C1A" w:rsidRDefault="006F0F3E" w:rsidP="00CF7F4A">
            <w:pPr>
              <w:spacing w:before="40" w:after="120"/>
              <w:ind w:right="113"/>
              <w:rPr>
                <w:strike/>
                <w:sz w:val="20"/>
                <w:szCs w:val="20"/>
                <w:lang w:eastAsia="en-GB"/>
              </w:rPr>
            </w:pPr>
          </w:p>
        </w:tc>
      </w:tr>
      <w:tr w:rsidR="000A4C1A" w:rsidRPr="000A4C1A" w14:paraId="13193F2C" w14:textId="77777777" w:rsidTr="006F0F3E">
        <w:tc>
          <w:tcPr>
            <w:tcW w:w="2580" w:type="dxa"/>
            <w:shd w:val="clear" w:color="auto" w:fill="auto"/>
            <w:hideMark/>
          </w:tcPr>
          <w:p w14:paraId="4B780C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3 Greece</w:t>
            </w:r>
          </w:p>
        </w:tc>
        <w:tc>
          <w:tcPr>
            <w:tcW w:w="1491" w:type="dxa"/>
            <w:shd w:val="clear" w:color="auto" w:fill="auto"/>
          </w:tcPr>
          <w:p w14:paraId="5773406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B7A04DB" w14:textId="77777777" w:rsidR="006F0F3E" w:rsidRPr="000A4C1A" w:rsidRDefault="006F0F3E" w:rsidP="00CF7F4A">
            <w:pPr>
              <w:spacing w:before="40" w:after="120"/>
              <w:ind w:right="113"/>
              <w:rPr>
                <w:strike/>
                <w:sz w:val="20"/>
                <w:szCs w:val="20"/>
                <w:lang w:eastAsia="en-GB"/>
              </w:rPr>
            </w:pPr>
          </w:p>
        </w:tc>
      </w:tr>
      <w:tr w:rsidR="000A4C1A" w:rsidRPr="000A4C1A" w14:paraId="00E9FFB5" w14:textId="77777777" w:rsidTr="006F0F3E">
        <w:tc>
          <w:tcPr>
            <w:tcW w:w="2580" w:type="dxa"/>
            <w:shd w:val="clear" w:color="auto" w:fill="auto"/>
            <w:hideMark/>
          </w:tcPr>
          <w:p w14:paraId="4A9926F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4 Ireland</w:t>
            </w:r>
          </w:p>
        </w:tc>
        <w:tc>
          <w:tcPr>
            <w:tcW w:w="1491" w:type="dxa"/>
            <w:shd w:val="clear" w:color="auto" w:fill="auto"/>
          </w:tcPr>
          <w:p w14:paraId="7078C37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3EFC874" w14:textId="77777777" w:rsidR="006F0F3E" w:rsidRPr="000A4C1A" w:rsidRDefault="006F0F3E" w:rsidP="00CF7F4A">
            <w:pPr>
              <w:spacing w:before="40" w:after="120"/>
              <w:ind w:right="113"/>
              <w:rPr>
                <w:strike/>
                <w:sz w:val="20"/>
                <w:szCs w:val="20"/>
                <w:lang w:eastAsia="en-GB"/>
              </w:rPr>
            </w:pPr>
          </w:p>
        </w:tc>
      </w:tr>
      <w:tr w:rsidR="000A4C1A" w:rsidRPr="000A4C1A" w14:paraId="1511EE4C" w14:textId="77777777" w:rsidTr="006F0F3E">
        <w:tc>
          <w:tcPr>
            <w:tcW w:w="2580" w:type="dxa"/>
            <w:shd w:val="clear" w:color="auto" w:fill="auto"/>
            <w:hideMark/>
          </w:tcPr>
          <w:p w14:paraId="2C03760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5 Croatia</w:t>
            </w:r>
          </w:p>
        </w:tc>
        <w:tc>
          <w:tcPr>
            <w:tcW w:w="1491" w:type="dxa"/>
            <w:shd w:val="clear" w:color="auto" w:fill="auto"/>
          </w:tcPr>
          <w:p w14:paraId="1BD2E77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07BE08" w14:textId="77777777" w:rsidR="006F0F3E" w:rsidRPr="000A4C1A" w:rsidRDefault="006F0F3E" w:rsidP="00CF7F4A">
            <w:pPr>
              <w:spacing w:before="40" w:after="120"/>
              <w:ind w:right="113"/>
              <w:rPr>
                <w:strike/>
                <w:sz w:val="20"/>
                <w:szCs w:val="20"/>
                <w:lang w:eastAsia="en-GB"/>
              </w:rPr>
            </w:pPr>
          </w:p>
        </w:tc>
      </w:tr>
      <w:tr w:rsidR="000A4C1A" w:rsidRPr="000A4C1A" w14:paraId="205B7C6C" w14:textId="77777777" w:rsidTr="006F0F3E">
        <w:tc>
          <w:tcPr>
            <w:tcW w:w="2580" w:type="dxa"/>
            <w:shd w:val="clear" w:color="auto" w:fill="auto"/>
            <w:hideMark/>
          </w:tcPr>
          <w:p w14:paraId="6BEF89F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6 Slovenia</w:t>
            </w:r>
          </w:p>
        </w:tc>
        <w:tc>
          <w:tcPr>
            <w:tcW w:w="1491" w:type="dxa"/>
            <w:shd w:val="clear" w:color="auto" w:fill="auto"/>
          </w:tcPr>
          <w:p w14:paraId="5F8D0C0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11366CC" w14:textId="77777777" w:rsidR="006F0F3E" w:rsidRPr="000A4C1A" w:rsidRDefault="006F0F3E" w:rsidP="00CF7F4A">
            <w:pPr>
              <w:spacing w:before="40" w:after="120"/>
              <w:ind w:right="113"/>
              <w:rPr>
                <w:strike/>
                <w:sz w:val="20"/>
                <w:szCs w:val="20"/>
                <w:lang w:eastAsia="en-GB"/>
              </w:rPr>
            </w:pPr>
          </w:p>
        </w:tc>
      </w:tr>
      <w:tr w:rsidR="000A4C1A" w:rsidRPr="000A4C1A" w14:paraId="33B52601" w14:textId="77777777" w:rsidTr="006F0F3E">
        <w:tc>
          <w:tcPr>
            <w:tcW w:w="2580" w:type="dxa"/>
            <w:shd w:val="clear" w:color="auto" w:fill="auto"/>
            <w:hideMark/>
          </w:tcPr>
          <w:p w14:paraId="70C10CA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7 Slovakia</w:t>
            </w:r>
          </w:p>
        </w:tc>
        <w:tc>
          <w:tcPr>
            <w:tcW w:w="1491" w:type="dxa"/>
            <w:shd w:val="clear" w:color="auto" w:fill="auto"/>
          </w:tcPr>
          <w:p w14:paraId="39105A0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35BCC30" w14:textId="77777777" w:rsidR="006F0F3E" w:rsidRPr="000A4C1A" w:rsidRDefault="006F0F3E" w:rsidP="00CF7F4A">
            <w:pPr>
              <w:spacing w:before="40" w:after="120"/>
              <w:ind w:right="113"/>
              <w:rPr>
                <w:strike/>
                <w:sz w:val="20"/>
                <w:szCs w:val="20"/>
                <w:lang w:eastAsia="en-GB"/>
              </w:rPr>
            </w:pPr>
          </w:p>
        </w:tc>
      </w:tr>
      <w:tr w:rsidR="000A4C1A" w:rsidRPr="000A4C1A" w14:paraId="7DB8A363" w14:textId="77777777" w:rsidTr="006F0F3E">
        <w:tc>
          <w:tcPr>
            <w:tcW w:w="2580" w:type="dxa"/>
            <w:shd w:val="clear" w:color="auto" w:fill="auto"/>
            <w:hideMark/>
          </w:tcPr>
          <w:p w14:paraId="477FC2A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8 Belarus </w:t>
            </w:r>
          </w:p>
        </w:tc>
        <w:tc>
          <w:tcPr>
            <w:tcW w:w="1491" w:type="dxa"/>
            <w:shd w:val="clear" w:color="auto" w:fill="auto"/>
          </w:tcPr>
          <w:p w14:paraId="0B5BC67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ADA248A" w14:textId="77777777" w:rsidR="006F0F3E" w:rsidRPr="000A4C1A" w:rsidRDefault="006F0F3E" w:rsidP="00CF7F4A">
            <w:pPr>
              <w:spacing w:before="40" w:after="120"/>
              <w:ind w:right="113"/>
              <w:rPr>
                <w:strike/>
                <w:sz w:val="20"/>
                <w:szCs w:val="20"/>
                <w:lang w:eastAsia="en-GB"/>
              </w:rPr>
            </w:pPr>
          </w:p>
        </w:tc>
      </w:tr>
      <w:tr w:rsidR="000A4C1A" w:rsidRPr="000A4C1A" w14:paraId="5CE68767" w14:textId="77777777" w:rsidTr="006F0F3E">
        <w:tc>
          <w:tcPr>
            <w:tcW w:w="2580" w:type="dxa"/>
            <w:shd w:val="clear" w:color="auto" w:fill="auto"/>
            <w:hideMark/>
          </w:tcPr>
          <w:p w14:paraId="2F610454"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9 Estonia </w:t>
            </w:r>
          </w:p>
        </w:tc>
        <w:tc>
          <w:tcPr>
            <w:tcW w:w="1491" w:type="dxa"/>
            <w:shd w:val="clear" w:color="auto" w:fill="auto"/>
          </w:tcPr>
          <w:p w14:paraId="37EFCBA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63B369" w14:textId="77777777" w:rsidR="006F0F3E" w:rsidRPr="000A4C1A" w:rsidRDefault="006F0F3E" w:rsidP="00CF7F4A">
            <w:pPr>
              <w:spacing w:before="40" w:after="120"/>
              <w:ind w:right="113"/>
              <w:rPr>
                <w:strike/>
                <w:sz w:val="20"/>
                <w:szCs w:val="20"/>
                <w:lang w:eastAsia="en-GB"/>
              </w:rPr>
            </w:pPr>
          </w:p>
        </w:tc>
      </w:tr>
      <w:tr w:rsidR="000A4C1A" w:rsidRPr="000A4C1A" w14:paraId="0A51922A" w14:textId="77777777" w:rsidTr="006F0F3E">
        <w:tc>
          <w:tcPr>
            <w:tcW w:w="2580" w:type="dxa"/>
            <w:shd w:val="clear" w:color="auto" w:fill="auto"/>
            <w:hideMark/>
          </w:tcPr>
          <w:p w14:paraId="12E5667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0 Republic of Moldova </w:t>
            </w:r>
          </w:p>
        </w:tc>
        <w:tc>
          <w:tcPr>
            <w:tcW w:w="1491" w:type="dxa"/>
            <w:shd w:val="clear" w:color="auto" w:fill="auto"/>
          </w:tcPr>
          <w:p w14:paraId="0598BA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F2CF220" w14:textId="77777777" w:rsidR="006F0F3E" w:rsidRPr="000A4C1A" w:rsidRDefault="006F0F3E" w:rsidP="00CF7F4A">
            <w:pPr>
              <w:spacing w:before="40" w:after="120"/>
              <w:ind w:right="113"/>
              <w:rPr>
                <w:strike/>
                <w:sz w:val="20"/>
                <w:szCs w:val="20"/>
                <w:lang w:eastAsia="en-GB"/>
              </w:rPr>
            </w:pPr>
          </w:p>
        </w:tc>
      </w:tr>
      <w:tr w:rsidR="000A4C1A" w:rsidRPr="000A4C1A" w14:paraId="1EA47902" w14:textId="77777777" w:rsidTr="006F0F3E">
        <w:tc>
          <w:tcPr>
            <w:tcW w:w="2580" w:type="dxa"/>
            <w:shd w:val="clear" w:color="auto" w:fill="auto"/>
            <w:hideMark/>
          </w:tcPr>
          <w:p w14:paraId="7661153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1 Bosnia and Herzegovina</w:t>
            </w:r>
          </w:p>
        </w:tc>
        <w:tc>
          <w:tcPr>
            <w:tcW w:w="1491" w:type="dxa"/>
            <w:shd w:val="clear" w:color="auto" w:fill="auto"/>
          </w:tcPr>
          <w:p w14:paraId="0578F06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AA484D" w14:textId="77777777" w:rsidR="006F0F3E" w:rsidRPr="000A4C1A" w:rsidRDefault="006F0F3E" w:rsidP="00CF7F4A">
            <w:pPr>
              <w:spacing w:before="40" w:after="120"/>
              <w:ind w:right="113"/>
              <w:rPr>
                <w:strike/>
                <w:sz w:val="20"/>
                <w:szCs w:val="20"/>
                <w:lang w:eastAsia="en-GB"/>
              </w:rPr>
            </w:pPr>
          </w:p>
        </w:tc>
      </w:tr>
      <w:tr w:rsidR="000A4C1A" w:rsidRPr="000A4C1A" w14:paraId="3B37F9E5" w14:textId="77777777" w:rsidTr="006F0F3E">
        <w:tc>
          <w:tcPr>
            <w:tcW w:w="2580" w:type="dxa"/>
            <w:shd w:val="clear" w:color="auto" w:fill="auto"/>
            <w:hideMark/>
          </w:tcPr>
          <w:p w14:paraId="26C2FCB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2 Latvia </w:t>
            </w:r>
          </w:p>
        </w:tc>
        <w:tc>
          <w:tcPr>
            <w:tcW w:w="1491" w:type="dxa"/>
            <w:shd w:val="clear" w:color="auto" w:fill="auto"/>
          </w:tcPr>
          <w:p w14:paraId="216510A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3BD3C5" w14:textId="77777777" w:rsidR="006F0F3E" w:rsidRPr="000A4C1A" w:rsidRDefault="006F0F3E" w:rsidP="00CF7F4A">
            <w:pPr>
              <w:spacing w:before="40" w:after="120"/>
              <w:ind w:right="113"/>
              <w:rPr>
                <w:strike/>
                <w:sz w:val="20"/>
                <w:szCs w:val="20"/>
                <w:lang w:eastAsia="en-GB"/>
              </w:rPr>
            </w:pPr>
          </w:p>
        </w:tc>
      </w:tr>
      <w:tr w:rsidR="000A4C1A" w:rsidRPr="000A4C1A" w14:paraId="71BEA2B8" w14:textId="77777777" w:rsidTr="006F0F3E">
        <w:tc>
          <w:tcPr>
            <w:tcW w:w="2580" w:type="dxa"/>
            <w:shd w:val="clear" w:color="auto" w:fill="auto"/>
            <w:hideMark/>
          </w:tcPr>
          <w:p w14:paraId="6D7A8B0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4 Bulgaria </w:t>
            </w:r>
          </w:p>
        </w:tc>
        <w:tc>
          <w:tcPr>
            <w:tcW w:w="1491" w:type="dxa"/>
            <w:shd w:val="clear" w:color="auto" w:fill="auto"/>
          </w:tcPr>
          <w:p w14:paraId="113548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43649EB" w14:textId="77777777" w:rsidR="006F0F3E" w:rsidRPr="000A4C1A" w:rsidRDefault="006F0F3E" w:rsidP="00CF7F4A">
            <w:pPr>
              <w:spacing w:before="40" w:after="120"/>
              <w:ind w:right="113"/>
              <w:rPr>
                <w:strike/>
                <w:sz w:val="20"/>
                <w:szCs w:val="20"/>
                <w:lang w:eastAsia="en-GB"/>
              </w:rPr>
            </w:pPr>
          </w:p>
        </w:tc>
      </w:tr>
      <w:tr w:rsidR="000A4C1A" w:rsidRPr="000A4C1A" w14:paraId="5E4F934C" w14:textId="77777777" w:rsidTr="006F0F3E">
        <w:tc>
          <w:tcPr>
            <w:tcW w:w="2580" w:type="dxa"/>
            <w:shd w:val="clear" w:color="auto" w:fill="auto"/>
            <w:hideMark/>
          </w:tcPr>
          <w:p w14:paraId="397571B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5 Kazakhstan </w:t>
            </w:r>
          </w:p>
        </w:tc>
        <w:tc>
          <w:tcPr>
            <w:tcW w:w="1491" w:type="dxa"/>
            <w:shd w:val="clear" w:color="auto" w:fill="auto"/>
          </w:tcPr>
          <w:p w14:paraId="69976F1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8D8C63" w14:textId="77777777" w:rsidR="006F0F3E" w:rsidRPr="000A4C1A" w:rsidRDefault="006F0F3E" w:rsidP="00CF7F4A">
            <w:pPr>
              <w:spacing w:before="40" w:after="120"/>
              <w:ind w:right="113"/>
              <w:rPr>
                <w:strike/>
                <w:sz w:val="20"/>
                <w:szCs w:val="20"/>
                <w:lang w:eastAsia="en-GB"/>
              </w:rPr>
            </w:pPr>
          </w:p>
        </w:tc>
      </w:tr>
      <w:tr w:rsidR="000A4C1A" w:rsidRPr="000A4C1A" w14:paraId="6B65C4FA" w14:textId="77777777" w:rsidTr="006F0F3E">
        <w:tc>
          <w:tcPr>
            <w:tcW w:w="2580" w:type="dxa"/>
            <w:shd w:val="clear" w:color="auto" w:fill="auto"/>
            <w:hideMark/>
          </w:tcPr>
          <w:p w14:paraId="2DD2A2A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 xml:space="preserve">E 36 Lithuania </w:t>
            </w:r>
          </w:p>
        </w:tc>
        <w:tc>
          <w:tcPr>
            <w:tcW w:w="1491" w:type="dxa"/>
            <w:shd w:val="clear" w:color="auto" w:fill="auto"/>
          </w:tcPr>
          <w:p w14:paraId="04B6A48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DD3A4CA" w14:textId="77777777" w:rsidR="006F0F3E" w:rsidRPr="000A4C1A" w:rsidRDefault="006F0F3E" w:rsidP="00CF7F4A">
            <w:pPr>
              <w:spacing w:before="40" w:after="120"/>
              <w:ind w:right="113"/>
              <w:rPr>
                <w:strike/>
                <w:sz w:val="20"/>
                <w:szCs w:val="20"/>
                <w:lang w:eastAsia="en-GB"/>
              </w:rPr>
            </w:pPr>
          </w:p>
        </w:tc>
      </w:tr>
      <w:tr w:rsidR="000A4C1A" w:rsidRPr="000A4C1A" w14:paraId="26455B94" w14:textId="77777777" w:rsidTr="006F0F3E">
        <w:tc>
          <w:tcPr>
            <w:tcW w:w="2580" w:type="dxa"/>
            <w:shd w:val="clear" w:color="auto" w:fill="auto"/>
            <w:hideMark/>
          </w:tcPr>
          <w:p w14:paraId="3A42A4BB"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7 Turkey </w:t>
            </w:r>
          </w:p>
        </w:tc>
        <w:tc>
          <w:tcPr>
            <w:tcW w:w="1491" w:type="dxa"/>
            <w:shd w:val="clear" w:color="auto" w:fill="auto"/>
          </w:tcPr>
          <w:p w14:paraId="29B661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4D263A4" w14:textId="77777777" w:rsidR="006F0F3E" w:rsidRPr="000A4C1A" w:rsidRDefault="006F0F3E" w:rsidP="00CF7F4A">
            <w:pPr>
              <w:spacing w:before="40" w:after="120"/>
              <w:ind w:right="113"/>
              <w:rPr>
                <w:strike/>
                <w:sz w:val="20"/>
                <w:szCs w:val="20"/>
                <w:lang w:eastAsia="en-GB"/>
              </w:rPr>
            </w:pPr>
          </w:p>
        </w:tc>
      </w:tr>
      <w:tr w:rsidR="000A4C1A" w:rsidRPr="000A4C1A" w14:paraId="071F1184" w14:textId="77777777" w:rsidTr="006F0F3E">
        <w:tc>
          <w:tcPr>
            <w:tcW w:w="2580" w:type="dxa"/>
            <w:shd w:val="clear" w:color="auto" w:fill="auto"/>
            <w:hideMark/>
          </w:tcPr>
          <w:p w14:paraId="4DD6FD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9 Azerbaijan </w:t>
            </w:r>
          </w:p>
        </w:tc>
        <w:tc>
          <w:tcPr>
            <w:tcW w:w="1491" w:type="dxa"/>
            <w:shd w:val="clear" w:color="auto" w:fill="auto"/>
          </w:tcPr>
          <w:p w14:paraId="4BD394C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EFFD1C4" w14:textId="77777777" w:rsidR="006F0F3E" w:rsidRPr="000A4C1A" w:rsidRDefault="006F0F3E" w:rsidP="00CF7F4A">
            <w:pPr>
              <w:spacing w:before="40" w:after="120"/>
              <w:ind w:right="113"/>
              <w:rPr>
                <w:strike/>
                <w:sz w:val="20"/>
                <w:szCs w:val="20"/>
                <w:lang w:eastAsia="en-GB"/>
              </w:rPr>
            </w:pPr>
          </w:p>
        </w:tc>
      </w:tr>
      <w:tr w:rsidR="000A4C1A" w:rsidRPr="000A4C1A" w14:paraId="2FCA47BA" w14:textId="77777777" w:rsidTr="006F0F3E">
        <w:tc>
          <w:tcPr>
            <w:tcW w:w="2580" w:type="dxa"/>
            <w:shd w:val="clear" w:color="auto" w:fill="auto"/>
            <w:hideMark/>
          </w:tcPr>
          <w:p w14:paraId="4DEFA91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0 North Macedonia</w:t>
            </w:r>
          </w:p>
        </w:tc>
        <w:tc>
          <w:tcPr>
            <w:tcW w:w="1491" w:type="dxa"/>
            <w:shd w:val="clear" w:color="auto" w:fill="auto"/>
          </w:tcPr>
          <w:p w14:paraId="7E37347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6E4BA42" w14:textId="77777777" w:rsidR="006F0F3E" w:rsidRPr="000A4C1A" w:rsidRDefault="006F0F3E" w:rsidP="00CF7F4A">
            <w:pPr>
              <w:spacing w:before="40" w:after="120"/>
              <w:ind w:right="113"/>
              <w:rPr>
                <w:strike/>
                <w:sz w:val="20"/>
                <w:szCs w:val="20"/>
                <w:lang w:eastAsia="en-GB"/>
              </w:rPr>
            </w:pPr>
          </w:p>
        </w:tc>
      </w:tr>
      <w:tr w:rsidR="000A4C1A" w:rsidRPr="000A4C1A" w14:paraId="39649359" w14:textId="77777777" w:rsidTr="006F0F3E">
        <w:tc>
          <w:tcPr>
            <w:tcW w:w="2580" w:type="dxa"/>
            <w:shd w:val="clear" w:color="auto" w:fill="auto"/>
            <w:hideMark/>
          </w:tcPr>
          <w:p w14:paraId="7E2E649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3 Japan </w:t>
            </w:r>
          </w:p>
        </w:tc>
        <w:tc>
          <w:tcPr>
            <w:tcW w:w="1491" w:type="dxa"/>
            <w:shd w:val="clear" w:color="auto" w:fill="auto"/>
          </w:tcPr>
          <w:p w14:paraId="54D4D8C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48D3CDD" w14:textId="77777777" w:rsidR="006F0F3E" w:rsidRPr="000A4C1A" w:rsidRDefault="006F0F3E" w:rsidP="00CF7F4A">
            <w:pPr>
              <w:spacing w:before="40" w:after="120"/>
              <w:ind w:right="113"/>
              <w:rPr>
                <w:strike/>
                <w:sz w:val="20"/>
                <w:szCs w:val="20"/>
                <w:lang w:eastAsia="en-GB"/>
              </w:rPr>
            </w:pPr>
          </w:p>
        </w:tc>
      </w:tr>
      <w:tr w:rsidR="000A4C1A" w:rsidRPr="000A4C1A" w14:paraId="3F7D9F9B" w14:textId="77777777" w:rsidTr="006F0F3E">
        <w:tc>
          <w:tcPr>
            <w:tcW w:w="2580" w:type="dxa"/>
            <w:shd w:val="clear" w:color="auto" w:fill="auto"/>
            <w:hideMark/>
          </w:tcPr>
          <w:p w14:paraId="627585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5 Australia </w:t>
            </w:r>
          </w:p>
        </w:tc>
        <w:tc>
          <w:tcPr>
            <w:tcW w:w="1491" w:type="dxa"/>
            <w:shd w:val="clear" w:color="auto" w:fill="auto"/>
          </w:tcPr>
          <w:p w14:paraId="518EE32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AE1C39" w14:textId="77777777" w:rsidR="006F0F3E" w:rsidRPr="000A4C1A" w:rsidRDefault="006F0F3E" w:rsidP="00CF7F4A">
            <w:pPr>
              <w:spacing w:before="40" w:after="120"/>
              <w:ind w:right="113"/>
              <w:rPr>
                <w:strike/>
                <w:sz w:val="20"/>
                <w:szCs w:val="20"/>
                <w:lang w:eastAsia="en-GB"/>
              </w:rPr>
            </w:pPr>
          </w:p>
        </w:tc>
      </w:tr>
      <w:tr w:rsidR="000A4C1A" w:rsidRPr="000A4C1A" w14:paraId="26C8BE2A" w14:textId="77777777" w:rsidTr="006F0F3E">
        <w:tc>
          <w:tcPr>
            <w:tcW w:w="2580" w:type="dxa"/>
            <w:shd w:val="clear" w:color="auto" w:fill="auto"/>
            <w:hideMark/>
          </w:tcPr>
          <w:p w14:paraId="5160E28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6 Ukraine </w:t>
            </w:r>
          </w:p>
        </w:tc>
        <w:tc>
          <w:tcPr>
            <w:tcW w:w="1491" w:type="dxa"/>
            <w:shd w:val="clear" w:color="auto" w:fill="auto"/>
          </w:tcPr>
          <w:p w14:paraId="0CDF8AD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6DD6716" w14:textId="77777777" w:rsidR="006F0F3E" w:rsidRPr="000A4C1A" w:rsidRDefault="006F0F3E" w:rsidP="00CF7F4A">
            <w:pPr>
              <w:spacing w:before="40" w:after="120"/>
              <w:ind w:right="113"/>
              <w:rPr>
                <w:strike/>
                <w:sz w:val="20"/>
                <w:szCs w:val="20"/>
                <w:lang w:eastAsia="en-GB"/>
              </w:rPr>
            </w:pPr>
          </w:p>
        </w:tc>
      </w:tr>
      <w:tr w:rsidR="000A4C1A" w:rsidRPr="000A4C1A" w14:paraId="239AF994" w14:textId="77777777" w:rsidTr="006F0F3E">
        <w:tc>
          <w:tcPr>
            <w:tcW w:w="2580" w:type="dxa"/>
            <w:shd w:val="clear" w:color="auto" w:fill="auto"/>
            <w:hideMark/>
          </w:tcPr>
          <w:p w14:paraId="7E341E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7 South Africa</w:t>
            </w:r>
          </w:p>
        </w:tc>
        <w:tc>
          <w:tcPr>
            <w:tcW w:w="1491" w:type="dxa"/>
            <w:shd w:val="clear" w:color="auto" w:fill="auto"/>
          </w:tcPr>
          <w:p w14:paraId="308EC4F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0270295" w14:textId="77777777" w:rsidR="006F0F3E" w:rsidRPr="000A4C1A" w:rsidRDefault="006F0F3E" w:rsidP="00CF7F4A">
            <w:pPr>
              <w:spacing w:before="40" w:after="120"/>
              <w:ind w:right="113"/>
              <w:rPr>
                <w:strike/>
                <w:sz w:val="20"/>
                <w:szCs w:val="20"/>
                <w:lang w:eastAsia="en-GB"/>
              </w:rPr>
            </w:pPr>
          </w:p>
        </w:tc>
      </w:tr>
      <w:tr w:rsidR="000A4C1A" w:rsidRPr="000A4C1A" w14:paraId="5C5ECC49" w14:textId="77777777" w:rsidTr="006F0F3E">
        <w:tc>
          <w:tcPr>
            <w:tcW w:w="2580" w:type="dxa"/>
            <w:shd w:val="clear" w:color="auto" w:fill="auto"/>
            <w:hideMark/>
          </w:tcPr>
          <w:p w14:paraId="0B65688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8 New Zealand </w:t>
            </w:r>
          </w:p>
        </w:tc>
        <w:tc>
          <w:tcPr>
            <w:tcW w:w="1491" w:type="dxa"/>
            <w:shd w:val="clear" w:color="auto" w:fill="auto"/>
          </w:tcPr>
          <w:p w14:paraId="4C67B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26FF6E0" w14:textId="77777777" w:rsidR="006F0F3E" w:rsidRPr="000A4C1A" w:rsidRDefault="006F0F3E" w:rsidP="00CF7F4A">
            <w:pPr>
              <w:spacing w:before="40" w:after="120"/>
              <w:ind w:right="113"/>
              <w:rPr>
                <w:strike/>
                <w:sz w:val="20"/>
                <w:szCs w:val="20"/>
                <w:lang w:eastAsia="en-GB"/>
              </w:rPr>
            </w:pPr>
          </w:p>
        </w:tc>
      </w:tr>
      <w:tr w:rsidR="000A4C1A" w:rsidRPr="000A4C1A" w14:paraId="26CE33BB" w14:textId="77777777" w:rsidTr="006F0F3E">
        <w:tc>
          <w:tcPr>
            <w:tcW w:w="2580" w:type="dxa"/>
            <w:shd w:val="clear" w:color="auto" w:fill="auto"/>
            <w:hideMark/>
          </w:tcPr>
          <w:p w14:paraId="3BCFEF5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9 Cyprus</w:t>
            </w:r>
          </w:p>
        </w:tc>
        <w:tc>
          <w:tcPr>
            <w:tcW w:w="1491" w:type="dxa"/>
            <w:shd w:val="clear" w:color="auto" w:fill="auto"/>
          </w:tcPr>
          <w:p w14:paraId="331E199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4C7F9FD" w14:textId="77777777" w:rsidR="006F0F3E" w:rsidRPr="000A4C1A" w:rsidRDefault="006F0F3E" w:rsidP="00CF7F4A">
            <w:pPr>
              <w:spacing w:before="40" w:after="120"/>
              <w:ind w:right="113"/>
              <w:rPr>
                <w:strike/>
                <w:sz w:val="20"/>
                <w:szCs w:val="20"/>
                <w:lang w:eastAsia="en-GB"/>
              </w:rPr>
            </w:pPr>
          </w:p>
        </w:tc>
      </w:tr>
      <w:tr w:rsidR="000A4C1A" w:rsidRPr="000A4C1A" w14:paraId="036D85BB" w14:textId="77777777" w:rsidTr="006F0F3E">
        <w:tc>
          <w:tcPr>
            <w:tcW w:w="2580" w:type="dxa"/>
            <w:shd w:val="clear" w:color="auto" w:fill="auto"/>
            <w:hideMark/>
          </w:tcPr>
          <w:p w14:paraId="4FA3581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0 Malta</w:t>
            </w:r>
          </w:p>
        </w:tc>
        <w:tc>
          <w:tcPr>
            <w:tcW w:w="1491" w:type="dxa"/>
            <w:shd w:val="clear" w:color="auto" w:fill="auto"/>
          </w:tcPr>
          <w:p w14:paraId="487724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DD159C4" w14:textId="77777777" w:rsidR="006F0F3E" w:rsidRPr="000A4C1A" w:rsidRDefault="006F0F3E" w:rsidP="00CF7F4A">
            <w:pPr>
              <w:spacing w:before="40" w:after="120"/>
              <w:ind w:right="113"/>
              <w:rPr>
                <w:strike/>
                <w:sz w:val="20"/>
                <w:szCs w:val="20"/>
                <w:lang w:eastAsia="en-GB"/>
              </w:rPr>
            </w:pPr>
          </w:p>
        </w:tc>
      </w:tr>
      <w:tr w:rsidR="000A4C1A" w:rsidRPr="000A4C1A" w14:paraId="700E50B8" w14:textId="77777777" w:rsidTr="006F0F3E">
        <w:tc>
          <w:tcPr>
            <w:tcW w:w="2580" w:type="dxa"/>
            <w:shd w:val="clear" w:color="auto" w:fill="auto"/>
            <w:hideMark/>
          </w:tcPr>
          <w:p w14:paraId="1BAFFC0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1 Republic of Korea</w:t>
            </w:r>
          </w:p>
        </w:tc>
        <w:tc>
          <w:tcPr>
            <w:tcW w:w="1491" w:type="dxa"/>
            <w:shd w:val="clear" w:color="auto" w:fill="auto"/>
          </w:tcPr>
          <w:p w14:paraId="496448A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43D34F" w14:textId="77777777" w:rsidR="006F0F3E" w:rsidRPr="000A4C1A" w:rsidRDefault="006F0F3E" w:rsidP="00CF7F4A">
            <w:pPr>
              <w:spacing w:before="40" w:after="120"/>
              <w:ind w:right="113"/>
              <w:rPr>
                <w:strike/>
                <w:sz w:val="20"/>
                <w:szCs w:val="20"/>
                <w:lang w:eastAsia="en-GB"/>
              </w:rPr>
            </w:pPr>
          </w:p>
        </w:tc>
      </w:tr>
      <w:tr w:rsidR="000A4C1A" w:rsidRPr="000A4C1A" w14:paraId="1A9F078C" w14:textId="77777777" w:rsidTr="006F0F3E">
        <w:tc>
          <w:tcPr>
            <w:tcW w:w="2580" w:type="dxa"/>
            <w:shd w:val="clear" w:color="auto" w:fill="auto"/>
            <w:hideMark/>
          </w:tcPr>
          <w:p w14:paraId="703B869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2 Malaysia</w:t>
            </w:r>
          </w:p>
        </w:tc>
        <w:tc>
          <w:tcPr>
            <w:tcW w:w="1491" w:type="dxa"/>
            <w:shd w:val="clear" w:color="auto" w:fill="auto"/>
          </w:tcPr>
          <w:p w14:paraId="36A6864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D791ECA" w14:textId="77777777" w:rsidR="006F0F3E" w:rsidRPr="000A4C1A" w:rsidRDefault="006F0F3E" w:rsidP="00CF7F4A">
            <w:pPr>
              <w:spacing w:before="40" w:after="120"/>
              <w:ind w:right="113"/>
              <w:rPr>
                <w:strike/>
                <w:sz w:val="20"/>
                <w:szCs w:val="20"/>
                <w:lang w:eastAsia="en-GB"/>
              </w:rPr>
            </w:pPr>
          </w:p>
        </w:tc>
      </w:tr>
      <w:tr w:rsidR="000A4C1A" w:rsidRPr="000A4C1A" w14:paraId="405B95AC" w14:textId="77777777" w:rsidTr="006F0F3E">
        <w:tc>
          <w:tcPr>
            <w:tcW w:w="2580" w:type="dxa"/>
            <w:shd w:val="clear" w:color="auto" w:fill="auto"/>
            <w:hideMark/>
          </w:tcPr>
          <w:p w14:paraId="61F1495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3 Thailand</w:t>
            </w:r>
          </w:p>
        </w:tc>
        <w:tc>
          <w:tcPr>
            <w:tcW w:w="1491" w:type="dxa"/>
            <w:shd w:val="clear" w:color="auto" w:fill="auto"/>
          </w:tcPr>
          <w:p w14:paraId="00988E3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79593FF" w14:textId="77777777" w:rsidR="006F0F3E" w:rsidRPr="000A4C1A" w:rsidRDefault="006F0F3E" w:rsidP="00CF7F4A">
            <w:pPr>
              <w:spacing w:before="40" w:after="120"/>
              <w:ind w:right="113"/>
              <w:rPr>
                <w:strike/>
                <w:sz w:val="20"/>
                <w:szCs w:val="20"/>
                <w:lang w:eastAsia="en-GB"/>
              </w:rPr>
            </w:pPr>
          </w:p>
        </w:tc>
      </w:tr>
      <w:tr w:rsidR="000A4C1A" w:rsidRPr="000A4C1A" w14:paraId="42700B12" w14:textId="77777777" w:rsidTr="006F0F3E">
        <w:tc>
          <w:tcPr>
            <w:tcW w:w="2580" w:type="dxa"/>
            <w:shd w:val="clear" w:color="auto" w:fill="auto"/>
            <w:hideMark/>
          </w:tcPr>
          <w:p w14:paraId="1489CC6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4 Albania </w:t>
            </w:r>
          </w:p>
          <w:p w14:paraId="0573CBB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5 Armenia </w:t>
            </w:r>
          </w:p>
        </w:tc>
        <w:tc>
          <w:tcPr>
            <w:tcW w:w="1491" w:type="dxa"/>
            <w:shd w:val="clear" w:color="auto" w:fill="auto"/>
          </w:tcPr>
          <w:p w14:paraId="4659D5D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F6E383A" w14:textId="77777777" w:rsidR="006F0F3E" w:rsidRPr="000A4C1A" w:rsidRDefault="006F0F3E" w:rsidP="00CF7F4A">
            <w:pPr>
              <w:spacing w:before="40" w:after="120"/>
              <w:ind w:right="113"/>
              <w:rPr>
                <w:strike/>
                <w:sz w:val="20"/>
                <w:szCs w:val="20"/>
                <w:lang w:eastAsia="en-GB"/>
              </w:rPr>
            </w:pPr>
          </w:p>
        </w:tc>
      </w:tr>
      <w:tr w:rsidR="000A4C1A" w:rsidRPr="000A4C1A" w14:paraId="6FA78BE7" w14:textId="77777777" w:rsidTr="006F0F3E">
        <w:tc>
          <w:tcPr>
            <w:tcW w:w="2580" w:type="dxa"/>
            <w:shd w:val="clear" w:color="auto" w:fill="auto"/>
            <w:hideMark/>
          </w:tcPr>
          <w:p w14:paraId="5F65911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6 Montenegro</w:t>
            </w:r>
          </w:p>
        </w:tc>
        <w:tc>
          <w:tcPr>
            <w:tcW w:w="1491" w:type="dxa"/>
            <w:shd w:val="clear" w:color="auto" w:fill="auto"/>
          </w:tcPr>
          <w:p w14:paraId="567B501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3BC08B9" w14:textId="77777777" w:rsidR="006F0F3E" w:rsidRPr="000A4C1A" w:rsidRDefault="006F0F3E" w:rsidP="00CF7F4A">
            <w:pPr>
              <w:spacing w:before="40" w:after="120"/>
              <w:ind w:right="113"/>
              <w:rPr>
                <w:strike/>
                <w:sz w:val="20"/>
                <w:szCs w:val="20"/>
                <w:lang w:eastAsia="en-GB"/>
              </w:rPr>
            </w:pPr>
          </w:p>
        </w:tc>
      </w:tr>
      <w:tr w:rsidR="000A4C1A" w:rsidRPr="000A4C1A" w14:paraId="73B54B68" w14:textId="77777777" w:rsidTr="006F0F3E">
        <w:tc>
          <w:tcPr>
            <w:tcW w:w="2580" w:type="dxa"/>
            <w:shd w:val="clear" w:color="auto" w:fill="auto"/>
            <w:hideMark/>
          </w:tcPr>
          <w:p w14:paraId="09AF0FF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7 San Marino </w:t>
            </w:r>
          </w:p>
        </w:tc>
        <w:tc>
          <w:tcPr>
            <w:tcW w:w="1491" w:type="dxa"/>
            <w:shd w:val="clear" w:color="auto" w:fill="auto"/>
          </w:tcPr>
          <w:p w14:paraId="1C0316C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8D6054" w14:textId="77777777" w:rsidR="006F0F3E" w:rsidRPr="000A4C1A" w:rsidRDefault="006F0F3E" w:rsidP="00CF7F4A">
            <w:pPr>
              <w:spacing w:before="40" w:after="120"/>
              <w:ind w:right="113"/>
              <w:rPr>
                <w:strike/>
                <w:sz w:val="20"/>
                <w:szCs w:val="20"/>
                <w:lang w:eastAsia="en-GB"/>
              </w:rPr>
            </w:pPr>
          </w:p>
        </w:tc>
      </w:tr>
      <w:tr w:rsidR="000A4C1A" w:rsidRPr="000A4C1A" w14:paraId="1617FFA4" w14:textId="77777777" w:rsidTr="006F0F3E">
        <w:tc>
          <w:tcPr>
            <w:tcW w:w="2580" w:type="dxa"/>
            <w:shd w:val="clear" w:color="auto" w:fill="auto"/>
            <w:hideMark/>
          </w:tcPr>
          <w:p w14:paraId="0D1ACD45"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8 Tunisia </w:t>
            </w:r>
          </w:p>
        </w:tc>
        <w:tc>
          <w:tcPr>
            <w:tcW w:w="1491" w:type="dxa"/>
            <w:shd w:val="clear" w:color="auto" w:fill="auto"/>
          </w:tcPr>
          <w:p w14:paraId="584186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4D337FE" w14:textId="77777777" w:rsidR="006F0F3E" w:rsidRPr="000A4C1A" w:rsidRDefault="006F0F3E" w:rsidP="00CF7F4A">
            <w:pPr>
              <w:spacing w:before="40" w:after="120"/>
              <w:ind w:right="113"/>
              <w:rPr>
                <w:strike/>
                <w:sz w:val="20"/>
                <w:szCs w:val="20"/>
                <w:lang w:eastAsia="en-GB"/>
              </w:rPr>
            </w:pPr>
          </w:p>
        </w:tc>
      </w:tr>
      <w:tr w:rsidR="000A4C1A" w:rsidRPr="000A4C1A" w14:paraId="5B8ED6FF" w14:textId="77777777" w:rsidTr="006F0F3E">
        <w:tc>
          <w:tcPr>
            <w:tcW w:w="2580" w:type="dxa"/>
            <w:shd w:val="clear" w:color="auto" w:fill="auto"/>
            <w:hideMark/>
          </w:tcPr>
          <w:p w14:paraId="31B6ED6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0 Georgia </w:t>
            </w:r>
          </w:p>
        </w:tc>
        <w:tc>
          <w:tcPr>
            <w:tcW w:w="1491" w:type="dxa"/>
            <w:shd w:val="clear" w:color="auto" w:fill="auto"/>
          </w:tcPr>
          <w:p w14:paraId="51BF46F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21144F2" w14:textId="77777777" w:rsidR="006F0F3E" w:rsidRPr="000A4C1A" w:rsidRDefault="006F0F3E" w:rsidP="00CF7F4A">
            <w:pPr>
              <w:spacing w:before="40" w:after="120"/>
              <w:ind w:right="113"/>
              <w:rPr>
                <w:strike/>
                <w:sz w:val="20"/>
                <w:szCs w:val="20"/>
                <w:lang w:eastAsia="en-GB"/>
              </w:rPr>
            </w:pPr>
          </w:p>
        </w:tc>
      </w:tr>
      <w:tr w:rsidR="000A4C1A" w:rsidRPr="000A4C1A" w14:paraId="56ED1818" w14:textId="77777777" w:rsidTr="006F0F3E">
        <w:tc>
          <w:tcPr>
            <w:tcW w:w="2580" w:type="dxa"/>
            <w:shd w:val="clear" w:color="auto" w:fill="auto"/>
            <w:hideMark/>
          </w:tcPr>
          <w:p w14:paraId="11DAE1B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2 Egypt </w:t>
            </w:r>
          </w:p>
        </w:tc>
        <w:tc>
          <w:tcPr>
            <w:tcW w:w="1491" w:type="dxa"/>
            <w:shd w:val="clear" w:color="auto" w:fill="auto"/>
          </w:tcPr>
          <w:p w14:paraId="1512AEC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C70A91" w14:textId="77777777" w:rsidR="006F0F3E" w:rsidRPr="000A4C1A" w:rsidRDefault="006F0F3E" w:rsidP="00CF7F4A">
            <w:pPr>
              <w:spacing w:before="40" w:after="120"/>
              <w:ind w:right="113"/>
              <w:rPr>
                <w:strike/>
                <w:sz w:val="20"/>
                <w:szCs w:val="20"/>
                <w:lang w:eastAsia="en-GB"/>
              </w:rPr>
            </w:pPr>
          </w:p>
        </w:tc>
      </w:tr>
      <w:tr w:rsidR="000A4C1A" w:rsidRPr="000A4C1A" w14:paraId="78575CA6" w14:textId="77777777" w:rsidTr="006F0F3E">
        <w:tc>
          <w:tcPr>
            <w:tcW w:w="2580" w:type="dxa"/>
            <w:shd w:val="clear" w:color="auto" w:fill="auto"/>
            <w:hideMark/>
          </w:tcPr>
          <w:p w14:paraId="60C22C2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3 Nigeria </w:t>
            </w:r>
          </w:p>
        </w:tc>
        <w:tc>
          <w:tcPr>
            <w:tcW w:w="1491" w:type="dxa"/>
            <w:shd w:val="clear" w:color="auto" w:fill="auto"/>
          </w:tcPr>
          <w:p w14:paraId="1423DEE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F2B39DB" w14:textId="77777777" w:rsidR="006F0F3E" w:rsidRPr="000A4C1A" w:rsidRDefault="006F0F3E" w:rsidP="00CF7F4A">
            <w:pPr>
              <w:spacing w:before="40" w:after="120"/>
              <w:ind w:right="113"/>
              <w:rPr>
                <w:strike/>
                <w:sz w:val="20"/>
                <w:szCs w:val="20"/>
                <w:lang w:eastAsia="en-GB"/>
              </w:rPr>
            </w:pPr>
          </w:p>
        </w:tc>
      </w:tr>
      <w:tr w:rsidR="000A4C1A" w:rsidRPr="000A4C1A" w14:paraId="0BC8FB86" w14:textId="77777777" w:rsidTr="006F0F3E">
        <w:tc>
          <w:tcPr>
            <w:tcW w:w="2580" w:type="dxa"/>
            <w:shd w:val="clear" w:color="auto" w:fill="auto"/>
          </w:tcPr>
          <w:p w14:paraId="4A8A4131" w14:textId="28E6C443"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64 Pakistan</w:t>
            </w:r>
          </w:p>
        </w:tc>
        <w:tc>
          <w:tcPr>
            <w:tcW w:w="1491" w:type="dxa"/>
            <w:shd w:val="clear" w:color="auto" w:fill="auto"/>
          </w:tcPr>
          <w:p w14:paraId="34F3DC6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A5C2375" w14:textId="77777777" w:rsidR="006F0F3E" w:rsidRPr="000A4C1A" w:rsidRDefault="006F0F3E" w:rsidP="00CF7F4A">
            <w:pPr>
              <w:spacing w:before="40" w:after="120"/>
              <w:ind w:right="113"/>
              <w:rPr>
                <w:strike/>
                <w:sz w:val="20"/>
                <w:szCs w:val="20"/>
                <w:lang w:eastAsia="en-GB"/>
              </w:rPr>
            </w:pPr>
          </w:p>
        </w:tc>
      </w:tr>
      <w:tr w:rsidR="000A4C1A" w:rsidRPr="000A4C1A" w14:paraId="71A592AE" w14:textId="77777777" w:rsidTr="006F0F3E">
        <w:tc>
          <w:tcPr>
            <w:tcW w:w="2580" w:type="dxa"/>
            <w:tcBorders>
              <w:bottom w:val="single" w:sz="12" w:space="0" w:color="auto"/>
            </w:tcBorders>
            <w:shd w:val="clear" w:color="auto" w:fill="auto"/>
          </w:tcPr>
          <w:p w14:paraId="38660A1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w:t>
            </w:r>
          </w:p>
        </w:tc>
        <w:tc>
          <w:tcPr>
            <w:tcW w:w="1491" w:type="dxa"/>
            <w:tcBorders>
              <w:bottom w:val="single" w:sz="12" w:space="0" w:color="auto"/>
            </w:tcBorders>
            <w:shd w:val="clear" w:color="auto" w:fill="auto"/>
          </w:tcPr>
          <w:p w14:paraId="3D9ECA7C" w14:textId="77777777" w:rsidR="006F0F3E" w:rsidRPr="000A4C1A" w:rsidRDefault="006F0F3E" w:rsidP="00CF7F4A">
            <w:pPr>
              <w:spacing w:before="40" w:after="120"/>
              <w:ind w:right="113"/>
              <w:rPr>
                <w:strike/>
                <w:sz w:val="20"/>
                <w:szCs w:val="20"/>
                <w:lang w:eastAsia="en-GB"/>
              </w:rPr>
            </w:pPr>
          </w:p>
        </w:tc>
        <w:tc>
          <w:tcPr>
            <w:tcW w:w="3191" w:type="dxa"/>
            <w:tcBorders>
              <w:bottom w:val="single" w:sz="12" w:space="0" w:color="auto"/>
            </w:tcBorders>
            <w:shd w:val="clear" w:color="auto" w:fill="auto"/>
          </w:tcPr>
          <w:p w14:paraId="0FCAC99F" w14:textId="77777777" w:rsidR="006F0F3E" w:rsidRPr="000A4C1A" w:rsidRDefault="006F0F3E" w:rsidP="00CF7F4A">
            <w:pPr>
              <w:spacing w:before="40" w:after="120"/>
              <w:ind w:right="113"/>
              <w:rPr>
                <w:strike/>
                <w:sz w:val="20"/>
                <w:szCs w:val="20"/>
                <w:lang w:eastAsia="en-GB"/>
              </w:rPr>
            </w:pPr>
          </w:p>
        </w:tc>
      </w:tr>
    </w:tbl>
    <w:p w14:paraId="1BBEB2F3" w14:textId="469F195C" w:rsidR="006F0F3E" w:rsidRDefault="006F0F3E" w:rsidP="006F0F3E">
      <w:pPr>
        <w:pStyle w:val="SingleTxtG"/>
        <w:ind w:left="0" w:right="7906"/>
        <w:rPr>
          <w:rStyle w:val="Hyperlink"/>
          <w:strike/>
          <w:color w:val="auto"/>
          <w:sz w:val="18"/>
          <w:szCs w:val="18"/>
        </w:rPr>
      </w:pPr>
      <w:r w:rsidRPr="000A4C1A">
        <w:rPr>
          <w:strike/>
          <w:sz w:val="18"/>
          <w:szCs w:val="18"/>
        </w:rPr>
        <w:t xml:space="preserve">* The list of Contracting Parties applying UN Regulation No. [15X] is available online: </w:t>
      </w:r>
      <w:hyperlink r:id="rId13" w:history="1">
        <w:r w:rsidRPr="000A4C1A">
          <w:rPr>
            <w:rStyle w:val="Hyperlink"/>
            <w:strike/>
            <w:color w:val="auto"/>
            <w:sz w:val="18"/>
            <w:szCs w:val="18"/>
          </w:rPr>
          <w:t>https://treaties.un.org/Pages/ViewDetails.aspx?src=TREATY&amp;mtdsg_no=XI-B-16-15[X]&amp;chapter=11&amp;clang=_en</w:t>
        </w:r>
      </w:hyperlink>
    </w:p>
    <w:p w14:paraId="609CBCC1" w14:textId="6FACD068" w:rsidR="00B93EEB" w:rsidRDefault="00B93EEB">
      <w:pPr>
        <w:spacing w:after="160" w:line="259" w:lineRule="auto"/>
        <w:rPr>
          <w:rStyle w:val="Hyperlink"/>
          <w:strike/>
          <w:sz w:val="18"/>
          <w:szCs w:val="18"/>
          <w:lang w:eastAsia="fr-FR"/>
        </w:rPr>
      </w:pPr>
      <w:r>
        <w:rPr>
          <w:rStyle w:val="Hyperlink"/>
          <w:strike/>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2023F45A"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4C253E1"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4E189549"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383762" w:rsidRPr="00EE760E" w:rsidRDefault="00383762"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383762" w:rsidRPr="00EE760E" w:rsidRDefault="00383762"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5pt;height:70.8pt" o:ole="">
                  <v:imagedata r:id="rId14" o:title="" croptop="-33f" cropbottom="-33f" cropleft="-4644f" cropright="-4644f"/>
                </v:shape>
                <o:OLEObject Type="Embed" ProgID="Word.Picture.8" ShapeID="_x0000_i1025" DrawAspect="Content" ObjectID="_1693749500" r:id="rId15"/>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0"/>
                                    <w:gridCol w:w="1398"/>
                                  </w:tblGrid>
                                  <w:tr w:rsidR="00383762" w14:paraId="6454C413" w14:textId="77777777">
                                    <w:tc>
                                      <w:tcPr>
                                        <w:tcW w:w="1406" w:type="dxa"/>
                                      </w:tcPr>
                                      <w:p w14:paraId="550E2D63" w14:textId="247C2FC9" w:rsidR="00383762" w:rsidRPr="00EE760E" w:rsidRDefault="00383762">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383762" w:rsidRPr="00EE760E" w:rsidRDefault="00383762" w:rsidP="00CF7F4A">
                                        <w:pPr>
                                          <w:rPr>
                                            <w:rFonts w:asciiTheme="minorBidi" w:hAnsiTheme="minorBidi" w:cstheme="minorBidi"/>
                                            <w:b/>
                                            <w:bCs/>
                                            <w:sz w:val="28"/>
                                          </w:rPr>
                                        </w:pPr>
                                        <w:r w:rsidRPr="00EE760E">
                                          <w:rPr>
                                            <w:rFonts w:asciiTheme="minorBidi" w:hAnsiTheme="minorBidi" w:cstheme="minorBidi"/>
                                            <w:b/>
                                            <w:bCs/>
                                            <w:sz w:val="28"/>
                                          </w:rPr>
                                          <w:t>002439</w:t>
                                        </w:r>
                                      </w:p>
                                    </w:tc>
                                  </w:tr>
                                  <w:tr w:rsidR="00383762" w14:paraId="6ADB4D2D" w14:textId="77777777">
                                    <w:tc>
                                      <w:tcPr>
                                        <w:tcW w:w="1406" w:type="dxa"/>
                                      </w:tcPr>
                                      <w:p w14:paraId="22F2E758" w14:textId="77777777" w:rsidR="00383762" w:rsidRPr="00EE760E" w:rsidRDefault="00383762">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383762" w:rsidRPr="00EE760E" w:rsidRDefault="00383762"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383762" w:rsidRDefault="00383762"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93D4F"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0"/>
                              <w:gridCol w:w="1398"/>
                            </w:tblGrid>
                            <w:tr w:rsidR="00383762" w14:paraId="6454C413" w14:textId="77777777">
                              <w:tc>
                                <w:tcPr>
                                  <w:tcW w:w="1406" w:type="dxa"/>
                                </w:tcPr>
                                <w:p w14:paraId="550E2D63" w14:textId="247C2FC9" w:rsidR="00383762" w:rsidRPr="00EE760E" w:rsidRDefault="00383762">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383762" w:rsidRPr="00EE760E" w:rsidRDefault="00383762" w:rsidP="00CF7F4A">
                                  <w:pPr>
                                    <w:rPr>
                                      <w:rFonts w:asciiTheme="minorBidi" w:hAnsiTheme="minorBidi" w:cstheme="minorBidi"/>
                                      <w:b/>
                                      <w:bCs/>
                                      <w:sz w:val="28"/>
                                    </w:rPr>
                                  </w:pPr>
                                  <w:r w:rsidRPr="00EE760E">
                                    <w:rPr>
                                      <w:rFonts w:asciiTheme="minorBidi" w:hAnsiTheme="minorBidi" w:cstheme="minorBidi"/>
                                      <w:b/>
                                      <w:bCs/>
                                      <w:sz w:val="28"/>
                                    </w:rPr>
                                    <w:t>002439</w:t>
                                  </w:r>
                                </w:p>
                              </w:tc>
                            </w:tr>
                            <w:tr w:rsidR="00383762" w14:paraId="6ADB4D2D" w14:textId="77777777">
                              <w:tc>
                                <w:tcPr>
                                  <w:tcW w:w="1406" w:type="dxa"/>
                                </w:tcPr>
                                <w:p w14:paraId="22F2E758" w14:textId="77777777" w:rsidR="00383762" w:rsidRPr="00EE760E" w:rsidRDefault="00383762">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383762" w:rsidRPr="00EE760E" w:rsidRDefault="00383762"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383762" w:rsidRDefault="00383762"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3F554F" w:rsidRPr="003F554F" w14:paraId="487FEB9C" w14:textId="77777777" w:rsidTr="00DB7C8A">
        <w:tc>
          <w:tcPr>
            <w:tcW w:w="9209" w:type="dxa"/>
            <w:tcBorders>
              <w:top w:val="single" w:sz="4" w:space="0" w:color="auto"/>
            </w:tcBorders>
          </w:tcPr>
          <w:p w14:paraId="250877AB" w14:textId="64D6CE9E" w:rsidR="000257AF" w:rsidRPr="003F554F" w:rsidRDefault="00D013DF" w:rsidP="00CF7F4A">
            <w:pPr>
              <w:spacing w:after="120"/>
              <w:rPr>
                <w:strike/>
                <w:color w:val="0000CC"/>
                <w:sz w:val="20"/>
                <w:szCs w:val="20"/>
                <w:lang w:val="en-US"/>
              </w:rPr>
            </w:pPr>
            <w:r w:rsidRPr="003F554F">
              <w:rPr>
                <w:b/>
                <w:bCs/>
                <w:strike/>
                <w:color w:val="0000CC"/>
                <w:sz w:val="28"/>
                <w:szCs w:val="28"/>
                <w:lang w:val="en-US"/>
              </w:rPr>
              <w:lastRenderedPageBreak/>
              <w:t>Annex 3</w:t>
            </w:r>
            <w:r w:rsidR="008536C0" w:rsidRPr="003F554F">
              <w:rPr>
                <w:b/>
                <w:bCs/>
                <w:strike/>
                <w:color w:val="0000CC"/>
                <w:sz w:val="28"/>
                <w:szCs w:val="28"/>
                <w:lang w:val="en-US"/>
              </w:rPr>
              <w:t xml:space="preserve"> </w:t>
            </w:r>
            <w:r w:rsidR="008536C0" w:rsidRPr="003F554F">
              <w:rPr>
                <w:strike/>
                <w:color w:val="0000CC"/>
                <w:sz w:val="28"/>
                <w:szCs w:val="28"/>
                <w:lang w:val="en-US"/>
              </w:rPr>
              <w:t xml:space="preserve">– </w:t>
            </w:r>
            <w:r w:rsidR="008536C0" w:rsidRPr="003F554F">
              <w:rPr>
                <w:i/>
                <w:iCs/>
                <w:strike/>
                <w:color w:val="0000CC"/>
                <w:sz w:val="28"/>
                <w:szCs w:val="28"/>
                <w:lang w:val="en-US"/>
              </w:rPr>
              <w:t>Submitted by OICA-CLEPA</w:t>
            </w:r>
          </w:p>
        </w:tc>
        <w:tc>
          <w:tcPr>
            <w:tcW w:w="5917" w:type="dxa"/>
            <w:tcBorders>
              <w:top w:val="single" w:sz="4" w:space="0" w:color="auto"/>
            </w:tcBorders>
          </w:tcPr>
          <w:p w14:paraId="5437FCFB" w14:textId="77777777" w:rsidR="000257AF" w:rsidRPr="003F554F" w:rsidRDefault="00DB7C8A" w:rsidP="00CF7F4A">
            <w:pPr>
              <w:spacing w:after="120"/>
              <w:rPr>
                <w:strike/>
                <w:color w:val="0000CC"/>
                <w:sz w:val="20"/>
                <w:szCs w:val="20"/>
                <w:lang w:val="en-US"/>
              </w:rPr>
            </w:pPr>
            <w:r w:rsidRPr="003F554F">
              <w:rPr>
                <w:strike/>
                <w:color w:val="0000CC"/>
                <w:sz w:val="20"/>
                <w:szCs w:val="20"/>
                <w:lang w:val="en-US"/>
              </w:rPr>
              <w:t>Co-Chair: Consider combining with Annex 4.</w:t>
            </w:r>
            <w:r w:rsidR="00890B0E" w:rsidRPr="003F554F">
              <w:rPr>
                <w:strike/>
                <w:color w:val="0000CC"/>
                <w:sz w:val="20"/>
                <w:szCs w:val="20"/>
                <w:lang w:val="en-US"/>
              </w:rPr>
              <w:t xml:space="preserve"> Industry to review whether both annexes cannot be merged. </w:t>
            </w:r>
          </w:p>
          <w:p w14:paraId="50E3A6B9" w14:textId="4D14E036" w:rsidR="003F554F" w:rsidRPr="003F554F" w:rsidRDefault="003F554F" w:rsidP="00CF7F4A">
            <w:pPr>
              <w:spacing w:after="120"/>
              <w:rPr>
                <w:strike/>
                <w:color w:val="0000CC"/>
                <w:sz w:val="20"/>
                <w:szCs w:val="20"/>
                <w:lang w:val="en-US"/>
              </w:rPr>
            </w:pPr>
            <w:r w:rsidRPr="003F554F">
              <w:rPr>
                <w:strike/>
                <w:color w:val="0000CC"/>
                <w:sz w:val="20"/>
                <w:szCs w:val="20"/>
                <w:lang w:val="en-US"/>
              </w:rPr>
              <w:t>Chair: Deleted as merged to Annex 4</w:t>
            </w:r>
          </w:p>
        </w:tc>
      </w:tr>
      <w:tr w:rsidR="000257AF" w:rsidRPr="003F554F" w14:paraId="066A2D94" w14:textId="77777777" w:rsidTr="00DB7C8A">
        <w:tc>
          <w:tcPr>
            <w:tcW w:w="9209" w:type="dxa"/>
          </w:tcPr>
          <w:p w14:paraId="4DA35398" w14:textId="7E18D525" w:rsidR="000257AF" w:rsidRPr="003F554F" w:rsidRDefault="00906710" w:rsidP="00CF7F4A">
            <w:pPr>
              <w:spacing w:after="120"/>
              <w:rPr>
                <w:strike/>
                <w:color w:val="0000CC"/>
                <w:sz w:val="28"/>
                <w:szCs w:val="28"/>
                <w:lang w:val="en-US"/>
              </w:rPr>
            </w:pPr>
            <w:r w:rsidRPr="003F554F">
              <w:rPr>
                <w:b/>
                <w:bCs/>
                <w:strike/>
                <w:color w:val="0000CC"/>
                <w:sz w:val="28"/>
                <w:szCs w:val="28"/>
                <w:lang w:val="en-US"/>
              </w:rPr>
              <w:t>Special requirements to be applied to the safety aspects of electronic control systems and audit</w:t>
            </w:r>
            <w:r w:rsidR="00AD2553" w:rsidRPr="003F554F">
              <w:rPr>
                <w:b/>
                <w:bCs/>
                <w:strike/>
                <w:color w:val="0000CC"/>
                <w:sz w:val="28"/>
                <w:szCs w:val="28"/>
                <w:lang w:val="en-US"/>
              </w:rPr>
              <w:t xml:space="preserve"> </w:t>
            </w:r>
          </w:p>
          <w:p w14:paraId="16DBFC40" w14:textId="54492720" w:rsidR="00AD2553" w:rsidRPr="003F554F" w:rsidRDefault="0034782E" w:rsidP="00550BE2">
            <w:pPr>
              <w:pStyle w:val="para"/>
              <w:ind w:left="1050" w:right="0"/>
              <w:rPr>
                <w:strike/>
                <w:color w:val="0000CC"/>
              </w:rPr>
            </w:pPr>
            <w:r w:rsidRPr="003F554F">
              <w:rPr>
                <w:strike/>
                <w:color w:val="0000CC"/>
              </w:rPr>
              <w:t>1.</w:t>
            </w:r>
            <w:r w:rsidRPr="003F554F">
              <w:rPr>
                <w:strike/>
                <w:color w:val="0000CC"/>
              </w:rPr>
              <w:tab/>
            </w:r>
            <w:r w:rsidR="00AD2553" w:rsidRPr="003F554F">
              <w:rPr>
                <w:strike/>
                <w:color w:val="0000CC"/>
              </w:rPr>
              <w:t>General</w:t>
            </w:r>
          </w:p>
          <w:p w14:paraId="1068DD3F" w14:textId="77777777"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This annex shall also apply to safety related functions identified in this Regulation which are controlled by electronic system(s) (paragraph 2.3.) as far as this Regulation is concerned.</w:t>
            </w:r>
          </w:p>
          <w:p w14:paraId="6F607366" w14:textId="3C3A35B2" w:rsidR="00AD2553" w:rsidRPr="003F554F" w:rsidRDefault="00AD2553" w:rsidP="00550BE2">
            <w:pPr>
              <w:tabs>
                <w:tab w:val="left" w:leader="dot" w:pos="8080"/>
              </w:tabs>
              <w:spacing w:before="120" w:after="120"/>
              <w:ind w:left="1050"/>
              <w:jc w:val="both"/>
              <w:rPr>
                <w:strike/>
                <w:color w:val="0000CC"/>
                <w:sz w:val="20"/>
                <w:szCs w:val="20"/>
                <w:lang w:val="en-US"/>
              </w:rPr>
            </w:pPr>
            <w:r w:rsidRPr="003F554F">
              <w:rPr>
                <w:strike/>
                <w:color w:val="0000CC"/>
                <w:sz w:val="20"/>
                <w:szCs w:val="20"/>
                <w:lang w:val="en-US"/>
              </w:rPr>
              <w:t xml:space="preserve">This annex does not specify the performance criteria for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but covers the methodology applied to the design process and the information which must</w:t>
            </w:r>
            <w:r w:rsidR="00EB423A" w:rsidRPr="003F554F">
              <w:rPr>
                <w:strike/>
                <w:color w:val="0000CC"/>
                <w:sz w:val="20"/>
                <w:szCs w:val="20"/>
                <w:lang w:val="en-US"/>
              </w:rPr>
              <w:t xml:space="preserve"> shall</w:t>
            </w:r>
            <w:r w:rsidRPr="003F554F">
              <w:rPr>
                <w:strike/>
                <w:color w:val="0000CC"/>
                <w:sz w:val="20"/>
                <w:szCs w:val="20"/>
                <w:lang w:val="en-US"/>
              </w:rPr>
              <w:t xml:space="preserve"> be disclosed to the Technical Service, for type approval purposes.</w:t>
            </w:r>
          </w:p>
          <w:p w14:paraId="6237FEDF" w14:textId="03DA08E5" w:rsidR="00AD2553" w:rsidRPr="003F554F" w:rsidRDefault="00AD2553" w:rsidP="00550BE2">
            <w:pPr>
              <w:pStyle w:val="SingleTxtG"/>
              <w:ind w:left="1050" w:right="0"/>
              <w:rPr>
                <w:strike/>
                <w:color w:val="0000CC"/>
                <w:lang w:val="en-US"/>
              </w:rPr>
            </w:pPr>
            <w:r w:rsidRPr="003F554F">
              <w:rPr>
                <w:strike/>
                <w:color w:val="0000CC"/>
                <w:lang w:val="en-US"/>
              </w:rPr>
              <w:t xml:space="preserve">This information shall show that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1939A3BB"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applicant (e.g. the manufacturer) may provide evidence that an Auxiliary Steering Equipment (ASE) (if fitted) has previously been assessed as part of an approval in accordance with the requirements of Annex 4 of this Regulation (as required under the original version of this Regulation, its 01 or its 02 series of amendments).  In this case, the requirements of this Annex shall not be applied to that ASE for the purposes of an approval in accordance with the 03 series of amendments.</w:t>
            </w:r>
          </w:p>
          <w:p w14:paraId="534AF3EE" w14:textId="77777777" w:rsidR="00AD2553" w:rsidRPr="003F554F" w:rsidRDefault="00AD2553" w:rsidP="00550BE2">
            <w:pPr>
              <w:pStyle w:val="para"/>
              <w:ind w:left="1050" w:right="0"/>
              <w:rPr>
                <w:strike/>
                <w:color w:val="0000CC"/>
              </w:rPr>
            </w:pPr>
            <w:r w:rsidRPr="003F554F">
              <w:rPr>
                <w:strike/>
                <w:color w:val="0000CC"/>
              </w:rPr>
              <w:t>2.</w:t>
            </w:r>
            <w:r w:rsidRPr="003F554F">
              <w:rPr>
                <w:strike/>
                <w:color w:val="0000CC"/>
              </w:rPr>
              <w:tab/>
              <w:t>Definitions</w:t>
            </w:r>
          </w:p>
          <w:p w14:paraId="7D7CD7BC" w14:textId="77777777" w:rsidR="00AD2553" w:rsidRPr="003F554F" w:rsidRDefault="00AD2553" w:rsidP="00550BE2">
            <w:pPr>
              <w:pStyle w:val="para"/>
              <w:ind w:left="1050" w:right="0"/>
              <w:rPr>
                <w:strike/>
                <w:color w:val="0000CC"/>
              </w:rPr>
            </w:pPr>
            <w:r w:rsidRPr="003F554F">
              <w:rPr>
                <w:strike/>
                <w:color w:val="0000CC"/>
              </w:rPr>
              <w:tab/>
              <w:t>For the purposes of this annex,</w:t>
            </w:r>
          </w:p>
          <w:p w14:paraId="396D452D" w14:textId="1019DE01" w:rsidR="00AD2553" w:rsidRPr="003F554F" w:rsidRDefault="00AD2553" w:rsidP="00550BE2">
            <w:pPr>
              <w:pStyle w:val="para"/>
              <w:ind w:left="1050" w:right="0"/>
              <w:rPr>
                <w:strike/>
                <w:color w:val="0000CC"/>
              </w:rPr>
            </w:pPr>
            <w:r w:rsidRPr="003F554F">
              <w:rPr>
                <w:strike/>
                <w:color w:val="0000CC"/>
              </w:rPr>
              <w:t>2.1.</w:t>
            </w:r>
            <w:r w:rsidRPr="003F554F">
              <w:rPr>
                <w:strike/>
                <w:color w:val="0000CC"/>
              </w:rPr>
              <w:tab/>
            </w:r>
            <w:r w:rsidRPr="003F554F">
              <w:rPr>
                <w:i/>
                <w:strike/>
                <w:color w:val="0000CC"/>
                <w:lang w:val="en-US"/>
              </w:rPr>
              <w:t>The System</w:t>
            </w:r>
            <w:r w:rsidR="008536C0" w:rsidRPr="003F554F">
              <w:rPr>
                <w:strike/>
                <w:color w:val="0000CC"/>
                <w:lang w:val="en-US"/>
              </w:rPr>
              <w:t>”</w:t>
            </w:r>
            <w:r w:rsidRPr="003F554F">
              <w:rPr>
                <w:strike/>
                <w:color w:val="0000CC"/>
                <w:lang w:val="en-US"/>
              </w:rPr>
              <w:t xml:space="preserve"> means an electronic control system or complex ele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sidRPr="003F554F">
              <w:rPr>
                <w:strike/>
                <w:color w:val="0000CC"/>
                <w:lang w:val="en-US"/>
              </w:rPr>
              <w:t>”</w:t>
            </w:r>
          </w:p>
          <w:p w14:paraId="3003AF2F" w14:textId="2A376780" w:rsidR="00AD2553" w:rsidRPr="003F554F" w:rsidRDefault="00AD2553" w:rsidP="00550BE2">
            <w:pPr>
              <w:pStyle w:val="para"/>
              <w:ind w:left="1050" w:right="0"/>
              <w:rPr>
                <w:strike/>
                <w:color w:val="0000CC"/>
                <w:lang w:val="en-US"/>
              </w:rPr>
            </w:pPr>
            <w:r w:rsidRPr="003F554F">
              <w:rPr>
                <w:strike/>
                <w:color w:val="0000CC"/>
              </w:rPr>
              <w:t>2.2.</w:t>
            </w:r>
            <w:r w:rsidRPr="003F554F">
              <w:rPr>
                <w:strike/>
                <w:color w:val="0000CC"/>
              </w:rPr>
              <w:tab/>
            </w:r>
            <w:r w:rsidR="008536C0" w:rsidRPr="003F554F">
              <w:rPr>
                <w:strike/>
                <w:color w:val="0000CC"/>
                <w:lang w:val="en-US"/>
              </w:rPr>
              <w:t>“</w:t>
            </w:r>
            <w:r w:rsidRPr="003F554F">
              <w:rPr>
                <w:i/>
                <w:strike/>
                <w:color w:val="0000CC"/>
                <w:lang w:val="en-US"/>
              </w:rPr>
              <w:t>Safety Concept</w:t>
            </w:r>
            <w:r w:rsidR="008536C0" w:rsidRPr="003F554F">
              <w:rPr>
                <w:strike/>
                <w:color w:val="0000CC"/>
                <w:lang w:val="en-US"/>
              </w:rPr>
              <w:t>”</w:t>
            </w:r>
            <w:r w:rsidRPr="003F554F">
              <w:rPr>
                <w:strike/>
                <w:color w:val="0000CC"/>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fall-back to </w:t>
            </w:r>
            <w:r w:rsidRPr="003F554F">
              <w:rPr>
                <w:strike/>
                <w:color w:val="0000CC"/>
                <w:lang w:val="en-US"/>
              </w:rPr>
              <w:lastRenderedPageBreak/>
              <w:t>partial operation or even to a back-up system for vital vehicle functions may be a part of the safety concept.</w:t>
            </w:r>
          </w:p>
          <w:p w14:paraId="18645DC4" w14:textId="202AB320" w:rsidR="00AD2553" w:rsidRPr="003F554F" w:rsidRDefault="00AD2553" w:rsidP="00550BE2">
            <w:pPr>
              <w:pStyle w:val="para"/>
              <w:ind w:left="1050" w:right="0"/>
              <w:rPr>
                <w:strike/>
                <w:color w:val="0000CC"/>
              </w:rPr>
            </w:pPr>
            <w:r w:rsidRPr="003F554F">
              <w:rPr>
                <w:strike/>
                <w:color w:val="0000CC"/>
              </w:rPr>
              <w:t>2.3.</w:t>
            </w:r>
            <w:r w:rsidRPr="003F554F">
              <w:rPr>
                <w:strike/>
                <w:color w:val="0000CC"/>
              </w:rPr>
              <w:tab/>
            </w:r>
            <w:r w:rsidR="008536C0" w:rsidRPr="003F554F">
              <w:rPr>
                <w:strike/>
                <w:color w:val="0000CC"/>
                <w:lang w:val="en-US"/>
              </w:rPr>
              <w:t>“</w:t>
            </w:r>
            <w:r w:rsidRPr="003F554F">
              <w:rPr>
                <w:i/>
                <w:strike/>
                <w:color w:val="0000CC"/>
                <w:lang w:val="en-US"/>
              </w:rPr>
              <w:t>Electronic Control System</w:t>
            </w:r>
            <w:r w:rsidR="008536C0" w:rsidRPr="003F554F">
              <w:rPr>
                <w:strike/>
                <w:color w:val="0000CC"/>
                <w:lang w:val="en-US"/>
              </w:rPr>
              <w:t>”</w:t>
            </w:r>
            <w:r w:rsidRPr="003F554F">
              <w:rPr>
                <w:strike/>
                <w:color w:val="0000CC"/>
                <w:lang w:val="en-US"/>
              </w:rPr>
              <w:t xml:space="preserve"> means a combination of units, designed to co-operate in the production of the stated vehicle</w:t>
            </w:r>
            <w:r w:rsidR="00EB423A" w:rsidRPr="003F554F">
              <w:rPr>
                <w:strike/>
                <w:color w:val="0000CC"/>
                <w:lang w:val="en-US"/>
              </w:rPr>
              <w:t xml:space="preserve"> </w:t>
            </w:r>
            <w:r w:rsidRPr="003F554F">
              <w:rPr>
                <w:strike/>
                <w:color w:val="0000CC"/>
                <w:lang w:val="en-US"/>
              </w:rPr>
              <w:t>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w:t>
            </w:r>
          </w:p>
          <w:p w14:paraId="5D6DEAD0" w14:textId="6023EBE6" w:rsidR="00AD2553" w:rsidRPr="003F554F" w:rsidRDefault="00AD2553" w:rsidP="00550BE2">
            <w:pPr>
              <w:pStyle w:val="para"/>
              <w:ind w:left="1050" w:right="0"/>
              <w:rPr>
                <w:strike/>
                <w:color w:val="0000CC"/>
              </w:rPr>
            </w:pPr>
            <w:r w:rsidRPr="003F554F">
              <w:rPr>
                <w:strike/>
                <w:color w:val="0000CC"/>
              </w:rPr>
              <w:t>2.4.</w:t>
            </w:r>
            <w:r w:rsidRPr="003F554F">
              <w:rPr>
                <w:strike/>
                <w:color w:val="0000CC"/>
              </w:rPr>
              <w:tab/>
            </w:r>
            <w:r w:rsidR="008536C0" w:rsidRPr="003F554F">
              <w:rPr>
                <w:strike/>
                <w:color w:val="0000CC"/>
                <w:lang w:val="en-US"/>
              </w:rPr>
              <w:t>“</w:t>
            </w:r>
            <w:r w:rsidRPr="003F554F">
              <w:rPr>
                <w:i/>
                <w:strike/>
                <w:color w:val="0000CC"/>
                <w:lang w:val="en-US"/>
              </w:rPr>
              <w:t>Complex Electronic Vehicle Control Systems</w:t>
            </w:r>
            <w:r w:rsidR="008536C0" w:rsidRPr="003F554F">
              <w:rPr>
                <w:strike/>
                <w:color w:val="0000CC"/>
                <w:lang w:val="en-US"/>
              </w:rPr>
              <w:t>”</w:t>
            </w:r>
            <w:r w:rsidRPr="003F554F">
              <w:rPr>
                <w:strike/>
                <w:color w:val="0000CC"/>
                <w:lang w:val="en-US"/>
              </w:rPr>
              <w:t xml:space="preserve"> are those electronic control systems in which a function controlled by an electronic system or the driver may be over-ridden by a </w:t>
            </w:r>
            <w:r w:rsidR="00EB423A" w:rsidRPr="003F554F">
              <w:rPr>
                <w:strike/>
                <w:color w:val="0000CC"/>
                <w:lang w:val="en-US"/>
              </w:rPr>
              <w:t>higher-level</w:t>
            </w:r>
            <w:r w:rsidRPr="003F554F">
              <w:rPr>
                <w:strike/>
                <w:color w:val="0000CC"/>
                <w:lang w:val="en-US"/>
              </w:rPr>
              <w:t xml:space="preserve"> electronic control system/function. A function which is over-ridden becomes part of the complex system, as well as any overriding system/function within the scope of this Regulation. The transmission links to and from overriding systems/function outside of the scope of this Regulation shall also be included</w:t>
            </w:r>
            <w:r w:rsidRPr="003F554F">
              <w:rPr>
                <w:strike/>
                <w:color w:val="0000CC"/>
              </w:rPr>
              <w:t>.</w:t>
            </w:r>
          </w:p>
          <w:p w14:paraId="5CD619C2" w14:textId="72642E63" w:rsidR="00AD2553" w:rsidRPr="003F554F" w:rsidRDefault="00AD2553" w:rsidP="00550BE2">
            <w:pPr>
              <w:pStyle w:val="para"/>
              <w:ind w:left="1050" w:right="0"/>
              <w:rPr>
                <w:strike/>
                <w:color w:val="0000CC"/>
              </w:rPr>
            </w:pPr>
            <w:r w:rsidRPr="003F554F">
              <w:rPr>
                <w:strike/>
                <w:color w:val="0000CC"/>
              </w:rPr>
              <w:t>2.5.</w:t>
            </w:r>
            <w:r w:rsidRPr="003F554F">
              <w:rPr>
                <w:strike/>
                <w:color w:val="0000CC"/>
              </w:rPr>
              <w:tab/>
            </w:r>
            <w:r w:rsidR="008536C0" w:rsidRPr="003F554F">
              <w:rPr>
                <w:strike/>
                <w:color w:val="0000CC"/>
              </w:rPr>
              <w:t>“</w:t>
            </w:r>
            <w:r w:rsidRPr="003F554F">
              <w:rPr>
                <w:strike/>
                <w:color w:val="0000CC"/>
              </w:rPr>
              <w:t>Higher-Level Electronic Control</w:t>
            </w:r>
            <w:r w:rsidR="008536C0" w:rsidRPr="003F554F">
              <w:rPr>
                <w:strike/>
                <w:color w:val="0000CC"/>
              </w:rPr>
              <w:t>”</w:t>
            </w:r>
            <w:r w:rsidRPr="003F554F">
              <w:rPr>
                <w:strike/>
                <w:color w:val="0000CC"/>
              </w:rPr>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3F554F" w:rsidRDefault="00AD2553" w:rsidP="00550BE2">
            <w:pPr>
              <w:pStyle w:val="para"/>
              <w:ind w:left="1050" w:right="0"/>
              <w:rPr>
                <w:strike/>
                <w:color w:val="0000CC"/>
              </w:rPr>
            </w:pPr>
            <w:r w:rsidRPr="003F554F">
              <w:rPr>
                <w:strike/>
                <w:color w:val="0000CC"/>
              </w:rPr>
              <w:t>2.6.</w:t>
            </w:r>
            <w:r w:rsidRPr="003F554F">
              <w:rPr>
                <w:strike/>
                <w:color w:val="0000CC"/>
              </w:rPr>
              <w:tab/>
            </w:r>
            <w:r w:rsidR="008536C0" w:rsidRPr="003F554F">
              <w:rPr>
                <w:strike/>
                <w:color w:val="0000CC"/>
              </w:rPr>
              <w:t>“</w:t>
            </w:r>
            <w:r w:rsidRPr="003F554F">
              <w:rPr>
                <w:i/>
                <w:strike/>
                <w:color w:val="0000CC"/>
              </w:rPr>
              <w:t>Units</w:t>
            </w:r>
            <w:r w:rsidR="008536C0" w:rsidRPr="003F554F">
              <w:rPr>
                <w:strike/>
                <w:color w:val="0000CC"/>
              </w:rPr>
              <w:t>”</w:t>
            </w:r>
            <w:r w:rsidRPr="003F554F">
              <w:rPr>
                <w:strike/>
                <w:color w:val="0000CC"/>
              </w:rPr>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3F554F" w:rsidRDefault="00AD2553" w:rsidP="00550BE2">
            <w:pPr>
              <w:pStyle w:val="para"/>
              <w:ind w:left="1050" w:right="0"/>
              <w:rPr>
                <w:strike/>
                <w:color w:val="0000CC"/>
              </w:rPr>
            </w:pPr>
            <w:r w:rsidRPr="003F554F">
              <w:rPr>
                <w:strike/>
                <w:color w:val="0000CC"/>
              </w:rPr>
              <w:t>2.7.</w:t>
            </w:r>
            <w:r w:rsidRPr="003F554F">
              <w:rPr>
                <w:strike/>
                <w:color w:val="0000CC"/>
              </w:rPr>
              <w:tab/>
            </w:r>
            <w:r w:rsidR="008536C0" w:rsidRPr="003F554F">
              <w:rPr>
                <w:strike/>
                <w:color w:val="0000CC"/>
              </w:rPr>
              <w:t>“</w:t>
            </w:r>
            <w:r w:rsidRPr="003F554F">
              <w:rPr>
                <w:i/>
                <w:strike/>
                <w:color w:val="0000CC"/>
              </w:rPr>
              <w:t>Transmission links</w:t>
            </w:r>
            <w:r w:rsidR="008536C0" w:rsidRPr="003F554F">
              <w:rPr>
                <w:strike/>
                <w:color w:val="0000CC"/>
              </w:rPr>
              <w:t>”</w:t>
            </w:r>
            <w:r w:rsidRPr="003F554F">
              <w:rPr>
                <w:strike/>
                <w:color w:val="0000CC"/>
              </w:rPr>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3F554F" w:rsidRDefault="00AD2553" w:rsidP="00550BE2">
            <w:pPr>
              <w:pStyle w:val="para"/>
              <w:ind w:left="1050" w:right="0"/>
              <w:rPr>
                <w:strike/>
                <w:color w:val="0000CC"/>
              </w:rPr>
            </w:pPr>
            <w:r w:rsidRPr="003F554F">
              <w:rPr>
                <w:strike/>
                <w:color w:val="0000CC"/>
              </w:rPr>
              <w:t>2.8.</w:t>
            </w:r>
            <w:r w:rsidRPr="003F554F">
              <w:rPr>
                <w:strike/>
                <w:color w:val="0000CC"/>
              </w:rPr>
              <w:tab/>
            </w:r>
            <w:r w:rsidR="008536C0" w:rsidRPr="003F554F">
              <w:rPr>
                <w:strike/>
                <w:color w:val="0000CC"/>
              </w:rPr>
              <w:t>“</w:t>
            </w:r>
            <w:r w:rsidRPr="003F554F">
              <w:rPr>
                <w:i/>
                <w:strike/>
                <w:color w:val="0000CC"/>
              </w:rPr>
              <w:t>Range of control</w:t>
            </w:r>
            <w:r w:rsidR="008536C0" w:rsidRPr="003F554F">
              <w:rPr>
                <w:strike/>
                <w:color w:val="0000CC"/>
              </w:rPr>
              <w:t>”</w:t>
            </w:r>
            <w:r w:rsidRPr="003F554F">
              <w:rPr>
                <w:strike/>
                <w:color w:val="0000CC"/>
              </w:rPr>
              <w:t xml:space="preserve"> refers to an output variable and defines the range over which the system is likely to exercise control.</w:t>
            </w:r>
          </w:p>
          <w:p w14:paraId="2858E832" w14:textId="7524950B" w:rsidR="00AD2553" w:rsidRPr="003F554F" w:rsidRDefault="00AD2553" w:rsidP="00550BE2">
            <w:pPr>
              <w:pStyle w:val="para"/>
              <w:ind w:left="1050" w:right="0"/>
              <w:rPr>
                <w:strike/>
                <w:color w:val="0000CC"/>
              </w:rPr>
            </w:pPr>
            <w:r w:rsidRPr="003F554F">
              <w:rPr>
                <w:strike/>
                <w:color w:val="0000CC"/>
              </w:rPr>
              <w:t>2.9.</w:t>
            </w:r>
            <w:r w:rsidRPr="003F554F">
              <w:rPr>
                <w:strike/>
                <w:color w:val="0000CC"/>
              </w:rPr>
              <w:tab/>
            </w:r>
            <w:r w:rsidR="008536C0" w:rsidRPr="003F554F">
              <w:rPr>
                <w:strike/>
                <w:color w:val="0000CC"/>
              </w:rPr>
              <w:t>“</w:t>
            </w:r>
            <w:r w:rsidRPr="003F554F">
              <w:rPr>
                <w:i/>
                <w:strike/>
                <w:color w:val="0000CC"/>
              </w:rPr>
              <w:t>Boundary of functional operation</w:t>
            </w:r>
            <w:r w:rsidR="008536C0" w:rsidRPr="003F554F">
              <w:rPr>
                <w:strike/>
                <w:color w:val="0000CC"/>
              </w:rPr>
              <w:t>”</w:t>
            </w:r>
            <w:r w:rsidRPr="003F554F">
              <w:rPr>
                <w:strike/>
                <w:color w:val="0000CC"/>
              </w:rPr>
              <w:t xml:space="preserve"> defines the boundaries of the external physical limits within which the system is able to maintain control.</w:t>
            </w:r>
          </w:p>
          <w:p w14:paraId="75D07B6F" w14:textId="00B3DFFB" w:rsidR="00AD2553" w:rsidRPr="003F554F" w:rsidRDefault="00AD2553" w:rsidP="00550BE2">
            <w:pPr>
              <w:pStyle w:val="para"/>
              <w:ind w:left="1050" w:right="0"/>
              <w:rPr>
                <w:strike/>
                <w:color w:val="0000CC"/>
              </w:rPr>
            </w:pPr>
            <w:r w:rsidRPr="003F554F">
              <w:rPr>
                <w:strike/>
                <w:color w:val="0000CC"/>
                <w:lang w:val="en-US"/>
              </w:rPr>
              <w:t>2.10.</w:t>
            </w:r>
            <w:r w:rsidRPr="003F554F">
              <w:rPr>
                <w:strike/>
                <w:color w:val="0000CC"/>
                <w:lang w:val="en-US"/>
              </w:rPr>
              <w:tab/>
            </w:r>
            <w:r w:rsidR="008536C0" w:rsidRPr="003F554F">
              <w:rPr>
                <w:strike/>
                <w:color w:val="0000CC"/>
                <w:lang w:val="en-US"/>
              </w:rPr>
              <w:t>“</w:t>
            </w:r>
            <w:r w:rsidRPr="003F554F">
              <w:rPr>
                <w:i/>
                <w:strike/>
                <w:color w:val="0000CC"/>
                <w:lang w:val="en-US"/>
              </w:rPr>
              <w:t>Safety Related Function</w:t>
            </w:r>
            <w:r w:rsidR="008536C0" w:rsidRPr="003F554F">
              <w:rPr>
                <w:strike/>
                <w:color w:val="0000CC"/>
                <w:lang w:val="en-US"/>
              </w:rPr>
              <w:t>”</w:t>
            </w:r>
            <w:r w:rsidRPr="003F554F">
              <w:rPr>
                <w:strike/>
                <w:color w:val="0000CC"/>
                <w:lang w:val="en-US"/>
              </w:rPr>
              <w:t xml:space="preserve"> means a function of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that is capable of changing the dynamic behaviour of the vehicle.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may be capable of performing more than one safety related function.</w:t>
            </w:r>
          </w:p>
          <w:p w14:paraId="5A1C5725" w14:textId="77777777" w:rsidR="00AD2553" w:rsidRPr="003F554F" w:rsidRDefault="00AD2553" w:rsidP="00550BE2">
            <w:pPr>
              <w:pStyle w:val="para"/>
              <w:ind w:left="1050" w:right="0"/>
              <w:rPr>
                <w:strike/>
                <w:color w:val="0000CC"/>
              </w:rPr>
            </w:pPr>
            <w:r w:rsidRPr="003F554F">
              <w:rPr>
                <w:strike/>
                <w:color w:val="0000CC"/>
              </w:rPr>
              <w:t>3.</w:t>
            </w:r>
            <w:r w:rsidRPr="003F554F">
              <w:rPr>
                <w:strike/>
                <w:color w:val="0000CC"/>
              </w:rPr>
              <w:tab/>
              <w:t>Documentation</w:t>
            </w:r>
          </w:p>
          <w:p w14:paraId="0C48102B" w14:textId="77777777" w:rsidR="00AD2553" w:rsidRPr="003F554F" w:rsidRDefault="00AD2553" w:rsidP="00550BE2">
            <w:pPr>
              <w:pStyle w:val="para"/>
              <w:ind w:left="1050" w:right="0"/>
              <w:rPr>
                <w:strike/>
                <w:color w:val="0000CC"/>
              </w:rPr>
            </w:pPr>
            <w:r w:rsidRPr="003F554F">
              <w:rPr>
                <w:strike/>
                <w:color w:val="0000CC"/>
              </w:rPr>
              <w:t>3.1.</w:t>
            </w:r>
            <w:r w:rsidRPr="003F554F">
              <w:rPr>
                <w:strike/>
                <w:color w:val="0000CC"/>
              </w:rPr>
              <w:tab/>
              <w:t>Requirements</w:t>
            </w:r>
          </w:p>
          <w:p w14:paraId="43A10069" w14:textId="7F8ED2ED" w:rsidR="00AD2553" w:rsidRPr="003F554F" w:rsidRDefault="00AD2553" w:rsidP="00550BE2">
            <w:pPr>
              <w:pStyle w:val="para"/>
              <w:ind w:left="1050" w:right="0"/>
              <w:rPr>
                <w:strike/>
                <w:color w:val="0000CC"/>
              </w:rPr>
            </w:pPr>
            <w:r w:rsidRPr="003F554F">
              <w:rPr>
                <w:strike/>
                <w:color w:val="0000CC"/>
              </w:rPr>
              <w:lastRenderedPageBreak/>
              <w:tab/>
              <w:t xml:space="preserve">The manufacturer shall provide a documentation package which gives access to the basic design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the means by which it is linked to other vehicle systems or by which it directly controls output variables. The function(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can be checked.</w:t>
            </w:r>
          </w:p>
          <w:p w14:paraId="12999E3B" w14:textId="2071BCA1"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ab/>
            </w:r>
            <w:r w:rsidRPr="003F554F">
              <w:rPr>
                <w:strike/>
                <w:color w:val="0000CC"/>
                <w:sz w:val="20"/>
                <w:szCs w:val="20"/>
                <w:lang w:val="en-US"/>
              </w:rPr>
              <w:t xml:space="preserve">The Technical Service shall assess the documentation package to show that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w:t>
            </w:r>
          </w:p>
          <w:p w14:paraId="2A57E7FF" w14:textId="3917B0F0"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Is designed to operate, under non-fault and fault conditions, in such a way that it does not induce safety critical risks;</w:t>
            </w:r>
          </w:p>
          <w:p w14:paraId="096BDBB6" w14:textId="5CEBC96B"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Respects, under non-fault and fault conditions, all the appropriate performance requirements specified elsewhere in this Regulation; and,</w:t>
            </w:r>
          </w:p>
          <w:p w14:paraId="09D87FD4" w14:textId="243D5D18"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t>(c)</w:t>
            </w:r>
            <w:r w:rsidR="00AD2553" w:rsidRPr="003F554F">
              <w:rPr>
                <w:strike/>
                <w:color w:val="0000CC"/>
                <w:sz w:val="20"/>
                <w:szCs w:val="20"/>
                <w:lang w:val="en-US"/>
              </w:rPr>
              <w:tab/>
              <w:t>Was developed according to the development process/method declared by the manufacturer.</w:t>
            </w:r>
          </w:p>
          <w:p w14:paraId="51ACB005"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3.1.1.</w:t>
            </w:r>
            <w:r w:rsidRPr="003F554F">
              <w:rPr>
                <w:strike/>
                <w:color w:val="0000CC"/>
                <w:sz w:val="20"/>
                <w:szCs w:val="20"/>
              </w:rPr>
              <w:tab/>
            </w:r>
            <w:r w:rsidRPr="003F554F">
              <w:rPr>
                <w:strike/>
                <w:color w:val="0000CC"/>
                <w:sz w:val="20"/>
                <w:szCs w:val="20"/>
                <w:lang w:val="en-US"/>
              </w:rPr>
              <w:t>Documentation shall be made available in two parts:</w:t>
            </w:r>
          </w:p>
          <w:p w14:paraId="68E99F02" w14:textId="206FBA15" w:rsidR="00AD2553" w:rsidRPr="003F554F" w:rsidRDefault="00B67C13" w:rsidP="00550BE2">
            <w:pPr>
              <w:spacing w:after="120"/>
              <w:ind w:left="1050" w:hanging="567"/>
              <w:jc w:val="both"/>
              <w:rPr>
                <w:b/>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The formal documentation package for the approval, containing the material listed in paragraph</w:t>
            </w:r>
            <w:r w:rsidRPr="003F554F">
              <w:rPr>
                <w:strike/>
                <w:color w:val="0000CC"/>
                <w:sz w:val="20"/>
                <w:szCs w:val="20"/>
                <w:lang w:val="en-US"/>
              </w:rPr>
              <w:t> </w:t>
            </w:r>
            <w:r w:rsidR="00AD2553" w:rsidRPr="003F554F">
              <w:rPr>
                <w:strike/>
                <w:color w:val="0000CC"/>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sidRPr="003F554F">
              <w:rPr>
                <w:strike/>
                <w:color w:val="0000CC"/>
                <w:sz w:val="20"/>
                <w:szCs w:val="20"/>
                <w:lang w:val="en-US"/>
              </w:rPr>
              <w:t>o</w:t>
            </w:r>
            <w:r w:rsidR="00AD2553" w:rsidRPr="003F554F">
              <w:rPr>
                <w:strike/>
                <w:color w:val="0000CC"/>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3F554F" w:rsidRDefault="00B67C13"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sidRPr="003F554F">
              <w:rPr>
                <w:strike/>
                <w:color w:val="0000CC"/>
                <w:sz w:val="20"/>
                <w:szCs w:val="20"/>
                <w:lang w:val="en-US"/>
              </w:rPr>
              <w:t>”</w:t>
            </w:r>
          </w:p>
          <w:p w14:paraId="608E8C9E" w14:textId="5B4F9B45"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3.2.</w:t>
            </w:r>
            <w:r w:rsidRPr="003F554F">
              <w:rPr>
                <w:strike/>
                <w:color w:val="0000CC"/>
                <w:sz w:val="20"/>
                <w:szCs w:val="20"/>
              </w:rPr>
              <w:tab/>
            </w:r>
            <w:r w:rsidRPr="003F554F">
              <w:rPr>
                <w:strike/>
                <w:color w:val="0000CC"/>
                <w:sz w:val="20"/>
                <w:szCs w:val="20"/>
                <w:lang w:val="en-US"/>
              </w:rPr>
              <w:t xml:space="preserve">Description of the functions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p>
          <w:p w14:paraId="57B575AB" w14:textId="1F7E324A"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A description shall be provided which gives a simple explanation of all the control functions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and the methods employed to achieve the objectives, including a statement of the mechanism(s) by which control is exercised.</w:t>
            </w:r>
          </w:p>
          <w:p w14:paraId="67700D04" w14:textId="77777777" w:rsidR="00AD2553" w:rsidRPr="003F554F" w:rsidRDefault="00AD2553" w:rsidP="00550BE2">
            <w:pPr>
              <w:spacing w:after="120"/>
              <w:ind w:left="1050" w:hanging="1134"/>
              <w:jc w:val="both"/>
              <w:rPr>
                <w:strike/>
                <w:color w:val="0000CC"/>
                <w:sz w:val="20"/>
                <w:szCs w:val="20"/>
              </w:rPr>
            </w:pPr>
            <w:r w:rsidRPr="003F554F">
              <w:rPr>
                <w:strike/>
                <w:color w:val="0000CC"/>
                <w:sz w:val="20"/>
                <w:szCs w:val="20"/>
                <w:lang w:val="en-US"/>
              </w:rPr>
              <w:tab/>
              <w:t>Any described function that can be over-ridden shall be identified and a further description of the changed rationale of the function’s operation provided.</w:t>
            </w:r>
          </w:p>
          <w:p w14:paraId="50B041DF" w14:textId="77777777" w:rsidR="00AD2553" w:rsidRPr="003F554F" w:rsidRDefault="00AD2553" w:rsidP="00550BE2">
            <w:pPr>
              <w:pStyle w:val="para"/>
              <w:ind w:left="1050" w:right="0"/>
              <w:rPr>
                <w:strike/>
                <w:color w:val="0000CC"/>
              </w:rPr>
            </w:pPr>
            <w:r w:rsidRPr="003F554F">
              <w:rPr>
                <w:strike/>
                <w:color w:val="0000CC"/>
              </w:rPr>
              <w:t>3.2.1.</w:t>
            </w:r>
            <w:r w:rsidRPr="003F554F">
              <w:rPr>
                <w:strike/>
                <w:color w:val="0000CC"/>
              </w:rPr>
              <w:tab/>
              <w:t>A list of all input and sensed variables shall be provided and the working range of these defined.</w:t>
            </w:r>
          </w:p>
          <w:p w14:paraId="14DBE5AD" w14:textId="06F32CC6" w:rsidR="00AD2553" w:rsidRPr="003F554F" w:rsidRDefault="00AD2553" w:rsidP="00550BE2">
            <w:pPr>
              <w:pStyle w:val="para"/>
              <w:ind w:left="1050" w:right="0"/>
              <w:rPr>
                <w:strike/>
                <w:color w:val="0000CC"/>
              </w:rPr>
            </w:pPr>
            <w:r w:rsidRPr="003F554F">
              <w:rPr>
                <w:strike/>
                <w:color w:val="0000CC"/>
              </w:rPr>
              <w:lastRenderedPageBreak/>
              <w:t>3.2.2.</w:t>
            </w:r>
            <w:r w:rsidRPr="003F554F">
              <w:rPr>
                <w:strike/>
                <w:color w:val="0000CC"/>
              </w:rPr>
              <w:tab/>
              <w:t xml:space="preserve">A list of all output variables which are controlled by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3F554F" w:rsidRDefault="00AD2553" w:rsidP="00550BE2">
            <w:pPr>
              <w:pStyle w:val="para"/>
              <w:ind w:left="1050" w:right="0"/>
              <w:rPr>
                <w:strike/>
                <w:color w:val="0000CC"/>
              </w:rPr>
            </w:pPr>
            <w:r w:rsidRPr="003F554F">
              <w:rPr>
                <w:strike/>
                <w:color w:val="0000CC"/>
              </w:rPr>
              <w:t>3.2.3.</w:t>
            </w:r>
            <w:r w:rsidRPr="003F554F">
              <w:rPr>
                <w:strike/>
                <w:color w:val="0000CC"/>
              </w:rPr>
              <w:tab/>
              <w:t>Limits defining the boundaries of functional operation (paragraph 2.8.) shall be stated where appropriate to system performance.</w:t>
            </w:r>
          </w:p>
          <w:p w14:paraId="47E3EB76" w14:textId="77777777" w:rsidR="00AD2553" w:rsidRPr="003F554F" w:rsidRDefault="00AD2553" w:rsidP="00550BE2">
            <w:pPr>
              <w:pStyle w:val="para"/>
              <w:ind w:left="1050" w:right="0"/>
              <w:rPr>
                <w:strike/>
                <w:color w:val="0000CC"/>
              </w:rPr>
            </w:pPr>
            <w:r w:rsidRPr="003F554F">
              <w:rPr>
                <w:strike/>
                <w:color w:val="0000CC"/>
              </w:rPr>
              <w:t>3.3.</w:t>
            </w:r>
            <w:r w:rsidRPr="003F554F">
              <w:rPr>
                <w:strike/>
                <w:color w:val="0000CC"/>
              </w:rPr>
              <w:tab/>
              <w:t>System layout and schematics</w:t>
            </w:r>
          </w:p>
          <w:p w14:paraId="0DCCEF34" w14:textId="77777777" w:rsidR="00AD2553" w:rsidRPr="003F554F" w:rsidRDefault="00AD2553" w:rsidP="00550BE2">
            <w:pPr>
              <w:pStyle w:val="para"/>
              <w:ind w:left="1050" w:right="0"/>
              <w:rPr>
                <w:strike/>
                <w:color w:val="0000CC"/>
              </w:rPr>
            </w:pPr>
            <w:r w:rsidRPr="003F554F">
              <w:rPr>
                <w:strike/>
                <w:color w:val="0000CC"/>
              </w:rPr>
              <w:t>3.3.1.</w:t>
            </w:r>
            <w:r w:rsidRPr="003F554F">
              <w:rPr>
                <w:strike/>
                <w:color w:val="0000CC"/>
              </w:rPr>
              <w:tab/>
              <w:t>Inventory of components.</w:t>
            </w:r>
          </w:p>
          <w:p w14:paraId="0A014F7F" w14:textId="1427CD93" w:rsidR="00AD2553" w:rsidRPr="003F554F" w:rsidRDefault="00AD2553" w:rsidP="00550BE2">
            <w:pPr>
              <w:pStyle w:val="para"/>
              <w:ind w:left="1050" w:right="0"/>
              <w:rPr>
                <w:strike/>
                <w:color w:val="0000CC"/>
              </w:rPr>
            </w:pPr>
            <w:r w:rsidRPr="003F554F">
              <w:rPr>
                <w:strike/>
                <w:color w:val="0000CC"/>
              </w:rPr>
              <w:tab/>
              <w:t xml:space="preserve">A list shall be provided, collating all the units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and mentioning the other vehicle systems which are needed to achieve the control function in question.</w:t>
            </w:r>
          </w:p>
          <w:p w14:paraId="6F53780D" w14:textId="77777777" w:rsidR="00AD2553" w:rsidRPr="003F554F" w:rsidRDefault="00AD2553" w:rsidP="00550BE2">
            <w:pPr>
              <w:pStyle w:val="para"/>
              <w:ind w:left="1050" w:right="0"/>
              <w:rPr>
                <w:strike/>
                <w:color w:val="0000CC"/>
              </w:rPr>
            </w:pPr>
            <w:r w:rsidRPr="003F554F">
              <w:rPr>
                <w:strike/>
                <w:color w:val="0000CC"/>
              </w:rPr>
              <w:tab/>
              <w:t>An outline schematic showing these units in combination, shall be provided with both the equipment distribution and the interconnections made clear.</w:t>
            </w:r>
          </w:p>
          <w:p w14:paraId="70317E69" w14:textId="77777777" w:rsidR="00AD2553" w:rsidRPr="003F554F" w:rsidRDefault="00AD2553" w:rsidP="00550BE2">
            <w:pPr>
              <w:pStyle w:val="para"/>
              <w:keepNext/>
              <w:keepLines/>
              <w:ind w:left="1050" w:right="0"/>
              <w:rPr>
                <w:strike/>
                <w:color w:val="0000CC"/>
              </w:rPr>
            </w:pPr>
            <w:r w:rsidRPr="003F554F">
              <w:rPr>
                <w:strike/>
                <w:color w:val="0000CC"/>
              </w:rPr>
              <w:t>3.3.2.</w:t>
            </w:r>
            <w:r w:rsidRPr="003F554F">
              <w:rPr>
                <w:strike/>
                <w:color w:val="0000CC"/>
              </w:rPr>
              <w:tab/>
              <w:t>Functions of the units</w:t>
            </w:r>
          </w:p>
          <w:p w14:paraId="35CB6D5E" w14:textId="6C71DA7A" w:rsidR="00AD2553" w:rsidRPr="003F554F" w:rsidRDefault="00AD2553" w:rsidP="00550BE2">
            <w:pPr>
              <w:pStyle w:val="para"/>
              <w:keepNext/>
              <w:keepLines/>
              <w:ind w:left="1050" w:right="0"/>
              <w:rPr>
                <w:strike/>
                <w:color w:val="0000CC"/>
              </w:rPr>
            </w:pPr>
            <w:r w:rsidRPr="003F554F">
              <w:rPr>
                <w:strike/>
                <w:color w:val="0000CC"/>
              </w:rPr>
              <w:tab/>
              <w:t xml:space="preserve">The function of each unit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3F554F" w:rsidRDefault="00AD2553" w:rsidP="00550BE2">
            <w:pPr>
              <w:pStyle w:val="para"/>
              <w:ind w:left="1050" w:right="0"/>
              <w:rPr>
                <w:strike/>
                <w:color w:val="0000CC"/>
              </w:rPr>
            </w:pPr>
            <w:r w:rsidRPr="003F554F">
              <w:rPr>
                <w:strike/>
                <w:color w:val="0000CC"/>
              </w:rPr>
              <w:t>3.3.3.</w:t>
            </w:r>
            <w:r w:rsidRPr="003F554F">
              <w:rPr>
                <w:strike/>
                <w:color w:val="0000CC"/>
              </w:rPr>
              <w:tab/>
              <w:t>Interconnections</w:t>
            </w:r>
          </w:p>
          <w:p w14:paraId="323FA83D" w14:textId="06EDDBA3" w:rsidR="00AD2553" w:rsidRPr="003F554F" w:rsidRDefault="00AD2553" w:rsidP="00550BE2">
            <w:pPr>
              <w:pStyle w:val="para"/>
              <w:ind w:left="1050" w:right="0"/>
              <w:rPr>
                <w:strike/>
                <w:color w:val="0000CC"/>
              </w:rPr>
            </w:pPr>
            <w:r w:rsidRPr="003F554F">
              <w:rPr>
                <w:strike/>
                <w:color w:val="0000CC"/>
              </w:rPr>
              <w:tab/>
            </w:r>
            <w:r w:rsidRPr="003F554F">
              <w:rPr>
                <w:strike/>
                <w:color w:val="0000CC"/>
                <w:lang w:val="en-US"/>
              </w:rPr>
              <w:t xml:space="preserve">Interconnections with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sidRPr="003F554F">
              <w:rPr>
                <w:strike/>
                <w:color w:val="0000CC"/>
                <w:lang w:val="en-US"/>
              </w:rPr>
              <w:t>.</w:t>
            </w:r>
          </w:p>
          <w:p w14:paraId="4F260074"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rPr>
              <w:t>3.3.4.</w:t>
            </w:r>
            <w:r w:rsidRPr="003F554F">
              <w:rPr>
                <w:strike/>
                <w:color w:val="0000CC"/>
              </w:rPr>
              <w:tab/>
            </w:r>
            <w:r w:rsidRPr="003F554F">
              <w:rPr>
                <w:strike/>
                <w:color w:val="0000CC"/>
                <w:sz w:val="20"/>
                <w:szCs w:val="20"/>
                <w:lang w:val="en-US"/>
              </w:rPr>
              <w:t>Signal flow, operating data and priorities</w:t>
            </w:r>
          </w:p>
          <w:p w14:paraId="7FEC493D" w14:textId="77777777" w:rsidR="00AD2553" w:rsidRPr="003F554F" w:rsidRDefault="00AD2553" w:rsidP="00B67C13">
            <w:pPr>
              <w:keepLines/>
              <w:spacing w:after="120"/>
              <w:ind w:left="1049"/>
              <w:jc w:val="both"/>
              <w:rPr>
                <w:b/>
                <w:strike/>
                <w:color w:val="0000CC"/>
                <w:sz w:val="20"/>
                <w:szCs w:val="20"/>
                <w:lang w:val="en-US"/>
              </w:rPr>
            </w:pPr>
            <w:r w:rsidRPr="003F554F">
              <w:rPr>
                <w:strike/>
                <w:color w:val="0000CC"/>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3F554F" w:rsidRDefault="00AD2553" w:rsidP="00550BE2">
            <w:pPr>
              <w:pStyle w:val="para"/>
              <w:ind w:left="1050" w:right="0"/>
              <w:rPr>
                <w:strike/>
                <w:color w:val="0000CC"/>
              </w:rPr>
            </w:pPr>
            <w:r w:rsidRPr="003F554F">
              <w:rPr>
                <w:strike/>
                <w:color w:val="0000CC"/>
              </w:rPr>
              <w:t>3.3.5.</w:t>
            </w:r>
            <w:r w:rsidRPr="003F554F">
              <w:rPr>
                <w:strike/>
                <w:color w:val="0000CC"/>
              </w:rPr>
              <w:tab/>
              <w:t>Identification of units</w:t>
            </w:r>
          </w:p>
          <w:p w14:paraId="148C2AAC" w14:textId="4A14552D" w:rsidR="00AD2553" w:rsidRPr="003F554F" w:rsidRDefault="00AD2553" w:rsidP="00550BE2">
            <w:pPr>
              <w:pStyle w:val="para"/>
              <w:ind w:left="1050" w:right="0"/>
              <w:rPr>
                <w:strike/>
                <w:color w:val="0000CC"/>
              </w:rPr>
            </w:pPr>
            <w:r w:rsidRPr="003F554F">
              <w:rPr>
                <w:strike/>
                <w:color w:val="0000CC"/>
              </w:rPr>
              <w:tab/>
              <w:t>Each unit shall be clearly and unambiguously identifiable (</w:t>
            </w:r>
            <w:r w:rsidR="00917A8F" w:rsidRPr="003F554F">
              <w:rPr>
                <w:strike/>
                <w:color w:val="0000CC"/>
              </w:rPr>
              <w:t>e.g.,</w:t>
            </w:r>
            <w:r w:rsidRPr="003F554F">
              <w:rPr>
                <w:strike/>
                <w:color w:val="0000CC"/>
              </w:rPr>
              <w:t> by marking for hardware and marking or software output for software content) to provide corresponding hardware and documentation association.</w:t>
            </w:r>
          </w:p>
          <w:p w14:paraId="604DD343" w14:textId="77777777" w:rsidR="00AD2553" w:rsidRPr="003F554F" w:rsidRDefault="00AD2553" w:rsidP="00550BE2">
            <w:pPr>
              <w:pStyle w:val="para"/>
              <w:ind w:left="1050" w:right="0"/>
              <w:rPr>
                <w:strike/>
                <w:color w:val="0000CC"/>
              </w:rPr>
            </w:pPr>
            <w:r w:rsidRPr="003F554F">
              <w:rPr>
                <w:strike/>
                <w:color w:val="0000CC"/>
              </w:rPr>
              <w:tab/>
              <w:t xml:space="preserve">Where functions are combined within a single unit or indeed within a single computer, but shown in multiple blocks in the block diagram for clarity and ease of explanation, only a single hardware </w:t>
            </w:r>
            <w:r w:rsidRPr="003F554F">
              <w:rPr>
                <w:strike/>
                <w:color w:val="0000CC"/>
              </w:rPr>
              <w:lastRenderedPageBreak/>
              <w:t>identification marking shall be used. The manufacturer shall, by the use of this identification, affirm that the equipment supplied conforms to the corresponding document.</w:t>
            </w:r>
          </w:p>
          <w:p w14:paraId="24AE95D2" w14:textId="77777777" w:rsidR="00AD2553" w:rsidRPr="003F554F" w:rsidRDefault="00AD2553" w:rsidP="00550BE2">
            <w:pPr>
              <w:pStyle w:val="para"/>
              <w:ind w:left="1050" w:right="0"/>
              <w:rPr>
                <w:strike/>
                <w:color w:val="0000CC"/>
              </w:rPr>
            </w:pPr>
            <w:r w:rsidRPr="003F554F">
              <w:rPr>
                <w:strike/>
                <w:color w:val="0000CC"/>
              </w:rPr>
              <w:t>3.3.5.1.</w:t>
            </w:r>
            <w:r w:rsidRPr="003F554F">
              <w:rPr>
                <w:strike/>
                <w:color w:val="0000CC"/>
              </w:rPr>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3F554F" w:rsidRDefault="00AD2553" w:rsidP="00550BE2">
            <w:pPr>
              <w:pStyle w:val="para"/>
              <w:ind w:left="1050" w:right="0"/>
              <w:rPr>
                <w:strike/>
                <w:color w:val="0000CC"/>
              </w:rPr>
            </w:pPr>
            <w:r w:rsidRPr="003F554F">
              <w:rPr>
                <w:strike/>
                <w:color w:val="0000CC"/>
              </w:rPr>
              <w:t>3.4.</w:t>
            </w:r>
            <w:r w:rsidRPr="003F554F">
              <w:rPr>
                <w:strike/>
                <w:color w:val="0000CC"/>
              </w:rPr>
              <w:tab/>
              <w:t>Safety concept of the manufacturer</w:t>
            </w:r>
          </w:p>
          <w:p w14:paraId="68018677" w14:textId="0B96B86A" w:rsidR="00AD2553" w:rsidRPr="003F554F" w:rsidRDefault="00AD2553" w:rsidP="00550BE2">
            <w:pPr>
              <w:pStyle w:val="para"/>
              <w:ind w:left="1050" w:right="0"/>
              <w:rPr>
                <w:strike/>
                <w:color w:val="0000CC"/>
              </w:rPr>
            </w:pPr>
            <w:r w:rsidRPr="003F554F">
              <w:rPr>
                <w:strike/>
                <w:color w:val="0000CC"/>
              </w:rPr>
              <w:t>3.4.1.</w:t>
            </w:r>
            <w:r w:rsidRPr="003F554F">
              <w:rPr>
                <w:strike/>
                <w:color w:val="0000CC"/>
              </w:rPr>
              <w:tab/>
            </w:r>
            <w:r w:rsidRPr="003F554F">
              <w:rPr>
                <w:strike/>
                <w:color w:val="0000CC"/>
                <w:lang w:val="en-US"/>
              </w:rPr>
              <w:t xml:space="preserve">The Manufacturer shall provide a statement which affirms that the strategy chosen to achieve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objectives will not, under non-fault conditions, prejudice the safe operation of the vehicle.</w:t>
            </w:r>
          </w:p>
          <w:p w14:paraId="1D90604B" w14:textId="792ED35C" w:rsidR="00AD2553" w:rsidRPr="003F554F" w:rsidRDefault="00AD2553" w:rsidP="00550BE2">
            <w:pPr>
              <w:pStyle w:val="para"/>
              <w:ind w:left="1050" w:right="0"/>
              <w:rPr>
                <w:strike/>
                <w:color w:val="0000CC"/>
              </w:rPr>
            </w:pPr>
            <w:r w:rsidRPr="003F554F">
              <w:rPr>
                <w:strike/>
                <w:color w:val="0000CC"/>
              </w:rPr>
              <w:t>3.4.2.</w:t>
            </w:r>
            <w:r w:rsidRPr="003F554F">
              <w:rPr>
                <w:strike/>
                <w:color w:val="0000CC"/>
              </w:rPr>
              <w:tab/>
            </w:r>
            <w:r w:rsidRPr="003F554F">
              <w:rPr>
                <w:strike/>
                <w:color w:val="0000CC"/>
                <w:lang w:val="en-US"/>
              </w:rPr>
              <w:t xml:space="preserve">In respect of software employed 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the outline architecture shall be explained and the design methods and tools used shall be identified. The manufacturer shall show evidence of the means by which they determined the </w:t>
            </w:r>
            <w:r w:rsidR="0042233C" w:rsidRPr="003F554F">
              <w:rPr>
                <w:strike/>
                <w:color w:val="0000CC"/>
                <w:lang w:val="en-US"/>
              </w:rPr>
              <w:t>r</w:t>
            </w:r>
            <w:r w:rsidR="008536C0" w:rsidRPr="003F554F">
              <w:rPr>
                <w:strike/>
                <w:color w:val="0000CC"/>
                <w:lang w:val="en-US"/>
              </w:rPr>
              <w:t>ealization</w:t>
            </w:r>
            <w:r w:rsidRPr="003F554F">
              <w:rPr>
                <w:strike/>
                <w:color w:val="0000CC"/>
                <w:lang w:val="en-US"/>
              </w:rPr>
              <w:t xml:space="preserve"> of the system logic, during the design and development process.</w:t>
            </w:r>
          </w:p>
          <w:p w14:paraId="46CAE7A6" w14:textId="0E174303" w:rsidR="00AD2553" w:rsidRPr="003F554F" w:rsidRDefault="00AD2553" w:rsidP="00550BE2">
            <w:pPr>
              <w:pStyle w:val="para"/>
              <w:ind w:left="1050" w:right="0"/>
              <w:rPr>
                <w:strike/>
                <w:color w:val="0000CC"/>
              </w:rPr>
            </w:pPr>
            <w:r w:rsidRPr="003F554F">
              <w:rPr>
                <w:strike/>
                <w:color w:val="0000CC"/>
              </w:rPr>
              <w:t>3.4.3.</w:t>
            </w:r>
            <w:r w:rsidRPr="003F554F">
              <w:rPr>
                <w:strike/>
                <w:color w:val="0000CC"/>
              </w:rPr>
              <w:tab/>
            </w:r>
            <w:r w:rsidRPr="003F554F">
              <w:rPr>
                <w:strike/>
                <w:color w:val="0000CC"/>
                <w:lang w:val="en-US"/>
              </w:rPr>
              <w:t xml:space="preserve">The Manufacturer shall provide the Technical Service with an explanation of the design provisions built into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so as to generate safe operation under fault conditions. Possible design provisions for failure in </w:t>
            </w:r>
            <w:r w:rsidR="008536C0" w:rsidRPr="003F554F">
              <w:rPr>
                <w:strike/>
                <w:color w:val="0000CC"/>
                <w:lang w:val="en-US"/>
              </w:rPr>
              <w:t>“</w:t>
            </w:r>
            <w:r w:rsidRPr="003F554F">
              <w:rPr>
                <w:strike/>
                <w:color w:val="0000CC"/>
                <w:lang w:val="en-US"/>
              </w:rPr>
              <w:t>The System</w:t>
            </w:r>
            <w:r w:rsidR="008536C0" w:rsidRPr="003F554F">
              <w:rPr>
                <w:strike/>
                <w:color w:val="0000CC"/>
                <w:lang w:val="en-US"/>
              </w:rPr>
              <w:t>”</w:t>
            </w:r>
            <w:r w:rsidRPr="003F554F">
              <w:rPr>
                <w:strike/>
                <w:color w:val="0000CC"/>
                <w:lang w:val="en-US"/>
              </w:rPr>
              <w:t xml:space="preserve"> are for example:</w:t>
            </w:r>
          </w:p>
          <w:p w14:paraId="7125B34D" w14:textId="1436E632" w:rsidR="00AD2553" w:rsidRPr="003F554F" w:rsidRDefault="0042233C" w:rsidP="00550BE2">
            <w:pPr>
              <w:pStyle w:val="a"/>
              <w:ind w:left="1050" w:right="0"/>
              <w:rPr>
                <w:strike/>
                <w:color w:val="0000CC"/>
              </w:rPr>
            </w:pPr>
            <w:r w:rsidRPr="003F554F">
              <w:rPr>
                <w:strike/>
                <w:color w:val="0000CC"/>
              </w:rPr>
              <w:tab/>
            </w:r>
            <w:r w:rsidR="00AD2553" w:rsidRPr="003F554F">
              <w:rPr>
                <w:strike/>
                <w:color w:val="0000CC"/>
              </w:rPr>
              <w:t>(a)</w:t>
            </w:r>
            <w:r w:rsidR="00AD2553" w:rsidRPr="003F554F">
              <w:rPr>
                <w:strike/>
                <w:color w:val="0000CC"/>
              </w:rPr>
              <w:tab/>
              <w:t>Fall-back to operation using a partial system.</w:t>
            </w:r>
          </w:p>
          <w:p w14:paraId="4E5C95AC" w14:textId="1929CF14" w:rsidR="00AD2553" w:rsidRPr="003F554F" w:rsidRDefault="0042233C" w:rsidP="00550BE2">
            <w:pPr>
              <w:pStyle w:val="a"/>
              <w:ind w:left="1050" w:right="0"/>
              <w:rPr>
                <w:strike/>
                <w:color w:val="0000CC"/>
              </w:rPr>
            </w:pPr>
            <w:r w:rsidRPr="003F554F">
              <w:rPr>
                <w:strike/>
                <w:color w:val="0000CC"/>
              </w:rPr>
              <w:tab/>
            </w:r>
            <w:r w:rsidR="00AD2553" w:rsidRPr="003F554F">
              <w:rPr>
                <w:strike/>
                <w:color w:val="0000CC"/>
              </w:rPr>
              <w:t>(b)</w:t>
            </w:r>
            <w:r w:rsidR="00AD2553" w:rsidRPr="003F554F">
              <w:rPr>
                <w:strike/>
                <w:color w:val="0000CC"/>
              </w:rPr>
              <w:tab/>
              <w:t>Change-over to a separate back-up system.</w:t>
            </w:r>
          </w:p>
          <w:p w14:paraId="50E6B556" w14:textId="73F9ED9B" w:rsidR="00AD2553" w:rsidRPr="003F554F" w:rsidRDefault="0042233C" w:rsidP="00550BE2">
            <w:pPr>
              <w:pStyle w:val="a"/>
              <w:ind w:left="1050" w:right="0"/>
              <w:rPr>
                <w:strike/>
                <w:color w:val="0000CC"/>
              </w:rPr>
            </w:pPr>
            <w:r w:rsidRPr="003F554F">
              <w:rPr>
                <w:strike/>
                <w:color w:val="0000CC"/>
              </w:rPr>
              <w:tab/>
            </w:r>
            <w:r w:rsidR="00A87738" w:rsidRPr="003F554F">
              <w:rPr>
                <w:strike/>
                <w:color w:val="0000CC"/>
              </w:rPr>
              <w:t>(c)</w:t>
            </w:r>
            <w:r w:rsidR="00AD2553" w:rsidRPr="003F554F">
              <w:rPr>
                <w:strike/>
                <w:color w:val="0000CC"/>
              </w:rPr>
              <w:tab/>
              <w:t xml:space="preserve">Removal of the </w:t>
            </w:r>
            <w:r w:rsidRPr="003F554F">
              <w:rPr>
                <w:strike/>
                <w:color w:val="0000CC"/>
              </w:rPr>
              <w:t>high-level</w:t>
            </w:r>
            <w:r w:rsidR="00AD2553" w:rsidRPr="003F554F">
              <w:rPr>
                <w:strike/>
                <w:color w:val="0000CC"/>
              </w:rPr>
              <w:t xml:space="preserve"> function.</w:t>
            </w:r>
          </w:p>
          <w:p w14:paraId="3DC77384" w14:textId="7374ED78" w:rsidR="00AD2553" w:rsidRPr="003F554F" w:rsidRDefault="00AD2553" w:rsidP="00550BE2">
            <w:pPr>
              <w:pStyle w:val="para"/>
              <w:ind w:left="1050" w:right="0"/>
              <w:rPr>
                <w:strike/>
                <w:color w:val="0000CC"/>
              </w:rPr>
            </w:pPr>
            <w:r w:rsidRPr="003F554F">
              <w:rPr>
                <w:strike/>
                <w:color w:val="0000CC"/>
              </w:rPr>
              <w:tab/>
              <w:t xml:space="preserve">In case of a failure, the driver shall be warned for example by warning signal or message display. When the system is not deactivated by the driver, </w:t>
            </w:r>
            <w:r w:rsidR="0042233C" w:rsidRPr="003F554F">
              <w:rPr>
                <w:strike/>
                <w:color w:val="0000CC"/>
              </w:rPr>
              <w:t>e.g.,</w:t>
            </w:r>
            <w:r w:rsidRPr="003F554F">
              <w:rPr>
                <w:strike/>
                <w:color w:val="0000CC"/>
              </w:rPr>
              <w:t xml:space="preserve"> by turning the ignition (run) switch to </w:t>
            </w:r>
            <w:r w:rsidR="008536C0" w:rsidRPr="003F554F">
              <w:rPr>
                <w:strike/>
                <w:color w:val="0000CC"/>
              </w:rPr>
              <w:t>“</w:t>
            </w:r>
            <w:r w:rsidRPr="003F554F">
              <w:rPr>
                <w:strike/>
                <w:color w:val="0000CC"/>
              </w:rPr>
              <w:t>off</w:t>
            </w:r>
            <w:r w:rsidR="008536C0" w:rsidRPr="003F554F">
              <w:rPr>
                <w:strike/>
                <w:color w:val="0000CC"/>
              </w:rPr>
              <w:t>”</w:t>
            </w:r>
            <w:r w:rsidRPr="003F554F">
              <w:rPr>
                <w:strike/>
                <w:color w:val="0000CC"/>
              </w:rPr>
              <w:t>, or by switching off that particular function if a special switch is provided for that purpose, the warning shall be present as long as the fault condition persists.</w:t>
            </w:r>
          </w:p>
          <w:p w14:paraId="27A76F8A" w14:textId="77777777" w:rsidR="00AD2553" w:rsidRPr="003F554F" w:rsidRDefault="00AD2553" w:rsidP="00550BE2">
            <w:pPr>
              <w:pStyle w:val="para"/>
              <w:ind w:left="1050" w:right="0"/>
              <w:rPr>
                <w:strike/>
                <w:color w:val="0000CC"/>
              </w:rPr>
            </w:pPr>
            <w:r w:rsidRPr="003F554F">
              <w:rPr>
                <w:strike/>
                <w:color w:val="0000CC"/>
              </w:rPr>
              <w:t>3.4.3.1.</w:t>
            </w:r>
            <w:r w:rsidRPr="003F554F">
              <w:rPr>
                <w:strike/>
                <w:color w:val="0000CC"/>
              </w:rPr>
              <w:tab/>
              <w:t>If the chosen provision selects a partial performance mode of operation under certain fault conditions, then these conditions shall be stated and the resulting limits of effectiveness defined.</w:t>
            </w:r>
          </w:p>
          <w:p w14:paraId="5D6EB9C7" w14:textId="5ACEEF5B" w:rsidR="00AD2553" w:rsidRPr="003F554F" w:rsidRDefault="00AD2553" w:rsidP="00550BE2">
            <w:pPr>
              <w:pStyle w:val="para"/>
              <w:ind w:left="1050" w:right="0"/>
              <w:rPr>
                <w:strike/>
                <w:color w:val="0000CC"/>
              </w:rPr>
            </w:pPr>
            <w:r w:rsidRPr="003F554F">
              <w:rPr>
                <w:strike/>
                <w:color w:val="0000CC"/>
              </w:rPr>
              <w:t>3.4.3.2.</w:t>
            </w:r>
            <w:r w:rsidRPr="003F554F">
              <w:rPr>
                <w:strike/>
                <w:color w:val="0000CC"/>
              </w:rPr>
              <w:tab/>
              <w:t xml:space="preserve">If the chosen provision selects a second (back-up) means to realise the vehicle control system objective, the principles of the change-over mechanism, the logic and level of redundancy and any </w:t>
            </w:r>
            <w:r w:rsidR="0042233C" w:rsidRPr="003F554F">
              <w:rPr>
                <w:strike/>
                <w:color w:val="0000CC"/>
              </w:rPr>
              <w:t>built-in</w:t>
            </w:r>
            <w:r w:rsidRPr="003F554F">
              <w:rPr>
                <w:strike/>
                <w:color w:val="0000CC"/>
              </w:rPr>
              <w:t xml:space="preserve"> back-up checking features shall be explained and the resulting limits of back-up effectiveness defined.</w:t>
            </w:r>
          </w:p>
          <w:p w14:paraId="7BD9ED6B" w14:textId="487041B7" w:rsidR="00AD2553" w:rsidRPr="003F554F" w:rsidRDefault="00AD2553" w:rsidP="00550BE2">
            <w:pPr>
              <w:pStyle w:val="para"/>
              <w:ind w:left="1050" w:right="0"/>
              <w:rPr>
                <w:strike/>
                <w:color w:val="0000CC"/>
              </w:rPr>
            </w:pPr>
            <w:r w:rsidRPr="003F554F">
              <w:rPr>
                <w:strike/>
                <w:color w:val="0000CC"/>
              </w:rPr>
              <w:t>3.4.3.3.</w:t>
            </w:r>
            <w:r w:rsidRPr="003F554F">
              <w:rPr>
                <w:strike/>
                <w:color w:val="0000CC"/>
              </w:rPr>
              <w:tab/>
              <w:t xml:space="preserve">If the chosen provision selects the removal of the </w:t>
            </w:r>
            <w:r w:rsidR="0042233C" w:rsidRPr="003F554F">
              <w:rPr>
                <w:strike/>
                <w:color w:val="0000CC"/>
              </w:rPr>
              <w:t>Higher-Level</w:t>
            </w:r>
            <w:r w:rsidRPr="003F554F">
              <w:rPr>
                <w:strike/>
                <w:color w:val="0000CC"/>
              </w:rPr>
              <w:t xml:space="preserve"> Function, all the corresponding output control signals associated with this function shall be inhibited, and in such a manner as to limit the transition disturbance.</w:t>
            </w:r>
          </w:p>
          <w:p w14:paraId="727611D0"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lastRenderedPageBreak/>
              <w:t>3.4.4.</w:t>
            </w:r>
            <w:r w:rsidRPr="003F554F">
              <w:rPr>
                <w:strike/>
                <w:color w:val="0000CC"/>
                <w:sz w:val="20"/>
                <w:szCs w:val="20"/>
              </w:rPr>
              <w:tab/>
            </w:r>
            <w:r w:rsidRPr="003F554F">
              <w:rPr>
                <w:strike/>
                <w:color w:val="0000CC"/>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Technical Service shall perform an assessment of the application of the analytical approach(es). The audit shall include: </w:t>
            </w:r>
          </w:p>
          <w:p w14:paraId="67A3759F" w14:textId="5DDB32C0"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a)</w:t>
            </w:r>
            <w:r w:rsidR="00AD2553" w:rsidRPr="003F554F">
              <w:rPr>
                <w:strike/>
                <w:color w:val="0000CC"/>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D2553" w:rsidRPr="003F554F">
              <w:rPr>
                <w:strike/>
                <w:color w:val="0000CC"/>
                <w:sz w:val="20"/>
                <w:szCs w:val="20"/>
                <w:lang w:val="en-US"/>
              </w:rPr>
              <w:t>(b)</w:t>
            </w:r>
            <w:r w:rsidR="00AD2553" w:rsidRPr="003F554F">
              <w:rPr>
                <w:strike/>
                <w:color w:val="0000CC"/>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3F554F" w:rsidRDefault="00075AF6" w:rsidP="00550BE2">
            <w:pPr>
              <w:spacing w:after="120"/>
              <w:ind w:left="1050" w:hanging="567"/>
              <w:jc w:val="both"/>
              <w:rPr>
                <w:strike/>
                <w:color w:val="0000CC"/>
                <w:sz w:val="20"/>
                <w:szCs w:val="20"/>
                <w:lang w:val="en-US"/>
              </w:rPr>
            </w:pPr>
            <w:r w:rsidRPr="003F554F">
              <w:rPr>
                <w:strike/>
                <w:color w:val="0000CC"/>
                <w:sz w:val="20"/>
                <w:szCs w:val="20"/>
                <w:lang w:val="en-US"/>
              </w:rPr>
              <w:tab/>
            </w:r>
            <w:r w:rsidR="00A87738" w:rsidRPr="003F554F">
              <w:rPr>
                <w:strike/>
                <w:color w:val="0000CC"/>
                <w:sz w:val="20"/>
                <w:szCs w:val="20"/>
                <w:lang w:val="en-US"/>
              </w:rPr>
              <w:t>(c)</w:t>
            </w:r>
            <w:r w:rsidR="00AD2553" w:rsidRPr="003F554F">
              <w:rPr>
                <w:strike/>
                <w:color w:val="0000CC"/>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Technical Service may perform or may require to perform tests as specified in paragraph 4. </w:t>
            </w:r>
            <w:r w:rsidR="00075AF6" w:rsidRPr="003F554F">
              <w:rPr>
                <w:strike/>
                <w:color w:val="0000CC"/>
                <w:sz w:val="20"/>
                <w:szCs w:val="20"/>
                <w:lang w:val="en-US"/>
              </w:rPr>
              <w:t>t</w:t>
            </w:r>
            <w:r w:rsidRPr="003F554F">
              <w:rPr>
                <w:strike/>
                <w:color w:val="0000CC"/>
                <w:sz w:val="20"/>
                <w:szCs w:val="20"/>
                <w:lang w:val="en-US"/>
              </w:rPr>
              <w:t>o verify the safety concept.</w:t>
            </w:r>
          </w:p>
          <w:p w14:paraId="27268A66" w14:textId="77777777" w:rsidR="00AD2553" w:rsidRPr="003F554F" w:rsidRDefault="00AD2553" w:rsidP="00550BE2">
            <w:pPr>
              <w:pStyle w:val="para"/>
              <w:ind w:left="1050" w:right="0"/>
              <w:rPr>
                <w:strike/>
                <w:color w:val="0000CC"/>
              </w:rPr>
            </w:pPr>
            <w:r w:rsidRPr="003F554F">
              <w:rPr>
                <w:strike/>
                <w:color w:val="0000CC"/>
              </w:rPr>
              <w:t>3.4.4.1.</w:t>
            </w:r>
            <w:r w:rsidRPr="003F554F">
              <w:rPr>
                <w:strike/>
                <w:color w:val="0000CC"/>
              </w:rPr>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3.4.4.2.</w:t>
            </w:r>
            <w:r w:rsidRPr="003F554F">
              <w:rPr>
                <w:strike/>
                <w:color w:val="0000CC"/>
                <w:sz w:val="20"/>
                <w:szCs w:val="20"/>
                <w:lang w:val="en-US"/>
              </w:rPr>
              <w:tab/>
              <w:t xml:space="preserve">This documentation shall describe the measures in place to ensure the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does not prejudice the safe operation of the vehicle when the performance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is affected by environmental conditions e.g. climatic, temperature, dust ingress, water ingress, ice packing.</w:t>
            </w:r>
          </w:p>
          <w:p w14:paraId="43D22DD4" w14:textId="77777777" w:rsidR="00AD2553" w:rsidRPr="003F554F" w:rsidRDefault="00AD2553" w:rsidP="00550BE2">
            <w:pPr>
              <w:pStyle w:val="para"/>
              <w:ind w:left="1050" w:right="0"/>
              <w:rPr>
                <w:strike/>
                <w:color w:val="0000CC"/>
              </w:rPr>
            </w:pPr>
            <w:r w:rsidRPr="003F554F">
              <w:rPr>
                <w:strike/>
                <w:color w:val="0000CC"/>
              </w:rPr>
              <w:t>4.</w:t>
            </w:r>
            <w:r w:rsidRPr="003F554F">
              <w:rPr>
                <w:strike/>
                <w:color w:val="0000CC"/>
              </w:rPr>
              <w:tab/>
              <w:t>Verification and test</w:t>
            </w:r>
          </w:p>
          <w:p w14:paraId="7134EA24" w14:textId="3782C5D4" w:rsidR="00AD2553" w:rsidRPr="003F554F" w:rsidRDefault="00AD2553" w:rsidP="00550BE2">
            <w:pPr>
              <w:pStyle w:val="para"/>
              <w:ind w:left="1050" w:right="0"/>
              <w:rPr>
                <w:strike/>
                <w:color w:val="0000CC"/>
              </w:rPr>
            </w:pPr>
            <w:r w:rsidRPr="003F554F">
              <w:rPr>
                <w:strike/>
                <w:color w:val="0000CC"/>
              </w:rPr>
              <w:t>4.1.</w:t>
            </w:r>
            <w:r w:rsidRPr="003F554F">
              <w:rPr>
                <w:strike/>
                <w:color w:val="0000CC"/>
              </w:rPr>
              <w:tab/>
              <w:t xml:space="preserve">The functional operation of </w:t>
            </w:r>
            <w:r w:rsidR="008536C0" w:rsidRPr="003F554F">
              <w:rPr>
                <w:strike/>
                <w:color w:val="0000CC"/>
              </w:rPr>
              <w:t>“</w:t>
            </w:r>
            <w:r w:rsidRPr="003F554F">
              <w:rPr>
                <w:strike/>
                <w:color w:val="0000CC"/>
              </w:rPr>
              <w:t>The System</w:t>
            </w:r>
            <w:r w:rsidR="008536C0" w:rsidRPr="003F554F">
              <w:rPr>
                <w:strike/>
                <w:color w:val="0000CC"/>
              </w:rPr>
              <w:t>”</w:t>
            </w:r>
            <w:r w:rsidRPr="003F554F">
              <w:rPr>
                <w:strike/>
                <w:color w:val="0000CC"/>
              </w:rPr>
              <w:t>, as laid out in the documents required in paragraph 3., shall be tested as follows:</w:t>
            </w:r>
          </w:p>
          <w:p w14:paraId="160755E6" w14:textId="6D3C9240"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4.1.1.</w:t>
            </w:r>
            <w:r w:rsidRPr="003F554F">
              <w:rPr>
                <w:strike/>
                <w:color w:val="0000CC"/>
                <w:sz w:val="20"/>
                <w:szCs w:val="20"/>
              </w:rPr>
              <w:tab/>
            </w:r>
            <w:r w:rsidRPr="003F554F">
              <w:rPr>
                <w:strike/>
                <w:color w:val="0000CC"/>
                <w:sz w:val="20"/>
                <w:szCs w:val="20"/>
                <w:lang w:val="en-US"/>
              </w:rPr>
              <w:t xml:space="preserve">Verification of the function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w:t>
            </w:r>
          </w:p>
          <w:p w14:paraId="327724E8" w14:textId="79D5B590"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lastRenderedPageBreak/>
              <w:t xml:space="preserve">The Technical Service shall verify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under non-fault conditions by testing a number of selected functions from those declared by the manufacturer in paragraph 3.2. above.</w:t>
            </w:r>
          </w:p>
          <w:p w14:paraId="1FCFB5A5"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For complex electronic systems, these tests shall include scenarios whereby a declared function is overridden.</w:t>
            </w:r>
          </w:p>
          <w:p w14:paraId="7E783ADA"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rPr>
              <w:t>4.1.2.</w:t>
            </w:r>
            <w:r w:rsidRPr="003F554F">
              <w:rPr>
                <w:strike/>
                <w:color w:val="0000CC"/>
                <w:sz w:val="20"/>
                <w:szCs w:val="20"/>
              </w:rPr>
              <w:tab/>
            </w:r>
            <w:r w:rsidRPr="003F554F">
              <w:rPr>
                <w:strike/>
                <w:color w:val="0000CC"/>
                <w:sz w:val="20"/>
                <w:szCs w:val="20"/>
                <w:lang w:val="en-US"/>
              </w:rPr>
              <w:t xml:space="preserve">Verification of the safety concept of paragraph 3.4. </w:t>
            </w:r>
          </w:p>
          <w:p w14:paraId="6576BB13" w14:textId="78580C25"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 xml:space="preserve">The reaction </w:t>
            </w:r>
            <w:r w:rsidR="00DB7C8A" w:rsidRPr="003F554F">
              <w:rPr>
                <w:strike/>
                <w:color w:val="0000CC"/>
                <w:sz w:val="20"/>
                <w:szCs w:val="20"/>
                <w:lang w:val="en-US"/>
              </w:rPr>
              <w:t>of “</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sidRPr="003F554F">
              <w:rPr>
                <w:strike/>
                <w:color w:val="0000CC"/>
                <w:sz w:val="20"/>
                <w:szCs w:val="20"/>
                <w:lang w:val="en-US"/>
              </w:rPr>
              <w:t>“</w:t>
            </w:r>
            <w:r w:rsidRPr="003F554F">
              <w:rPr>
                <w:strike/>
                <w:color w:val="0000CC"/>
                <w:sz w:val="20"/>
                <w:szCs w:val="20"/>
                <w:lang w:val="en-US"/>
              </w:rPr>
              <w:t>The System</w:t>
            </w:r>
            <w:r w:rsidR="008536C0" w:rsidRPr="003F554F">
              <w:rPr>
                <w:strike/>
                <w:color w:val="0000CC"/>
                <w:sz w:val="20"/>
                <w:szCs w:val="20"/>
                <w:lang w:val="en-US"/>
              </w:rPr>
              <w:t>”</w:t>
            </w:r>
            <w:r w:rsidRPr="003F554F">
              <w:rPr>
                <w:strike/>
                <w:color w:val="0000CC"/>
                <w:sz w:val="20"/>
                <w:szCs w:val="20"/>
                <w:lang w:val="en-US"/>
              </w:rPr>
              <w:t xml:space="preserve"> to multiple simultaneous failures of individual units.</w:t>
            </w:r>
          </w:p>
          <w:p w14:paraId="16F3A7BD" w14:textId="2719A4AF"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The Technical Service shall verify that these tests include aspects that may have an impact on vehicle controllability and user information (HMI aspects).</w:t>
            </w:r>
            <w:r w:rsidR="008536C0" w:rsidRPr="003F554F">
              <w:rPr>
                <w:strike/>
                <w:color w:val="0000CC"/>
                <w:sz w:val="20"/>
                <w:szCs w:val="20"/>
                <w:lang w:val="en-US"/>
              </w:rPr>
              <w:t>”</w:t>
            </w:r>
          </w:p>
          <w:p w14:paraId="1C76BD5A" w14:textId="77777777" w:rsidR="00AD2553" w:rsidRPr="003F554F" w:rsidRDefault="00AD2553" w:rsidP="00550BE2">
            <w:pPr>
              <w:pStyle w:val="para"/>
              <w:ind w:left="1050" w:right="0"/>
              <w:rPr>
                <w:strike/>
                <w:color w:val="0000CC"/>
              </w:rPr>
            </w:pPr>
            <w:r w:rsidRPr="003F554F">
              <w:rPr>
                <w:strike/>
                <w:color w:val="0000CC"/>
              </w:rPr>
              <w:t>4.1.2.1.</w:t>
            </w:r>
            <w:r w:rsidRPr="003F554F">
              <w:rPr>
                <w:strike/>
                <w:color w:val="0000CC"/>
              </w:rPr>
              <w:tab/>
              <w:t>The verification results shall correspond with the documented summary of the failure analysis, to a level of overall effect such that the safety concept and execution are confirmed as being adequate.</w:t>
            </w:r>
          </w:p>
          <w:p w14:paraId="124AE84F" w14:textId="77777777" w:rsidR="00AD2553" w:rsidRPr="003F554F" w:rsidRDefault="00AD2553" w:rsidP="00550BE2">
            <w:pPr>
              <w:spacing w:after="120"/>
              <w:ind w:left="1050" w:hanging="1134"/>
              <w:jc w:val="both"/>
              <w:rPr>
                <w:strike/>
                <w:color w:val="0000CC"/>
                <w:sz w:val="20"/>
                <w:szCs w:val="20"/>
                <w:lang w:val="en-US"/>
              </w:rPr>
            </w:pPr>
            <w:r w:rsidRPr="003F554F">
              <w:rPr>
                <w:strike/>
                <w:color w:val="0000CC"/>
                <w:sz w:val="20"/>
                <w:szCs w:val="20"/>
                <w:lang w:val="en-US"/>
              </w:rPr>
              <w:t>5.</w:t>
            </w:r>
            <w:r w:rsidRPr="003F554F">
              <w:rPr>
                <w:strike/>
                <w:color w:val="0000CC"/>
                <w:sz w:val="20"/>
                <w:szCs w:val="20"/>
                <w:lang w:val="en-US"/>
              </w:rPr>
              <w:tab/>
              <w:t>Reporting by Technical Service</w:t>
            </w:r>
          </w:p>
          <w:p w14:paraId="5EBEE488" w14:textId="77777777" w:rsidR="00AD2553" w:rsidRPr="003F554F" w:rsidRDefault="00AD2553" w:rsidP="00550BE2">
            <w:pPr>
              <w:spacing w:after="120"/>
              <w:ind w:left="1050"/>
              <w:jc w:val="both"/>
              <w:rPr>
                <w:strike/>
                <w:color w:val="0000CC"/>
                <w:sz w:val="20"/>
                <w:szCs w:val="20"/>
                <w:lang w:val="en-US"/>
              </w:rPr>
            </w:pPr>
            <w:r w:rsidRPr="003F554F">
              <w:rPr>
                <w:strike/>
                <w:color w:val="0000CC"/>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3F554F" w:rsidRDefault="00AD2553" w:rsidP="00550BE2">
            <w:pPr>
              <w:spacing w:after="120"/>
              <w:ind w:left="1050"/>
              <w:rPr>
                <w:strike/>
                <w:color w:val="0000CC"/>
                <w:sz w:val="28"/>
                <w:szCs w:val="28"/>
                <w:lang w:val="en-US"/>
              </w:rPr>
            </w:pPr>
            <w:r w:rsidRPr="003F554F">
              <w:rPr>
                <w:strike/>
                <w:color w:val="0000CC"/>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Pr="003F554F" w:rsidRDefault="00F44D14" w:rsidP="00CF7F4A">
            <w:pPr>
              <w:spacing w:after="120"/>
              <w:rPr>
                <w:strike/>
                <w:color w:val="0000CC"/>
                <w:sz w:val="20"/>
                <w:szCs w:val="20"/>
                <w:lang w:val="en-US"/>
              </w:rPr>
            </w:pPr>
            <w:r w:rsidRPr="003F554F">
              <w:rPr>
                <w:strike/>
                <w:color w:val="0000CC"/>
                <w:sz w:val="20"/>
                <w:szCs w:val="20"/>
                <w:lang w:val="en-US"/>
              </w:rPr>
              <w:lastRenderedPageBreak/>
              <w:t xml:space="preserve">Based on </w:t>
            </w:r>
            <w:r w:rsidR="00DD0D87" w:rsidRPr="003F554F">
              <w:rPr>
                <w:strike/>
                <w:color w:val="0000CC"/>
                <w:sz w:val="20"/>
                <w:szCs w:val="20"/>
                <w:lang w:val="en-US"/>
              </w:rPr>
              <w:t xml:space="preserve">Annex 6 to </w:t>
            </w:r>
            <w:r w:rsidRPr="003F554F">
              <w:rPr>
                <w:strike/>
                <w:color w:val="0000CC"/>
                <w:sz w:val="20"/>
                <w:szCs w:val="20"/>
                <w:lang w:val="en-US"/>
              </w:rPr>
              <w:t xml:space="preserve">UN R 79. </w:t>
            </w:r>
            <w:r w:rsidR="00E770E6" w:rsidRPr="003F554F">
              <w:rPr>
                <w:strike/>
                <w:color w:val="0000CC"/>
                <w:sz w:val="20"/>
                <w:szCs w:val="20"/>
                <w:lang w:val="en-US"/>
              </w:rPr>
              <w:t>May need amendments</w:t>
            </w:r>
            <w:r w:rsidR="008536C0" w:rsidRPr="003F554F">
              <w:rPr>
                <w:strike/>
                <w:color w:val="0000CC"/>
                <w:sz w:val="20"/>
                <w:szCs w:val="20"/>
                <w:lang w:val="en-US"/>
              </w:rPr>
              <w:t>.</w:t>
            </w:r>
          </w:p>
          <w:p w14:paraId="4CBCC82F" w14:textId="77777777" w:rsidR="00894EED" w:rsidRPr="003F554F" w:rsidRDefault="00894EED" w:rsidP="00CF7F4A">
            <w:pPr>
              <w:spacing w:after="120"/>
              <w:rPr>
                <w:strike/>
                <w:color w:val="0000CC"/>
                <w:sz w:val="20"/>
                <w:szCs w:val="20"/>
                <w:lang w:val="en-US"/>
              </w:rPr>
            </w:pPr>
          </w:p>
          <w:p w14:paraId="3DCF36EC" w14:textId="77777777" w:rsidR="00894EED" w:rsidRPr="003F554F" w:rsidRDefault="00894EED" w:rsidP="00CF7F4A">
            <w:pPr>
              <w:spacing w:after="120"/>
              <w:rPr>
                <w:strike/>
                <w:color w:val="0000CC"/>
                <w:sz w:val="20"/>
                <w:szCs w:val="20"/>
                <w:lang w:val="en-US"/>
              </w:rPr>
            </w:pPr>
          </w:p>
          <w:p w14:paraId="6DBFA3CC" w14:textId="77777777" w:rsidR="00894EED" w:rsidRPr="003F554F" w:rsidRDefault="00894EED" w:rsidP="00CF7F4A">
            <w:pPr>
              <w:spacing w:after="120"/>
              <w:rPr>
                <w:strike/>
                <w:color w:val="0000CC"/>
                <w:sz w:val="20"/>
                <w:szCs w:val="20"/>
                <w:lang w:val="en-US"/>
              </w:rPr>
            </w:pPr>
          </w:p>
          <w:p w14:paraId="34EB394C" w14:textId="77777777" w:rsidR="00894EED" w:rsidRPr="003F554F" w:rsidRDefault="00894EED" w:rsidP="00CF7F4A">
            <w:pPr>
              <w:spacing w:after="120"/>
              <w:rPr>
                <w:strike/>
                <w:color w:val="0000CC"/>
                <w:sz w:val="20"/>
                <w:szCs w:val="20"/>
                <w:lang w:val="en-US"/>
              </w:rPr>
            </w:pPr>
          </w:p>
          <w:p w14:paraId="46801150" w14:textId="77777777" w:rsidR="00894EED" w:rsidRPr="003F554F" w:rsidRDefault="00894EED" w:rsidP="00CF7F4A">
            <w:pPr>
              <w:spacing w:after="120"/>
              <w:rPr>
                <w:strike/>
                <w:color w:val="0000CC"/>
                <w:sz w:val="20"/>
                <w:szCs w:val="20"/>
                <w:lang w:val="en-US"/>
              </w:rPr>
            </w:pPr>
          </w:p>
          <w:p w14:paraId="3BCB274B" w14:textId="77777777" w:rsidR="00894EED" w:rsidRPr="003F554F" w:rsidRDefault="00894EED" w:rsidP="00CF7F4A">
            <w:pPr>
              <w:spacing w:after="120"/>
              <w:rPr>
                <w:strike/>
                <w:color w:val="0000CC"/>
                <w:sz w:val="20"/>
                <w:szCs w:val="20"/>
                <w:lang w:val="en-US"/>
              </w:rPr>
            </w:pPr>
          </w:p>
          <w:p w14:paraId="0D7B982F" w14:textId="77777777" w:rsidR="00894EED" w:rsidRPr="003F554F" w:rsidRDefault="00894EED" w:rsidP="00CF7F4A">
            <w:pPr>
              <w:spacing w:after="120"/>
              <w:rPr>
                <w:strike/>
                <w:color w:val="0000CC"/>
                <w:sz w:val="20"/>
                <w:szCs w:val="20"/>
                <w:lang w:val="en-US"/>
              </w:rPr>
            </w:pPr>
          </w:p>
          <w:p w14:paraId="1F3134F6" w14:textId="77777777" w:rsidR="00894EED" w:rsidRPr="003F554F" w:rsidRDefault="00894EED" w:rsidP="00CF7F4A">
            <w:pPr>
              <w:spacing w:after="120"/>
              <w:rPr>
                <w:strike/>
                <w:color w:val="0000CC"/>
                <w:sz w:val="20"/>
                <w:szCs w:val="20"/>
                <w:lang w:val="en-US"/>
              </w:rPr>
            </w:pPr>
          </w:p>
          <w:p w14:paraId="7917E026" w14:textId="77777777" w:rsidR="00894EED" w:rsidRPr="003F554F" w:rsidRDefault="00894EED" w:rsidP="00CF7F4A">
            <w:pPr>
              <w:spacing w:after="120"/>
              <w:rPr>
                <w:strike/>
                <w:color w:val="0000CC"/>
                <w:sz w:val="20"/>
                <w:szCs w:val="20"/>
                <w:lang w:val="en-US"/>
              </w:rPr>
            </w:pPr>
          </w:p>
          <w:p w14:paraId="0A433569" w14:textId="77777777" w:rsidR="00894EED" w:rsidRPr="003F554F" w:rsidRDefault="00894EED" w:rsidP="00CF7F4A">
            <w:pPr>
              <w:spacing w:after="120"/>
              <w:rPr>
                <w:strike/>
                <w:color w:val="0000CC"/>
                <w:sz w:val="20"/>
                <w:szCs w:val="20"/>
                <w:lang w:val="en-US"/>
              </w:rPr>
            </w:pPr>
          </w:p>
          <w:p w14:paraId="64573B40" w14:textId="77777777" w:rsidR="00894EED" w:rsidRPr="003F554F" w:rsidRDefault="00894EED" w:rsidP="00CF7F4A">
            <w:pPr>
              <w:spacing w:after="120"/>
              <w:rPr>
                <w:strike/>
                <w:color w:val="0000CC"/>
                <w:sz w:val="20"/>
                <w:szCs w:val="20"/>
                <w:lang w:val="en-US"/>
              </w:rPr>
            </w:pPr>
          </w:p>
          <w:p w14:paraId="7FC3CD94" w14:textId="77777777" w:rsidR="00894EED" w:rsidRPr="003F554F" w:rsidRDefault="00894EED" w:rsidP="00CF7F4A">
            <w:pPr>
              <w:spacing w:after="120"/>
              <w:rPr>
                <w:strike/>
                <w:color w:val="0000CC"/>
                <w:sz w:val="20"/>
                <w:szCs w:val="20"/>
                <w:lang w:val="en-US"/>
              </w:rPr>
            </w:pPr>
          </w:p>
          <w:p w14:paraId="006084F5" w14:textId="77777777" w:rsidR="00894EED" w:rsidRPr="003F554F" w:rsidRDefault="00894EED" w:rsidP="00CF7F4A">
            <w:pPr>
              <w:spacing w:after="120"/>
              <w:rPr>
                <w:strike/>
                <w:color w:val="0000CC"/>
                <w:sz w:val="20"/>
                <w:szCs w:val="20"/>
                <w:lang w:val="en-US"/>
              </w:rPr>
            </w:pPr>
          </w:p>
          <w:p w14:paraId="5ACE0912" w14:textId="77777777" w:rsidR="00894EED" w:rsidRPr="003F554F" w:rsidRDefault="00894EED" w:rsidP="00CF7F4A">
            <w:pPr>
              <w:spacing w:after="120"/>
              <w:rPr>
                <w:strike/>
                <w:color w:val="0000CC"/>
                <w:sz w:val="20"/>
                <w:szCs w:val="20"/>
                <w:lang w:val="en-US"/>
              </w:rPr>
            </w:pPr>
          </w:p>
          <w:p w14:paraId="6181C6F7" w14:textId="77777777" w:rsidR="00894EED" w:rsidRPr="003F554F" w:rsidRDefault="00894EED" w:rsidP="00CF7F4A">
            <w:pPr>
              <w:spacing w:after="120"/>
              <w:rPr>
                <w:strike/>
                <w:color w:val="0000CC"/>
                <w:sz w:val="20"/>
                <w:szCs w:val="20"/>
                <w:lang w:val="en-US"/>
              </w:rPr>
            </w:pPr>
          </w:p>
          <w:p w14:paraId="7B2BF131" w14:textId="77777777" w:rsidR="00894EED" w:rsidRPr="003F554F" w:rsidRDefault="00894EED" w:rsidP="00CF7F4A">
            <w:pPr>
              <w:spacing w:after="120"/>
              <w:rPr>
                <w:strike/>
                <w:color w:val="0000CC"/>
                <w:sz w:val="20"/>
                <w:szCs w:val="20"/>
                <w:lang w:val="en-US"/>
              </w:rPr>
            </w:pPr>
          </w:p>
          <w:p w14:paraId="69648656" w14:textId="77777777" w:rsidR="00894EED" w:rsidRPr="003F554F" w:rsidRDefault="00894EED" w:rsidP="00CF7F4A">
            <w:pPr>
              <w:spacing w:after="120"/>
              <w:rPr>
                <w:strike/>
                <w:color w:val="0000CC"/>
                <w:sz w:val="20"/>
                <w:szCs w:val="20"/>
                <w:lang w:val="en-US"/>
              </w:rPr>
            </w:pPr>
          </w:p>
          <w:p w14:paraId="38E518B0" w14:textId="77777777" w:rsidR="00894EED" w:rsidRPr="003F554F" w:rsidRDefault="00894EED" w:rsidP="00CF7F4A">
            <w:pPr>
              <w:spacing w:after="120"/>
              <w:rPr>
                <w:strike/>
                <w:color w:val="0000CC"/>
                <w:sz w:val="20"/>
                <w:szCs w:val="20"/>
                <w:lang w:val="en-US"/>
              </w:rPr>
            </w:pPr>
          </w:p>
          <w:p w14:paraId="7DF47971" w14:textId="77777777" w:rsidR="00894EED" w:rsidRPr="003F554F" w:rsidRDefault="00894EED" w:rsidP="00CF7F4A">
            <w:pPr>
              <w:spacing w:after="120"/>
              <w:rPr>
                <w:strike/>
                <w:color w:val="0000CC"/>
                <w:sz w:val="20"/>
                <w:szCs w:val="20"/>
                <w:lang w:val="en-US"/>
              </w:rPr>
            </w:pPr>
          </w:p>
          <w:p w14:paraId="0D7C5D06" w14:textId="77777777" w:rsidR="00894EED" w:rsidRPr="003F554F" w:rsidRDefault="00894EED" w:rsidP="00CF7F4A">
            <w:pPr>
              <w:spacing w:after="120"/>
              <w:rPr>
                <w:strike/>
                <w:color w:val="0000CC"/>
                <w:sz w:val="20"/>
                <w:szCs w:val="20"/>
                <w:lang w:val="en-US"/>
              </w:rPr>
            </w:pPr>
          </w:p>
          <w:p w14:paraId="40342085" w14:textId="77777777" w:rsidR="00894EED" w:rsidRPr="003F554F" w:rsidRDefault="00894EED" w:rsidP="00CF7F4A">
            <w:pPr>
              <w:spacing w:after="120"/>
              <w:rPr>
                <w:strike/>
                <w:color w:val="0000CC"/>
                <w:sz w:val="20"/>
                <w:szCs w:val="20"/>
                <w:lang w:val="en-US"/>
              </w:rPr>
            </w:pPr>
          </w:p>
          <w:p w14:paraId="17A8DEAC" w14:textId="77777777" w:rsidR="00894EED" w:rsidRPr="003F554F" w:rsidRDefault="00894EED" w:rsidP="00CF7F4A">
            <w:pPr>
              <w:spacing w:after="120"/>
              <w:rPr>
                <w:strike/>
                <w:color w:val="0000CC"/>
                <w:sz w:val="20"/>
                <w:szCs w:val="20"/>
                <w:lang w:val="en-US"/>
              </w:rPr>
            </w:pPr>
          </w:p>
          <w:p w14:paraId="11AEDA3F" w14:textId="77777777" w:rsidR="00894EED" w:rsidRPr="003F554F" w:rsidRDefault="00894EED" w:rsidP="00CF7F4A">
            <w:pPr>
              <w:spacing w:after="120"/>
              <w:rPr>
                <w:strike/>
                <w:color w:val="0000CC"/>
                <w:sz w:val="20"/>
                <w:szCs w:val="20"/>
                <w:lang w:val="en-US"/>
              </w:rPr>
            </w:pPr>
          </w:p>
          <w:p w14:paraId="5C00B0B6" w14:textId="77777777" w:rsidR="00894EED" w:rsidRPr="003F554F" w:rsidRDefault="00894EED" w:rsidP="00CF7F4A">
            <w:pPr>
              <w:spacing w:after="120"/>
              <w:rPr>
                <w:strike/>
                <w:color w:val="0000CC"/>
                <w:sz w:val="20"/>
                <w:szCs w:val="20"/>
                <w:lang w:val="en-US"/>
              </w:rPr>
            </w:pPr>
          </w:p>
          <w:p w14:paraId="001D4A89" w14:textId="77777777" w:rsidR="00894EED" w:rsidRPr="003F554F" w:rsidRDefault="00894EED" w:rsidP="00CF7F4A">
            <w:pPr>
              <w:spacing w:after="120"/>
              <w:rPr>
                <w:strike/>
                <w:color w:val="0000CC"/>
                <w:sz w:val="20"/>
                <w:szCs w:val="20"/>
                <w:lang w:val="en-US"/>
              </w:rPr>
            </w:pPr>
          </w:p>
          <w:p w14:paraId="52830070" w14:textId="77777777" w:rsidR="00894EED" w:rsidRPr="003F554F" w:rsidRDefault="00894EED" w:rsidP="00CF7F4A">
            <w:pPr>
              <w:spacing w:after="120"/>
              <w:rPr>
                <w:strike/>
                <w:color w:val="0000CC"/>
                <w:sz w:val="20"/>
                <w:szCs w:val="20"/>
                <w:lang w:val="en-US"/>
              </w:rPr>
            </w:pPr>
          </w:p>
          <w:p w14:paraId="5B83DE70" w14:textId="77777777" w:rsidR="00894EED" w:rsidRPr="003F554F" w:rsidRDefault="00894EED" w:rsidP="00CF7F4A">
            <w:pPr>
              <w:spacing w:after="120"/>
              <w:rPr>
                <w:strike/>
                <w:color w:val="0000CC"/>
                <w:sz w:val="20"/>
                <w:szCs w:val="20"/>
                <w:lang w:val="en-US"/>
              </w:rPr>
            </w:pPr>
          </w:p>
          <w:p w14:paraId="3306ED37" w14:textId="77777777" w:rsidR="00894EED" w:rsidRPr="003F554F" w:rsidRDefault="00894EED" w:rsidP="00CF7F4A">
            <w:pPr>
              <w:spacing w:after="120"/>
              <w:rPr>
                <w:strike/>
                <w:color w:val="0000CC"/>
                <w:sz w:val="20"/>
                <w:szCs w:val="20"/>
                <w:lang w:val="en-US"/>
              </w:rPr>
            </w:pPr>
          </w:p>
          <w:p w14:paraId="12444A00" w14:textId="77777777" w:rsidR="00894EED" w:rsidRPr="003F554F" w:rsidRDefault="00894EED" w:rsidP="00CF7F4A">
            <w:pPr>
              <w:spacing w:after="120"/>
              <w:rPr>
                <w:strike/>
                <w:color w:val="0000CC"/>
                <w:sz w:val="20"/>
                <w:szCs w:val="20"/>
                <w:lang w:val="en-US"/>
              </w:rPr>
            </w:pPr>
          </w:p>
          <w:p w14:paraId="4B54668F" w14:textId="77777777" w:rsidR="00894EED" w:rsidRPr="003F554F" w:rsidRDefault="00894EED" w:rsidP="00CF7F4A">
            <w:pPr>
              <w:spacing w:after="120"/>
              <w:rPr>
                <w:strike/>
                <w:color w:val="0000CC"/>
                <w:sz w:val="20"/>
                <w:szCs w:val="20"/>
                <w:lang w:val="en-US"/>
              </w:rPr>
            </w:pPr>
          </w:p>
          <w:p w14:paraId="1BD1F706" w14:textId="77777777" w:rsidR="00894EED" w:rsidRPr="003F554F" w:rsidRDefault="00894EED" w:rsidP="00CF7F4A">
            <w:pPr>
              <w:spacing w:after="120"/>
              <w:rPr>
                <w:strike/>
                <w:color w:val="0000CC"/>
                <w:sz w:val="20"/>
                <w:szCs w:val="20"/>
                <w:lang w:val="en-US"/>
              </w:rPr>
            </w:pPr>
          </w:p>
          <w:p w14:paraId="18C5F9E9" w14:textId="77777777" w:rsidR="00894EED" w:rsidRPr="003F554F" w:rsidRDefault="00894EED" w:rsidP="00CF7F4A">
            <w:pPr>
              <w:spacing w:after="120"/>
              <w:rPr>
                <w:strike/>
                <w:color w:val="0000CC"/>
                <w:sz w:val="20"/>
                <w:szCs w:val="20"/>
                <w:lang w:val="en-US"/>
              </w:rPr>
            </w:pPr>
          </w:p>
          <w:p w14:paraId="740570AB" w14:textId="77777777" w:rsidR="00894EED" w:rsidRPr="003F554F" w:rsidRDefault="00894EED" w:rsidP="00CF7F4A">
            <w:pPr>
              <w:spacing w:after="120"/>
              <w:rPr>
                <w:strike/>
                <w:color w:val="0000CC"/>
                <w:sz w:val="20"/>
                <w:szCs w:val="20"/>
                <w:lang w:val="en-US"/>
              </w:rPr>
            </w:pPr>
          </w:p>
          <w:p w14:paraId="5C557A3F" w14:textId="77777777" w:rsidR="00894EED" w:rsidRPr="003F554F" w:rsidRDefault="00894EED" w:rsidP="00CF7F4A">
            <w:pPr>
              <w:spacing w:after="120"/>
              <w:rPr>
                <w:strike/>
                <w:color w:val="0000CC"/>
                <w:sz w:val="20"/>
                <w:szCs w:val="20"/>
                <w:lang w:val="en-US"/>
              </w:rPr>
            </w:pPr>
          </w:p>
          <w:p w14:paraId="655D4FD9" w14:textId="77777777" w:rsidR="00894EED" w:rsidRPr="003F554F" w:rsidRDefault="00894EED" w:rsidP="00CF7F4A">
            <w:pPr>
              <w:spacing w:after="120"/>
              <w:rPr>
                <w:strike/>
                <w:color w:val="0000CC"/>
                <w:sz w:val="20"/>
                <w:szCs w:val="20"/>
                <w:lang w:val="en-US"/>
              </w:rPr>
            </w:pPr>
          </w:p>
          <w:p w14:paraId="22CC9268" w14:textId="77777777" w:rsidR="00894EED" w:rsidRPr="003F554F" w:rsidRDefault="00894EED" w:rsidP="00CF7F4A">
            <w:pPr>
              <w:spacing w:after="120"/>
              <w:rPr>
                <w:strike/>
                <w:color w:val="0000CC"/>
                <w:sz w:val="20"/>
                <w:szCs w:val="20"/>
                <w:lang w:val="en-US"/>
              </w:rPr>
            </w:pPr>
          </w:p>
          <w:p w14:paraId="71FA615C" w14:textId="77777777" w:rsidR="00894EED" w:rsidRPr="003F554F" w:rsidRDefault="00894EED" w:rsidP="00CF7F4A">
            <w:pPr>
              <w:spacing w:after="120"/>
              <w:rPr>
                <w:strike/>
                <w:color w:val="0000CC"/>
                <w:sz w:val="20"/>
                <w:szCs w:val="20"/>
                <w:lang w:val="en-US"/>
              </w:rPr>
            </w:pPr>
          </w:p>
          <w:p w14:paraId="200386AD" w14:textId="77777777" w:rsidR="00894EED" w:rsidRPr="003F554F" w:rsidRDefault="00894EED" w:rsidP="00CF7F4A">
            <w:pPr>
              <w:spacing w:after="120"/>
              <w:rPr>
                <w:strike/>
                <w:color w:val="0000CC"/>
                <w:sz w:val="20"/>
                <w:szCs w:val="20"/>
                <w:lang w:val="en-US"/>
              </w:rPr>
            </w:pPr>
          </w:p>
          <w:p w14:paraId="6C17A65D" w14:textId="77777777" w:rsidR="00894EED" w:rsidRPr="003F554F" w:rsidRDefault="00894EED" w:rsidP="00CF7F4A">
            <w:pPr>
              <w:spacing w:after="120"/>
              <w:rPr>
                <w:strike/>
                <w:color w:val="0000CC"/>
                <w:sz w:val="20"/>
                <w:szCs w:val="20"/>
                <w:lang w:val="en-US"/>
              </w:rPr>
            </w:pPr>
          </w:p>
          <w:p w14:paraId="1EA0E699" w14:textId="77777777" w:rsidR="00894EED" w:rsidRPr="003F554F" w:rsidRDefault="00894EED" w:rsidP="00CF7F4A">
            <w:pPr>
              <w:spacing w:after="120"/>
              <w:rPr>
                <w:strike/>
                <w:color w:val="0000CC"/>
                <w:sz w:val="20"/>
                <w:szCs w:val="20"/>
                <w:lang w:val="en-US"/>
              </w:rPr>
            </w:pPr>
          </w:p>
          <w:p w14:paraId="326AB437" w14:textId="77777777" w:rsidR="00894EED" w:rsidRPr="003F554F" w:rsidRDefault="00894EED" w:rsidP="00CF7F4A">
            <w:pPr>
              <w:spacing w:after="120"/>
              <w:rPr>
                <w:strike/>
                <w:color w:val="0000CC"/>
                <w:sz w:val="20"/>
                <w:szCs w:val="20"/>
                <w:lang w:val="en-US"/>
              </w:rPr>
            </w:pPr>
          </w:p>
          <w:p w14:paraId="3AA067D6" w14:textId="77777777" w:rsidR="00894EED" w:rsidRPr="003F554F" w:rsidRDefault="00894EED" w:rsidP="00CF7F4A">
            <w:pPr>
              <w:spacing w:after="120"/>
              <w:rPr>
                <w:strike/>
                <w:color w:val="0000CC"/>
                <w:sz w:val="20"/>
                <w:szCs w:val="20"/>
                <w:lang w:val="en-US"/>
              </w:rPr>
            </w:pPr>
          </w:p>
          <w:p w14:paraId="6E89AF62" w14:textId="77777777" w:rsidR="00894EED" w:rsidRPr="003F554F" w:rsidRDefault="00894EED" w:rsidP="00CF7F4A">
            <w:pPr>
              <w:spacing w:after="120"/>
              <w:rPr>
                <w:strike/>
                <w:color w:val="0000CC"/>
                <w:sz w:val="20"/>
                <w:szCs w:val="20"/>
                <w:lang w:val="en-US"/>
              </w:rPr>
            </w:pPr>
          </w:p>
          <w:p w14:paraId="0CD8C02E" w14:textId="77777777" w:rsidR="00894EED" w:rsidRPr="003F554F" w:rsidRDefault="00894EED" w:rsidP="00CF7F4A">
            <w:pPr>
              <w:spacing w:after="120"/>
              <w:rPr>
                <w:strike/>
                <w:color w:val="0000CC"/>
                <w:sz w:val="20"/>
                <w:szCs w:val="20"/>
                <w:lang w:val="en-US"/>
              </w:rPr>
            </w:pPr>
          </w:p>
          <w:p w14:paraId="38F5757A" w14:textId="77777777" w:rsidR="00894EED" w:rsidRPr="003F554F" w:rsidRDefault="00894EED" w:rsidP="00CF7F4A">
            <w:pPr>
              <w:spacing w:after="120"/>
              <w:rPr>
                <w:strike/>
                <w:color w:val="0000CC"/>
                <w:sz w:val="20"/>
                <w:szCs w:val="20"/>
                <w:lang w:val="en-US"/>
              </w:rPr>
            </w:pPr>
          </w:p>
          <w:p w14:paraId="4DFB7F6A" w14:textId="77777777" w:rsidR="00894EED" w:rsidRPr="003F554F" w:rsidRDefault="00894EED" w:rsidP="00CF7F4A">
            <w:pPr>
              <w:spacing w:after="120"/>
              <w:rPr>
                <w:strike/>
                <w:color w:val="0000CC"/>
                <w:sz w:val="20"/>
                <w:szCs w:val="20"/>
                <w:lang w:val="en-US"/>
              </w:rPr>
            </w:pPr>
          </w:p>
          <w:p w14:paraId="3654FCE4"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 xml:space="preserve">FIA: The whole provision concerning periodical technical inspections is far from enough and advantages vehicle manufacturers. In this formulation, PTI is completely laid into the hands of OEMS who can </w:t>
            </w:r>
            <w:r w:rsidRPr="003F554F">
              <w:rPr>
                <w:strike/>
                <w:color w:val="0000CC"/>
                <w:sz w:val="20"/>
                <w:szCs w:val="20"/>
                <w:lang w:val="en-US"/>
              </w:rPr>
              <w:lastRenderedPageBreak/>
              <w:t xml:space="preserve">define what they want. </w:t>
            </w:r>
            <w:r w:rsidRPr="003F554F">
              <w:rPr>
                <w:strike/>
                <w:color w:val="0000CC"/>
                <w:sz w:val="20"/>
                <w:szCs w:val="20"/>
                <w:lang w:val="en-US"/>
              </w:rPr>
              <w:br/>
              <w:t>We need exact and OEM-independent definitions of how the system functionality can be checked with acceptable effort – free right to access, repair and maintenance.</w:t>
            </w:r>
          </w:p>
          <w:p w14:paraId="5E375D35" w14:textId="77777777" w:rsidR="00894EED" w:rsidRPr="003F554F" w:rsidRDefault="00894EED" w:rsidP="00894EED">
            <w:pPr>
              <w:spacing w:after="120"/>
              <w:rPr>
                <w:strike/>
                <w:color w:val="0000CC"/>
                <w:sz w:val="20"/>
                <w:szCs w:val="20"/>
                <w:lang w:val="en-US"/>
              </w:rPr>
            </w:pPr>
          </w:p>
          <w:p w14:paraId="4847FBB2" w14:textId="77777777" w:rsidR="00894EED" w:rsidRPr="003F554F" w:rsidRDefault="00894EED" w:rsidP="00894EED">
            <w:pPr>
              <w:spacing w:after="120"/>
              <w:rPr>
                <w:strike/>
                <w:color w:val="0000CC"/>
                <w:sz w:val="20"/>
                <w:szCs w:val="20"/>
                <w:lang w:val="en-US"/>
              </w:rPr>
            </w:pPr>
          </w:p>
          <w:p w14:paraId="7F80AF8D" w14:textId="77777777" w:rsidR="00894EED" w:rsidRPr="003F554F" w:rsidRDefault="00894EED" w:rsidP="00894EED">
            <w:pPr>
              <w:spacing w:after="120"/>
              <w:rPr>
                <w:strike/>
                <w:color w:val="0000CC"/>
                <w:sz w:val="20"/>
                <w:szCs w:val="20"/>
                <w:lang w:val="en-US"/>
              </w:rPr>
            </w:pPr>
          </w:p>
          <w:p w14:paraId="33A022A0" w14:textId="77777777" w:rsidR="00894EED" w:rsidRPr="003F554F" w:rsidRDefault="00894EED" w:rsidP="00894EED">
            <w:pPr>
              <w:spacing w:after="120"/>
              <w:rPr>
                <w:strike/>
                <w:color w:val="0000CC"/>
                <w:sz w:val="20"/>
                <w:szCs w:val="20"/>
                <w:lang w:val="en-US"/>
              </w:rPr>
            </w:pPr>
          </w:p>
          <w:p w14:paraId="0BE1EF20" w14:textId="77777777" w:rsidR="00894EED" w:rsidRPr="003F554F" w:rsidRDefault="00894EED" w:rsidP="00894EED">
            <w:pPr>
              <w:spacing w:after="120"/>
              <w:rPr>
                <w:strike/>
                <w:color w:val="0000CC"/>
                <w:sz w:val="20"/>
                <w:szCs w:val="20"/>
                <w:lang w:val="en-US"/>
              </w:rPr>
            </w:pPr>
          </w:p>
          <w:p w14:paraId="7D11D61F" w14:textId="77777777" w:rsidR="00894EED" w:rsidRPr="003F554F" w:rsidRDefault="00894EED" w:rsidP="00894EED">
            <w:pPr>
              <w:spacing w:after="120"/>
              <w:rPr>
                <w:strike/>
                <w:color w:val="0000CC"/>
                <w:sz w:val="20"/>
                <w:szCs w:val="20"/>
                <w:lang w:val="en-US"/>
              </w:rPr>
            </w:pPr>
          </w:p>
          <w:p w14:paraId="1635A74B" w14:textId="77777777" w:rsidR="00894EED" w:rsidRPr="003F554F" w:rsidRDefault="00894EED" w:rsidP="00894EED">
            <w:pPr>
              <w:spacing w:after="120"/>
              <w:rPr>
                <w:strike/>
                <w:color w:val="0000CC"/>
                <w:sz w:val="20"/>
                <w:szCs w:val="20"/>
                <w:lang w:val="en-US"/>
              </w:rPr>
            </w:pPr>
          </w:p>
          <w:p w14:paraId="25590038" w14:textId="77777777" w:rsidR="00894EED" w:rsidRPr="003F554F" w:rsidRDefault="00894EED" w:rsidP="00894EED">
            <w:pPr>
              <w:spacing w:after="120"/>
              <w:rPr>
                <w:strike/>
                <w:color w:val="0000CC"/>
                <w:sz w:val="20"/>
                <w:szCs w:val="20"/>
                <w:lang w:val="en-US"/>
              </w:rPr>
            </w:pPr>
          </w:p>
          <w:p w14:paraId="1C937448" w14:textId="77777777" w:rsidR="00894EED" w:rsidRPr="003F554F" w:rsidRDefault="00894EED" w:rsidP="00894EED">
            <w:pPr>
              <w:spacing w:after="120"/>
              <w:rPr>
                <w:strike/>
                <w:color w:val="0000CC"/>
                <w:sz w:val="20"/>
                <w:szCs w:val="20"/>
                <w:lang w:val="en-US"/>
              </w:rPr>
            </w:pPr>
          </w:p>
          <w:p w14:paraId="48662CDC" w14:textId="77777777" w:rsidR="00894EED" w:rsidRPr="003F554F" w:rsidRDefault="00894EED" w:rsidP="00894EED">
            <w:pPr>
              <w:spacing w:after="120"/>
              <w:rPr>
                <w:strike/>
                <w:color w:val="0000CC"/>
                <w:sz w:val="20"/>
                <w:szCs w:val="20"/>
                <w:lang w:val="en-US"/>
              </w:rPr>
            </w:pPr>
          </w:p>
          <w:p w14:paraId="45A838ED" w14:textId="2DABB5DC" w:rsidR="00894EED" w:rsidRPr="003F554F" w:rsidRDefault="00894EED" w:rsidP="00894EED">
            <w:pPr>
              <w:spacing w:after="120"/>
              <w:rPr>
                <w:strike/>
                <w:color w:val="0000CC"/>
                <w:sz w:val="20"/>
                <w:szCs w:val="20"/>
                <w:lang w:val="en-US"/>
              </w:rPr>
            </w:pPr>
            <w:r w:rsidRPr="003F554F">
              <w:rPr>
                <w:strike/>
                <w:color w:val="0000CC"/>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Pr="003F554F" w:rsidRDefault="00894EED" w:rsidP="00894EED">
            <w:pPr>
              <w:spacing w:after="120"/>
              <w:rPr>
                <w:strike/>
                <w:color w:val="0000CC"/>
                <w:sz w:val="20"/>
                <w:szCs w:val="20"/>
                <w:lang w:val="en-US"/>
              </w:rPr>
            </w:pPr>
          </w:p>
          <w:p w14:paraId="6E1B0A1D"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FIA: Ibidem</w:t>
            </w:r>
          </w:p>
          <w:p w14:paraId="611AADE3" w14:textId="77777777" w:rsidR="00894EED" w:rsidRPr="003F554F" w:rsidRDefault="00894EED" w:rsidP="00894EED">
            <w:pPr>
              <w:spacing w:after="120"/>
              <w:rPr>
                <w:strike/>
                <w:color w:val="0000CC"/>
                <w:sz w:val="20"/>
                <w:szCs w:val="20"/>
                <w:lang w:val="en-US"/>
              </w:rPr>
            </w:pPr>
          </w:p>
          <w:p w14:paraId="774FE85E" w14:textId="77777777" w:rsidR="00894EED" w:rsidRPr="003F554F" w:rsidRDefault="00894EED" w:rsidP="00894EED">
            <w:pPr>
              <w:spacing w:after="120"/>
              <w:rPr>
                <w:strike/>
                <w:color w:val="0000CC"/>
                <w:sz w:val="20"/>
                <w:szCs w:val="20"/>
                <w:lang w:val="en-US"/>
              </w:rPr>
            </w:pPr>
          </w:p>
          <w:p w14:paraId="3EC442A6" w14:textId="77777777" w:rsidR="00894EED" w:rsidRPr="003F554F" w:rsidRDefault="00894EED" w:rsidP="00894EED">
            <w:pPr>
              <w:spacing w:after="120"/>
              <w:rPr>
                <w:strike/>
                <w:color w:val="0000CC"/>
                <w:sz w:val="20"/>
                <w:szCs w:val="20"/>
                <w:lang w:val="en-US"/>
              </w:rPr>
            </w:pPr>
          </w:p>
          <w:p w14:paraId="7DC44F22" w14:textId="77777777" w:rsidR="00894EED" w:rsidRPr="003F554F" w:rsidRDefault="00894EED" w:rsidP="00894EED">
            <w:pPr>
              <w:spacing w:after="120"/>
              <w:rPr>
                <w:strike/>
                <w:color w:val="0000CC"/>
                <w:sz w:val="20"/>
                <w:szCs w:val="20"/>
                <w:lang w:val="en-US"/>
              </w:rPr>
            </w:pPr>
          </w:p>
          <w:p w14:paraId="3F0D3482" w14:textId="77777777" w:rsidR="00894EED" w:rsidRPr="003F554F" w:rsidRDefault="00894EED" w:rsidP="00894EED">
            <w:pPr>
              <w:spacing w:after="120"/>
              <w:rPr>
                <w:strike/>
                <w:color w:val="0000CC"/>
                <w:sz w:val="20"/>
                <w:szCs w:val="20"/>
                <w:lang w:val="en-US"/>
              </w:rPr>
            </w:pPr>
          </w:p>
          <w:p w14:paraId="4E761B20" w14:textId="77777777" w:rsidR="00894EED" w:rsidRPr="003F554F" w:rsidRDefault="00894EED" w:rsidP="00894EED">
            <w:pPr>
              <w:spacing w:after="120"/>
              <w:rPr>
                <w:strike/>
                <w:color w:val="0000CC"/>
                <w:sz w:val="20"/>
                <w:szCs w:val="20"/>
                <w:lang w:val="en-US"/>
              </w:rPr>
            </w:pPr>
          </w:p>
          <w:p w14:paraId="7FEC53B1" w14:textId="77777777" w:rsidR="00894EED" w:rsidRPr="003F554F" w:rsidRDefault="00894EED" w:rsidP="00894EED">
            <w:pPr>
              <w:spacing w:after="120"/>
              <w:rPr>
                <w:strike/>
                <w:color w:val="0000CC"/>
                <w:sz w:val="20"/>
                <w:szCs w:val="20"/>
                <w:lang w:val="en-US"/>
              </w:rPr>
            </w:pPr>
          </w:p>
          <w:p w14:paraId="2EE32C36" w14:textId="77777777" w:rsidR="00894EED" w:rsidRPr="003F554F" w:rsidRDefault="00894EED" w:rsidP="00894EED">
            <w:pPr>
              <w:spacing w:after="120"/>
              <w:rPr>
                <w:strike/>
                <w:color w:val="0000CC"/>
                <w:sz w:val="20"/>
                <w:szCs w:val="20"/>
                <w:lang w:val="en-US"/>
              </w:rPr>
            </w:pPr>
          </w:p>
          <w:p w14:paraId="69ACCF6C" w14:textId="77777777" w:rsidR="00894EED" w:rsidRPr="003F554F" w:rsidRDefault="00894EED" w:rsidP="00894EED">
            <w:pPr>
              <w:spacing w:after="120"/>
              <w:rPr>
                <w:strike/>
                <w:color w:val="0000CC"/>
                <w:sz w:val="20"/>
                <w:szCs w:val="20"/>
                <w:lang w:val="en-US"/>
              </w:rPr>
            </w:pPr>
          </w:p>
          <w:p w14:paraId="47785CC4" w14:textId="77777777" w:rsidR="00894EED" w:rsidRPr="003F554F" w:rsidRDefault="00894EED" w:rsidP="00894EED">
            <w:pPr>
              <w:spacing w:after="120"/>
              <w:rPr>
                <w:strike/>
                <w:color w:val="0000CC"/>
                <w:sz w:val="20"/>
                <w:szCs w:val="20"/>
                <w:lang w:val="en-US"/>
              </w:rPr>
            </w:pPr>
          </w:p>
          <w:p w14:paraId="5B1C4A9B" w14:textId="77777777" w:rsidR="00894EED" w:rsidRPr="003F554F" w:rsidRDefault="00894EED" w:rsidP="00894EED">
            <w:pPr>
              <w:spacing w:after="120"/>
              <w:rPr>
                <w:strike/>
                <w:color w:val="0000CC"/>
                <w:sz w:val="20"/>
                <w:szCs w:val="20"/>
                <w:lang w:val="en-US"/>
              </w:rPr>
            </w:pPr>
          </w:p>
          <w:p w14:paraId="777339A4" w14:textId="77777777" w:rsidR="00894EED" w:rsidRPr="003F554F" w:rsidRDefault="00894EED" w:rsidP="00894EED">
            <w:pPr>
              <w:spacing w:after="120"/>
              <w:rPr>
                <w:strike/>
                <w:color w:val="0000CC"/>
                <w:sz w:val="20"/>
                <w:szCs w:val="20"/>
                <w:lang w:val="en-US"/>
              </w:rPr>
            </w:pPr>
          </w:p>
          <w:p w14:paraId="6CA038DE" w14:textId="77777777" w:rsidR="00894EED" w:rsidRPr="003F554F" w:rsidRDefault="00894EED" w:rsidP="00894EED">
            <w:pPr>
              <w:spacing w:after="120"/>
              <w:rPr>
                <w:strike/>
                <w:color w:val="0000CC"/>
                <w:sz w:val="20"/>
                <w:szCs w:val="20"/>
                <w:lang w:val="en-US"/>
              </w:rPr>
            </w:pPr>
          </w:p>
          <w:p w14:paraId="3194A743" w14:textId="77777777" w:rsidR="00894EED" w:rsidRPr="003F554F" w:rsidRDefault="00894EED" w:rsidP="00894EED">
            <w:pPr>
              <w:spacing w:after="120"/>
              <w:rPr>
                <w:strike/>
                <w:color w:val="0000CC"/>
                <w:sz w:val="20"/>
                <w:szCs w:val="20"/>
                <w:lang w:val="en-US"/>
              </w:rPr>
            </w:pPr>
          </w:p>
          <w:p w14:paraId="19D4FC36" w14:textId="77777777" w:rsidR="00894EED" w:rsidRPr="003F554F" w:rsidRDefault="00894EED" w:rsidP="00894EED">
            <w:pPr>
              <w:spacing w:after="120"/>
              <w:rPr>
                <w:strike/>
                <w:color w:val="0000CC"/>
                <w:sz w:val="20"/>
                <w:szCs w:val="20"/>
                <w:lang w:val="en-US"/>
              </w:rPr>
            </w:pPr>
          </w:p>
          <w:p w14:paraId="1333D7D0" w14:textId="77777777" w:rsidR="00894EED" w:rsidRPr="003F554F" w:rsidRDefault="00894EED" w:rsidP="00894EED">
            <w:pPr>
              <w:spacing w:after="120"/>
              <w:rPr>
                <w:strike/>
                <w:color w:val="0000CC"/>
                <w:sz w:val="20"/>
                <w:szCs w:val="20"/>
                <w:lang w:val="en-US"/>
              </w:rPr>
            </w:pPr>
          </w:p>
          <w:p w14:paraId="439A945C" w14:textId="77777777" w:rsidR="00894EED" w:rsidRPr="003F554F" w:rsidRDefault="00894EED" w:rsidP="00894EED">
            <w:pPr>
              <w:spacing w:after="120"/>
              <w:rPr>
                <w:strike/>
                <w:color w:val="0000CC"/>
                <w:sz w:val="20"/>
                <w:szCs w:val="20"/>
                <w:lang w:val="en-US"/>
              </w:rPr>
            </w:pPr>
          </w:p>
          <w:p w14:paraId="078FA767" w14:textId="77777777" w:rsidR="00894EED" w:rsidRPr="003F554F" w:rsidRDefault="00894EED" w:rsidP="00894EED">
            <w:pPr>
              <w:spacing w:after="120"/>
              <w:rPr>
                <w:strike/>
                <w:color w:val="0000CC"/>
                <w:sz w:val="20"/>
                <w:szCs w:val="20"/>
                <w:lang w:val="en-US"/>
              </w:rPr>
            </w:pPr>
          </w:p>
          <w:p w14:paraId="3A51A74D" w14:textId="77777777" w:rsidR="00894EED" w:rsidRPr="003F554F" w:rsidRDefault="00894EED" w:rsidP="00894EED">
            <w:pPr>
              <w:spacing w:after="120"/>
              <w:rPr>
                <w:strike/>
                <w:color w:val="0000CC"/>
                <w:sz w:val="20"/>
                <w:szCs w:val="20"/>
                <w:lang w:val="en-US"/>
              </w:rPr>
            </w:pPr>
          </w:p>
          <w:p w14:paraId="3C99F950" w14:textId="77777777" w:rsidR="00894EED" w:rsidRPr="003F554F" w:rsidRDefault="00894EED" w:rsidP="00894EED">
            <w:pPr>
              <w:spacing w:after="120"/>
              <w:rPr>
                <w:strike/>
                <w:color w:val="0000CC"/>
                <w:sz w:val="20"/>
                <w:szCs w:val="20"/>
                <w:lang w:val="en-US"/>
              </w:rPr>
            </w:pPr>
          </w:p>
          <w:p w14:paraId="2BE94C22" w14:textId="77777777" w:rsidR="00894EED" w:rsidRPr="003F554F" w:rsidRDefault="00894EED" w:rsidP="00894EED">
            <w:pPr>
              <w:spacing w:after="120"/>
              <w:rPr>
                <w:strike/>
                <w:color w:val="0000CC"/>
                <w:sz w:val="20"/>
                <w:szCs w:val="20"/>
                <w:lang w:val="en-US"/>
              </w:rPr>
            </w:pPr>
          </w:p>
          <w:p w14:paraId="058302D7" w14:textId="77777777" w:rsidR="00894EED" w:rsidRPr="003F554F" w:rsidRDefault="00894EED" w:rsidP="00894EED">
            <w:pPr>
              <w:spacing w:after="120"/>
              <w:rPr>
                <w:strike/>
                <w:color w:val="0000CC"/>
                <w:sz w:val="20"/>
                <w:szCs w:val="20"/>
                <w:lang w:val="en-US"/>
              </w:rPr>
            </w:pPr>
          </w:p>
          <w:p w14:paraId="2E6B2549" w14:textId="77777777" w:rsidR="00894EED" w:rsidRPr="003F554F" w:rsidRDefault="00894EED" w:rsidP="00894EED">
            <w:pPr>
              <w:spacing w:after="120"/>
              <w:rPr>
                <w:strike/>
                <w:color w:val="0000CC"/>
                <w:sz w:val="20"/>
                <w:szCs w:val="20"/>
                <w:lang w:val="en-US"/>
              </w:rPr>
            </w:pPr>
          </w:p>
          <w:p w14:paraId="2248C8CD" w14:textId="77777777" w:rsidR="00894EED" w:rsidRPr="003F554F" w:rsidRDefault="00894EED" w:rsidP="00894EED">
            <w:pPr>
              <w:spacing w:after="120"/>
              <w:rPr>
                <w:strike/>
                <w:color w:val="0000CC"/>
                <w:sz w:val="20"/>
                <w:szCs w:val="20"/>
                <w:lang w:val="en-US"/>
              </w:rPr>
            </w:pPr>
          </w:p>
          <w:p w14:paraId="4FE7666D" w14:textId="77777777" w:rsidR="00894EED" w:rsidRPr="003F554F" w:rsidRDefault="00894EED" w:rsidP="00894EED">
            <w:pPr>
              <w:spacing w:after="120"/>
              <w:rPr>
                <w:strike/>
                <w:color w:val="0000CC"/>
                <w:sz w:val="20"/>
                <w:szCs w:val="20"/>
                <w:lang w:val="en-US"/>
              </w:rPr>
            </w:pPr>
          </w:p>
          <w:p w14:paraId="750B163D" w14:textId="77777777" w:rsidR="00894EED" w:rsidRPr="003F554F" w:rsidRDefault="00894EED" w:rsidP="00894EED">
            <w:pPr>
              <w:spacing w:after="120"/>
              <w:rPr>
                <w:strike/>
                <w:color w:val="0000CC"/>
                <w:sz w:val="20"/>
                <w:szCs w:val="20"/>
                <w:lang w:val="en-US"/>
              </w:rPr>
            </w:pPr>
          </w:p>
          <w:p w14:paraId="388D3142" w14:textId="77777777" w:rsidR="00894EED" w:rsidRPr="003F554F" w:rsidRDefault="00894EED" w:rsidP="00894EED">
            <w:pPr>
              <w:spacing w:after="120"/>
              <w:rPr>
                <w:strike/>
                <w:color w:val="0000CC"/>
                <w:sz w:val="20"/>
                <w:szCs w:val="20"/>
                <w:lang w:val="en-US"/>
              </w:rPr>
            </w:pPr>
          </w:p>
          <w:p w14:paraId="06C4573F" w14:textId="77777777" w:rsidR="00894EED" w:rsidRPr="003F554F" w:rsidRDefault="00894EED" w:rsidP="00894EED">
            <w:pPr>
              <w:spacing w:after="120"/>
              <w:rPr>
                <w:strike/>
                <w:color w:val="0000CC"/>
                <w:sz w:val="20"/>
                <w:szCs w:val="20"/>
                <w:lang w:val="en-US"/>
              </w:rPr>
            </w:pPr>
          </w:p>
          <w:p w14:paraId="69400030" w14:textId="77777777" w:rsidR="00894EED" w:rsidRPr="003F554F" w:rsidRDefault="00894EED" w:rsidP="00894EED">
            <w:pPr>
              <w:spacing w:after="120"/>
              <w:rPr>
                <w:strike/>
                <w:color w:val="0000CC"/>
                <w:sz w:val="20"/>
                <w:szCs w:val="20"/>
                <w:lang w:val="en-US"/>
              </w:rPr>
            </w:pPr>
          </w:p>
          <w:p w14:paraId="50CDF71B" w14:textId="77777777" w:rsidR="00894EED" w:rsidRPr="003F554F" w:rsidRDefault="00894EED" w:rsidP="00894EED">
            <w:pPr>
              <w:spacing w:after="120"/>
              <w:rPr>
                <w:strike/>
                <w:color w:val="0000CC"/>
                <w:sz w:val="20"/>
                <w:szCs w:val="20"/>
                <w:lang w:val="en-US"/>
              </w:rPr>
            </w:pPr>
          </w:p>
          <w:p w14:paraId="3FD10A04" w14:textId="77777777" w:rsidR="00894EED" w:rsidRPr="003F554F" w:rsidRDefault="00894EED" w:rsidP="00894EED">
            <w:pPr>
              <w:spacing w:after="120"/>
              <w:rPr>
                <w:strike/>
                <w:color w:val="0000CC"/>
                <w:sz w:val="20"/>
                <w:szCs w:val="20"/>
                <w:lang w:val="en-US"/>
              </w:rPr>
            </w:pPr>
          </w:p>
          <w:p w14:paraId="5261DD7F" w14:textId="77777777" w:rsidR="00894EED" w:rsidRPr="003F554F" w:rsidRDefault="00894EED" w:rsidP="00894EED">
            <w:pPr>
              <w:spacing w:after="120"/>
              <w:rPr>
                <w:strike/>
                <w:color w:val="0000CC"/>
                <w:sz w:val="20"/>
                <w:szCs w:val="20"/>
                <w:lang w:val="en-US"/>
              </w:rPr>
            </w:pPr>
          </w:p>
          <w:p w14:paraId="04B658C7" w14:textId="77777777" w:rsidR="00894EED" w:rsidRPr="003F554F" w:rsidRDefault="00894EED" w:rsidP="00894EED">
            <w:pPr>
              <w:spacing w:after="120"/>
              <w:rPr>
                <w:strike/>
                <w:color w:val="0000CC"/>
                <w:sz w:val="20"/>
                <w:szCs w:val="20"/>
                <w:lang w:val="en-US"/>
              </w:rPr>
            </w:pPr>
          </w:p>
          <w:p w14:paraId="450D4E43" w14:textId="77777777" w:rsidR="00894EED" w:rsidRPr="003F554F" w:rsidRDefault="00894EED" w:rsidP="00894EED">
            <w:pPr>
              <w:spacing w:after="120"/>
              <w:rPr>
                <w:strike/>
                <w:color w:val="0000CC"/>
                <w:sz w:val="20"/>
                <w:szCs w:val="20"/>
                <w:lang w:val="en-US"/>
              </w:rPr>
            </w:pPr>
          </w:p>
          <w:p w14:paraId="149824A3" w14:textId="77777777" w:rsidR="00894EED" w:rsidRPr="003F554F" w:rsidRDefault="00894EED" w:rsidP="00894EED">
            <w:pPr>
              <w:spacing w:after="120"/>
              <w:rPr>
                <w:strike/>
                <w:color w:val="0000CC"/>
                <w:sz w:val="20"/>
                <w:szCs w:val="20"/>
                <w:lang w:val="en-US"/>
              </w:rPr>
            </w:pPr>
          </w:p>
          <w:p w14:paraId="53B16461" w14:textId="77777777" w:rsidR="00894EED" w:rsidRPr="003F554F" w:rsidRDefault="00894EED" w:rsidP="00894EED">
            <w:pPr>
              <w:spacing w:after="120"/>
              <w:rPr>
                <w:strike/>
                <w:color w:val="0000CC"/>
                <w:sz w:val="20"/>
                <w:szCs w:val="20"/>
                <w:lang w:val="en-US"/>
              </w:rPr>
            </w:pPr>
          </w:p>
          <w:p w14:paraId="4DA52DE0" w14:textId="77777777" w:rsidR="00894EED" w:rsidRPr="003F554F" w:rsidRDefault="00894EED" w:rsidP="00894EED">
            <w:pPr>
              <w:spacing w:after="120"/>
              <w:rPr>
                <w:strike/>
                <w:color w:val="0000CC"/>
                <w:sz w:val="20"/>
                <w:szCs w:val="20"/>
                <w:lang w:val="en-US"/>
              </w:rPr>
            </w:pPr>
          </w:p>
          <w:p w14:paraId="5E2FBBF3" w14:textId="77777777" w:rsidR="00894EED" w:rsidRPr="003F554F" w:rsidRDefault="00894EED" w:rsidP="00894EED">
            <w:pPr>
              <w:spacing w:after="120"/>
              <w:rPr>
                <w:strike/>
                <w:color w:val="0000CC"/>
                <w:sz w:val="20"/>
                <w:szCs w:val="20"/>
                <w:lang w:val="en-US"/>
              </w:rPr>
            </w:pPr>
          </w:p>
          <w:p w14:paraId="01A636EE" w14:textId="77777777" w:rsidR="00894EED" w:rsidRPr="003F554F" w:rsidRDefault="00894EED" w:rsidP="00894EED">
            <w:pPr>
              <w:spacing w:after="120"/>
              <w:rPr>
                <w:strike/>
                <w:color w:val="0000CC"/>
                <w:sz w:val="20"/>
                <w:szCs w:val="20"/>
                <w:lang w:val="en-US"/>
              </w:rPr>
            </w:pPr>
          </w:p>
          <w:p w14:paraId="671AF99A" w14:textId="77777777" w:rsidR="00894EED" w:rsidRPr="003F554F" w:rsidRDefault="00894EED" w:rsidP="00894EED">
            <w:pPr>
              <w:spacing w:after="120"/>
              <w:rPr>
                <w:strike/>
                <w:color w:val="0000CC"/>
                <w:sz w:val="20"/>
                <w:szCs w:val="20"/>
                <w:lang w:val="en-US"/>
              </w:rPr>
            </w:pPr>
            <w:r w:rsidRPr="003F554F">
              <w:rPr>
                <w:strike/>
                <w:color w:val="0000CC"/>
                <w:sz w:val="20"/>
                <w:szCs w:val="20"/>
                <w:lang w:val="en-US"/>
              </w:rPr>
              <w:t>FIA: What is meant with non-fault conditions? Is this a way to exclude some legal responsibilities? Legal implications should be checked.</w:t>
            </w:r>
          </w:p>
          <w:p w14:paraId="764252D2" w14:textId="77777777" w:rsidR="00864E90" w:rsidRPr="003F554F" w:rsidRDefault="00864E90" w:rsidP="00894EED">
            <w:pPr>
              <w:spacing w:after="120"/>
              <w:rPr>
                <w:strike/>
                <w:color w:val="0000CC"/>
                <w:sz w:val="20"/>
                <w:szCs w:val="20"/>
                <w:lang w:val="en-US"/>
              </w:rPr>
            </w:pPr>
          </w:p>
          <w:p w14:paraId="104C8933" w14:textId="77777777" w:rsidR="00864E90" w:rsidRPr="003F554F" w:rsidRDefault="00864E90" w:rsidP="00894EED">
            <w:pPr>
              <w:spacing w:after="120"/>
              <w:rPr>
                <w:strike/>
                <w:color w:val="0000CC"/>
                <w:sz w:val="20"/>
                <w:szCs w:val="20"/>
                <w:lang w:val="en-US"/>
              </w:rPr>
            </w:pPr>
          </w:p>
          <w:p w14:paraId="7BA6568E" w14:textId="77777777" w:rsidR="00864E90" w:rsidRPr="003F554F" w:rsidRDefault="00864E90" w:rsidP="00894EED">
            <w:pPr>
              <w:spacing w:after="120"/>
              <w:rPr>
                <w:strike/>
                <w:color w:val="0000CC"/>
                <w:sz w:val="20"/>
                <w:szCs w:val="20"/>
                <w:lang w:val="en-US"/>
              </w:rPr>
            </w:pPr>
          </w:p>
          <w:p w14:paraId="1BE6F532" w14:textId="77777777" w:rsidR="00864E90" w:rsidRPr="003F554F" w:rsidRDefault="00864E90" w:rsidP="00894EED">
            <w:pPr>
              <w:spacing w:after="120"/>
              <w:rPr>
                <w:strike/>
                <w:color w:val="0000CC"/>
                <w:sz w:val="20"/>
                <w:szCs w:val="20"/>
                <w:lang w:val="en-US"/>
              </w:rPr>
            </w:pPr>
          </w:p>
          <w:p w14:paraId="2A318A23" w14:textId="77777777" w:rsidR="00864E90" w:rsidRPr="003F554F" w:rsidRDefault="00864E90" w:rsidP="00894EED">
            <w:pPr>
              <w:spacing w:after="120"/>
              <w:rPr>
                <w:strike/>
                <w:color w:val="0000CC"/>
                <w:sz w:val="20"/>
                <w:szCs w:val="20"/>
                <w:lang w:val="en-US"/>
              </w:rPr>
            </w:pPr>
          </w:p>
          <w:p w14:paraId="453542FF" w14:textId="77777777" w:rsidR="00864E90" w:rsidRPr="003F554F" w:rsidRDefault="00864E90" w:rsidP="00894EED">
            <w:pPr>
              <w:spacing w:after="120"/>
              <w:rPr>
                <w:strike/>
                <w:color w:val="0000CC"/>
                <w:sz w:val="20"/>
                <w:szCs w:val="20"/>
                <w:lang w:val="en-US"/>
              </w:rPr>
            </w:pPr>
          </w:p>
          <w:p w14:paraId="793D48FA" w14:textId="77777777" w:rsidR="00864E90" w:rsidRPr="003F554F" w:rsidRDefault="00864E90" w:rsidP="00894EED">
            <w:pPr>
              <w:spacing w:after="120"/>
              <w:rPr>
                <w:strike/>
                <w:color w:val="0000CC"/>
                <w:sz w:val="20"/>
                <w:szCs w:val="20"/>
                <w:lang w:val="en-US"/>
              </w:rPr>
            </w:pPr>
          </w:p>
          <w:p w14:paraId="2274CDCB" w14:textId="77777777" w:rsidR="00864E90" w:rsidRPr="003F554F" w:rsidRDefault="00864E90" w:rsidP="00894EED">
            <w:pPr>
              <w:spacing w:after="120"/>
              <w:rPr>
                <w:strike/>
                <w:color w:val="0000CC"/>
                <w:sz w:val="20"/>
                <w:szCs w:val="20"/>
                <w:lang w:val="en-US"/>
              </w:rPr>
            </w:pPr>
          </w:p>
          <w:p w14:paraId="1D33AB33" w14:textId="77777777" w:rsidR="00864E90" w:rsidRPr="003F554F" w:rsidRDefault="00864E90" w:rsidP="00894EED">
            <w:pPr>
              <w:spacing w:after="120"/>
              <w:rPr>
                <w:strike/>
                <w:color w:val="0000CC"/>
                <w:sz w:val="20"/>
                <w:szCs w:val="20"/>
                <w:lang w:val="en-US"/>
              </w:rPr>
            </w:pPr>
          </w:p>
          <w:p w14:paraId="2067DAFC" w14:textId="77777777" w:rsidR="00864E90" w:rsidRPr="003F554F" w:rsidRDefault="00864E90" w:rsidP="00894EED">
            <w:pPr>
              <w:spacing w:after="120"/>
              <w:rPr>
                <w:strike/>
                <w:color w:val="0000CC"/>
                <w:sz w:val="20"/>
                <w:szCs w:val="20"/>
                <w:lang w:val="en-US"/>
              </w:rPr>
            </w:pPr>
          </w:p>
          <w:p w14:paraId="3D949C56" w14:textId="77777777" w:rsidR="00864E90" w:rsidRPr="003F554F" w:rsidRDefault="00864E90" w:rsidP="00894EED">
            <w:pPr>
              <w:spacing w:after="120"/>
              <w:rPr>
                <w:strike/>
                <w:color w:val="0000CC"/>
                <w:sz w:val="20"/>
                <w:szCs w:val="20"/>
                <w:lang w:val="en-US"/>
              </w:rPr>
            </w:pPr>
          </w:p>
          <w:p w14:paraId="37C87987" w14:textId="77777777" w:rsidR="00864E90" w:rsidRPr="003F554F" w:rsidRDefault="00864E90" w:rsidP="00894EED">
            <w:pPr>
              <w:spacing w:after="120"/>
              <w:rPr>
                <w:strike/>
                <w:color w:val="0000CC"/>
                <w:sz w:val="20"/>
                <w:szCs w:val="20"/>
                <w:lang w:val="en-US"/>
              </w:rPr>
            </w:pPr>
          </w:p>
          <w:p w14:paraId="756DE32F" w14:textId="77777777" w:rsidR="00864E90" w:rsidRPr="003F554F" w:rsidRDefault="00864E90" w:rsidP="00894EED">
            <w:pPr>
              <w:spacing w:after="120"/>
              <w:rPr>
                <w:strike/>
                <w:color w:val="0000CC"/>
                <w:sz w:val="20"/>
                <w:szCs w:val="20"/>
                <w:lang w:val="en-US"/>
              </w:rPr>
            </w:pPr>
          </w:p>
          <w:p w14:paraId="184D98AB" w14:textId="77777777" w:rsidR="00864E90" w:rsidRPr="003F554F" w:rsidRDefault="00864E90" w:rsidP="00894EED">
            <w:pPr>
              <w:spacing w:after="120"/>
              <w:rPr>
                <w:strike/>
                <w:color w:val="0000CC"/>
                <w:sz w:val="20"/>
                <w:szCs w:val="20"/>
                <w:lang w:val="en-US"/>
              </w:rPr>
            </w:pPr>
          </w:p>
          <w:p w14:paraId="706C0865" w14:textId="77777777" w:rsidR="00864E90" w:rsidRPr="003F554F" w:rsidRDefault="00864E90" w:rsidP="00894EED">
            <w:pPr>
              <w:spacing w:after="120"/>
              <w:rPr>
                <w:strike/>
                <w:color w:val="0000CC"/>
                <w:sz w:val="20"/>
                <w:szCs w:val="20"/>
                <w:lang w:val="en-US"/>
              </w:rPr>
            </w:pPr>
          </w:p>
          <w:p w14:paraId="1F3C4FCE" w14:textId="77777777" w:rsidR="00864E90" w:rsidRPr="003F554F" w:rsidRDefault="00864E90" w:rsidP="00894EED">
            <w:pPr>
              <w:spacing w:after="120"/>
              <w:rPr>
                <w:strike/>
                <w:color w:val="0000CC"/>
                <w:sz w:val="20"/>
                <w:szCs w:val="20"/>
                <w:lang w:val="en-US"/>
              </w:rPr>
            </w:pPr>
          </w:p>
          <w:p w14:paraId="706552CD" w14:textId="77777777" w:rsidR="00864E90" w:rsidRPr="003F554F" w:rsidRDefault="00864E90" w:rsidP="00894EED">
            <w:pPr>
              <w:spacing w:after="120"/>
              <w:rPr>
                <w:strike/>
                <w:color w:val="0000CC"/>
                <w:sz w:val="20"/>
                <w:szCs w:val="20"/>
                <w:lang w:val="en-US"/>
              </w:rPr>
            </w:pPr>
          </w:p>
          <w:p w14:paraId="2E1A6A84" w14:textId="77777777" w:rsidR="00864E90" w:rsidRPr="003F554F" w:rsidRDefault="00864E90" w:rsidP="00894EED">
            <w:pPr>
              <w:spacing w:after="120"/>
              <w:rPr>
                <w:strike/>
                <w:color w:val="0000CC"/>
                <w:sz w:val="20"/>
                <w:szCs w:val="20"/>
                <w:lang w:val="en-US"/>
              </w:rPr>
            </w:pPr>
          </w:p>
          <w:p w14:paraId="14D44C7A" w14:textId="77777777" w:rsidR="00864E90" w:rsidRPr="003F554F" w:rsidRDefault="00864E90" w:rsidP="00894EED">
            <w:pPr>
              <w:spacing w:after="120"/>
              <w:rPr>
                <w:strike/>
                <w:color w:val="0000CC"/>
                <w:sz w:val="20"/>
                <w:szCs w:val="20"/>
                <w:lang w:val="en-US"/>
              </w:rPr>
            </w:pPr>
          </w:p>
          <w:p w14:paraId="594C40D9" w14:textId="77777777" w:rsidR="00864E90" w:rsidRPr="003F554F" w:rsidRDefault="00864E90" w:rsidP="00894EED">
            <w:pPr>
              <w:spacing w:after="120"/>
              <w:rPr>
                <w:strike/>
                <w:color w:val="0000CC"/>
                <w:sz w:val="20"/>
                <w:szCs w:val="20"/>
                <w:lang w:val="en-US"/>
              </w:rPr>
            </w:pPr>
          </w:p>
          <w:p w14:paraId="62C48F57" w14:textId="77777777" w:rsidR="00864E90" w:rsidRPr="003F554F" w:rsidRDefault="00864E90" w:rsidP="00894EED">
            <w:pPr>
              <w:spacing w:after="120"/>
              <w:rPr>
                <w:strike/>
                <w:color w:val="0000CC"/>
                <w:sz w:val="20"/>
                <w:szCs w:val="20"/>
                <w:lang w:val="en-US"/>
              </w:rPr>
            </w:pPr>
          </w:p>
          <w:p w14:paraId="26B41E5D" w14:textId="77777777" w:rsidR="00864E90" w:rsidRPr="003F554F" w:rsidRDefault="00864E90" w:rsidP="00894EED">
            <w:pPr>
              <w:spacing w:after="120"/>
              <w:rPr>
                <w:strike/>
                <w:color w:val="0000CC"/>
                <w:sz w:val="20"/>
                <w:szCs w:val="20"/>
                <w:lang w:val="en-US"/>
              </w:rPr>
            </w:pPr>
          </w:p>
          <w:p w14:paraId="29D7C65F" w14:textId="77777777" w:rsidR="00864E90" w:rsidRPr="003F554F" w:rsidRDefault="00864E90" w:rsidP="00894EED">
            <w:pPr>
              <w:spacing w:after="120"/>
              <w:rPr>
                <w:strike/>
                <w:color w:val="0000CC"/>
                <w:sz w:val="20"/>
                <w:szCs w:val="20"/>
                <w:lang w:val="en-US"/>
              </w:rPr>
            </w:pPr>
          </w:p>
          <w:p w14:paraId="59FECBAD" w14:textId="77777777" w:rsidR="00864E90" w:rsidRPr="003F554F" w:rsidRDefault="00864E90" w:rsidP="00894EED">
            <w:pPr>
              <w:spacing w:after="120"/>
              <w:rPr>
                <w:strike/>
                <w:color w:val="0000CC"/>
                <w:sz w:val="20"/>
                <w:szCs w:val="20"/>
                <w:lang w:val="en-US"/>
              </w:rPr>
            </w:pPr>
          </w:p>
          <w:p w14:paraId="77B512C1" w14:textId="77777777" w:rsidR="00864E90" w:rsidRPr="003F554F" w:rsidRDefault="00864E90" w:rsidP="00894EED">
            <w:pPr>
              <w:spacing w:after="120"/>
              <w:rPr>
                <w:strike/>
                <w:color w:val="0000CC"/>
                <w:sz w:val="20"/>
                <w:szCs w:val="20"/>
                <w:lang w:val="en-US"/>
              </w:rPr>
            </w:pPr>
          </w:p>
          <w:p w14:paraId="4D354323" w14:textId="77777777" w:rsidR="00864E90" w:rsidRPr="003F554F" w:rsidRDefault="00864E90" w:rsidP="00894EED">
            <w:pPr>
              <w:spacing w:after="120"/>
              <w:rPr>
                <w:strike/>
                <w:color w:val="0000CC"/>
                <w:sz w:val="20"/>
                <w:szCs w:val="20"/>
                <w:lang w:val="en-US"/>
              </w:rPr>
            </w:pPr>
          </w:p>
          <w:p w14:paraId="0DB2F617" w14:textId="77777777" w:rsidR="00864E90" w:rsidRPr="003F554F" w:rsidRDefault="00864E90" w:rsidP="00894EED">
            <w:pPr>
              <w:spacing w:after="120"/>
              <w:rPr>
                <w:strike/>
                <w:color w:val="0000CC"/>
                <w:sz w:val="20"/>
                <w:szCs w:val="20"/>
                <w:lang w:val="en-US"/>
              </w:rPr>
            </w:pPr>
          </w:p>
          <w:p w14:paraId="418989F7" w14:textId="77777777" w:rsidR="00864E90" w:rsidRPr="003F554F" w:rsidRDefault="00864E90" w:rsidP="00894EED">
            <w:pPr>
              <w:spacing w:after="120"/>
              <w:rPr>
                <w:strike/>
                <w:color w:val="0000CC"/>
                <w:sz w:val="20"/>
                <w:szCs w:val="20"/>
                <w:lang w:val="en-US"/>
              </w:rPr>
            </w:pPr>
          </w:p>
          <w:p w14:paraId="16F0A694" w14:textId="77777777" w:rsidR="00864E90" w:rsidRPr="003F554F" w:rsidRDefault="00864E90" w:rsidP="00894EED">
            <w:pPr>
              <w:spacing w:after="120"/>
              <w:rPr>
                <w:strike/>
                <w:color w:val="0000CC"/>
                <w:sz w:val="20"/>
                <w:szCs w:val="20"/>
                <w:lang w:val="en-US"/>
              </w:rPr>
            </w:pPr>
          </w:p>
          <w:p w14:paraId="2E5FCFE6" w14:textId="77777777" w:rsidR="00864E90" w:rsidRPr="003F554F" w:rsidRDefault="00864E90" w:rsidP="00894EED">
            <w:pPr>
              <w:spacing w:after="120"/>
              <w:rPr>
                <w:strike/>
                <w:color w:val="0000CC"/>
                <w:sz w:val="20"/>
                <w:szCs w:val="20"/>
                <w:lang w:val="en-US"/>
              </w:rPr>
            </w:pPr>
          </w:p>
          <w:p w14:paraId="175368E2" w14:textId="77777777" w:rsidR="00864E90" w:rsidRPr="003F554F" w:rsidRDefault="00864E90" w:rsidP="00894EED">
            <w:pPr>
              <w:spacing w:after="120"/>
              <w:rPr>
                <w:strike/>
                <w:color w:val="0000CC"/>
                <w:sz w:val="20"/>
                <w:szCs w:val="20"/>
                <w:lang w:val="en-US"/>
              </w:rPr>
            </w:pPr>
          </w:p>
          <w:p w14:paraId="633F78C3" w14:textId="77777777" w:rsidR="00864E90" w:rsidRPr="003F554F" w:rsidRDefault="00864E90" w:rsidP="00894EED">
            <w:pPr>
              <w:spacing w:after="120"/>
              <w:rPr>
                <w:strike/>
                <w:color w:val="0000CC"/>
                <w:sz w:val="20"/>
                <w:szCs w:val="20"/>
                <w:lang w:val="en-US"/>
              </w:rPr>
            </w:pPr>
          </w:p>
          <w:p w14:paraId="0888A6E3" w14:textId="77777777" w:rsidR="00864E90" w:rsidRPr="003F554F" w:rsidRDefault="00864E90" w:rsidP="00894EED">
            <w:pPr>
              <w:spacing w:after="120"/>
              <w:rPr>
                <w:strike/>
                <w:color w:val="0000CC"/>
                <w:sz w:val="20"/>
                <w:szCs w:val="20"/>
                <w:lang w:val="en-US"/>
              </w:rPr>
            </w:pPr>
          </w:p>
          <w:p w14:paraId="5A1A80FF" w14:textId="77777777" w:rsidR="00864E90" w:rsidRPr="003F554F" w:rsidRDefault="00864E90" w:rsidP="00894EED">
            <w:pPr>
              <w:spacing w:after="120"/>
              <w:rPr>
                <w:strike/>
                <w:color w:val="0000CC"/>
                <w:sz w:val="20"/>
                <w:szCs w:val="20"/>
                <w:lang w:val="en-US"/>
              </w:rPr>
            </w:pPr>
          </w:p>
          <w:p w14:paraId="63FDC017" w14:textId="77777777" w:rsidR="00864E90" w:rsidRPr="003F554F" w:rsidRDefault="00864E90" w:rsidP="00894EED">
            <w:pPr>
              <w:spacing w:after="120"/>
              <w:rPr>
                <w:strike/>
                <w:color w:val="0000CC"/>
                <w:sz w:val="20"/>
                <w:szCs w:val="20"/>
                <w:lang w:val="en-US"/>
              </w:rPr>
            </w:pPr>
          </w:p>
          <w:p w14:paraId="7551DFAD" w14:textId="77777777" w:rsidR="00864E90" w:rsidRPr="003F554F" w:rsidRDefault="00864E90" w:rsidP="00894EED">
            <w:pPr>
              <w:spacing w:after="120"/>
              <w:rPr>
                <w:strike/>
                <w:color w:val="0000CC"/>
                <w:sz w:val="20"/>
                <w:szCs w:val="20"/>
                <w:lang w:val="en-US"/>
              </w:rPr>
            </w:pPr>
          </w:p>
          <w:p w14:paraId="2EAAFBB7" w14:textId="77777777" w:rsidR="00864E90" w:rsidRPr="003F554F" w:rsidRDefault="00864E90" w:rsidP="00894EED">
            <w:pPr>
              <w:spacing w:after="120"/>
              <w:rPr>
                <w:strike/>
                <w:color w:val="0000CC"/>
                <w:sz w:val="20"/>
                <w:szCs w:val="20"/>
                <w:lang w:val="en-US"/>
              </w:rPr>
            </w:pPr>
          </w:p>
          <w:p w14:paraId="12FDF265" w14:textId="77777777" w:rsidR="00864E90" w:rsidRPr="003F554F" w:rsidRDefault="00864E90" w:rsidP="00894EED">
            <w:pPr>
              <w:spacing w:after="120"/>
              <w:rPr>
                <w:strike/>
                <w:color w:val="0000CC"/>
                <w:sz w:val="20"/>
                <w:szCs w:val="20"/>
                <w:lang w:val="en-US"/>
              </w:rPr>
            </w:pPr>
          </w:p>
          <w:p w14:paraId="07C4D186" w14:textId="77777777" w:rsidR="00864E90" w:rsidRPr="003F554F" w:rsidRDefault="00864E90" w:rsidP="00894EED">
            <w:pPr>
              <w:spacing w:after="120"/>
              <w:rPr>
                <w:strike/>
                <w:color w:val="0000CC"/>
                <w:sz w:val="20"/>
                <w:szCs w:val="20"/>
                <w:lang w:val="en-US"/>
              </w:rPr>
            </w:pPr>
          </w:p>
          <w:p w14:paraId="29611E23" w14:textId="77777777" w:rsidR="00864E90" w:rsidRPr="003F554F" w:rsidRDefault="00864E90" w:rsidP="00894EED">
            <w:pPr>
              <w:spacing w:after="120"/>
              <w:rPr>
                <w:strike/>
                <w:color w:val="0000CC"/>
                <w:sz w:val="20"/>
                <w:szCs w:val="20"/>
                <w:lang w:val="en-US"/>
              </w:rPr>
            </w:pPr>
          </w:p>
          <w:p w14:paraId="311EB11B" w14:textId="77777777" w:rsidR="00864E90" w:rsidRPr="003F554F" w:rsidRDefault="00864E90" w:rsidP="00894EED">
            <w:pPr>
              <w:spacing w:after="120"/>
              <w:rPr>
                <w:strike/>
                <w:color w:val="0000CC"/>
                <w:sz w:val="20"/>
                <w:szCs w:val="20"/>
                <w:lang w:val="en-US"/>
              </w:rPr>
            </w:pPr>
          </w:p>
          <w:p w14:paraId="39F8E864" w14:textId="77777777" w:rsidR="00864E90" w:rsidRPr="003F554F" w:rsidRDefault="00864E90" w:rsidP="00894EED">
            <w:pPr>
              <w:spacing w:after="120"/>
              <w:rPr>
                <w:strike/>
                <w:color w:val="0000CC"/>
                <w:sz w:val="20"/>
                <w:szCs w:val="20"/>
                <w:lang w:val="en-US"/>
              </w:rPr>
            </w:pPr>
          </w:p>
          <w:p w14:paraId="02B65B51" w14:textId="77777777" w:rsidR="00864E90" w:rsidRDefault="00864E90" w:rsidP="00894EED">
            <w:pPr>
              <w:spacing w:after="120"/>
              <w:rPr>
                <w:strike/>
                <w:color w:val="0000CC"/>
                <w:sz w:val="20"/>
                <w:szCs w:val="20"/>
                <w:lang w:val="en-US"/>
              </w:rPr>
            </w:pPr>
            <w:r w:rsidRPr="003F554F">
              <w:rPr>
                <w:strike/>
                <w:color w:val="0000CC"/>
                <w:sz w:val="20"/>
                <w:szCs w:val="20"/>
                <w:lang w:val="en-US"/>
              </w:rPr>
              <w:t>FIA: What is meant with non-fault conditions? Is this a way to exclude some legal responsibilities? Legal implications should be checked.</w:t>
            </w:r>
          </w:p>
          <w:p w14:paraId="48E89104" w14:textId="77777777" w:rsidR="0009134D" w:rsidRDefault="0009134D" w:rsidP="00894EED">
            <w:pPr>
              <w:spacing w:after="120"/>
              <w:rPr>
                <w:strike/>
                <w:color w:val="0000CC"/>
                <w:sz w:val="20"/>
                <w:szCs w:val="20"/>
                <w:lang w:val="en-US"/>
              </w:rPr>
            </w:pPr>
          </w:p>
          <w:p w14:paraId="1006DFA9" w14:textId="77777777" w:rsidR="0009134D" w:rsidRDefault="0009134D" w:rsidP="00894EED">
            <w:pPr>
              <w:spacing w:after="120"/>
              <w:rPr>
                <w:strike/>
                <w:color w:val="0000CC"/>
                <w:sz w:val="20"/>
                <w:szCs w:val="20"/>
                <w:lang w:val="en-US"/>
              </w:rPr>
            </w:pPr>
          </w:p>
          <w:p w14:paraId="0C1E6DE2" w14:textId="785A6615" w:rsidR="0009134D" w:rsidRPr="0009134D" w:rsidRDefault="0009134D" w:rsidP="00894EED">
            <w:pPr>
              <w:spacing w:after="120"/>
              <w:rPr>
                <w:color w:val="0000CC"/>
                <w:sz w:val="22"/>
                <w:szCs w:val="22"/>
                <w:lang w:val="en-US"/>
              </w:rPr>
            </w:pPr>
            <w:r>
              <w:rPr>
                <w:color w:val="0000CC"/>
                <w:sz w:val="20"/>
                <w:szCs w:val="20"/>
                <w:lang w:val="en-US"/>
              </w:rPr>
              <w:t>FIA: Why the limitation not to test multiple simultaneous failures?</w:t>
            </w:r>
          </w:p>
        </w:tc>
      </w:tr>
      <w:tr w:rsidR="000257AF" w:rsidRPr="003F554F" w14:paraId="736C3899" w14:textId="77777777" w:rsidTr="00DB7C8A">
        <w:tc>
          <w:tcPr>
            <w:tcW w:w="9209" w:type="dxa"/>
          </w:tcPr>
          <w:p w14:paraId="32633C44" w14:textId="77777777" w:rsidR="000257AF" w:rsidRPr="003F554F" w:rsidRDefault="000257AF" w:rsidP="00CF7F4A">
            <w:pPr>
              <w:spacing w:after="120"/>
              <w:rPr>
                <w:strike/>
                <w:color w:val="0000CC"/>
                <w:sz w:val="20"/>
                <w:szCs w:val="20"/>
                <w:lang w:val="en-US"/>
              </w:rPr>
            </w:pPr>
          </w:p>
        </w:tc>
        <w:tc>
          <w:tcPr>
            <w:tcW w:w="5917" w:type="dxa"/>
          </w:tcPr>
          <w:p w14:paraId="240BCAB5" w14:textId="77777777" w:rsidR="000257AF" w:rsidRPr="003F554F" w:rsidRDefault="000257AF" w:rsidP="00CF7F4A">
            <w:pPr>
              <w:spacing w:after="120"/>
              <w:rPr>
                <w:strike/>
                <w:color w:val="0000CC"/>
                <w:sz w:val="20"/>
                <w:szCs w:val="20"/>
                <w:lang w:val="en-US"/>
              </w:rPr>
            </w:pPr>
          </w:p>
        </w:tc>
      </w:tr>
    </w:tbl>
    <w:p w14:paraId="616FB97E" w14:textId="5C5CAA85" w:rsidR="00DB7C8A" w:rsidRPr="003F554F" w:rsidRDefault="00DB7C8A" w:rsidP="00AD2553">
      <w:pPr>
        <w:spacing w:after="120"/>
        <w:rPr>
          <w:b/>
          <w:bCs/>
          <w:strike/>
          <w:color w:val="0000CC"/>
          <w:sz w:val="28"/>
          <w:szCs w:val="28"/>
          <w:lang w:val="en-US"/>
        </w:rPr>
      </w:pPr>
    </w:p>
    <w:p w14:paraId="6A069F82" w14:textId="77777777" w:rsidR="00DB7C8A" w:rsidRPr="003F554F" w:rsidRDefault="00DB7C8A">
      <w:pPr>
        <w:spacing w:after="160" w:line="259" w:lineRule="auto"/>
        <w:rPr>
          <w:b/>
          <w:bCs/>
          <w:strike/>
          <w:color w:val="0000CC"/>
          <w:sz w:val="28"/>
          <w:szCs w:val="28"/>
          <w:lang w:val="en-US"/>
        </w:rPr>
      </w:pPr>
      <w:r w:rsidRPr="003F554F">
        <w:rPr>
          <w:b/>
          <w:bCs/>
          <w:strike/>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3F554F"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3F554F" w:rsidRDefault="00A87738" w:rsidP="00E20C01">
            <w:pPr>
              <w:spacing w:after="120"/>
              <w:rPr>
                <w:b/>
                <w:bCs/>
                <w:strike/>
                <w:color w:val="0000CC"/>
                <w:lang w:val="en-US"/>
              </w:rPr>
            </w:pPr>
            <w:r w:rsidRPr="003F554F">
              <w:rPr>
                <w:b/>
                <w:bCs/>
                <w:strike/>
                <w:color w:val="0000CC"/>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3F554F" w:rsidRDefault="00A87738" w:rsidP="00E20C01">
            <w:pPr>
              <w:spacing w:after="120"/>
              <w:rPr>
                <w:b/>
                <w:bCs/>
                <w:strike/>
                <w:color w:val="0000CC"/>
                <w:lang w:val="en-US"/>
              </w:rPr>
            </w:pPr>
            <w:r w:rsidRPr="003F554F">
              <w:rPr>
                <w:b/>
                <w:bCs/>
                <w:strike/>
                <w:color w:val="0000CC"/>
                <w:lang w:val="en-US"/>
              </w:rPr>
              <w:t>Comments, Remarks, Justification</w:t>
            </w:r>
          </w:p>
        </w:tc>
      </w:tr>
      <w:tr w:rsidR="00A87738" w:rsidRPr="003F554F" w14:paraId="7BDDF6FB" w14:textId="77777777" w:rsidTr="005555A8">
        <w:trPr>
          <w:trHeight w:val="147"/>
        </w:trPr>
        <w:tc>
          <w:tcPr>
            <w:tcW w:w="9209" w:type="dxa"/>
            <w:tcBorders>
              <w:top w:val="single" w:sz="4" w:space="0" w:color="auto"/>
            </w:tcBorders>
          </w:tcPr>
          <w:p w14:paraId="7A5B7F2F" w14:textId="77777777" w:rsidR="00A87738" w:rsidRPr="003F554F" w:rsidRDefault="00A87738" w:rsidP="00A87738">
            <w:pPr>
              <w:spacing w:after="120"/>
              <w:rPr>
                <w:b/>
                <w:bCs/>
                <w:strike/>
                <w:color w:val="0000CC"/>
                <w:sz w:val="28"/>
                <w:szCs w:val="28"/>
                <w:lang w:val="en-US"/>
              </w:rPr>
            </w:pPr>
            <w:r w:rsidRPr="003F554F">
              <w:rPr>
                <w:b/>
                <w:bCs/>
                <w:strike/>
                <w:color w:val="0000CC"/>
                <w:sz w:val="28"/>
                <w:szCs w:val="28"/>
                <w:lang w:val="en-US"/>
              </w:rPr>
              <w:t>Annex 3 – Appendix 1</w:t>
            </w:r>
          </w:p>
          <w:p w14:paraId="232B1CD2" w14:textId="77777777" w:rsidR="00A87738" w:rsidRPr="003F554F" w:rsidRDefault="00A87738" w:rsidP="00DB7C8A">
            <w:pPr>
              <w:pStyle w:val="HChG"/>
              <w:ind w:right="0"/>
              <w:rPr>
                <w:strike/>
                <w:color w:val="0000CC"/>
              </w:rPr>
            </w:pPr>
            <w:r w:rsidRPr="003F554F">
              <w:rPr>
                <w:strike/>
                <w:color w:val="0000CC"/>
              </w:rPr>
              <w:t>Model assessment form for electronic systems</w:t>
            </w:r>
          </w:p>
          <w:p w14:paraId="47FD69BF" w14:textId="77777777" w:rsidR="00A87738" w:rsidRPr="003F554F" w:rsidRDefault="00A87738" w:rsidP="00DB7C8A">
            <w:pPr>
              <w:ind w:left="993" w:hanging="993"/>
              <w:jc w:val="center"/>
              <w:rPr>
                <w:strike/>
                <w:color w:val="0000CC"/>
                <w:lang w:val="en-US"/>
              </w:rPr>
            </w:pPr>
          </w:p>
          <w:p w14:paraId="5FCEACD6" w14:textId="77777777" w:rsidR="00A87738" w:rsidRPr="003F554F" w:rsidRDefault="00A87738" w:rsidP="00DB7C8A">
            <w:pPr>
              <w:tabs>
                <w:tab w:val="left" w:leader="dot" w:pos="4320"/>
              </w:tabs>
              <w:ind w:left="1134"/>
              <w:rPr>
                <w:strike/>
                <w:color w:val="0000CC"/>
                <w:sz w:val="20"/>
                <w:szCs w:val="20"/>
              </w:rPr>
            </w:pPr>
            <w:r w:rsidRPr="003F554F">
              <w:rPr>
                <w:strike/>
                <w:color w:val="0000CC"/>
                <w:sz w:val="20"/>
                <w:szCs w:val="20"/>
              </w:rPr>
              <w:t>Test report No:</w:t>
            </w:r>
            <w:r w:rsidRPr="003F554F">
              <w:rPr>
                <w:strike/>
                <w:color w:val="0000CC"/>
                <w:sz w:val="20"/>
                <w:szCs w:val="20"/>
              </w:rPr>
              <w:tab/>
            </w:r>
          </w:p>
          <w:p w14:paraId="16C96F87" w14:textId="77777777" w:rsidR="00A87738" w:rsidRPr="003F554F" w:rsidRDefault="00A87738" w:rsidP="00DB7C8A">
            <w:pPr>
              <w:ind w:left="993" w:hanging="993"/>
              <w:rPr>
                <w:strike/>
                <w:color w:val="0000CC"/>
                <w:sz w:val="20"/>
                <w:szCs w:val="20"/>
              </w:rPr>
            </w:pPr>
          </w:p>
          <w:p w14:paraId="48C84318" w14:textId="77777777" w:rsidR="00A87738" w:rsidRPr="003F554F" w:rsidRDefault="00A87738" w:rsidP="00DB7C8A">
            <w:pPr>
              <w:ind w:left="1701" w:hanging="567"/>
              <w:rPr>
                <w:strike/>
                <w:color w:val="0000CC"/>
                <w:sz w:val="20"/>
                <w:szCs w:val="20"/>
              </w:rPr>
            </w:pPr>
            <w:r w:rsidRPr="003F554F">
              <w:rPr>
                <w:strike/>
                <w:color w:val="0000CC"/>
                <w:sz w:val="20"/>
                <w:szCs w:val="20"/>
              </w:rPr>
              <w:t>1.</w:t>
            </w:r>
            <w:r w:rsidRPr="003F554F">
              <w:rPr>
                <w:strike/>
                <w:color w:val="0000CC"/>
                <w:sz w:val="20"/>
                <w:szCs w:val="20"/>
              </w:rPr>
              <w:tab/>
              <w:t>Identification</w:t>
            </w:r>
          </w:p>
          <w:p w14:paraId="45C2BA46" w14:textId="77777777" w:rsidR="00A87738" w:rsidRPr="003F554F" w:rsidRDefault="00A87738" w:rsidP="00DB7C8A">
            <w:pPr>
              <w:ind w:left="993" w:hanging="993"/>
              <w:rPr>
                <w:strike/>
                <w:color w:val="0000CC"/>
                <w:sz w:val="20"/>
                <w:szCs w:val="20"/>
              </w:rPr>
            </w:pPr>
          </w:p>
          <w:p w14:paraId="5A70DF01"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Vehicle make:</w:t>
            </w:r>
            <w:r w:rsidRPr="003F554F">
              <w:rPr>
                <w:strike/>
                <w:color w:val="0000CC"/>
                <w:sz w:val="20"/>
                <w:szCs w:val="20"/>
              </w:rPr>
              <w:tab/>
            </w:r>
          </w:p>
          <w:p w14:paraId="3727FF75"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Type:</w:t>
            </w:r>
            <w:r w:rsidRPr="003F554F">
              <w:rPr>
                <w:strike/>
                <w:color w:val="0000CC"/>
                <w:sz w:val="20"/>
                <w:szCs w:val="20"/>
              </w:rPr>
              <w:tab/>
            </w:r>
          </w:p>
          <w:p w14:paraId="147FFA08"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eans of identification of type if marked on the vehicle:</w:t>
            </w:r>
            <w:r w:rsidRPr="003F554F">
              <w:rPr>
                <w:strike/>
                <w:color w:val="0000CC"/>
                <w:sz w:val="20"/>
                <w:szCs w:val="20"/>
              </w:rPr>
              <w:tab/>
            </w:r>
          </w:p>
          <w:p w14:paraId="0CA7C62C"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Location of that marking:</w:t>
            </w:r>
            <w:r w:rsidRPr="003F554F">
              <w:rPr>
                <w:strike/>
                <w:color w:val="0000CC"/>
                <w:sz w:val="20"/>
                <w:szCs w:val="20"/>
              </w:rPr>
              <w:tab/>
            </w:r>
          </w:p>
          <w:p w14:paraId="1B6A417B"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anufacturer’s name and address:</w:t>
            </w:r>
            <w:r w:rsidRPr="003F554F">
              <w:rPr>
                <w:strike/>
                <w:color w:val="0000CC"/>
                <w:sz w:val="20"/>
                <w:szCs w:val="20"/>
              </w:rPr>
              <w:tab/>
            </w:r>
          </w:p>
          <w:p w14:paraId="565EC7B3"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If applicable, name and address of manufacturer’s representative:</w:t>
            </w:r>
            <w:r w:rsidRPr="003F554F">
              <w:rPr>
                <w:strike/>
                <w:color w:val="0000CC"/>
                <w:sz w:val="20"/>
                <w:szCs w:val="20"/>
              </w:rPr>
              <w:tab/>
            </w:r>
          </w:p>
          <w:p w14:paraId="0D200AD4"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Manufacturer’s formal documentation package:</w:t>
            </w:r>
          </w:p>
          <w:p w14:paraId="214C109A"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ocumentation reference No:</w:t>
            </w:r>
            <w:r w:rsidRPr="003F554F">
              <w:rPr>
                <w:strike/>
                <w:color w:val="0000CC"/>
                <w:sz w:val="20"/>
                <w:szCs w:val="20"/>
              </w:rPr>
              <w:tab/>
            </w:r>
          </w:p>
          <w:p w14:paraId="7E25B683"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ate of original issue:</w:t>
            </w:r>
            <w:r w:rsidRPr="003F554F">
              <w:rPr>
                <w:strike/>
                <w:color w:val="0000CC"/>
                <w:sz w:val="20"/>
                <w:szCs w:val="20"/>
              </w:rPr>
              <w:tab/>
            </w:r>
          </w:p>
          <w:p w14:paraId="07D7C63D" w14:textId="77777777" w:rsidR="00A87738" w:rsidRPr="003F554F" w:rsidRDefault="00A87738" w:rsidP="00DB7C8A">
            <w:pPr>
              <w:tabs>
                <w:tab w:val="left" w:leader="dot" w:pos="5670"/>
              </w:tabs>
              <w:ind w:left="1701"/>
              <w:rPr>
                <w:strike/>
                <w:color w:val="0000CC"/>
                <w:sz w:val="20"/>
                <w:szCs w:val="20"/>
              </w:rPr>
            </w:pPr>
            <w:r w:rsidRPr="003F554F">
              <w:rPr>
                <w:strike/>
                <w:color w:val="0000CC"/>
                <w:sz w:val="20"/>
                <w:szCs w:val="20"/>
              </w:rPr>
              <w:t>Date of latest update:</w:t>
            </w:r>
            <w:r w:rsidRPr="003F554F">
              <w:rPr>
                <w:strike/>
                <w:color w:val="0000CC"/>
                <w:sz w:val="20"/>
                <w:szCs w:val="20"/>
              </w:rPr>
              <w:tab/>
            </w:r>
          </w:p>
          <w:p w14:paraId="7BDCD55E" w14:textId="77777777" w:rsidR="00A87738" w:rsidRPr="003F554F" w:rsidRDefault="00A87738" w:rsidP="00DB7C8A">
            <w:pPr>
              <w:ind w:left="993" w:hanging="993"/>
              <w:rPr>
                <w:strike/>
                <w:color w:val="0000CC"/>
                <w:sz w:val="20"/>
                <w:szCs w:val="20"/>
                <w:highlight w:val="yellow"/>
              </w:rPr>
            </w:pPr>
          </w:p>
          <w:p w14:paraId="61F274BA" w14:textId="77777777" w:rsidR="00A87738" w:rsidRPr="003F554F" w:rsidRDefault="00A87738" w:rsidP="000513B5">
            <w:pPr>
              <w:numPr>
                <w:ilvl w:val="0"/>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Test vehicle(s)/system(s) description </w:t>
            </w:r>
          </w:p>
          <w:p w14:paraId="79D73A5D"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General description:</w:t>
            </w:r>
            <w:r w:rsidRPr="003F554F">
              <w:rPr>
                <w:strike/>
                <w:color w:val="0000CC"/>
                <w:sz w:val="20"/>
                <w:szCs w:val="20"/>
              </w:rPr>
              <w:tab/>
            </w:r>
          </w:p>
          <w:p w14:paraId="50E6E943"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rPr>
            </w:pPr>
            <w:r w:rsidRPr="003F554F">
              <w:rPr>
                <w:strike/>
                <w:color w:val="0000CC"/>
                <w:sz w:val="20"/>
                <w:szCs w:val="20"/>
              </w:rPr>
              <w:t>Description of all the control functions of "The System", and methods of operation:</w:t>
            </w:r>
            <w:r w:rsidRPr="003F554F">
              <w:rPr>
                <w:strike/>
                <w:color w:val="0000CC"/>
                <w:sz w:val="20"/>
                <w:szCs w:val="20"/>
              </w:rPr>
              <w:tab/>
            </w:r>
          </w:p>
          <w:p w14:paraId="458F8356"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rPr>
              <w:t>Des</w:t>
            </w:r>
            <w:r w:rsidRPr="003F554F">
              <w:rPr>
                <w:strike/>
                <w:color w:val="0000CC"/>
                <w:sz w:val="20"/>
                <w:szCs w:val="20"/>
                <w:lang w:val="en-US"/>
              </w:rPr>
              <w:t>cription of the components and diagrams of the interconnections within "The System":</w:t>
            </w:r>
            <w:r w:rsidRPr="003F554F">
              <w:rPr>
                <w:strike/>
                <w:color w:val="0000CC"/>
                <w:sz w:val="20"/>
                <w:szCs w:val="20"/>
                <w:lang w:val="en-US"/>
              </w:rPr>
              <w:tab/>
            </w:r>
          </w:p>
          <w:p w14:paraId="2DAE4579" w14:textId="77777777" w:rsidR="00A87738" w:rsidRPr="003F554F" w:rsidRDefault="00A87738" w:rsidP="00DB7C8A">
            <w:pPr>
              <w:ind w:left="993" w:hanging="993"/>
              <w:rPr>
                <w:strike/>
                <w:color w:val="0000CC"/>
                <w:sz w:val="20"/>
                <w:szCs w:val="20"/>
                <w:lang w:val="en-US"/>
              </w:rPr>
            </w:pPr>
          </w:p>
          <w:p w14:paraId="11ABF486" w14:textId="77777777" w:rsidR="00A87738" w:rsidRPr="003F554F" w:rsidRDefault="00A87738" w:rsidP="000513B5">
            <w:pPr>
              <w:numPr>
                <w:ilvl w:val="0"/>
                <w:numId w:val="7"/>
              </w:numPr>
              <w:suppressAutoHyphens/>
              <w:spacing w:after="120" w:line="280" w:lineRule="atLeast"/>
              <w:ind w:left="1701" w:hanging="567"/>
              <w:rPr>
                <w:strike/>
                <w:color w:val="0000CC"/>
                <w:sz w:val="20"/>
                <w:szCs w:val="20"/>
              </w:rPr>
            </w:pPr>
            <w:r w:rsidRPr="003F554F">
              <w:rPr>
                <w:strike/>
                <w:color w:val="0000CC"/>
                <w:sz w:val="20"/>
                <w:szCs w:val="20"/>
              </w:rPr>
              <w:t>Manufacturer’s safety concept</w:t>
            </w:r>
          </w:p>
          <w:p w14:paraId="32733079"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lastRenderedPageBreak/>
              <w:t>Description of signal flow and operating data and their priorities:</w:t>
            </w:r>
            <w:r w:rsidRPr="003F554F">
              <w:rPr>
                <w:strike/>
                <w:color w:val="0000CC"/>
                <w:sz w:val="20"/>
                <w:szCs w:val="20"/>
                <w:lang w:val="en-US"/>
              </w:rPr>
              <w:tab/>
            </w:r>
          </w:p>
          <w:p w14:paraId="081759E4" w14:textId="77777777" w:rsidR="00A87738" w:rsidRPr="003F554F" w:rsidRDefault="00A87738" w:rsidP="000513B5">
            <w:pPr>
              <w:numPr>
                <w:ilvl w:val="1"/>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Manufacturer’s declaration: </w:t>
            </w:r>
            <w:r w:rsidRPr="003F554F">
              <w:rPr>
                <w:strike/>
                <w:color w:val="0000CC"/>
                <w:sz w:val="20"/>
                <w:szCs w:val="20"/>
                <w:lang w:val="en-US"/>
              </w:rPr>
              <w:br/>
            </w:r>
            <w:r w:rsidRPr="003F554F">
              <w:rPr>
                <w:i/>
                <w:strike/>
                <w:color w:val="0000CC"/>
                <w:sz w:val="20"/>
                <w:szCs w:val="20"/>
                <w:lang w:val="en-US"/>
              </w:rPr>
              <w:t xml:space="preserve">The manufacturer(s) </w:t>
            </w:r>
            <w:r w:rsidRPr="003F554F">
              <w:rPr>
                <w:strike/>
                <w:color w:val="0000CC"/>
                <w:sz w:val="20"/>
                <w:szCs w:val="20"/>
                <w:lang w:val="en-US"/>
              </w:rPr>
              <w:t xml:space="preserve">............................................................. </w:t>
            </w:r>
            <w:r w:rsidRPr="003F554F">
              <w:rPr>
                <w:i/>
                <w:strike/>
                <w:color w:val="0000CC"/>
                <w:sz w:val="20"/>
                <w:szCs w:val="20"/>
                <w:lang w:val="en-US"/>
              </w:rPr>
              <w:t>affirm(s) that the strategy chosen to achieve "The System", objectives will not, under non-fault conditions, prejudice the safe operation of the vehicle.</w:t>
            </w:r>
          </w:p>
          <w:p w14:paraId="02E041B2"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Software outline architecture and the design methods and tools used:</w:t>
            </w:r>
            <w:r w:rsidRPr="003F554F">
              <w:rPr>
                <w:strike/>
                <w:color w:val="0000CC"/>
                <w:sz w:val="20"/>
                <w:szCs w:val="20"/>
                <w:lang w:val="en-US"/>
              </w:rPr>
              <w:tab/>
            </w:r>
          </w:p>
          <w:p w14:paraId="7044F02D"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Explanation of design provisions built into "The System" under fault conditions:</w:t>
            </w:r>
            <w:r w:rsidRPr="003F554F">
              <w:rPr>
                <w:strike/>
                <w:color w:val="0000CC"/>
                <w:sz w:val="20"/>
                <w:szCs w:val="20"/>
                <w:lang w:val="en-US"/>
              </w:rPr>
              <w:tab/>
            </w:r>
          </w:p>
          <w:p w14:paraId="1FBED621" w14:textId="02FEF50F"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ocumented analyses of the behaviour of "The System</w:t>
            </w:r>
            <w:r w:rsidR="002B7579" w:rsidRPr="003F554F">
              <w:rPr>
                <w:strike/>
                <w:color w:val="0000CC"/>
                <w:sz w:val="20"/>
                <w:szCs w:val="20"/>
                <w:lang w:val="en-US"/>
              </w:rPr>
              <w:t>» under</w:t>
            </w:r>
            <w:r w:rsidRPr="003F554F">
              <w:rPr>
                <w:strike/>
                <w:color w:val="0000CC"/>
                <w:sz w:val="20"/>
                <w:szCs w:val="20"/>
                <w:lang w:val="en-US"/>
              </w:rPr>
              <w:t xml:space="preserve"> individual hazard or fault conditions:</w:t>
            </w:r>
            <w:r w:rsidRPr="003F554F">
              <w:rPr>
                <w:strike/>
                <w:color w:val="0000CC"/>
                <w:sz w:val="20"/>
                <w:szCs w:val="20"/>
                <w:lang w:val="en-US"/>
              </w:rPr>
              <w:tab/>
            </w:r>
          </w:p>
          <w:p w14:paraId="77296A0E"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escription of the measures in place for environmental conditions:</w:t>
            </w:r>
            <w:r w:rsidRPr="003F554F">
              <w:rPr>
                <w:strike/>
                <w:color w:val="0000CC"/>
                <w:sz w:val="20"/>
                <w:szCs w:val="20"/>
                <w:lang w:val="en-US"/>
              </w:rPr>
              <w:tab/>
            </w:r>
          </w:p>
          <w:p w14:paraId="0AD69286"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Provisions for the periodic technical inspection of "The System":</w:t>
            </w:r>
            <w:r w:rsidRPr="003F554F">
              <w:rPr>
                <w:strike/>
                <w:color w:val="0000CC"/>
                <w:sz w:val="20"/>
                <w:szCs w:val="20"/>
                <w:lang w:val="en-US"/>
              </w:rPr>
              <w:tab/>
            </w:r>
          </w:p>
          <w:p w14:paraId="64BFE6D5" w14:textId="0A83CADC"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Results of "The System" verification test, as per para. 4.1.1. of Annex </w:t>
            </w:r>
            <w:r w:rsidR="002B7579" w:rsidRPr="003F554F">
              <w:rPr>
                <w:strike/>
                <w:color w:val="0000CC"/>
                <w:sz w:val="20"/>
                <w:szCs w:val="20"/>
                <w:lang w:val="en-US"/>
              </w:rPr>
              <w:t>3</w:t>
            </w:r>
            <w:r w:rsidRPr="003F554F">
              <w:rPr>
                <w:strike/>
                <w:color w:val="0000CC"/>
                <w:sz w:val="20"/>
                <w:szCs w:val="20"/>
                <w:lang w:val="en-US"/>
              </w:rPr>
              <w:t xml:space="preserve"> to UN Regulation No. </w:t>
            </w:r>
            <w:r w:rsidR="002B7579" w:rsidRPr="003F554F">
              <w:rPr>
                <w:strike/>
                <w:color w:val="0000CC"/>
                <w:sz w:val="20"/>
                <w:szCs w:val="20"/>
                <w:lang w:val="en-US"/>
              </w:rPr>
              <w:t>[</w:t>
            </w:r>
            <w:r w:rsidR="00E8071A" w:rsidRPr="003F554F">
              <w:rPr>
                <w:strike/>
                <w:color w:val="0000CC"/>
                <w:sz w:val="20"/>
                <w:szCs w:val="20"/>
                <w:lang w:val="en-US"/>
              </w:rPr>
              <w:t>1</w:t>
            </w:r>
            <w:r w:rsidR="002B7579" w:rsidRPr="003F554F">
              <w:rPr>
                <w:strike/>
                <w:color w:val="0000CC"/>
                <w:sz w:val="20"/>
                <w:szCs w:val="20"/>
                <w:lang w:val="en-US"/>
              </w:rPr>
              <w:t>XX]</w:t>
            </w:r>
            <w:r w:rsidRPr="003F554F">
              <w:rPr>
                <w:strike/>
                <w:color w:val="0000CC"/>
                <w:sz w:val="20"/>
                <w:szCs w:val="20"/>
                <w:lang w:val="en-US"/>
              </w:rPr>
              <w:t>:</w:t>
            </w:r>
            <w:r w:rsidRPr="003F554F">
              <w:rPr>
                <w:strike/>
                <w:color w:val="0000CC"/>
                <w:sz w:val="20"/>
                <w:szCs w:val="20"/>
                <w:lang w:val="en-US"/>
              </w:rPr>
              <w:tab/>
            </w:r>
          </w:p>
          <w:p w14:paraId="31077683" w14:textId="7D0A1304"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 xml:space="preserve">Results of safety concept verification test, as per para. 4.1.2. </w:t>
            </w:r>
            <w:r w:rsidR="002B7579" w:rsidRPr="003F554F">
              <w:rPr>
                <w:strike/>
                <w:color w:val="0000CC"/>
                <w:sz w:val="20"/>
                <w:szCs w:val="20"/>
                <w:lang w:val="en-US"/>
              </w:rPr>
              <w:t>Annex 3 to UN Regulation No. [</w:t>
            </w:r>
            <w:r w:rsidR="00E8071A" w:rsidRPr="003F554F">
              <w:rPr>
                <w:strike/>
                <w:color w:val="0000CC"/>
                <w:sz w:val="20"/>
                <w:szCs w:val="20"/>
                <w:lang w:val="en-US"/>
              </w:rPr>
              <w:t>1</w:t>
            </w:r>
            <w:r w:rsidR="002B7579" w:rsidRPr="003F554F">
              <w:rPr>
                <w:strike/>
                <w:color w:val="0000CC"/>
                <w:sz w:val="20"/>
                <w:szCs w:val="20"/>
                <w:lang w:val="en-US"/>
              </w:rPr>
              <w:t>XX]:</w:t>
            </w:r>
            <w:r w:rsidRPr="003F554F">
              <w:rPr>
                <w:strike/>
                <w:color w:val="0000CC"/>
                <w:sz w:val="20"/>
                <w:szCs w:val="20"/>
                <w:lang w:val="en-US"/>
              </w:rPr>
              <w:tab/>
            </w:r>
            <w:r w:rsidRPr="003F554F">
              <w:rPr>
                <w:strike/>
                <w:color w:val="0000CC"/>
                <w:sz w:val="20"/>
                <w:szCs w:val="20"/>
                <w:lang w:val="en-US"/>
              </w:rPr>
              <w:tab/>
            </w:r>
          </w:p>
          <w:p w14:paraId="065A401B" w14:textId="77777777" w:rsidR="00A87738" w:rsidRPr="003F554F" w:rsidRDefault="00A87738" w:rsidP="000513B5">
            <w:pPr>
              <w:numPr>
                <w:ilvl w:val="1"/>
                <w:numId w:val="7"/>
              </w:numPr>
              <w:tabs>
                <w:tab w:val="left" w:leader="dot" w:pos="8505"/>
              </w:tabs>
              <w:suppressAutoHyphens/>
              <w:spacing w:after="120" w:line="280" w:lineRule="atLeast"/>
              <w:ind w:left="1701" w:hanging="567"/>
              <w:rPr>
                <w:strike/>
                <w:color w:val="0000CC"/>
                <w:sz w:val="20"/>
                <w:szCs w:val="20"/>
                <w:lang w:val="en-US"/>
              </w:rPr>
            </w:pPr>
            <w:r w:rsidRPr="003F554F">
              <w:rPr>
                <w:strike/>
                <w:color w:val="0000CC"/>
                <w:sz w:val="20"/>
                <w:szCs w:val="20"/>
                <w:lang w:val="en-US"/>
              </w:rPr>
              <w:t>Date of test:</w:t>
            </w:r>
            <w:r w:rsidRPr="003F554F">
              <w:rPr>
                <w:strike/>
                <w:color w:val="0000CC"/>
                <w:sz w:val="20"/>
                <w:szCs w:val="20"/>
                <w:lang w:val="en-US"/>
              </w:rPr>
              <w:tab/>
            </w:r>
          </w:p>
          <w:p w14:paraId="4F5A0E58" w14:textId="0343ECB0" w:rsidR="00A87738" w:rsidRPr="003F554F" w:rsidRDefault="00A87738" w:rsidP="000513B5">
            <w:pPr>
              <w:numPr>
                <w:ilvl w:val="1"/>
                <w:numId w:val="7"/>
              </w:numPr>
              <w:suppressAutoHyphens/>
              <w:spacing w:after="120" w:line="280" w:lineRule="atLeast"/>
              <w:ind w:left="1701" w:hanging="567"/>
              <w:rPr>
                <w:strike/>
                <w:color w:val="0000CC"/>
                <w:sz w:val="20"/>
                <w:szCs w:val="20"/>
              </w:rPr>
            </w:pPr>
            <w:r w:rsidRPr="003F554F">
              <w:rPr>
                <w:strike/>
                <w:color w:val="0000CC"/>
                <w:sz w:val="20"/>
                <w:szCs w:val="20"/>
                <w:lang w:val="en-US"/>
              </w:rPr>
              <w:t xml:space="preserve">This test has been carried out and the results reported in accordance with </w:t>
            </w:r>
            <w:r w:rsidR="00E8071A" w:rsidRPr="003F554F">
              <w:rPr>
                <w:strike/>
                <w:color w:val="0000CC"/>
                <w:sz w:val="20"/>
                <w:szCs w:val="20"/>
                <w:lang w:val="en-US"/>
              </w:rPr>
              <w:t>.</w:t>
            </w:r>
            <w:r w:rsidRPr="003F554F">
              <w:rPr>
                <w:strike/>
                <w:color w:val="0000CC"/>
                <w:sz w:val="20"/>
                <w:szCs w:val="20"/>
                <w:lang w:val="en-US"/>
              </w:rPr>
              <w:t xml:space="preserve">.. to UN Regulation No. </w:t>
            </w:r>
            <w:r w:rsidR="002B7579" w:rsidRPr="003F554F">
              <w:rPr>
                <w:strike/>
                <w:color w:val="0000CC"/>
                <w:sz w:val="20"/>
                <w:szCs w:val="20"/>
                <w:lang w:val="en-US"/>
              </w:rPr>
              <w:t>[1XX]</w:t>
            </w:r>
            <w:r w:rsidRPr="003F554F">
              <w:rPr>
                <w:strike/>
                <w:color w:val="0000CC"/>
                <w:sz w:val="20"/>
                <w:szCs w:val="20"/>
                <w:lang w:val="en-US"/>
              </w:rPr>
              <w:t xml:space="preserve"> as last amended by the .... series of amendments.</w:t>
            </w:r>
            <w:r w:rsidRPr="003F554F">
              <w:rPr>
                <w:strike/>
                <w:color w:val="0000CC"/>
                <w:sz w:val="20"/>
                <w:szCs w:val="20"/>
                <w:lang w:val="en-US"/>
              </w:rPr>
              <w:br/>
            </w:r>
            <w:r w:rsidRPr="003F554F">
              <w:rPr>
                <w:strike/>
                <w:color w:val="0000CC"/>
                <w:sz w:val="20"/>
                <w:szCs w:val="20"/>
                <w:lang w:val="en-US"/>
              </w:rPr>
              <w:br/>
            </w:r>
            <w:r w:rsidRPr="003F554F">
              <w:rPr>
                <w:strike/>
                <w:color w:val="0000CC"/>
                <w:sz w:val="20"/>
                <w:szCs w:val="20"/>
              </w:rPr>
              <w:t>Technical Service</w:t>
            </w:r>
            <w:r w:rsidRPr="003F554F">
              <w:rPr>
                <w:rStyle w:val="FootnoteReference"/>
                <w:strike/>
                <w:color w:val="0000CC"/>
                <w:sz w:val="20"/>
                <w:szCs w:val="28"/>
              </w:rPr>
              <w:footnoteReference w:id="7"/>
            </w:r>
            <w:r w:rsidRPr="003F554F">
              <w:rPr>
                <w:strike/>
                <w:color w:val="0000CC"/>
                <w:sz w:val="28"/>
                <w:szCs w:val="28"/>
              </w:rPr>
              <w:t xml:space="preserve"> </w:t>
            </w:r>
            <w:r w:rsidRPr="003F554F">
              <w:rPr>
                <w:strike/>
                <w:color w:val="0000CC"/>
                <w:sz w:val="20"/>
                <w:szCs w:val="20"/>
              </w:rPr>
              <w:t>carrying out the test</w:t>
            </w:r>
            <w:r w:rsidRPr="003F554F">
              <w:rPr>
                <w:strike/>
                <w:color w:val="0000CC"/>
                <w:sz w:val="20"/>
                <w:szCs w:val="20"/>
              </w:rPr>
              <w:br/>
              <w:t>Signed: .......................................</w:t>
            </w:r>
            <w:r w:rsidRPr="003F554F">
              <w:rPr>
                <w:strike/>
                <w:color w:val="0000CC"/>
                <w:sz w:val="20"/>
                <w:szCs w:val="20"/>
              </w:rPr>
              <w:tab/>
            </w:r>
            <w:r w:rsidRPr="003F554F">
              <w:rPr>
                <w:strike/>
                <w:color w:val="0000CC"/>
                <w:sz w:val="20"/>
                <w:szCs w:val="20"/>
              </w:rPr>
              <w:tab/>
              <w:t>Date: ........................................</w:t>
            </w:r>
            <w:r w:rsidRPr="003F554F">
              <w:rPr>
                <w:strike/>
                <w:color w:val="0000CC"/>
                <w:sz w:val="20"/>
                <w:szCs w:val="20"/>
              </w:rPr>
              <w:br/>
            </w:r>
          </w:p>
          <w:p w14:paraId="4CE52B32" w14:textId="418E4898" w:rsidR="00A87738" w:rsidRPr="003F554F" w:rsidRDefault="00A87738" w:rsidP="000513B5">
            <w:pPr>
              <w:numPr>
                <w:ilvl w:val="1"/>
                <w:numId w:val="7"/>
              </w:numPr>
              <w:suppressAutoHyphens/>
              <w:spacing w:after="120" w:line="280" w:lineRule="atLeast"/>
              <w:ind w:left="1701" w:hanging="567"/>
              <w:rPr>
                <w:strike/>
                <w:color w:val="0000CC"/>
                <w:sz w:val="20"/>
                <w:szCs w:val="20"/>
                <w:lang w:val="en-US"/>
              </w:rPr>
            </w:pPr>
            <w:r w:rsidRPr="003F554F">
              <w:rPr>
                <w:strike/>
                <w:color w:val="0000CC"/>
                <w:sz w:val="20"/>
                <w:szCs w:val="20"/>
                <w:lang w:val="en-US"/>
              </w:rPr>
              <w:lastRenderedPageBreak/>
              <w:t>Type Approval Authority</w:t>
            </w:r>
            <w:r w:rsidR="00E8071A" w:rsidRPr="003F554F">
              <w:rPr>
                <w:strike/>
                <w:color w:val="0000CC"/>
                <w:sz w:val="20"/>
                <w:szCs w:val="20"/>
                <w:vertAlign w:val="superscript"/>
                <w:lang w:val="en-US"/>
              </w:rPr>
              <w:t>1</w:t>
            </w:r>
            <w:r w:rsidRPr="003F554F">
              <w:rPr>
                <w:strike/>
                <w:color w:val="0000CC"/>
                <w:sz w:val="20"/>
                <w:szCs w:val="20"/>
                <w:lang w:val="en-US"/>
              </w:rPr>
              <w:br/>
              <w:t>Signed: .......................................</w:t>
            </w:r>
            <w:r w:rsidRPr="003F554F">
              <w:rPr>
                <w:strike/>
                <w:color w:val="0000CC"/>
                <w:sz w:val="20"/>
                <w:szCs w:val="20"/>
                <w:lang w:val="en-US"/>
              </w:rPr>
              <w:tab/>
            </w:r>
            <w:r w:rsidRPr="003F554F">
              <w:rPr>
                <w:strike/>
                <w:color w:val="0000CC"/>
                <w:sz w:val="20"/>
                <w:szCs w:val="20"/>
                <w:lang w:val="en-US"/>
              </w:rPr>
              <w:tab/>
              <w:t>Date: ........................................</w:t>
            </w:r>
            <w:r w:rsidRPr="003F554F">
              <w:rPr>
                <w:strike/>
                <w:color w:val="0000CC"/>
                <w:sz w:val="20"/>
                <w:szCs w:val="20"/>
                <w:lang w:val="en-US"/>
              </w:rPr>
              <w:tab/>
            </w:r>
            <w:r w:rsidRPr="003F554F">
              <w:rPr>
                <w:strike/>
                <w:color w:val="0000CC"/>
                <w:sz w:val="20"/>
                <w:szCs w:val="20"/>
                <w:lang w:val="en-US"/>
              </w:rPr>
              <w:br/>
            </w:r>
          </w:p>
          <w:p w14:paraId="0EB70638" w14:textId="77777777" w:rsidR="00A87738" w:rsidRPr="003F554F" w:rsidRDefault="00A87738" w:rsidP="00DB7C8A">
            <w:pPr>
              <w:spacing w:after="120"/>
              <w:rPr>
                <w:strike/>
                <w:color w:val="0000CC"/>
                <w:sz w:val="22"/>
                <w:szCs w:val="22"/>
                <w:lang w:val="en-US"/>
              </w:rPr>
            </w:pPr>
            <w:r w:rsidRPr="003F554F">
              <w:rPr>
                <w:strike/>
                <w:color w:val="0000CC"/>
                <w:sz w:val="20"/>
                <w:szCs w:val="20"/>
              </w:rPr>
              <w:t>Comments:</w:t>
            </w:r>
            <w:r w:rsidRPr="003F554F">
              <w:rPr>
                <w:strike/>
                <w:color w:val="0000CC"/>
                <w:sz w:val="20"/>
                <w:szCs w:val="20"/>
              </w:rPr>
              <w:tab/>
            </w:r>
          </w:p>
          <w:p w14:paraId="38AB63D4" w14:textId="0D58EAAE" w:rsidR="00A87738" w:rsidRPr="003F554F" w:rsidRDefault="00A87738" w:rsidP="00E20C01">
            <w:pPr>
              <w:spacing w:after="120"/>
              <w:rPr>
                <w:b/>
                <w:bCs/>
                <w:strike/>
                <w:color w:val="0000CC"/>
                <w:sz w:val="28"/>
                <w:szCs w:val="28"/>
                <w:lang w:val="en-US"/>
              </w:rPr>
            </w:pPr>
          </w:p>
        </w:tc>
        <w:tc>
          <w:tcPr>
            <w:tcW w:w="5917" w:type="dxa"/>
            <w:tcBorders>
              <w:top w:val="single" w:sz="4" w:space="0" w:color="auto"/>
            </w:tcBorders>
          </w:tcPr>
          <w:p w14:paraId="22218AFE" w14:textId="77777777" w:rsidR="00A87738" w:rsidRPr="003F554F" w:rsidRDefault="00A87738" w:rsidP="00E20C01">
            <w:pPr>
              <w:spacing w:after="120"/>
              <w:rPr>
                <w:b/>
                <w:bCs/>
                <w:strike/>
                <w:color w:val="0000CC"/>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2DDB584D" w:rsidR="00AD2553" w:rsidRPr="00781418" w:rsidRDefault="00D013DF" w:rsidP="00D013DF">
            <w:pPr>
              <w:spacing w:after="120"/>
              <w:rPr>
                <w:b/>
                <w:bCs/>
                <w:sz w:val="28"/>
                <w:szCs w:val="28"/>
                <w:lang w:val="en-US"/>
              </w:rPr>
            </w:pPr>
            <w:r w:rsidRPr="00C217A8">
              <w:rPr>
                <w:b/>
                <w:bCs/>
                <w:sz w:val="28"/>
                <w:szCs w:val="28"/>
                <w:lang w:val="en-US"/>
              </w:rPr>
              <w:t xml:space="preserve">Annex </w:t>
            </w:r>
            <w:r w:rsidR="005121BF" w:rsidRPr="005121BF">
              <w:rPr>
                <w:b/>
                <w:bCs/>
                <w:color w:val="0000CC"/>
                <w:sz w:val="28"/>
                <w:szCs w:val="28"/>
                <w:lang w:val="en-US"/>
              </w:rPr>
              <w:t>3</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5DDA3A3"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trike/>
                <w:sz w:val="28"/>
                <w:szCs w:val="28"/>
                <w:lang w:val="en-US"/>
              </w:rPr>
              <w:t>safety aspects of electronic control systems and</w:t>
            </w:r>
            <w:r w:rsidRPr="00781418">
              <w:rPr>
                <w:b/>
                <w:bCs/>
                <w:sz w:val="28"/>
                <w:szCs w:val="28"/>
                <w:lang w:val="en-US"/>
              </w:rPr>
              <w:t xml:space="preserve"> audit</w:t>
            </w:r>
          </w:p>
        </w:tc>
        <w:tc>
          <w:tcPr>
            <w:tcW w:w="5917" w:type="dxa"/>
            <w:tcBorders>
              <w:top w:val="single" w:sz="4" w:space="0" w:color="auto"/>
            </w:tcBorders>
          </w:tcPr>
          <w:p w14:paraId="1C3BEE66" w14:textId="77777777" w:rsidR="00781418" w:rsidRDefault="00890B0E" w:rsidP="00D013DF">
            <w:pPr>
              <w:spacing w:after="120"/>
              <w:rPr>
                <w:sz w:val="20"/>
                <w:szCs w:val="20"/>
                <w:lang w:val="en-US"/>
              </w:rPr>
            </w:pPr>
            <w:r>
              <w:rPr>
                <w:sz w:val="20"/>
                <w:szCs w:val="20"/>
                <w:lang w:val="en-US"/>
              </w:rPr>
              <w:t>Chair: To review in view of Annex 3. Merge?</w:t>
            </w:r>
          </w:p>
          <w:p w14:paraId="7C378ECD" w14:textId="352468F4" w:rsidR="003F554F" w:rsidRDefault="003F554F" w:rsidP="00D013DF">
            <w:pPr>
              <w:spacing w:after="120"/>
              <w:rPr>
                <w:sz w:val="20"/>
                <w:szCs w:val="20"/>
                <w:lang w:val="en-US"/>
              </w:rPr>
            </w:pPr>
            <w:r w:rsidRPr="003F554F">
              <w:rPr>
                <w:color w:val="0000CC"/>
                <w:sz w:val="20"/>
                <w:szCs w:val="20"/>
                <w:lang w:val="en-US"/>
              </w:rPr>
              <w:t xml:space="preserve">Chair: This Annex covers the provisions of </w:t>
            </w:r>
            <w:r w:rsidR="005121BF">
              <w:rPr>
                <w:color w:val="0000CC"/>
                <w:sz w:val="20"/>
                <w:szCs w:val="20"/>
                <w:lang w:val="en-US"/>
              </w:rPr>
              <w:t xml:space="preserve">old </w:t>
            </w:r>
            <w:r w:rsidRPr="003F554F">
              <w:rPr>
                <w:color w:val="0000CC"/>
                <w:sz w:val="20"/>
                <w:szCs w:val="20"/>
                <w:lang w:val="en-US"/>
              </w:rPr>
              <w:t>Annex 3</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0513B5">
            <w:pPr>
              <w:pStyle w:val="para"/>
              <w:numPr>
                <w:ilvl w:val="0"/>
                <w:numId w:val="15"/>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581BAF" w:rsidRDefault="000A1D29" w:rsidP="000513B5">
            <w:pPr>
              <w:pStyle w:val="para"/>
              <w:numPr>
                <w:ilvl w:val="0"/>
                <w:numId w:val="15"/>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0513B5">
            <w:pPr>
              <w:pStyle w:val="para"/>
              <w:numPr>
                <w:ilvl w:val="0"/>
                <w:numId w:val="15"/>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581BAF" w:rsidRDefault="00E54B92" w:rsidP="00266DA7">
            <w:pPr>
              <w:pStyle w:val="para"/>
              <w:ind w:left="1050" w:right="0"/>
            </w:pPr>
            <w:r w:rsidRPr="00581BAF">
              <w:t>2.6.</w:t>
            </w:r>
            <w:r w:rsidRPr="00581BAF">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t>"Operational Design Domain (ODD)" of the system defines the specific operating conditions (e.g.</w:t>
            </w:r>
            <w:r w:rsidR="00E87A02" w:rsidRPr="00581BAF">
              <w:t>,</w:t>
            </w:r>
            <w:r w:rsidRPr="00581BAF">
              <w:t xml:space="preserve"> environmental, geographic, time-of-day, traffic, infrastructure, speed range, weather and other conditions) within the boundaries fixed by this regulation under which the system is designed to operate. </w:t>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the means by which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brief, yet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0513B5">
            <w:pPr>
              <w:pStyle w:val="para"/>
              <w:numPr>
                <w:ilvl w:val="0"/>
                <w:numId w:val="16"/>
              </w:numPr>
              <w:ind w:left="1592" w:right="0" w:hanging="567"/>
            </w:pPr>
            <w:r w:rsidRPr="00581BAF">
              <w:t>Is designed and was developed to operate in such a way that it is free from unreasonable risks for the driver, passengers and other road users within the declared ODD and boundaries;</w:t>
            </w:r>
          </w:p>
          <w:p w14:paraId="2A7FD81C" w14:textId="7002C7A9" w:rsidR="00E54B92" w:rsidRPr="00581BAF" w:rsidRDefault="00E54B92" w:rsidP="000513B5">
            <w:pPr>
              <w:pStyle w:val="para"/>
              <w:numPr>
                <w:ilvl w:val="0"/>
                <w:numId w:val="16"/>
              </w:numPr>
              <w:ind w:left="1592" w:right="0" w:hanging="567"/>
            </w:pPr>
            <w:r w:rsidRPr="00581BAF">
              <w:t xml:space="preserve">Respects, under the performance requirements specified elsewhere in this UN Regulation; </w:t>
            </w:r>
          </w:p>
          <w:p w14:paraId="05928091" w14:textId="35B294A2" w:rsidR="00E54B92" w:rsidRPr="00581BAF" w:rsidRDefault="00E54B92" w:rsidP="000513B5">
            <w:pPr>
              <w:pStyle w:val="para"/>
              <w:numPr>
                <w:ilvl w:val="0"/>
                <w:numId w:val="16"/>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0513B5">
            <w:pPr>
              <w:pStyle w:val="para"/>
              <w:numPr>
                <w:ilvl w:val="0"/>
                <w:numId w:val="17"/>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0513B5">
            <w:pPr>
              <w:pStyle w:val="para"/>
              <w:numPr>
                <w:ilvl w:val="0"/>
                <w:numId w:val="17"/>
              </w:numPr>
              <w:ind w:left="1592" w:right="0" w:hanging="567"/>
            </w:pPr>
            <w:r w:rsidRPr="00581BAF">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nnex.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581BAF" w:rsidRDefault="00E54B92" w:rsidP="000513B5">
            <w:pPr>
              <w:pStyle w:val="para"/>
              <w:numPr>
                <w:ilvl w:val="0"/>
                <w:numId w:val="17"/>
              </w:numPr>
              <w:ind w:left="1592" w:right="0" w:hanging="567"/>
            </w:pPr>
            <w:r w:rsidRPr="00581BAF">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581BAF">
              <w:lastRenderedPageBreak/>
              <w:t>a period of 10 years counted from the time when production of the vehicle type is definitely discontinued.</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Limits defining the boundaries of functional operation including ODD-limits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The manufacturer shall provide a statement which affirms that the "The System" is free from unreasonable risks for the driver, passengers and other road users.</w:t>
            </w:r>
          </w:p>
          <w:p w14:paraId="13CDEC3C" w14:textId="77777777" w:rsidR="00E54B92" w:rsidRPr="00581BAF" w:rsidRDefault="00E54B92" w:rsidP="00266DA7">
            <w:pPr>
              <w:pStyle w:val="para"/>
              <w:ind w:left="1050" w:right="0"/>
            </w:pPr>
            <w:r w:rsidRPr="00581BAF">
              <w:t>3.4.2.</w:t>
            </w:r>
            <w:r w:rsidRPr="00581BAF">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e.g.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Failures of the system and system risk mitigation reactions;</w:t>
            </w:r>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rules</w:t>
            </w:r>
            <w:r w:rsidRPr="00581BAF">
              <w:t>;</w:t>
            </w:r>
          </w:p>
          <w:p w14:paraId="298B22E1" w14:textId="2AA33528" w:rsidR="00E54B92" w:rsidRPr="00581BAF" w:rsidRDefault="008C24A3" w:rsidP="00266DA7">
            <w:pPr>
              <w:pStyle w:val="para"/>
              <w:ind w:left="1050" w:right="0"/>
            </w:pPr>
            <w:r w:rsidRPr="00581BAF">
              <w:tab/>
            </w:r>
            <w:r w:rsidR="00E54B92" w:rsidRPr="00581BAF">
              <w:t>(vi)</w:t>
            </w:r>
            <w:r w:rsidR="00E54B92" w:rsidRPr="00581BAF">
              <w:tab/>
              <w:t xml:space="preserve">Reasonably foreseeable misuse by the driver (e.g.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It shall demonstrate that the vehicle is free from unreasonable risks for the driver;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ADAS] normal operation;</w:t>
            </w:r>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Reaching and exceeding [ADAS] ODD;</w:t>
            </w:r>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ADAS] failures;</w:t>
            </w:r>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Reasonably foreseeable [ADAS] misuse and countermeasures to avoid such a misuse;</w:t>
            </w:r>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The design and development process shall be established including safety management system, requirements management, requirements’ implementation, testing, failure tracking, remedy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t>Taking into account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uthority shall verify "The System" under non-failure conditions by testing on a track a number of selected functions from those described by the manufacturer in paragraph 3.2. above, and by checking the overall behaviour of the system in real driving conditions including the compliance with traffic rules.</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sidRPr="00C41303">
              <w:t>A</w:t>
            </w:r>
            <w:r w:rsidR="00E54B92" w:rsidRPr="00C41303">
              <w:t xml:space="preserve">pproval </w:t>
            </w:r>
            <w:r w:rsidRPr="00C41303">
              <w:t>A</w:t>
            </w:r>
            <w:r w:rsidR="00E54B92" w:rsidRPr="00C41303">
              <w:t>uthority shall conduct this check for at least one individual unit, but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D671A2F" w:rsidR="00C41303" w:rsidRPr="00240A6B" w:rsidRDefault="00240A6B" w:rsidP="00781418">
            <w:pPr>
              <w:spacing w:after="120"/>
              <w:rPr>
                <w:color w:val="0000CC"/>
                <w:sz w:val="20"/>
                <w:szCs w:val="20"/>
                <w:lang w:val="en-US"/>
              </w:rPr>
            </w:pPr>
            <w:r>
              <w:rPr>
                <w:color w:val="0000CC"/>
                <w:sz w:val="20"/>
                <w:szCs w:val="20"/>
                <w:lang w:val="en-US"/>
              </w:rPr>
              <w:t>Germany: Should be the same wording as in 2.7 of the main text.</w:t>
            </w: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6485E5C8" w14:textId="77777777" w:rsidR="00C41303" w:rsidRDefault="00C41303" w:rsidP="00781418">
            <w:pPr>
              <w:spacing w:after="120"/>
              <w:rPr>
                <w:sz w:val="20"/>
                <w:szCs w:val="20"/>
                <w:lang w:val="en-US"/>
              </w:rPr>
            </w:pPr>
            <w:r>
              <w:rPr>
                <w:sz w:val="20"/>
                <w:szCs w:val="20"/>
                <w:lang w:val="en-US"/>
              </w:rPr>
              <w:lastRenderedPageBreak/>
              <w:t>Secretary: TF on ADAS to review appropriate location/integration into CEL Annex.</w:t>
            </w:r>
          </w:p>
          <w:p w14:paraId="781FE464" w14:textId="77777777" w:rsidR="00240A6B" w:rsidRDefault="00240A6B" w:rsidP="00781418">
            <w:pPr>
              <w:spacing w:after="120"/>
              <w:rPr>
                <w:sz w:val="20"/>
                <w:szCs w:val="20"/>
                <w:lang w:val="en-US"/>
              </w:rPr>
            </w:pPr>
          </w:p>
          <w:p w14:paraId="123A585E" w14:textId="77777777" w:rsidR="00240A6B" w:rsidRDefault="00240A6B" w:rsidP="00781418">
            <w:pPr>
              <w:spacing w:after="120"/>
              <w:rPr>
                <w:sz w:val="20"/>
                <w:szCs w:val="20"/>
                <w:lang w:val="en-US"/>
              </w:rPr>
            </w:pPr>
          </w:p>
          <w:p w14:paraId="774676C3" w14:textId="77777777" w:rsidR="00240A6B" w:rsidRDefault="00240A6B" w:rsidP="00781418">
            <w:pPr>
              <w:spacing w:after="120"/>
              <w:rPr>
                <w:sz w:val="20"/>
                <w:szCs w:val="20"/>
                <w:lang w:val="en-US"/>
              </w:rPr>
            </w:pPr>
          </w:p>
          <w:p w14:paraId="70F02DE6" w14:textId="77777777" w:rsidR="00240A6B" w:rsidRDefault="00240A6B" w:rsidP="00781418">
            <w:pPr>
              <w:spacing w:after="120"/>
              <w:rPr>
                <w:sz w:val="20"/>
                <w:szCs w:val="20"/>
                <w:lang w:val="en-US"/>
              </w:rPr>
            </w:pPr>
          </w:p>
          <w:p w14:paraId="164EE621" w14:textId="77777777" w:rsidR="00240A6B" w:rsidRDefault="00240A6B" w:rsidP="00781418">
            <w:pPr>
              <w:spacing w:after="120"/>
              <w:rPr>
                <w:sz w:val="20"/>
                <w:szCs w:val="20"/>
                <w:lang w:val="en-US"/>
              </w:rPr>
            </w:pPr>
          </w:p>
          <w:p w14:paraId="6C505334" w14:textId="77777777" w:rsidR="00240A6B" w:rsidRDefault="00240A6B" w:rsidP="00781418">
            <w:pPr>
              <w:spacing w:after="120"/>
              <w:rPr>
                <w:sz w:val="20"/>
                <w:szCs w:val="20"/>
                <w:lang w:val="en-US"/>
              </w:rPr>
            </w:pPr>
          </w:p>
          <w:p w14:paraId="499D3C8E" w14:textId="77777777" w:rsidR="00240A6B" w:rsidRDefault="00240A6B" w:rsidP="00781418">
            <w:pPr>
              <w:spacing w:after="120"/>
              <w:rPr>
                <w:sz w:val="20"/>
                <w:szCs w:val="20"/>
                <w:lang w:val="en-US"/>
              </w:rPr>
            </w:pPr>
          </w:p>
          <w:p w14:paraId="2FDE011A" w14:textId="77777777" w:rsidR="00240A6B" w:rsidRDefault="00240A6B" w:rsidP="00781418">
            <w:pPr>
              <w:spacing w:after="120"/>
              <w:rPr>
                <w:sz w:val="20"/>
                <w:szCs w:val="20"/>
                <w:lang w:val="en-US"/>
              </w:rPr>
            </w:pPr>
          </w:p>
          <w:p w14:paraId="28258799" w14:textId="77777777" w:rsidR="00240A6B" w:rsidRDefault="00240A6B" w:rsidP="00781418">
            <w:pPr>
              <w:spacing w:after="120"/>
              <w:rPr>
                <w:sz w:val="20"/>
                <w:szCs w:val="20"/>
                <w:lang w:val="en-US"/>
              </w:rPr>
            </w:pPr>
          </w:p>
          <w:p w14:paraId="36F9AB3D" w14:textId="77777777" w:rsidR="00240A6B" w:rsidRDefault="00240A6B" w:rsidP="00781418">
            <w:pPr>
              <w:spacing w:after="120"/>
              <w:rPr>
                <w:sz w:val="20"/>
                <w:szCs w:val="20"/>
                <w:lang w:val="en-US"/>
              </w:rPr>
            </w:pPr>
          </w:p>
          <w:p w14:paraId="471E6505" w14:textId="77777777" w:rsidR="00240A6B" w:rsidRDefault="00240A6B" w:rsidP="00781418">
            <w:pPr>
              <w:spacing w:after="120"/>
              <w:rPr>
                <w:sz w:val="20"/>
                <w:szCs w:val="20"/>
                <w:lang w:val="en-US"/>
              </w:rPr>
            </w:pPr>
          </w:p>
          <w:p w14:paraId="13D3BC62" w14:textId="77777777" w:rsidR="00240A6B" w:rsidRDefault="00240A6B" w:rsidP="00781418">
            <w:pPr>
              <w:spacing w:after="120"/>
              <w:rPr>
                <w:sz w:val="20"/>
                <w:szCs w:val="20"/>
                <w:lang w:val="en-US"/>
              </w:rPr>
            </w:pPr>
          </w:p>
          <w:p w14:paraId="2B9CE57E" w14:textId="77777777" w:rsidR="00240A6B" w:rsidRDefault="00240A6B" w:rsidP="00781418">
            <w:pPr>
              <w:spacing w:after="120"/>
              <w:rPr>
                <w:sz w:val="20"/>
                <w:szCs w:val="20"/>
                <w:lang w:val="en-US"/>
              </w:rPr>
            </w:pPr>
          </w:p>
          <w:p w14:paraId="1586848F" w14:textId="77777777" w:rsidR="00240A6B" w:rsidRDefault="00240A6B" w:rsidP="00781418">
            <w:pPr>
              <w:spacing w:after="120"/>
              <w:rPr>
                <w:sz w:val="20"/>
                <w:szCs w:val="20"/>
                <w:lang w:val="en-US"/>
              </w:rPr>
            </w:pPr>
          </w:p>
          <w:p w14:paraId="3DB397A5" w14:textId="77777777" w:rsidR="00240A6B" w:rsidRDefault="00240A6B" w:rsidP="00781418">
            <w:pPr>
              <w:spacing w:after="120"/>
              <w:rPr>
                <w:sz w:val="20"/>
                <w:szCs w:val="20"/>
                <w:lang w:val="en-US"/>
              </w:rPr>
            </w:pPr>
          </w:p>
          <w:p w14:paraId="3ACF9AF8" w14:textId="77777777" w:rsidR="00240A6B" w:rsidRDefault="00240A6B" w:rsidP="00781418">
            <w:pPr>
              <w:spacing w:after="120"/>
              <w:rPr>
                <w:sz w:val="20"/>
                <w:szCs w:val="20"/>
                <w:lang w:val="en-US"/>
              </w:rPr>
            </w:pPr>
          </w:p>
          <w:p w14:paraId="412C1BBD" w14:textId="77777777" w:rsidR="00240A6B" w:rsidRDefault="00240A6B" w:rsidP="00781418">
            <w:pPr>
              <w:spacing w:after="120"/>
              <w:rPr>
                <w:sz w:val="20"/>
                <w:szCs w:val="20"/>
                <w:lang w:val="en-US"/>
              </w:rPr>
            </w:pPr>
          </w:p>
          <w:p w14:paraId="738C8D6E" w14:textId="77777777" w:rsidR="00240A6B" w:rsidRDefault="00240A6B" w:rsidP="00781418">
            <w:pPr>
              <w:spacing w:after="120"/>
              <w:rPr>
                <w:sz w:val="20"/>
                <w:szCs w:val="20"/>
                <w:lang w:val="en-US"/>
              </w:rPr>
            </w:pPr>
          </w:p>
          <w:p w14:paraId="065CD5BB" w14:textId="77777777" w:rsidR="00240A6B" w:rsidRDefault="00240A6B" w:rsidP="00781418">
            <w:pPr>
              <w:spacing w:after="120"/>
              <w:rPr>
                <w:sz w:val="20"/>
                <w:szCs w:val="20"/>
                <w:lang w:val="en-US"/>
              </w:rPr>
            </w:pPr>
          </w:p>
          <w:p w14:paraId="7936EC28" w14:textId="77777777" w:rsidR="00240A6B" w:rsidRDefault="00240A6B" w:rsidP="00781418">
            <w:pPr>
              <w:spacing w:after="120"/>
              <w:rPr>
                <w:sz w:val="20"/>
                <w:szCs w:val="20"/>
                <w:lang w:val="en-US"/>
              </w:rPr>
            </w:pPr>
          </w:p>
          <w:p w14:paraId="0D2A668D" w14:textId="77777777" w:rsidR="00240A6B" w:rsidRDefault="00240A6B" w:rsidP="00781418">
            <w:pPr>
              <w:spacing w:after="120"/>
              <w:rPr>
                <w:sz w:val="20"/>
                <w:szCs w:val="20"/>
                <w:lang w:val="en-US"/>
              </w:rPr>
            </w:pPr>
          </w:p>
          <w:p w14:paraId="38B5A7E2" w14:textId="77777777" w:rsidR="00240A6B" w:rsidRDefault="00240A6B" w:rsidP="00781418">
            <w:pPr>
              <w:spacing w:after="120"/>
              <w:rPr>
                <w:sz w:val="20"/>
                <w:szCs w:val="20"/>
                <w:lang w:val="en-US"/>
              </w:rPr>
            </w:pPr>
          </w:p>
          <w:p w14:paraId="240842B4" w14:textId="77777777" w:rsidR="00240A6B" w:rsidRDefault="00240A6B" w:rsidP="00781418">
            <w:pPr>
              <w:spacing w:after="120"/>
              <w:rPr>
                <w:sz w:val="20"/>
                <w:szCs w:val="20"/>
                <w:lang w:val="en-US"/>
              </w:rPr>
            </w:pPr>
          </w:p>
          <w:p w14:paraId="7E32BA5C" w14:textId="6A572705" w:rsidR="00240A6B" w:rsidRPr="0009134D" w:rsidRDefault="0009134D" w:rsidP="00781418">
            <w:pPr>
              <w:spacing w:after="120"/>
              <w:rPr>
                <w:color w:val="0000CC"/>
                <w:sz w:val="20"/>
                <w:szCs w:val="20"/>
                <w:lang w:val="en-US"/>
              </w:rPr>
            </w:pPr>
            <w:r>
              <w:rPr>
                <w:color w:val="0000CC"/>
                <w:sz w:val="20"/>
                <w:szCs w:val="20"/>
                <w:lang w:val="en-US"/>
              </w:rPr>
              <w:lastRenderedPageBreak/>
              <w:t>FIA: For any event data recorder (EDR) provisions, the UNECE GRVA IWG on EDR/DSSAD should be consulted.</w:t>
            </w:r>
          </w:p>
          <w:p w14:paraId="3B3DED7F" w14:textId="77777777" w:rsidR="00240A6B" w:rsidRDefault="00240A6B" w:rsidP="00781418">
            <w:pPr>
              <w:spacing w:after="120"/>
              <w:rPr>
                <w:sz w:val="20"/>
                <w:szCs w:val="20"/>
                <w:lang w:val="en-US"/>
              </w:rPr>
            </w:pPr>
          </w:p>
          <w:p w14:paraId="3DB4324A" w14:textId="77777777" w:rsidR="00240A6B" w:rsidRDefault="00240A6B" w:rsidP="00781418">
            <w:pPr>
              <w:spacing w:after="120"/>
              <w:rPr>
                <w:sz w:val="20"/>
                <w:szCs w:val="20"/>
                <w:lang w:val="en-US"/>
              </w:rPr>
            </w:pPr>
          </w:p>
          <w:p w14:paraId="4875CD2C" w14:textId="77777777" w:rsidR="00240A6B" w:rsidRDefault="00240A6B" w:rsidP="00781418">
            <w:pPr>
              <w:spacing w:after="120"/>
              <w:rPr>
                <w:sz w:val="20"/>
                <w:szCs w:val="20"/>
                <w:lang w:val="en-US"/>
              </w:rPr>
            </w:pPr>
          </w:p>
          <w:p w14:paraId="26DBCFAB" w14:textId="77777777" w:rsidR="00240A6B" w:rsidRDefault="00240A6B" w:rsidP="00781418">
            <w:pPr>
              <w:spacing w:after="120"/>
              <w:rPr>
                <w:sz w:val="20"/>
                <w:szCs w:val="20"/>
                <w:lang w:val="en-US"/>
              </w:rPr>
            </w:pPr>
          </w:p>
          <w:p w14:paraId="64EFA010" w14:textId="77777777" w:rsidR="00240A6B" w:rsidRDefault="00240A6B" w:rsidP="00781418">
            <w:pPr>
              <w:spacing w:after="120"/>
              <w:rPr>
                <w:sz w:val="20"/>
                <w:szCs w:val="20"/>
                <w:lang w:val="en-US"/>
              </w:rPr>
            </w:pPr>
          </w:p>
          <w:p w14:paraId="3C7C5945" w14:textId="77777777" w:rsidR="00240A6B" w:rsidRDefault="00240A6B" w:rsidP="00781418">
            <w:pPr>
              <w:spacing w:after="120"/>
              <w:rPr>
                <w:sz w:val="20"/>
                <w:szCs w:val="20"/>
                <w:lang w:val="en-US"/>
              </w:rPr>
            </w:pPr>
          </w:p>
          <w:p w14:paraId="179F951C" w14:textId="77777777" w:rsidR="00240A6B" w:rsidRDefault="00240A6B" w:rsidP="00781418">
            <w:pPr>
              <w:spacing w:after="120"/>
              <w:rPr>
                <w:sz w:val="20"/>
                <w:szCs w:val="20"/>
                <w:lang w:val="en-US"/>
              </w:rPr>
            </w:pPr>
          </w:p>
          <w:p w14:paraId="7B85551C" w14:textId="77777777" w:rsidR="00240A6B" w:rsidRDefault="00240A6B" w:rsidP="00781418">
            <w:pPr>
              <w:spacing w:after="120"/>
              <w:rPr>
                <w:sz w:val="20"/>
                <w:szCs w:val="20"/>
                <w:lang w:val="en-US"/>
              </w:rPr>
            </w:pPr>
          </w:p>
          <w:p w14:paraId="54035DF3" w14:textId="77777777" w:rsidR="00240A6B" w:rsidRDefault="00240A6B" w:rsidP="00781418">
            <w:pPr>
              <w:spacing w:after="120"/>
              <w:rPr>
                <w:sz w:val="20"/>
                <w:szCs w:val="20"/>
                <w:lang w:val="en-US"/>
              </w:rPr>
            </w:pPr>
          </w:p>
          <w:p w14:paraId="21F462B8" w14:textId="77777777" w:rsidR="00240A6B" w:rsidRDefault="00240A6B" w:rsidP="00781418">
            <w:pPr>
              <w:spacing w:after="120"/>
              <w:rPr>
                <w:sz w:val="20"/>
                <w:szCs w:val="20"/>
                <w:lang w:val="en-US"/>
              </w:rPr>
            </w:pPr>
          </w:p>
          <w:p w14:paraId="280B87EF" w14:textId="77777777" w:rsidR="00240A6B" w:rsidRDefault="00240A6B" w:rsidP="00781418">
            <w:pPr>
              <w:spacing w:after="120"/>
              <w:rPr>
                <w:sz w:val="20"/>
                <w:szCs w:val="20"/>
                <w:lang w:val="en-US"/>
              </w:rPr>
            </w:pPr>
          </w:p>
          <w:p w14:paraId="6071FBD1" w14:textId="77777777" w:rsidR="00240A6B" w:rsidRDefault="00240A6B" w:rsidP="00781418">
            <w:pPr>
              <w:spacing w:after="120"/>
              <w:rPr>
                <w:sz w:val="20"/>
                <w:szCs w:val="20"/>
                <w:lang w:val="en-US"/>
              </w:rPr>
            </w:pPr>
          </w:p>
          <w:p w14:paraId="31D44FCB" w14:textId="77777777" w:rsidR="00240A6B" w:rsidRDefault="00240A6B" w:rsidP="00781418">
            <w:pPr>
              <w:spacing w:after="120"/>
              <w:rPr>
                <w:sz w:val="20"/>
                <w:szCs w:val="20"/>
                <w:lang w:val="en-US"/>
              </w:rPr>
            </w:pPr>
          </w:p>
          <w:p w14:paraId="07504311" w14:textId="45B7B5C2" w:rsidR="00240A6B" w:rsidRPr="00240A6B" w:rsidRDefault="00240A6B" w:rsidP="00781418">
            <w:pPr>
              <w:spacing w:after="120"/>
              <w:rPr>
                <w:color w:val="0000CC"/>
                <w:sz w:val="20"/>
                <w:szCs w:val="20"/>
                <w:lang w:val="en-US"/>
              </w:rPr>
            </w:pPr>
            <w:r>
              <w:rPr>
                <w:color w:val="0000CC"/>
                <w:sz w:val="20"/>
                <w:szCs w:val="20"/>
                <w:lang w:val="en-US"/>
              </w:rPr>
              <w:t xml:space="preserve">Germany: </w:t>
            </w:r>
            <w:r w:rsidRPr="00240A6B">
              <w:rPr>
                <w:color w:val="0000CC"/>
                <w:sz w:val="20"/>
                <w:szCs w:val="20"/>
                <w:lang w:val="en-US"/>
              </w:rPr>
              <w:t>Compliance with traffic rules is only requested for ADAS with lane change capabilities 5.3.4.2.4.?</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Documented analyses of the behaviour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17"/>
      <w:headerReference w:type="default" r:id="rId18"/>
      <w:footerReference w:type="even" r:id="rId19"/>
      <w:footerReference w:type="default" r:id="rId20"/>
      <w:headerReference w:type="first" r:id="rId21"/>
      <w:footerReference w:type="first" r:id="rId22"/>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4E4BE" w14:textId="77777777" w:rsidR="00890489" w:rsidRDefault="00890489" w:rsidP="00DD6AFF">
      <w:r>
        <w:separator/>
      </w:r>
    </w:p>
  </w:endnote>
  <w:endnote w:type="continuationSeparator" w:id="0">
    <w:p w14:paraId="7F478C5E" w14:textId="77777777" w:rsidR="00890489" w:rsidRDefault="00890489"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n-c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5874" w14:textId="77777777" w:rsidR="00383762" w:rsidRDefault="00383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383762" w:rsidRPr="00DD6AFF" w:rsidRDefault="00383762">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383762" w:rsidRDefault="003837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7A489" w14:textId="77777777" w:rsidR="00383762" w:rsidRDefault="00383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6E12E" w14:textId="77777777" w:rsidR="00890489" w:rsidRDefault="00890489" w:rsidP="00DD6AFF">
      <w:r>
        <w:separator/>
      </w:r>
    </w:p>
  </w:footnote>
  <w:footnote w:type="continuationSeparator" w:id="0">
    <w:p w14:paraId="7A0D7A68" w14:textId="77777777" w:rsidR="00890489" w:rsidRDefault="00890489" w:rsidP="00DD6AFF">
      <w:r>
        <w:continuationSeparator/>
      </w:r>
    </w:p>
  </w:footnote>
  <w:footnote w:id="1">
    <w:p w14:paraId="326E1085" w14:textId="77777777" w:rsidR="00383762" w:rsidRPr="004D40F5" w:rsidRDefault="00383762"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383762" w:rsidRDefault="00383762"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383762" w:rsidRPr="008C2BCD" w:rsidRDefault="00383762"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383762" w:rsidRDefault="00383762"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383762" w:rsidRDefault="00383762"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383762" w:rsidRPr="00722A48" w:rsidRDefault="00383762"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383762" w:rsidRPr="000B7099" w:rsidRDefault="00383762"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7A38F" w14:textId="77777777" w:rsidR="00383762" w:rsidRDefault="00383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383762" w:rsidRPr="00DD6AFF" w14:paraId="7C5DD052" w14:textId="77777777" w:rsidTr="00DD6AFF">
      <w:tc>
        <w:tcPr>
          <w:tcW w:w="7563" w:type="dxa"/>
        </w:tcPr>
        <w:p w14:paraId="0BD95EBD" w14:textId="7BFDE48A" w:rsidR="00383762" w:rsidRPr="00DD6AFF" w:rsidRDefault="00383762">
          <w:pPr>
            <w:pStyle w:val="Header"/>
            <w:rPr>
              <w:sz w:val="20"/>
              <w:szCs w:val="20"/>
              <w:lang w:val="en-US"/>
            </w:rPr>
          </w:pPr>
          <w:r>
            <w:rPr>
              <w:sz w:val="22"/>
              <w:szCs w:val="22"/>
              <w:lang w:val="en-US"/>
            </w:rPr>
            <w:t>Submitted by the Secretary</w:t>
          </w:r>
        </w:p>
      </w:tc>
      <w:tc>
        <w:tcPr>
          <w:tcW w:w="7563" w:type="dxa"/>
        </w:tcPr>
        <w:p w14:paraId="2D143C66" w14:textId="3769DEB7" w:rsidR="00383762" w:rsidRPr="00E2266E" w:rsidRDefault="00383762" w:rsidP="00DD6AFF">
          <w:pPr>
            <w:pStyle w:val="Header"/>
            <w:jc w:val="right"/>
            <w:rPr>
              <w:sz w:val="20"/>
              <w:szCs w:val="20"/>
              <w:lang w:val="ru-RU"/>
            </w:rPr>
          </w:pPr>
          <w:r>
            <w:rPr>
              <w:sz w:val="20"/>
              <w:szCs w:val="20"/>
              <w:lang w:val="en-US"/>
            </w:rPr>
            <w:t>ADAS 07-02 Rev1</w:t>
          </w:r>
        </w:p>
      </w:tc>
    </w:tr>
  </w:tbl>
  <w:p w14:paraId="24B6842F" w14:textId="77777777" w:rsidR="00383762" w:rsidRDefault="00383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A2EEE" w14:textId="77777777" w:rsidR="00383762" w:rsidRDefault="00383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15:restartNumberingAfterBreak="0">
    <w:nsid w:val="214D48E7"/>
    <w:multiLevelType w:val="hybridMultilevel"/>
    <w:tmpl w:val="06761674"/>
    <w:lvl w:ilvl="0" w:tplc="9962C9F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5"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7"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8"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53B926AE"/>
    <w:multiLevelType w:val="hybridMultilevel"/>
    <w:tmpl w:val="89F4CA86"/>
    <w:lvl w:ilvl="0" w:tplc="2624922C">
      <w:start w:val="1"/>
      <w:numFmt w:val="lowerLetter"/>
      <w:lvlText w:val="%1."/>
      <w:lvlJc w:val="left"/>
      <w:pPr>
        <w:ind w:left="1494" w:hanging="360"/>
      </w:pPr>
      <w:rPr>
        <w:rFonts w:hint="default"/>
        <w:strike w:val="0"/>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0"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14" w15:restartNumberingAfterBreak="0">
    <w:nsid w:val="685557A2"/>
    <w:multiLevelType w:val="hybridMultilevel"/>
    <w:tmpl w:val="4A2CE57C"/>
    <w:lvl w:ilvl="0" w:tplc="04070001">
      <w:start w:val="1"/>
      <w:numFmt w:val="bullet"/>
      <w:lvlText w:val=""/>
      <w:lvlJc w:val="left"/>
      <w:pPr>
        <w:ind w:left="1850" w:hanging="360"/>
      </w:pPr>
      <w:rPr>
        <w:rFonts w:ascii="Symbol" w:hAnsi="Symbol" w:hint="default"/>
      </w:rPr>
    </w:lvl>
    <w:lvl w:ilvl="1" w:tplc="04070003" w:tentative="1">
      <w:start w:val="1"/>
      <w:numFmt w:val="bullet"/>
      <w:lvlText w:val="o"/>
      <w:lvlJc w:val="left"/>
      <w:pPr>
        <w:ind w:left="2570" w:hanging="360"/>
      </w:pPr>
      <w:rPr>
        <w:rFonts w:ascii="Courier New" w:hAnsi="Courier New" w:cs="Courier New" w:hint="default"/>
      </w:rPr>
    </w:lvl>
    <w:lvl w:ilvl="2" w:tplc="04070005" w:tentative="1">
      <w:start w:val="1"/>
      <w:numFmt w:val="bullet"/>
      <w:lvlText w:val=""/>
      <w:lvlJc w:val="left"/>
      <w:pPr>
        <w:ind w:left="3290" w:hanging="360"/>
      </w:pPr>
      <w:rPr>
        <w:rFonts w:ascii="Wingdings" w:hAnsi="Wingdings" w:hint="default"/>
      </w:rPr>
    </w:lvl>
    <w:lvl w:ilvl="3" w:tplc="04070001" w:tentative="1">
      <w:start w:val="1"/>
      <w:numFmt w:val="bullet"/>
      <w:lvlText w:val=""/>
      <w:lvlJc w:val="left"/>
      <w:pPr>
        <w:ind w:left="4010" w:hanging="360"/>
      </w:pPr>
      <w:rPr>
        <w:rFonts w:ascii="Symbol" w:hAnsi="Symbol" w:hint="default"/>
      </w:rPr>
    </w:lvl>
    <w:lvl w:ilvl="4" w:tplc="04070003" w:tentative="1">
      <w:start w:val="1"/>
      <w:numFmt w:val="bullet"/>
      <w:lvlText w:val="o"/>
      <w:lvlJc w:val="left"/>
      <w:pPr>
        <w:ind w:left="4730" w:hanging="360"/>
      </w:pPr>
      <w:rPr>
        <w:rFonts w:ascii="Courier New" w:hAnsi="Courier New" w:cs="Courier New" w:hint="default"/>
      </w:rPr>
    </w:lvl>
    <w:lvl w:ilvl="5" w:tplc="04070005" w:tentative="1">
      <w:start w:val="1"/>
      <w:numFmt w:val="bullet"/>
      <w:lvlText w:val=""/>
      <w:lvlJc w:val="left"/>
      <w:pPr>
        <w:ind w:left="5450" w:hanging="360"/>
      </w:pPr>
      <w:rPr>
        <w:rFonts w:ascii="Wingdings" w:hAnsi="Wingdings" w:hint="default"/>
      </w:rPr>
    </w:lvl>
    <w:lvl w:ilvl="6" w:tplc="04070001" w:tentative="1">
      <w:start w:val="1"/>
      <w:numFmt w:val="bullet"/>
      <w:lvlText w:val=""/>
      <w:lvlJc w:val="left"/>
      <w:pPr>
        <w:ind w:left="6170" w:hanging="360"/>
      </w:pPr>
      <w:rPr>
        <w:rFonts w:ascii="Symbol" w:hAnsi="Symbol" w:hint="default"/>
      </w:rPr>
    </w:lvl>
    <w:lvl w:ilvl="7" w:tplc="04070003" w:tentative="1">
      <w:start w:val="1"/>
      <w:numFmt w:val="bullet"/>
      <w:lvlText w:val="o"/>
      <w:lvlJc w:val="left"/>
      <w:pPr>
        <w:ind w:left="6890" w:hanging="360"/>
      </w:pPr>
      <w:rPr>
        <w:rFonts w:ascii="Courier New" w:hAnsi="Courier New" w:cs="Courier New" w:hint="default"/>
      </w:rPr>
    </w:lvl>
    <w:lvl w:ilvl="8" w:tplc="04070005" w:tentative="1">
      <w:start w:val="1"/>
      <w:numFmt w:val="bullet"/>
      <w:lvlText w:val=""/>
      <w:lvlJc w:val="left"/>
      <w:pPr>
        <w:ind w:left="7610" w:hanging="360"/>
      </w:pPr>
      <w:rPr>
        <w:rFonts w:ascii="Wingdings" w:hAnsi="Wingdings" w:hint="default"/>
      </w:rPr>
    </w:lvl>
  </w:abstractNum>
  <w:abstractNum w:abstractNumId="15"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17"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8"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6"/>
  </w:num>
  <w:num w:numId="2">
    <w:abstractNumId w:val="8"/>
  </w:num>
  <w:num w:numId="3">
    <w:abstractNumId w:val="5"/>
  </w:num>
  <w:num w:numId="4">
    <w:abstractNumId w:val="15"/>
  </w:num>
  <w:num w:numId="5">
    <w:abstractNumId w:val="9"/>
  </w:num>
  <w:num w:numId="6">
    <w:abstractNumId w:val="2"/>
  </w:num>
  <w:num w:numId="7">
    <w:abstractNumId w:val="1"/>
  </w:num>
  <w:num w:numId="8">
    <w:abstractNumId w:val="11"/>
  </w:num>
  <w:num w:numId="9">
    <w:abstractNumId w:val="18"/>
  </w:num>
  <w:num w:numId="10">
    <w:abstractNumId w:val="6"/>
  </w:num>
  <w:num w:numId="11">
    <w:abstractNumId w:val="12"/>
  </w:num>
  <w:num w:numId="12">
    <w:abstractNumId w:val="13"/>
  </w:num>
  <w:num w:numId="13">
    <w:abstractNumId w:val="19"/>
  </w:num>
  <w:num w:numId="14">
    <w:abstractNumId w:val="0"/>
  </w:num>
  <w:num w:numId="15">
    <w:abstractNumId w:val="17"/>
  </w:num>
  <w:num w:numId="16">
    <w:abstractNumId w:val="10"/>
  </w:num>
  <w:num w:numId="17">
    <w:abstractNumId w:val="4"/>
  </w:num>
  <w:num w:numId="18">
    <w:abstractNumId w:val="7"/>
  </w:num>
  <w:num w:numId="19">
    <w:abstractNumId w:val="3"/>
  </w:num>
  <w:num w:numId="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efaultTabStop w:val="708"/>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20E32"/>
    <w:rsid w:val="000257AF"/>
    <w:rsid w:val="00034A5C"/>
    <w:rsid w:val="00036FAA"/>
    <w:rsid w:val="000513B5"/>
    <w:rsid w:val="00060110"/>
    <w:rsid w:val="0006169E"/>
    <w:rsid w:val="000652DB"/>
    <w:rsid w:val="00067F32"/>
    <w:rsid w:val="00073D56"/>
    <w:rsid w:val="000740D4"/>
    <w:rsid w:val="00075AF6"/>
    <w:rsid w:val="00082EA6"/>
    <w:rsid w:val="00085904"/>
    <w:rsid w:val="0009134D"/>
    <w:rsid w:val="000A1D29"/>
    <w:rsid w:val="000A329C"/>
    <w:rsid w:val="000A3A35"/>
    <w:rsid w:val="000A4C1A"/>
    <w:rsid w:val="000B073E"/>
    <w:rsid w:val="000B6DDE"/>
    <w:rsid w:val="000C077F"/>
    <w:rsid w:val="000D287C"/>
    <w:rsid w:val="000D74BC"/>
    <w:rsid w:val="000E65B0"/>
    <w:rsid w:val="001034A7"/>
    <w:rsid w:val="00107E88"/>
    <w:rsid w:val="001111C3"/>
    <w:rsid w:val="001225FC"/>
    <w:rsid w:val="001271B6"/>
    <w:rsid w:val="00133E4B"/>
    <w:rsid w:val="00135814"/>
    <w:rsid w:val="001500F8"/>
    <w:rsid w:val="00154F36"/>
    <w:rsid w:val="0016280F"/>
    <w:rsid w:val="00173452"/>
    <w:rsid w:val="00175232"/>
    <w:rsid w:val="00176C01"/>
    <w:rsid w:val="00176CCF"/>
    <w:rsid w:val="001850CF"/>
    <w:rsid w:val="001A2193"/>
    <w:rsid w:val="001A5452"/>
    <w:rsid w:val="001B48A7"/>
    <w:rsid w:val="001B6806"/>
    <w:rsid w:val="001C7213"/>
    <w:rsid w:val="001D0851"/>
    <w:rsid w:val="001D0B2A"/>
    <w:rsid w:val="001D45FB"/>
    <w:rsid w:val="001D5569"/>
    <w:rsid w:val="001E6B3A"/>
    <w:rsid w:val="001E6F28"/>
    <w:rsid w:val="001E7974"/>
    <w:rsid w:val="001F06A9"/>
    <w:rsid w:val="001F2164"/>
    <w:rsid w:val="001F2FCA"/>
    <w:rsid w:val="001F374A"/>
    <w:rsid w:val="001F3901"/>
    <w:rsid w:val="0020007C"/>
    <w:rsid w:val="00202976"/>
    <w:rsid w:val="002032AF"/>
    <w:rsid w:val="00203762"/>
    <w:rsid w:val="00233B25"/>
    <w:rsid w:val="00234266"/>
    <w:rsid w:val="002350E7"/>
    <w:rsid w:val="002360CA"/>
    <w:rsid w:val="00236425"/>
    <w:rsid w:val="00240A6B"/>
    <w:rsid w:val="00242168"/>
    <w:rsid w:val="00251400"/>
    <w:rsid w:val="00266DA7"/>
    <w:rsid w:val="00271E11"/>
    <w:rsid w:val="00286C30"/>
    <w:rsid w:val="002976DF"/>
    <w:rsid w:val="002A2251"/>
    <w:rsid w:val="002A6A22"/>
    <w:rsid w:val="002B60C7"/>
    <w:rsid w:val="002B7579"/>
    <w:rsid w:val="002C0D15"/>
    <w:rsid w:val="002E47B8"/>
    <w:rsid w:val="002E6AA7"/>
    <w:rsid w:val="002F71CA"/>
    <w:rsid w:val="003002CF"/>
    <w:rsid w:val="0030351B"/>
    <w:rsid w:val="00306015"/>
    <w:rsid w:val="00306EF8"/>
    <w:rsid w:val="00306F58"/>
    <w:rsid w:val="00323A86"/>
    <w:rsid w:val="00327243"/>
    <w:rsid w:val="003417AF"/>
    <w:rsid w:val="0034782E"/>
    <w:rsid w:val="00355166"/>
    <w:rsid w:val="00363452"/>
    <w:rsid w:val="00375668"/>
    <w:rsid w:val="003833C1"/>
    <w:rsid w:val="00383762"/>
    <w:rsid w:val="00387CA5"/>
    <w:rsid w:val="003A5391"/>
    <w:rsid w:val="003C0D74"/>
    <w:rsid w:val="003D477B"/>
    <w:rsid w:val="003E49A4"/>
    <w:rsid w:val="003F554F"/>
    <w:rsid w:val="004032E3"/>
    <w:rsid w:val="00412D95"/>
    <w:rsid w:val="004178ED"/>
    <w:rsid w:val="0042233C"/>
    <w:rsid w:val="00440836"/>
    <w:rsid w:val="00443491"/>
    <w:rsid w:val="00446D77"/>
    <w:rsid w:val="00447133"/>
    <w:rsid w:val="00451BC3"/>
    <w:rsid w:val="00455373"/>
    <w:rsid w:val="00472CC1"/>
    <w:rsid w:val="00474E0C"/>
    <w:rsid w:val="004753A8"/>
    <w:rsid w:val="0048421B"/>
    <w:rsid w:val="00485D3C"/>
    <w:rsid w:val="004B0214"/>
    <w:rsid w:val="004B7E41"/>
    <w:rsid w:val="004C697B"/>
    <w:rsid w:val="004D3124"/>
    <w:rsid w:val="004E4B3A"/>
    <w:rsid w:val="004F6B3D"/>
    <w:rsid w:val="005121BF"/>
    <w:rsid w:val="00512DE3"/>
    <w:rsid w:val="005156CF"/>
    <w:rsid w:val="00516168"/>
    <w:rsid w:val="00525765"/>
    <w:rsid w:val="0053275C"/>
    <w:rsid w:val="00547DB4"/>
    <w:rsid w:val="00550BE2"/>
    <w:rsid w:val="005555A8"/>
    <w:rsid w:val="00564991"/>
    <w:rsid w:val="00570883"/>
    <w:rsid w:val="00581BAF"/>
    <w:rsid w:val="005A0BE3"/>
    <w:rsid w:val="005B1A80"/>
    <w:rsid w:val="005D0297"/>
    <w:rsid w:val="005E117A"/>
    <w:rsid w:val="005E1383"/>
    <w:rsid w:val="005E31A9"/>
    <w:rsid w:val="005E47A0"/>
    <w:rsid w:val="005F7177"/>
    <w:rsid w:val="006019B9"/>
    <w:rsid w:val="006140BE"/>
    <w:rsid w:val="00615D46"/>
    <w:rsid w:val="0062020B"/>
    <w:rsid w:val="006207C5"/>
    <w:rsid w:val="00625DE2"/>
    <w:rsid w:val="0063025D"/>
    <w:rsid w:val="00633180"/>
    <w:rsid w:val="006353AD"/>
    <w:rsid w:val="00641261"/>
    <w:rsid w:val="00661750"/>
    <w:rsid w:val="006648BF"/>
    <w:rsid w:val="00666F3B"/>
    <w:rsid w:val="006671F3"/>
    <w:rsid w:val="00687381"/>
    <w:rsid w:val="0069201D"/>
    <w:rsid w:val="006923E5"/>
    <w:rsid w:val="006A2151"/>
    <w:rsid w:val="006B1C20"/>
    <w:rsid w:val="006B5940"/>
    <w:rsid w:val="006B7290"/>
    <w:rsid w:val="006B79B7"/>
    <w:rsid w:val="006C33CF"/>
    <w:rsid w:val="006C6C0F"/>
    <w:rsid w:val="006D21A6"/>
    <w:rsid w:val="006E0E28"/>
    <w:rsid w:val="006E1A0C"/>
    <w:rsid w:val="006E2410"/>
    <w:rsid w:val="006E2C78"/>
    <w:rsid w:val="006E3A12"/>
    <w:rsid w:val="006E468E"/>
    <w:rsid w:val="006F0F3E"/>
    <w:rsid w:val="00721D61"/>
    <w:rsid w:val="00735791"/>
    <w:rsid w:val="00741CE6"/>
    <w:rsid w:val="00744FCA"/>
    <w:rsid w:val="00747FB2"/>
    <w:rsid w:val="0075710A"/>
    <w:rsid w:val="00776246"/>
    <w:rsid w:val="00776F72"/>
    <w:rsid w:val="007809D6"/>
    <w:rsid w:val="00781418"/>
    <w:rsid w:val="0078278C"/>
    <w:rsid w:val="00785D36"/>
    <w:rsid w:val="00790529"/>
    <w:rsid w:val="00792279"/>
    <w:rsid w:val="007A22AC"/>
    <w:rsid w:val="007A280A"/>
    <w:rsid w:val="007C0638"/>
    <w:rsid w:val="007C2055"/>
    <w:rsid w:val="007C2122"/>
    <w:rsid w:val="007C7D45"/>
    <w:rsid w:val="007D4413"/>
    <w:rsid w:val="007D5B2C"/>
    <w:rsid w:val="007E47D6"/>
    <w:rsid w:val="007E540A"/>
    <w:rsid w:val="007E6808"/>
    <w:rsid w:val="007F15D5"/>
    <w:rsid w:val="007F4FF5"/>
    <w:rsid w:val="008113B1"/>
    <w:rsid w:val="008177AE"/>
    <w:rsid w:val="008222D3"/>
    <w:rsid w:val="00825B9A"/>
    <w:rsid w:val="0083051D"/>
    <w:rsid w:val="00834F99"/>
    <w:rsid w:val="0085180D"/>
    <w:rsid w:val="008536C0"/>
    <w:rsid w:val="0085776A"/>
    <w:rsid w:val="00860F12"/>
    <w:rsid w:val="00864963"/>
    <w:rsid w:val="00864E90"/>
    <w:rsid w:val="0086538E"/>
    <w:rsid w:val="00866761"/>
    <w:rsid w:val="00884442"/>
    <w:rsid w:val="00890489"/>
    <w:rsid w:val="00890B0E"/>
    <w:rsid w:val="00894EED"/>
    <w:rsid w:val="008C08C3"/>
    <w:rsid w:val="008C24A3"/>
    <w:rsid w:val="008C6673"/>
    <w:rsid w:val="008D0ABD"/>
    <w:rsid w:val="008E00BB"/>
    <w:rsid w:val="008E40E8"/>
    <w:rsid w:val="008F0C39"/>
    <w:rsid w:val="008F5C82"/>
    <w:rsid w:val="0090433B"/>
    <w:rsid w:val="00905974"/>
    <w:rsid w:val="00906710"/>
    <w:rsid w:val="00914397"/>
    <w:rsid w:val="00917A8F"/>
    <w:rsid w:val="009223CE"/>
    <w:rsid w:val="0092246E"/>
    <w:rsid w:val="00943963"/>
    <w:rsid w:val="00944071"/>
    <w:rsid w:val="00955230"/>
    <w:rsid w:val="009618F2"/>
    <w:rsid w:val="00967A37"/>
    <w:rsid w:val="00970BF8"/>
    <w:rsid w:val="009717D1"/>
    <w:rsid w:val="009B07CC"/>
    <w:rsid w:val="009B2538"/>
    <w:rsid w:val="009C464C"/>
    <w:rsid w:val="009D7DEA"/>
    <w:rsid w:val="009E2A8F"/>
    <w:rsid w:val="009F0BC1"/>
    <w:rsid w:val="009F1288"/>
    <w:rsid w:val="009F27A9"/>
    <w:rsid w:val="00A1075B"/>
    <w:rsid w:val="00A14EA5"/>
    <w:rsid w:val="00A2799C"/>
    <w:rsid w:val="00A300A7"/>
    <w:rsid w:val="00A372FE"/>
    <w:rsid w:val="00A4611C"/>
    <w:rsid w:val="00A533E7"/>
    <w:rsid w:val="00A819D1"/>
    <w:rsid w:val="00A81C50"/>
    <w:rsid w:val="00A87738"/>
    <w:rsid w:val="00AA32DB"/>
    <w:rsid w:val="00AB075D"/>
    <w:rsid w:val="00AB4881"/>
    <w:rsid w:val="00AC5DBF"/>
    <w:rsid w:val="00AD2553"/>
    <w:rsid w:val="00AE2498"/>
    <w:rsid w:val="00AE2985"/>
    <w:rsid w:val="00AF1E98"/>
    <w:rsid w:val="00AF2930"/>
    <w:rsid w:val="00B05F7D"/>
    <w:rsid w:val="00B31ACC"/>
    <w:rsid w:val="00B3456B"/>
    <w:rsid w:val="00B43654"/>
    <w:rsid w:val="00B63D0B"/>
    <w:rsid w:val="00B67C13"/>
    <w:rsid w:val="00B840D4"/>
    <w:rsid w:val="00B87561"/>
    <w:rsid w:val="00B93EEB"/>
    <w:rsid w:val="00B945B7"/>
    <w:rsid w:val="00BC3537"/>
    <w:rsid w:val="00BC4493"/>
    <w:rsid w:val="00BD05C6"/>
    <w:rsid w:val="00BD0B31"/>
    <w:rsid w:val="00BD1DB2"/>
    <w:rsid w:val="00BD4330"/>
    <w:rsid w:val="00BD6C5A"/>
    <w:rsid w:val="00BE72DA"/>
    <w:rsid w:val="00C15206"/>
    <w:rsid w:val="00C15843"/>
    <w:rsid w:val="00C17050"/>
    <w:rsid w:val="00C217A8"/>
    <w:rsid w:val="00C27D1E"/>
    <w:rsid w:val="00C322C0"/>
    <w:rsid w:val="00C341C3"/>
    <w:rsid w:val="00C41303"/>
    <w:rsid w:val="00C41F65"/>
    <w:rsid w:val="00C439FE"/>
    <w:rsid w:val="00C521CA"/>
    <w:rsid w:val="00C537D8"/>
    <w:rsid w:val="00C553FC"/>
    <w:rsid w:val="00C629E3"/>
    <w:rsid w:val="00C63220"/>
    <w:rsid w:val="00C64485"/>
    <w:rsid w:val="00C658E2"/>
    <w:rsid w:val="00C6747D"/>
    <w:rsid w:val="00C703C9"/>
    <w:rsid w:val="00C70685"/>
    <w:rsid w:val="00C74FF3"/>
    <w:rsid w:val="00C812FB"/>
    <w:rsid w:val="00C872A1"/>
    <w:rsid w:val="00C92394"/>
    <w:rsid w:val="00C964F7"/>
    <w:rsid w:val="00CC3441"/>
    <w:rsid w:val="00CC4AB2"/>
    <w:rsid w:val="00CC5531"/>
    <w:rsid w:val="00CD182B"/>
    <w:rsid w:val="00CD1949"/>
    <w:rsid w:val="00CD3BB4"/>
    <w:rsid w:val="00CF0A03"/>
    <w:rsid w:val="00CF6A99"/>
    <w:rsid w:val="00CF6F36"/>
    <w:rsid w:val="00CF7F4A"/>
    <w:rsid w:val="00D013DF"/>
    <w:rsid w:val="00D067EF"/>
    <w:rsid w:val="00D11E34"/>
    <w:rsid w:val="00D223C5"/>
    <w:rsid w:val="00D43AF4"/>
    <w:rsid w:val="00D4650D"/>
    <w:rsid w:val="00D560E5"/>
    <w:rsid w:val="00D5658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12195"/>
    <w:rsid w:val="00E124FF"/>
    <w:rsid w:val="00E14AFC"/>
    <w:rsid w:val="00E20C01"/>
    <w:rsid w:val="00E2266E"/>
    <w:rsid w:val="00E25E72"/>
    <w:rsid w:val="00E33951"/>
    <w:rsid w:val="00E429FA"/>
    <w:rsid w:val="00E44B67"/>
    <w:rsid w:val="00E44D7C"/>
    <w:rsid w:val="00E507A2"/>
    <w:rsid w:val="00E536A5"/>
    <w:rsid w:val="00E54B92"/>
    <w:rsid w:val="00E770E6"/>
    <w:rsid w:val="00E8071A"/>
    <w:rsid w:val="00E81BB3"/>
    <w:rsid w:val="00E82E20"/>
    <w:rsid w:val="00E87A02"/>
    <w:rsid w:val="00EA2808"/>
    <w:rsid w:val="00EB423A"/>
    <w:rsid w:val="00EB4FC7"/>
    <w:rsid w:val="00EC1AB1"/>
    <w:rsid w:val="00EC49E0"/>
    <w:rsid w:val="00EC7C43"/>
    <w:rsid w:val="00EE185D"/>
    <w:rsid w:val="00EE705E"/>
    <w:rsid w:val="00EF51FE"/>
    <w:rsid w:val="00EF7F93"/>
    <w:rsid w:val="00F006A0"/>
    <w:rsid w:val="00F03FBB"/>
    <w:rsid w:val="00F05442"/>
    <w:rsid w:val="00F12390"/>
    <w:rsid w:val="00F17266"/>
    <w:rsid w:val="00F2223D"/>
    <w:rsid w:val="00F25A1B"/>
    <w:rsid w:val="00F35187"/>
    <w:rsid w:val="00F41297"/>
    <w:rsid w:val="00F41DB2"/>
    <w:rsid w:val="00F44D14"/>
    <w:rsid w:val="00F44DF0"/>
    <w:rsid w:val="00F5263F"/>
    <w:rsid w:val="00F5768B"/>
    <w:rsid w:val="00F62208"/>
    <w:rsid w:val="00F63905"/>
    <w:rsid w:val="00F67050"/>
    <w:rsid w:val="00F72A49"/>
    <w:rsid w:val="00F73DD8"/>
    <w:rsid w:val="00F74CD5"/>
    <w:rsid w:val="00F750DC"/>
    <w:rsid w:val="00F8600A"/>
    <w:rsid w:val="00FA2443"/>
    <w:rsid w:val="00FA31CF"/>
    <w:rsid w:val="00FA46E3"/>
    <w:rsid w:val="00FA64D8"/>
    <w:rsid w:val="00FC08D8"/>
    <w:rsid w:val="00FC3C8F"/>
    <w:rsid w:val="00FC4C3E"/>
    <w:rsid w:val="00FC7C9F"/>
    <w:rsid w:val="00FD2EB4"/>
    <w:rsid w:val="00FD47AC"/>
    <w:rsid w:val="00FD5C35"/>
    <w:rsid w:val="00FD6D3E"/>
    <w:rsid w:val="00FE22C0"/>
    <w:rsid w:val="00FE5DF3"/>
    <w:rsid w:val="00FF06AC"/>
    <w:rsid w:val="00FF5A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Fußnotenzeichen"/>
    <w:basedOn w:val="DefaultParagraphFont"/>
    <w:qFormat/>
    <w:rsid w:val="00B87561"/>
    <w:rPr>
      <w:rFonts w:ascii="Times New Roman" w:hAnsi="Times New Roman"/>
      <w:sz w:val="18"/>
      <w:vertAlign w:val="superscript"/>
    </w:rPr>
  </w:style>
  <w:style w:type="paragraph" w:styleId="FootnoteText">
    <w:name w:val="footnote text"/>
    <w:aliases w:val="5_G,PP,5_G_6,5_GR,Fußnotentext"/>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Fußnotentext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75899">
      <w:bodyDiv w:val="1"/>
      <w:marLeft w:val="0"/>
      <w:marRight w:val="0"/>
      <w:marTop w:val="0"/>
      <w:marBottom w:val="0"/>
      <w:divBdr>
        <w:top w:val="none" w:sz="0" w:space="0" w:color="auto"/>
        <w:left w:val="none" w:sz="0" w:space="0" w:color="auto"/>
        <w:bottom w:val="none" w:sz="0" w:space="0" w:color="auto"/>
        <w:right w:val="none" w:sz="0" w:space="0" w:color="auto"/>
      </w:divBdr>
    </w:div>
    <w:div w:id="221524258">
      <w:bodyDiv w:val="1"/>
      <w:marLeft w:val="0"/>
      <w:marRight w:val="0"/>
      <w:marTop w:val="0"/>
      <w:marBottom w:val="0"/>
      <w:divBdr>
        <w:top w:val="none" w:sz="0" w:space="0" w:color="auto"/>
        <w:left w:val="none" w:sz="0" w:space="0" w:color="auto"/>
        <w:bottom w:val="none" w:sz="0" w:space="0" w:color="auto"/>
        <w:right w:val="none" w:sz="0" w:space="0" w:color="auto"/>
      </w:divBdr>
    </w:div>
    <w:div w:id="246310113">
      <w:bodyDiv w:val="1"/>
      <w:marLeft w:val="0"/>
      <w:marRight w:val="0"/>
      <w:marTop w:val="0"/>
      <w:marBottom w:val="0"/>
      <w:divBdr>
        <w:top w:val="none" w:sz="0" w:space="0" w:color="auto"/>
        <w:left w:val="none" w:sz="0" w:space="0" w:color="auto"/>
        <w:bottom w:val="none" w:sz="0" w:space="0" w:color="auto"/>
        <w:right w:val="none" w:sz="0" w:space="0" w:color="auto"/>
      </w:divBdr>
    </w:div>
    <w:div w:id="348993156">
      <w:bodyDiv w:val="1"/>
      <w:marLeft w:val="0"/>
      <w:marRight w:val="0"/>
      <w:marTop w:val="0"/>
      <w:marBottom w:val="0"/>
      <w:divBdr>
        <w:top w:val="none" w:sz="0" w:space="0" w:color="auto"/>
        <w:left w:val="none" w:sz="0" w:space="0" w:color="auto"/>
        <w:bottom w:val="none" w:sz="0" w:space="0" w:color="auto"/>
        <w:right w:val="none" w:sz="0" w:space="0" w:color="auto"/>
      </w:divBdr>
    </w:div>
    <w:div w:id="829950703">
      <w:bodyDiv w:val="1"/>
      <w:marLeft w:val="0"/>
      <w:marRight w:val="0"/>
      <w:marTop w:val="0"/>
      <w:marBottom w:val="0"/>
      <w:divBdr>
        <w:top w:val="none" w:sz="0" w:space="0" w:color="auto"/>
        <w:left w:val="none" w:sz="0" w:space="0" w:color="auto"/>
        <w:bottom w:val="none" w:sz="0" w:space="0" w:color="auto"/>
        <w:right w:val="none" w:sz="0" w:space="0" w:color="auto"/>
      </w:divBdr>
    </w:div>
    <w:div w:id="867110046">
      <w:bodyDiv w:val="1"/>
      <w:marLeft w:val="0"/>
      <w:marRight w:val="0"/>
      <w:marTop w:val="0"/>
      <w:marBottom w:val="0"/>
      <w:divBdr>
        <w:top w:val="none" w:sz="0" w:space="0" w:color="auto"/>
        <w:left w:val="none" w:sz="0" w:space="0" w:color="auto"/>
        <w:bottom w:val="none" w:sz="0" w:space="0" w:color="auto"/>
        <w:right w:val="none" w:sz="0" w:space="0" w:color="auto"/>
      </w:divBdr>
    </w:div>
    <w:div w:id="907765141">
      <w:bodyDiv w:val="1"/>
      <w:marLeft w:val="0"/>
      <w:marRight w:val="0"/>
      <w:marTop w:val="0"/>
      <w:marBottom w:val="0"/>
      <w:divBdr>
        <w:top w:val="none" w:sz="0" w:space="0" w:color="auto"/>
        <w:left w:val="none" w:sz="0" w:space="0" w:color="auto"/>
        <w:bottom w:val="none" w:sz="0" w:space="0" w:color="auto"/>
        <w:right w:val="none" w:sz="0" w:space="0" w:color="auto"/>
      </w:divBdr>
    </w:div>
    <w:div w:id="1030378071">
      <w:bodyDiv w:val="1"/>
      <w:marLeft w:val="0"/>
      <w:marRight w:val="0"/>
      <w:marTop w:val="0"/>
      <w:marBottom w:val="0"/>
      <w:divBdr>
        <w:top w:val="none" w:sz="0" w:space="0" w:color="auto"/>
        <w:left w:val="none" w:sz="0" w:space="0" w:color="auto"/>
        <w:bottom w:val="none" w:sz="0" w:space="0" w:color="auto"/>
        <w:right w:val="none" w:sz="0" w:space="0" w:color="auto"/>
      </w:divBdr>
    </w:div>
    <w:div w:id="1625888270">
      <w:bodyDiv w:val="1"/>
      <w:marLeft w:val="0"/>
      <w:marRight w:val="0"/>
      <w:marTop w:val="0"/>
      <w:marBottom w:val="0"/>
      <w:divBdr>
        <w:top w:val="none" w:sz="0" w:space="0" w:color="auto"/>
        <w:left w:val="none" w:sz="0" w:space="0" w:color="auto"/>
        <w:bottom w:val="none" w:sz="0" w:space="0" w:color="auto"/>
        <w:right w:val="none" w:sz="0" w:space="0" w:color="auto"/>
      </w:divBdr>
    </w:div>
    <w:div w:id="1797481127">
      <w:bodyDiv w:val="1"/>
      <w:marLeft w:val="0"/>
      <w:marRight w:val="0"/>
      <w:marTop w:val="0"/>
      <w:marBottom w:val="0"/>
      <w:divBdr>
        <w:top w:val="none" w:sz="0" w:space="0" w:color="auto"/>
        <w:left w:val="none" w:sz="0" w:space="0" w:color="auto"/>
        <w:bottom w:val="none" w:sz="0" w:space="0" w:color="auto"/>
        <w:right w:val="none" w:sz="0" w:space="0" w:color="auto"/>
      </w:divBdr>
    </w:div>
    <w:div w:id="1798260353">
      <w:bodyDiv w:val="1"/>
      <w:marLeft w:val="0"/>
      <w:marRight w:val="0"/>
      <w:marTop w:val="0"/>
      <w:marBottom w:val="0"/>
      <w:divBdr>
        <w:top w:val="none" w:sz="0" w:space="0" w:color="auto"/>
        <w:left w:val="none" w:sz="0" w:space="0" w:color="auto"/>
        <w:bottom w:val="none" w:sz="0" w:space="0" w:color="auto"/>
        <w:right w:val="none" w:sz="0" w:space="0" w:color="auto"/>
      </w:divBdr>
    </w:div>
    <w:div w:id="1910920825">
      <w:bodyDiv w:val="1"/>
      <w:marLeft w:val="0"/>
      <w:marRight w:val="0"/>
      <w:marTop w:val="0"/>
      <w:marBottom w:val="0"/>
      <w:divBdr>
        <w:top w:val="none" w:sz="0" w:space="0" w:color="auto"/>
        <w:left w:val="none" w:sz="0" w:space="0" w:color="auto"/>
        <w:bottom w:val="none" w:sz="0" w:space="0" w:color="auto"/>
        <w:right w:val="none" w:sz="0" w:space="0" w:color="auto"/>
      </w:divBdr>
    </w:div>
    <w:div w:id="198489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eaties.un.org/Pages/ViewDetails.aspx?src=TREATY&amp;mtdsg_no=XI-B-16-%5b15X%5d&amp;chapter=11&amp;clang=_e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yperlink" Target="https://www.autosinnovate.org/about/advocacy/L2%20Driver%20Monitoring%20Principles.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6FF2-188F-4985-8693-F4B44EFA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75</Pages>
  <Words>22767</Words>
  <Characters>129773</Characters>
  <Application>Microsoft Office Word</Application>
  <DocSecurity>0</DocSecurity>
  <Lines>1081</Lines>
  <Paragraphs>30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4</cp:revision>
  <dcterms:created xsi:type="dcterms:W3CDTF">2021-09-21T13:22:00Z</dcterms:created>
  <dcterms:modified xsi:type="dcterms:W3CDTF">2021-09-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